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3.xml" ContentType="application/vnd.openxmlformats-officedocument.drawingml.chartshapes+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4.xml" ContentType="application/vnd.openxmlformats-officedocument.drawingml.chartshapes+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010BE" w14:textId="77777777" w:rsidR="00275089" w:rsidRDefault="00275089" w:rsidP="00053F2E">
      <w:pPr>
        <w:spacing w:after="0" w:line="264" w:lineRule="auto"/>
      </w:pP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14:paraId="439F1527" w14:textId="77777777" w:rsidR="009E19BB" w:rsidRDefault="00CF5B55" w:rsidP="00053F2E">
          <w:pPr>
            <w:spacing w:after="0" w:line="264" w:lineRule="auto"/>
          </w:pPr>
          <w:r>
            <w:rPr>
              <w:noProof/>
            </w:rPr>
            <mc:AlternateContent>
              <mc:Choice Requires="wpg">
                <w:drawing>
                  <wp:anchor distT="0" distB="0" distL="114300" distR="114300" simplePos="0" relativeHeight="251658240" behindDoc="1" locked="0" layoutInCell="0" allowOverlap="1" wp14:anchorId="3E67E986" wp14:editId="33768403">
                    <wp:simplePos x="0" y="0"/>
                    <wp:positionH relativeFrom="page">
                      <wp:align>right</wp:align>
                    </wp:positionH>
                    <wp:positionV relativeFrom="page">
                      <wp:align>top</wp:align>
                    </wp:positionV>
                    <wp:extent cx="3182112" cy="10060305"/>
                    <wp:effectExtent l="0" t="0" r="0"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2112" cy="10060305"/>
                              <a:chOff x="7215" y="0"/>
                              <a:chExt cx="5025" cy="15843"/>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EndPr/>
                                  <w:sdtContent>
                                    <w:p w14:paraId="2600420A" w14:textId="3981BDC5" w:rsidR="00205329" w:rsidRDefault="007F00E1">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3</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215" y="12204"/>
                                <a:ext cx="5000" cy="3639"/>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328C0328"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Bureau of </w:t>
                                  </w:r>
                                  <w:r w:rsidR="00C77617">
                                    <w:rPr>
                                      <w:rFonts w:asciiTheme="majorHAnsi" w:hAnsiTheme="majorHAnsi" w:cs="Arial"/>
                                      <w:color w:val="FFFFFF" w:themeColor="background1"/>
                                    </w:rPr>
                                    <w:t xml:space="preserve">Climate &amp; </w:t>
                                  </w:r>
                                  <w:r>
                                    <w:rPr>
                                      <w:rFonts w:asciiTheme="majorHAnsi" w:hAnsiTheme="majorHAnsi" w:cs="Arial"/>
                                      <w:color w:val="FFFFFF" w:themeColor="background1"/>
                                    </w:rPr>
                                    <w:t>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3E67E986" id="Group 14" o:spid="_x0000_s1026" style="position:absolute;margin-left:199.35pt;margin-top:0;width:250.55pt;height:792.15pt;z-index:-251658240;mso-height-percent:1000;mso-position-horizontal:right;mso-position-horizontal-relative:page;mso-position-vertical:top;mso-position-vertical-relative:page;mso-height-percent:1000" coordorigin="7215" coordsize="5025,1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" o:allowincell="f">
                    <v:group id="Group 364" o:spid="_x0000_s1027" style="position:absolute;left:7339;width:4893;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" fillcolor="#9bbb59 [3206]" stroked="f" strokecolor="#d8d8d8"/>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" fillcolor="#9bbb59 [3206]" stroked="f" strokecolor="white" strokeweight="1pt">
                        <v:fill r:id="rId12"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EndPr/>
                            <w:sdtContent>
                              <w:p w14:paraId="2600420A" w14:textId="3981BDC5" w:rsidR="00205329" w:rsidRDefault="007F00E1">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3</w:t>
                                </w:r>
                              </w:p>
                            </w:sdtContent>
                          </w:sdt>
                        </w:txbxContent>
                      </v:textbox>
                    </v:rect>
                    <v:rect id="Rectangle 9" o:spid="_x0000_s1031" style="position:absolute;left:7215;top:12204;width:5000;height:36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" filled="f" stroked="f" strokecolor="white" strokeweight="1pt">
                      <v:fill opacity="52428f"/>
                      <v:textbox inset="28.8pt,14.4pt,14.4pt,14.4pt">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328C0328"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Bureau of </w:t>
                            </w:r>
                            <w:r w:rsidR="00C77617">
                              <w:rPr>
                                <w:rFonts w:asciiTheme="majorHAnsi" w:hAnsiTheme="majorHAnsi" w:cs="Arial"/>
                                <w:color w:val="FFFFFF" w:themeColor="background1"/>
                              </w:rPr>
                              <w:t xml:space="preserve">Climate &amp; </w:t>
                            </w:r>
                            <w:r>
                              <w:rPr>
                                <w:rFonts w:asciiTheme="majorHAnsi" w:hAnsiTheme="majorHAnsi" w:cs="Arial"/>
                                <w:color w:val="FFFFFF" w:themeColor="background1"/>
                              </w:rPr>
                              <w:t>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58241" behindDoc="0" locked="0" layoutInCell="0" allowOverlap="1" wp14:anchorId="64B338C3" wp14:editId="4A956A3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wps:spPr>
                          <wps:txbx>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4B338C3" id="Rectangle 16" o:spid="_x0000_s1032" style="position:absolute;margin-left:0;margin-top:0;width:548.85pt;height:92.6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" o:allowincell="f" fillcolor="#4f81bd [3204]" strokecolor="white [3212]" strokeweight="1pt">
                    <v:textbox style="mso-fit-shape-to-text:t" inset="14.4pt,,14.4pt">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v:textbox>
                    <w10:wrap anchorx="page" anchory="page"/>
                  </v:rect>
                </w:pict>
              </mc:Fallback>
            </mc:AlternateContent>
          </w:r>
        </w:p>
        <w:p w14:paraId="57B4EA3F" w14:textId="77777777" w:rsidR="00C8464A" w:rsidRDefault="00C8464A" w:rsidP="00053F2E">
          <w:pPr>
            <w:spacing w:after="0" w:line="264" w:lineRule="auto"/>
            <w:rPr>
              <w:noProof/>
            </w:rPr>
          </w:pPr>
        </w:p>
        <w:p w14:paraId="48FB41A0" w14:textId="55DE9988" w:rsidR="009E19BB" w:rsidRDefault="00C8464A" w:rsidP="00053F2E">
          <w:pPr>
            <w:spacing w:after="0" w:line="264" w:lineRule="auto"/>
            <w:rPr>
              <w:rFonts w:asciiTheme="majorHAnsi" w:eastAsiaTheme="majorEastAsia" w:hAnsiTheme="majorHAnsi" w:cstheme="majorBidi"/>
              <w:sz w:val="72"/>
              <w:szCs w:val="72"/>
              <w:lang w:eastAsia="ja-JP"/>
            </w:rPr>
          </w:pPr>
          <w:r>
            <w:rPr>
              <w:noProof/>
            </w:rPr>
            <w:drawing>
              <wp:anchor distT="0" distB="0" distL="114300" distR="114300" simplePos="0" relativeHeight="251658247" behindDoc="1" locked="0" layoutInCell="1" allowOverlap="1" wp14:anchorId="611927A8" wp14:editId="55867BCC">
                <wp:simplePos x="0" y="0"/>
                <wp:positionH relativeFrom="column">
                  <wp:posOffset>561975</wp:posOffset>
                </wp:positionH>
                <wp:positionV relativeFrom="paragraph">
                  <wp:posOffset>2142490</wp:posOffset>
                </wp:positionV>
                <wp:extent cx="5505450" cy="3659505"/>
                <wp:effectExtent l="19050" t="19050" r="19050" b="171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16" t="5722" r="65" b="6047"/>
                        <a:stretch/>
                      </pic:blipFill>
                      <pic:spPr bwMode="auto">
                        <a:xfrm>
                          <a:off x="0" y="0"/>
                          <a:ext cx="5506213" cy="3660012"/>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4D41">
            <w:rPr>
              <w:noProof/>
            </w:rPr>
            <mc:AlternateContent>
              <mc:Choice Requires="wps">
                <w:drawing>
                  <wp:anchor distT="0" distB="0" distL="114300" distR="114300" simplePos="0" relativeHeight="251658242" behindDoc="0" locked="0" layoutInCell="1" allowOverlap="1" wp14:anchorId="08105FC9" wp14:editId="3434025B">
                    <wp:simplePos x="0" y="0"/>
                    <wp:positionH relativeFrom="column">
                      <wp:posOffset>4191000</wp:posOffset>
                    </wp:positionH>
                    <wp:positionV relativeFrom="paragraph">
                      <wp:posOffset>5853430</wp:posOffset>
                    </wp:positionV>
                    <wp:extent cx="2699385" cy="657225"/>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705077" w14:textId="32A01662" w:rsidR="001E1462" w:rsidRDefault="003F7861" w:rsidP="00345737">
                                <w:pPr>
                                  <w:spacing w:after="120" w:line="240" w:lineRule="auto"/>
                                  <w:rPr>
                                    <w:rFonts w:cs="Arial"/>
                                    <w:b/>
                                    <w:color w:val="FFFFFF" w:themeColor="background1"/>
                                    <w:sz w:val="28"/>
                                    <w:szCs w:val="24"/>
                                  </w:rPr>
                                </w:pPr>
                                <w:r>
                                  <w:rPr>
                                    <w:rFonts w:cs="Arial"/>
                                    <w:b/>
                                    <w:color w:val="FFFFFF" w:themeColor="background1"/>
                                    <w:sz w:val="28"/>
                                    <w:szCs w:val="24"/>
                                  </w:rPr>
                                  <w:t xml:space="preserve">Duxbury </w:t>
                                </w:r>
                                <w:r w:rsidR="00CF5226">
                                  <w:rPr>
                                    <w:rFonts w:cs="Arial"/>
                                    <w:b/>
                                    <w:color w:val="FFFFFF" w:themeColor="background1"/>
                                    <w:sz w:val="28"/>
                                    <w:szCs w:val="24"/>
                                  </w:rPr>
                                  <w:t>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r>
                                  <w:rPr>
                                    <w:rFonts w:cs="Arial"/>
                                    <w:b/>
                                    <w:color w:val="FFFFFF" w:themeColor="background1"/>
                                    <w:sz w:val="28"/>
                                    <w:szCs w:val="24"/>
                                  </w:rPr>
                                  <w:t>Duxbury</w:t>
                                </w:r>
                                <w:r w:rsidR="003437F0" w:rsidRPr="002B607A">
                                  <w:rPr>
                                    <w:rFonts w:cs="Arial"/>
                                    <w:b/>
                                    <w:color w:val="FFFFFF" w:themeColor="background1"/>
                                    <w:sz w:val="28"/>
                                    <w:szCs w:val="24"/>
                                  </w:rPr>
                                  <w:t>, MA</w:t>
                                </w:r>
                              </w:p>
                              <w:p w14:paraId="462A379B" w14:textId="42876D71" w:rsidR="00E94D41" w:rsidRPr="00E94D41" w:rsidRDefault="00E94D41" w:rsidP="00345737">
                                <w:pPr>
                                  <w:spacing w:after="12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w:t>
                                </w:r>
                                <w:r w:rsidR="003F7861">
                                  <w:rPr>
                                    <w:rFonts w:cs="Arial"/>
                                    <w:bCs/>
                                    <w:i/>
                                    <w:iCs/>
                                    <w:color w:val="FFFFFF" w:themeColor="background1"/>
                                    <w:szCs w:val="20"/>
                                  </w:rPr>
                                  <w:t>Mandy McNe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05FC9" id="_x0000_t202" coordsize="21600,21600" o:spt="202" path="m,l,21600r21600,l21600,xe">
                    <v:stroke joinstyle="miter"/>
                    <v:path gradientshapeok="t" o:connecttype="rect"/>
                  </v:shapetype>
                  <v:shape id="Text Box 5" o:spid="_x0000_s1033" type="#_x0000_t202" style="position:absolute;margin-left:330pt;margin-top:460.9pt;width:212.55pt;height:5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" filled="f" stroked="f" strokeweight=".5pt">
                    <v:textbox>
                      <w:txbxContent>
                        <w:p w14:paraId="3F705077" w14:textId="32A01662" w:rsidR="001E1462" w:rsidRDefault="003F7861" w:rsidP="00345737">
                          <w:pPr>
                            <w:spacing w:after="120" w:line="240" w:lineRule="auto"/>
                            <w:rPr>
                              <w:rFonts w:cs="Arial"/>
                              <w:b/>
                              <w:color w:val="FFFFFF" w:themeColor="background1"/>
                              <w:sz w:val="28"/>
                              <w:szCs w:val="24"/>
                            </w:rPr>
                          </w:pPr>
                          <w:r>
                            <w:rPr>
                              <w:rFonts w:cs="Arial"/>
                              <w:b/>
                              <w:color w:val="FFFFFF" w:themeColor="background1"/>
                              <w:sz w:val="28"/>
                              <w:szCs w:val="24"/>
                            </w:rPr>
                            <w:t xml:space="preserve">Duxbury </w:t>
                          </w:r>
                          <w:r w:rsidR="00CF5226">
                            <w:rPr>
                              <w:rFonts w:cs="Arial"/>
                              <w:b/>
                              <w:color w:val="FFFFFF" w:themeColor="background1"/>
                              <w:sz w:val="28"/>
                              <w:szCs w:val="24"/>
                            </w:rPr>
                            <w:t>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r>
                            <w:rPr>
                              <w:rFonts w:cs="Arial"/>
                              <w:b/>
                              <w:color w:val="FFFFFF" w:themeColor="background1"/>
                              <w:sz w:val="28"/>
                              <w:szCs w:val="24"/>
                            </w:rPr>
                            <w:t>Duxbury</w:t>
                          </w:r>
                          <w:r w:rsidR="003437F0" w:rsidRPr="002B607A">
                            <w:rPr>
                              <w:rFonts w:cs="Arial"/>
                              <w:b/>
                              <w:color w:val="FFFFFF" w:themeColor="background1"/>
                              <w:sz w:val="28"/>
                              <w:szCs w:val="24"/>
                            </w:rPr>
                            <w:t>, MA</w:t>
                          </w:r>
                        </w:p>
                        <w:p w14:paraId="462A379B" w14:textId="42876D71" w:rsidR="00E94D41" w:rsidRPr="00E94D41" w:rsidRDefault="00E94D41" w:rsidP="00345737">
                          <w:pPr>
                            <w:spacing w:after="12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w:t>
                          </w:r>
                          <w:r w:rsidR="003F7861">
                            <w:rPr>
                              <w:rFonts w:cs="Arial"/>
                              <w:bCs/>
                              <w:i/>
                              <w:iCs/>
                              <w:color w:val="FFFFFF" w:themeColor="background1"/>
                              <w:szCs w:val="20"/>
                            </w:rPr>
                            <w:t>Mandy McNeill</w:t>
                          </w:r>
                        </w:p>
                      </w:txbxContent>
                    </v:textbox>
                  </v:shape>
                </w:pict>
              </mc:Fallback>
            </mc:AlternateContent>
          </w:r>
          <w:r w:rsidR="009E19BB">
            <w:rPr>
              <w:rFonts w:asciiTheme="majorHAnsi" w:eastAsiaTheme="majorEastAsia" w:hAnsiTheme="majorHAnsi" w:cstheme="majorBidi"/>
              <w:sz w:val="72"/>
              <w:szCs w:val="72"/>
              <w:lang w:eastAsia="ja-JP"/>
            </w:rPr>
            <w:br w:type="page"/>
          </w:r>
          <w:r w:rsidR="00F93EBD">
            <w:rPr>
              <w:rFonts w:asciiTheme="majorHAnsi" w:eastAsiaTheme="majorEastAsia" w:hAnsiTheme="majorHAnsi" w:cstheme="majorBidi"/>
              <w:sz w:val="72"/>
              <w:szCs w:val="72"/>
              <w:lang w:eastAsia="ja-JP"/>
            </w:rPr>
            <w:lastRenderedPageBreak/>
            <w:t xml:space="preserve"> </w:t>
          </w:r>
        </w:p>
      </w:sdtContent>
    </w:sdt>
    <w:p w14:paraId="6A116366" w14:textId="77777777" w:rsidR="00E63C46" w:rsidRPr="00FF0544" w:rsidRDefault="000A1337" w:rsidP="00FF0544">
      <w:pPr>
        <w:rPr>
          <w:rFonts w:cs="Arial"/>
          <w:b/>
          <w:bCs/>
          <w:sz w:val="28"/>
          <w:szCs w:val="28"/>
        </w:rPr>
      </w:pPr>
      <w:r w:rsidRPr="00FF0544">
        <w:rPr>
          <w:rFonts w:cs="Arial"/>
          <w:b/>
          <w:bCs/>
          <w:sz w:val="28"/>
          <w:szCs w:val="28"/>
        </w:rPr>
        <w:t xml:space="preserve">Executive Summary </w:t>
      </w:r>
    </w:p>
    <w:p w14:paraId="76EC2375" w14:textId="32A7E84D" w:rsidR="00072A9B" w:rsidRPr="00072A9B" w:rsidRDefault="00917E89" w:rsidP="00072A9B">
      <w:pPr>
        <w:rPr>
          <w:rFonts w:cs="Times New Roman"/>
          <w:b/>
        </w:rPr>
      </w:pPr>
      <w:r w:rsidRPr="00C46F48">
        <w:t xml:space="preserve">Swimming is one of the most popular recreational activities in Massachusetts </w:t>
      </w:r>
      <w:r>
        <w:t>(</w:t>
      </w:r>
      <w:r w:rsidRPr="00C46F48">
        <w:t xml:space="preserve">EOEEA, 2017), with over 111 million individual trips to coastal </w:t>
      </w:r>
      <w:r>
        <w:t>beaches annually</w:t>
      </w:r>
      <w:r w:rsidRPr="00C46F48">
        <w:t xml:space="preserve"> (EOEEA, 2007</w:t>
      </w:r>
      <w:r>
        <w:t>).</w:t>
      </w:r>
      <w:r w:rsidR="00AB4349">
        <w:t xml:space="preserve"> </w:t>
      </w:r>
      <w:r w:rsidR="00921CD0">
        <w:t xml:space="preserve">Each year, the </w:t>
      </w:r>
      <w:r w:rsidR="00921CD0" w:rsidRPr="00921CD0">
        <w:t>Massachusetts Department of Public Health</w:t>
      </w:r>
      <w:r w:rsidR="00E618D5">
        <w:t xml:space="preserve"> </w:t>
      </w:r>
      <w:r w:rsidR="00BA0C5D">
        <w:t>(</w:t>
      </w:r>
      <w:r w:rsidR="00921CD0">
        <w:t>DPH)</w:t>
      </w:r>
      <w:r w:rsidR="00921CD0" w:rsidRPr="00921CD0">
        <w:t xml:space="preserve">, Bureau of </w:t>
      </w:r>
      <w:r w:rsidR="00D561C2">
        <w:t xml:space="preserve">Climate and </w:t>
      </w:r>
      <w:r w:rsidR="00921CD0" w:rsidRPr="00921CD0">
        <w:t>Environmental Healt</w:t>
      </w:r>
      <w:r w:rsidR="00921CD0">
        <w:t>h</w:t>
      </w:r>
      <w:r w:rsidR="00E618D5">
        <w:t>’s Environmental Toxicology Program</w:t>
      </w:r>
      <w:r w:rsidR="00921CD0">
        <w:t xml:space="preserve"> </w:t>
      </w:r>
      <w:r w:rsidR="00C745D4">
        <w:t xml:space="preserve">collects </w:t>
      </w:r>
      <w:r w:rsidR="00E618D5">
        <w:t xml:space="preserve">beach </w:t>
      </w:r>
      <w:r w:rsidR="00C745D4">
        <w:t xml:space="preserve">water quality </w:t>
      </w:r>
      <w:r w:rsidR="00272CED">
        <w:t>data</w:t>
      </w:r>
      <w:r w:rsidR="00921CD0">
        <w:t xml:space="preserve"> from </w:t>
      </w:r>
      <w:r w:rsidR="00921CD0" w:rsidRPr="00921CD0">
        <w:t>local health departments</w:t>
      </w:r>
      <w:r w:rsidR="00C745D4">
        <w:t xml:space="preserve"> </w:t>
      </w:r>
      <w:r w:rsidR="00E618D5">
        <w:t xml:space="preserve">and </w:t>
      </w:r>
      <w:r w:rsidR="00921CD0" w:rsidRPr="00921CD0">
        <w:t>the Massachusetts Department of Conservation and Recreation</w:t>
      </w:r>
      <w:r w:rsidR="00C745D4">
        <w:t>.</w:t>
      </w:r>
      <w:r w:rsidR="00921CD0">
        <w:t xml:space="preserve"> </w:t>
      </w:r>
      <w:r w:rsidR="00E30BB9">
        <w:t xml:space="preserve">This </w:t>
      </w:r>
      <w:r w:rsidR="00E30BB9" w:rsidRPr="00072A9B">
        <w:t>report provides a description</w:t>
      </w:r>
      <w:r w:rsidR="00C745D4" w:rsidRPr="00072A9B">
        <w:t xml:space="preserve"> </w:t>
      </w:r>
      <w:r w:rsidR="00E618D5" w:rsidRPr="00072A9B">
        <w:t xml:space="preserve">and summary </w:t>
      </w:r>
      <w:r w:rsidR="00C745D4" w:rsidRPr="00072A9B">
        <w:t xml:space="preserve">of </w:t>
      </w:r>
      <w:r w:rsidR="00E30BB9" w:rsidRPr="00072A9B">
        <w:t>th</w:t>
      </w:r>
      <w:r w:rsidR="00272CED" w:rsidRPr="00072A9B">
        <w:t>at</w:t>
      </w:r>
      <w:r w:rsidR="00E30BB9" w:rsidRPr="00072A9B">
        <w:t xml:space="preserve"> information</w:t>
      </w:r>
      <w:r w:rsidR="004031C2" w:rsidRPr="00072A9B">
        <w:t>.</w:t>
      </w:r>
    </w:p>
    <w:p w14:paraId="216CBB99" w14:textId="3760D61C" w:rsidR="001C6701" w:rsidRPr="004673C6" w:rsidRDefault="009330F7" w:rsidP="00072A9B">
      <w:pPr>
        <w:pStyle w:val="ListParagraph"/>
        <w:numPr>
          <w:ilvl w:val="0"/>
          <w:numId w:val="2"/>
        </w:numPr>
        <w:rPr>
          <w:rFonts w:cs="Times New Roman"/>
          <w:b/>
        </w:rPr>
      </w:pPr>
      <w:r w:rsidRPr="00072A9B">
        <w:rPr>
          <w:rFonts w:cs="Times New Roman"/>
          <w:b/>
        </w:rPr>
        <w:t>Water quality:</w:t>
      </w:r>
      <w:r w:rsidR="00B9426E" w:rsidRPr="00072A9B">
        <w:rPr>
          <w:rFonts w:cs="Times New Roman"/>
        </w:rPr>
        <w:t xml:space="preserve"> In 20</w:t>
      </w:r>
      <w:r w:rsidR="00FC40D7" w:rsidRPr="00072A9B">
        <w:rPr>
          <w:rFonts w:cs="Times New Roman"/>
        </w:rPr>
        <w:t>2</w:t>
      </w:r>
      <w:r w:rsidR="00D561C2">
        <w:rPr>
          <w:rFonts w:cs="Times New Roman"/>
        </w:rPr>
        <w:t>3</w:t>
      </w:r>
      <w:r w:rsidR="00B9426E" w:rsidRPr="00072A9B">
        <w:rPr>
          <w:rFonts w:cs="Times New Roman"/>
        </w:rPr>
        <w:t xml:space="preserve">, a total of </w:t>
      </w:r>
      <w:r w:rsidR="00A25D4C" w:rsidRPr="00072A9B">
        <w:rPr>
          <w:rFonts w:cs="Times New Roman"/>
        </w:rPr>
        <w:t>16,</w:t>
      </w:r>
      <w:r w:rsidR="000E7A3A">
        <w:rPr>
          <w:rFonts w:cs="Times New Roman"/>
        </w:rPr>
        <w:t>297</w:t>
      </w:r>
      <w:r w:rsidR="00302E06" w:rsidRPr="00072A9B">
        <w:rPr>
          <w:rFonts w:cs="Times New Roman"/>
        </w:rPr>
        <w:t xml:space="preserve"> </w:t>
      </w:r>
      <w:r w:rsidR="00B9426E" w:rsidRPr="00072A9B">
        <w:rPr>
          <w:rFonts w:cs="Times New Roman"/>
        </w:rPr>
        <w:t xml:space="preserve">water samples were collected from </w:t>
      </w:r>
      <w:r w:rsidR="00AF71BA" w:rsidRPr="00072A9B">
        <w:rPr>
          <w:rFonts w:cs="Times New Roman"/>
        </w:rPr>
        <w:t>5</w:t>
      </w:r>
      <w:r w:rsidR="00AF71BA">
        <w:rPr>
          <w:rFonts w:cs="Times New Roman"/>
        </w:rPr>
        <w:t>9</w:t>
      </w:r>
      <w:r w:rsidR="00520895">
        <w:rPr>
          <w:rFonts w:cs="Times New Roman"/>
        </w:rPr>
        <w:t>6</w:t>
      </w:r>
      <w:r w:rsidR="00AF71BA" w:rsidRPr="00072A9B">
        <w:rPr>
          <w:rFonts w:cs="Times New Roman"/>
        </w:rPr>
        <w:t xml:space="preserve"> </w:t>
      </w:r>
      <w:r w:rsidR="00083F4B" w:rsidRPr="00072A9B">
        <w:rPr>
          <w:rFonts w:cs="Times New Roman"/>
        </w:rPr>
        <w:t xml:space="preserve">marine and </w:t>
      </w:r>
      <w:r w:rsidR="0064244C" w:rsidRPr="00072A9B">
        <w:rPr>
          <w:rFonts w:cs="Times New Roman"/>
        </w:rPr>
        <w:t>5</w:t>
      </w:r>
      <w:r w:rsidR="00335EB0">
        <w:rPr>
          <w:rFonts w:cs="Times New Roman"/>
        </w:rPr>
        <w:t>83</w:t>
      </w:r>
      <w:r w:rsidR="0064244C" w:rsidRPr="00072A9B">
        <w:rPr>
          <w:rFonts w:cs="Times New Roman"/>
        </w:rPr>
        <w:t xml:space="preserve"> </w:t>
      </w:r>
      <w:r w:rsidR="0070022B" w:rsidRPr="00072A9B">
        <w:rPr>
          <w:rFonts w:cs="Times New Roman"/>
        </w:rPr>
        <w:t>freshwater beach sampling locations</w:t>
      </w:r>
      <w:r w:rsidR="00C745D4" w:rsidRPr="004673C6">
        <w:rPr>
          <w:rFonts w:cs="Times New Roman"/>
        </w:rPr>
        <w:t>.</w:t>
      </w:r>
      <w:r w:rsidR="0092166D" w:rsidRPr="004673C6">
        <w:rPr>
          <w:rFonts w:cs="Times New Roman"/>
        </w:rPr>
        <w:t xml:space="preserve"> </w:t>
      </w:r>
      <w:r w:rsidR="00C745D4" w:rsidRPr="004673C6">
        <w:rPr>
          <w:rFonts w:cs="Times New Roman"/>
        </w:rPr>
        <w:t xml:space="preserve">These locations represent </w:t>
      </w:r>
      <w:r w:rsidR="00AF71BA" w:rsidRPr="004673C6">
        <w:rPr>
          <w:rFonts w:cs="Times New Roman"/>
        </w:rPr>
        <w:t>5</w:t>
      </w:r>
      <w:r w:rsidR="00C86EBA">
        <w:rPr>
          <w:rFonts w:cs="Times New Roman"/>
        </w:rPr>
        <w:t>74</w:t>
      </w:r>
      <w:r w:rsidR="00AF71BA" w:rsidRPr="004673C6">
        <w:rPr>
          <w:rFonts w:cs="Times New Roman"/>
        </w:rPr>
        <w:t xml:space="preserve"> </w:t>
      </w:r>
      <w:r w:rsidR="00920E2D" w:rsidRPr="004673C6">
        <w:rPr>
          <w:rFonts w:cs="Times New Roman"/>
        </w:rPr>
        <w:t xml:space="preserve">marine and </w:t>
      </w:r>
      <w:r w:rsidR="00544066" w:rsidRPr="004673C6">
        <w:rPr>
          <w:rFonts w:cs="Times New Roman"/>
        </w:rPr>
        <w:t>5</w:t>
      </w:r>
      <w:r w:rsidR="00C86EBA">
        <w:rPr>
          <w:rFonts w:cs="Times New Roman"/>
        </w:rPr>
        <w:t>40</w:t>
      </w:r>
      <w:r w:rsidR="00544066" w:rsidRPr="004673C6">
        <w:rPr>
          <w:rFonts w:cs="Times New Roman"/>
        </w:rPr>
        <w:t xml:space="preserve"> </w:t>
      </w:r>
      <w:r w:rsidR="00920E2D" w:rsidRPr="004673C6">
        <w:rPr>
          <w:rFonts w:cs="Times New Roman"/>
        </w:rPr>
        <w:t>freshwater beaches</w:t>
      </w:r>
      <w:r w:rsidR="009820CE" w:rsidRPr="004673C6">
        <w:rPr>
          <w:rFonts w:cs="Times New Roman"/>
        </w:rPr>
        <w:t xml:space="preserve"> </w:t>
      </w:r>
      <w:r w:rsidR="00292931" w:rsidRPr="004673C6">
        <w:rPr>
          <w:rFonts w:cs="Times New Roman"/>
        </w:rPr>
        <w:t xml:space="preserve">statewide, </w:t>
      </w:r>
      <w:r w:rsidR="009820CE" w:rsidRPr="004673C6">
        <w:rPr>
          <w:rFonts w:cs="Times New Roman"/>
        </w:rPr>
        <w:t xml:space="preserve">with </w:t>
      </w:r>
      <w:r w:rsidR="009820CE" w:rsidRPr="00B92763">
        <w:rPr>
          <w:rFonts w:cs="Times New Roman"/>
        </w:rPr>
        <w:t>100</w:t>
      </w:r>
      <w:r w:rsidR="009820CE" w:rsidRPr="004673C6">
        <w:rPr>
          <w:rFonts w:cs="Times New Roman"/>
        </w:rPr>
        <w:t xml:space="preserve">% of </w:t>
      </w:r>
      <w:r w:rsidR="008A252B" w:rsidRPr="004673C6">
        <w:rPr>
          <w:rFonts w:cs="Times New Roman"/>
        </w:rPr>
        <w:t xml:space="preserve">marine </w:t>
      </w:r>
      <w:r w:rsidR="0092166D" w:rsidRPr="004673C6">
        <w:rPr>
          <w:rFonts w:cs="Times New Roman"/>
        </w:rPr>
        <w:t xml:space="preserve">and </w:t>
      </w:r>
      <w:r w:rsidR="00413285" w:rsidRPr="00D332A2">
        <w:rPr>
          <w:rFonts w:cs="Times New Roman"/>
        </w:rPr>
        <w:t>99</w:t>
      </w:r>
      <w:r w:rsidR="00D332A2" w:rsidRPr="00D332A2">
        <w:rPr>
          <w:rFonts w:cs="Times New Roman"/>
        </w:rPr>
        <w:t>.4</w:t>
      </w:r>
      <w:r w:rsidR="00FC4B88" w:rsidRPr="004673C6">
        <w:rPr>
          <w:rFonts w:cs="Times New Roman"/>
        </w:rPr>
        <w:t>%</w:t>
      </w:r>
      <w:r w:rsidR="004E0AB9" w:rsidRPr="004673C6">
        <w:rPr>
          <w:rFonts w:cs="Times New Roman"/>
        </w:rPr>
        <w:t xml:space="preserve"> of </w:t>
      </w:r>
      <w:r w:rsidR="0092166D" w:rsidRPr="004673C6">
        <w:rPr>
          <w:rFonts w:cs="Times New Roman"/>
        </w:rPr>
        <w:t xml:space="preserve">freshwater </w:t>
      </w:r>
      <w:r w:rsidR="008A252B" w:rsidRPr="004673C6">
        <w:rPr>
          <w:rFonts w:cs="Times New Roman"/>
        </w:rPr>
        <w:t>beach communities report</w:t>
      </w:r>
      <w:r w:rsidR="00F25F4E" w:rsidRPr="004673C6">
        <w:rPr>
          <w:rFonts w:cs="Times New Roman"/>
        </w:rPr>
        <w:t>ing</w:t>
      </w:r>
      <w:r w:rsidR="008A252B" w:rsidRPr="004673C6">
        <w:rPr>
          <w:rFonts w:cs="Times New Roman"/>
        </w:rPr>
        <w:t xml:space="preserve"> water quality information to </w:t>
      </w:r>
      <w:r w:rsidR="00921CD0" w:rsidRPr="004673C6">
        <w:rPr>
          <w:rFonts w:cs="Times New Roman"/>
        </w:rPr>
        <w:t>DPH</w:t>
      </w:r>
      <w:r w:rsidR="008A252B" w:rsidRPr="004673C6">
        <w:rPr>
          <w:rFonts w:cs="Times New Roman"/>
        </w:rPr>
        <w:t xml:space="preserve">. </w:t>
      </w:r>
      <w:r w:rsidR="00B9426E" w:rsidRPr="004673C6">
        <w:rPr>
          <w:rFonts w:cs="Times New Roman"/>
        </w:rPr>
        <w:t xml:space="preserve">Approximately </w:t>
      </w:r>
      <w:r w:rsidR="009507E7">
        <w:rPr>
          <w:rFonts w:cs="Times New Roman"/>
        </w:rPr>
        <w:t>8.0</w:t>
      </w:r>
      <w:r w:rsidR="00920E2D" w:rsidRPr="004673C6">
        <w:rPr>
          <w:rFonts w:cs="Times New Roman"/>
        </w:rPr>
        <w:t>%</w:t>
      </w:r>
      <w:r w:rsidR="00BB3924" w:rsidRPr="004673C6">
        <w:rPr>
          <w:rFonts w:cs="Times New Roman"/>
        </w:rPr>
        <w:t xml:space="preserve"> </w:t>
      </w:r>
      <w:r w:rsidR="00B9426E" w:rsidRPr="004673C6">
        <w:rPr>
          <w:rFonts w:cs="Times New Roman"/>
        </w:rPr>
        <w:t xml:space="preserve">and </w:t>
      </w:r>
      <w:r w:rsidR="009507E7">
        <w:rPr>
          <w:rFonts w:cs="Times New Roman"/>
        </w:rPr>
        <w:t>5</w:t>
      </w:r>
      <w:r w:rsidR="00302E06">
        <w:rPr>
          <w:rFonts w:cs="Times New Roman"/>
        </w:rPr>
        <w:t>.6</w:t>
      </w:r>
      <w:r w:rsidR="00B9426E" w:rsidRPr="004673C6">
        <w:rPr>
          <w:rFonts w:cs="Times New Roman"/>
        </w:rPr>
        <w:t xml:space="preserve">% of samples exceeded </w:t>
      </w:r>
      <w:r w:rsidR="00C745D4" w:rsidRPr="004673C6">
        <w:rPr>
          <w:rFonts w:cs="Times New Roman"/>
        </w:rPr>
        <w:t xml:space="preserve">the </w:t>
      </w:r>
      <w:r w:rsidR="00B9426E" w:rsidRPr="004673C6">
        <w:rPr>
          <w:rFonts w:cs="Times New Roman"/>
        </w:rPr>
        <w:t xml:space="preserve">Massachusetts </w:t>
      </w:r>
      <w:r w:rsidR="00292931" w:rsidRPr="004673C6">
        <w:rPr>
          <w:rFonts w:cs="Times New Roman"/>
        </w:rPr>
        <w:t xml:space="preserve">bacterial </w:t>
      </w:r>
      <w:r w:rsidR="00C745D4" w:rsidRPr="004673C6">
        <w:rPr>
          <w:rFonts w:cs="Times New Roman"/>
        </w:rPr>
        <w:t xml:space="preserve">water quality </w:t>
      </w:r>
      <w:r w:rsidR="00B9426E" w:rsidRPr="004673C6">
        <w:rPr>
          <w:rFonts w:cs="Times New Roman"/>
        </w:rPr>
        <w:t>standards</w:t>
      </w:r>
      <w:r w:rsidR="00C745D4" w:rsidRPr="004673C6">
        <w:rPr>
          <w:rFonts w:cs="Times New Roman"/>
        </w:rPr>
        <w:t xml:space="preserve"> </w:t>
      </w:r>
      <w:r w:rsidR="00B9426E" w:rsidRPr="004673C6">
        <w:rPr>
          <w:rFonts w:cs="Times New Roman"/>
        </w:rPr>
        <w:t>for marine and freshwater beaches</w:t>
      </w:r>
      <w:r w:rsidR="0070022B" w:rsidRPr="004673C6">
        <w:rPr>
          <w:rFonts w:cs="Times New Roman"/>
        </w:rPr>
        <w:t>,</w:t>
      </w:r>
      <w:r w:rsidR="00B9426E" w:rsidRPr="004673C6">
        <w:rPr>
          <w:rFonts w:cs="Times New Roman"/>
        </w:rPr>
        <w:t xml:space="preserve"> respectively</w:t>
      </w:r>
      <w:r w:rsidR="0030018A" w:rsidRPr="004673C6">
        <w:rPr>
          <w:rFonts w:cs="Times New Roman"/>
        </w:rPr>
        <w:t>, higher than in previous years</w:t>
      </w:r>
      <w:r w:rsidR="00B9426E" w:rsidRPr="004673C6">
        <w:rPr>
          <w:rFonts w:cs="Times New Roman"/>
        </w:rPr>
        <w:t>.</w:t>
      </w:r>
      <w:r w:rsidR="0030018A" w:rsidRPr="004673C6">
        <w:rPr>
          <w:rFonts w:cs="Times New Roman"/>
        </w:rPr>
        <w:t xml:space="preserve"> </w:t>
      </w:r>
      <w:bookmarkStart w:id="0" w:name="_Hlk67562046"/>
      <w:r w:rsidR="00270FD1" w:rsidRPr="004673C6">
        <w:rPr>
          <w:rFonts w:cs="Times New Roman"/>
        </w:rPr>
        <w:t xml:space="preserve">While exceedances </w:t>
      </w:r>
      <w:r w:rsidR="00E070F5">
        <w:rPr>
          <w:rFonts w:cs="Times New Roman"/>
        </w:rPr>
        <w:t>were above average in 202</w:t>
      </w:r>
      <w:r w:rsidR="00652C87">
        <w:rPr>
          <w:rFonts w:cs="Times New Roman"/>
        </w:rPr>
        <w:t>3</w:t>
      </w:r>
      <w:r w:rsidR="00270FD1" w:rsidRPr="004673C6">
        <w:rPr>
          <w:rFonts w:cs="Times New Roman"/>
        </w:rPr>
        <w:t>, t</w:t>
      </w:r>
      <w:r w:rsidR="007C1E97" w:rsidRPr="004673C6">
        <w:rPr>
          <w:rFonts w:cs="Times New Roman"/>
        </w:rPr>
        <w:t xml:space="preserve">he overall low </w:t>
      </w:r>
      <w:r w:rsidR="00270FD1" w:rsidRPr="004673C6">
        <w:rPr>
          <w:rFonts w:cs="Times New Roman"/>
        </w:rPr>
        <w:t xml:space="preserve">historical </w:t>
      </w:r>
      <w:r w:rsidR="007C1E97" w:rsidRPr="004673C6">
        <w:rPr>
          <w:rFonts w:cs="Times New Roman"/>
        </w:rPr>
        <w:t xml:space="preserve">exceedance rates indicate that Massachusetts beaches </w:t>
      </w:r>
      <w:r w:rsidR="001B449D" w:rsidRPr="004673C6">
        <w:rPr>
          <w:rFonts w:cs="Times New Roman"/>
        </w:rPr>
        <w:t xml:space="preserve">generally </w:t>
      </w:r>
      <w:r w:rsidR="00800FCE" w:rsidRPr="004673C6">
        <w:rPr>
          <w:rFonts w:cs="Times New Roman"/>
        </w:rPr>
        <w:t xml:space="preserve">have </w:t>
      </w:r>
      <w:r w:rsidR="007C1E97" w:rsidRPr="004673C6">
        <w:rPr>
          <w:rFonts w:cs="Times New Roman"/>
        </w:rPr>
        <w:t>high water quality.</w:t>
      </w:r>
      <w:r w:rsidR="007009DC" w:rsidRPr="004673C6">
        <w:rPr>
          <w:rFonts w:cs="Times New Roman"/>
        </w:rPr>
        <w:t xml:space="preserve"> </w:t>
      </w:r>
      <w:bookmarkEnd w:id="0"/>
      <w:r w:rsidR="0070022B" w:rsidRPr="004673C6">
        <w:rPr>
          <w:rFonts w:cs="Times New Roman"/>
        </w:rPr>
        <w:t>Elevated bacteria</w:t>
      </w:r>
      <w:r w:rsidR="00800FCE" w:rsidRPr="004673C6">
        <w:rPr>
          <w:rFonts w:cs="Times New Roman"/>
        </w:rPr>
        <w:t xml:space="preserve"> accounted</w:t>
      </w:r>
      <w:r w:rsidR="00217E54" w:rsidRPr="004673C6">
        <w:rPr>
          <w:rFonts w:cs="Times New Roman"/>
        </w:rPr>
        <w:t xml:space="preserve"> for </w:t>
      </w:r>
      <w:r w:rsidR="0022709F">
        <w:rPr>
          <w:rFonts w:cs="Times New Roman"/>
        </w:rPr>
        <w:t>77</w:t>
      </w:r>
      <w:r w:rsidR="009A05B0" w:rsidRPr="004673C6">
        <w:rPr>
          <w:rFonts w:cs="Times New Roman"/>
        </w:rPr>
        <w:t>%</w:t>
      </w:r>
      <w:r w:rsidR="005D035A" w:rsidRPr="004673C6">
        <w:rPr>
          <w:rFonts w:cs="Times New Roman"/>
        </w:rPr>
        <w:t xml:space="preserve"> </w:t>
      </w:r>
      <w:r w:rsidR="00217E54" w:rsidRPr="004673C6">
        <w:rPr>
          <w:rFonts w:cs="Times New Roman"/>
        </w:rPr>
        <w:t xml:space="preserve">of </w:t>
      </w:r>
      <w:r w:rsidR="00292931" w:rsidRPr="004673C6">
        <w:rPr>
          <w:rFonts w:cs="Times New Roman"/>
        </w:rPr>
        <w:t>beach posting</w:t>
      </w:r>
      <w:r w:rsidR="005D035A" w:rsidRPr="004673C6">
        <w:rPr>
          <w:rFonts w:cs="Times New Roman"/>
        </w:rPr>
        <w:t xml:space="preserve"> day</w:t>
      </w:r>
      <w:r w:rsidR="00292931" w:rsidRPr="004673C6">
        <w:rPr>
          <w:rFonts w:cs="Times New Roman"/>
        </w:rPr>
        <w:t xml:space="preserve">s for </w:t>
      </w:r>
      <w:r w:rsidR="00C745D4" w:rsidRPr="004673C6">
        <w:rPr>
          <w:rFonts w:cs="Times New Roman"/>
        </w:rPr>
        <w:t>poor water quality</w:t>
      </w:r>
      <w:r w:rsidR="0070022B" w:rsidRPr="004673C6">
        <w:rPr>
          <w:rFonts w:cs="Times New Roman"/>
        </w:rPr>
        <w:t xml:space="preserve">; </w:t>
      </w:r>
      <w:r w:rsidR="00DB7386" w:rsidRPr="004673C6">
        <w:rPr>
          <w:rFonts w:cs="Times New Roman"/>
        </w:rPr>
        <w:t xml:space="preserve">additional </w:t>
      </w:r>
      <w:r w:rsidR="00217E54" w:rsidRPr="004673C6">
        <w:rPr>
          <w:rFonts w:cs="Times New Roman"/>
        </w:rPr>
        <w:t>reasons</w:t>
      </w:r>
      <w:r w:rsidR="00C745D4" w:rsidRPr="004673C6">
        <w:rPr>
          <w:rFonts w:cs="Times New Roman"/>
        </w:rPr>
        <w:t xml:space="preserve"> for notifications</w:t>
      </w:r>
      <w:r w:rsidR="00217E54" w:rsidRPr="004673C6">
        <w:rPr>
          <w:rFonts w:cs="Times New Roman"/>
        </w:rPr>
        <w:t xml:space="preserve"> include</w:t>
      </w:r>
      <w:r w:rsidR="00800FCE" w:rsidRPr="004673C6">
        <w:rPr>
          <w:rFonts w:cs="Times New Roman"/>
        </w:rPr>
        <w:t>d</w:t>
      </w:r>
      <w:r w:rsidR="004706DE" w:rsidRPr="004673C6">
        <w:rPr>
          <w:rFonts w:cs="Times New Roman"/>
        </w:rPr>
        <w:t xml:space="preserve"> </w:t>
      </w:r>
      <w:r w:rsidR="0025385F" w:rsidRPr="004673C6">
        <w:rPr>
          <w:rFonts w:cs="Times New Roman"/>
        </w:rPr>
        <w:t xml:space="preserve">cyanobacterial harmful algae </w:t>
      </w:r>
      <w:r w:rsidR="00084E20" w:rsidRPr="004673C6">
        <w:rPr>
          <w:rFonts w:cs="Times New Roman"/>
        </w:rPr>
        <w:t>bloom</w:t>
      </w:r>
      <w:r w:rsidR="0070022B" w:rsidRPr="004673C6">
        <w:rPr>
          <w:rFonts w:cs="Times New Roman"/>
        </w:rPr>
        <w:t>s</w:t>
      </w:r>
      <w:r w:rsidR="00217E54" w:rsidRPr="004673C6">
        <w:rPr>
          <w:rFonts w:cs="Times New Roman"/>
        </w:rPr>
        <w:t xml:space="preserve">, </w:t>
      </w:r>
      <w:r w:rsidR="00084E20" w:rsidRPr="004673C6">
        <w:rPr>
          <w:rFonts w:cs="Times New Roman"/>
        </w:rPr>
        <w:t>rainfall</w:t>
      </w:r>
      <w:r w:rsidR="0070022B" w:rsidRPr="004673C6">
        <w:rPr>
          <w:rFonts w:cs="Times New Roman"/>
        </w:rPr>
        <w:t xml:space="preserve"> </w:t>
      </w:r>
      <w:r w:rsidR="00C745D4" w:rsidRPr="004673C6">
        <w:rPr>
          <w:rFonts w:cs="Times New Roman"/>
        </w:rPr>
        <w:t xml:space="preserve">(typically </w:t>
      </w:r>
      <w:r w:rsidR="0070022B" w:rsidRPr="004673C6">
        <w:rPr>
          <w:rFonts w:cs="Times New Roman"/>
        </w:rPr>
        <w:t>associated with elevated bacteria</w:t>
      </w:r>
      <w:r w:rsidR="00C745D4" w:rsidRPr="004673C6">
        <w:rPr>
          <w:rFonts w:cs="Times New Roman"/>
        </w:rPr>
        <w:t>)</w:t>
      </w:r>
      <w:r w:rsidR="00084E20" w:rsidRPr="004673C6">
        <w:rPr>
          <w:rFonts w:cs="Times New Roman"/>
        </w:rPr>
        <w:t>, and</w:t>
      </w:r>
      <w:r w:rsidR="00CA6A70" w:rsidRPr="004673C6">
        <w:rPr>
          <w:rFonts w:cs="Times New Roman"/>
        </w:rPr>
        <w:t xml:space="preserve"> </w:t>
      </w:r>
      <w:r w:rsidR="005D035A" w:rsidRPr="004673C6">
        <w:rPr>
          <w:rFonts w:cs="Times New Roman"/>
        </w:rPr>
        <w:t>combined sewer overflow</w:t>
      </w:r>
      <w:r w:rsidR="0065230F" w:rsidRPr="004673C6">
        <w:rPr>
          <w:rFonts w:cs="Times New Roman"/>
        </w:rPr>
        <w:t>s</w:t>
      </w:r>
      <w:r w:rsidR="00D87405">
        <w:rPr>
          <w:rFonts w:cs="Times New Roman"/>
        </w:rPr>
        <w:t xml:space="preserve"> (CSOs)</w:t>
      </w:r>
      <w:r w:rsidR="00217E54" w:rsidRPr="004673C6">
        <w:rPr>
          <w:rFonts w:cs="Times New Roman"/>
        </w:rPr>
        <w:t xml:space="preserve">. </w:t>
      </w:r>
    </w:p>
    <w:p w14:paraId="6365B3B9" w14:textId="77777777" w:rsidR="0064142C" w:rsidRPr="004673C6" w:rsidRDefault="0064142C" w:rsidP="00293F66">
      <w:pPr>
        <w:pStyle w:val="ListParagraph"/>
        <w:rPr>
          <w:rFonts w:cs="Times New Roman"/>
          <w:b/>
          <w:sz w:val="16"/>
        </w:rPr>
      </w:pPr>
    </w:p>
    <w:p w14:paraId="4FACA390" w14:textId="37DBFCF8" w:rsidR="0064142C" w:rsidRPr="004673C6" w:rsidRDefault="009330F7" w:rsidP="005C70C3">
      <w:pPr>
        <w:pStyle w:val="ListParagraph"/>
        <w:numPr>
          <w:ilvl w:val="0"/>
          <w:numId w:val="2"/>
        </w:numPr>
        <w:rPr>
          <w:rFonts w:cs="Times New Roman"/>
        </w:rPr>
      </w:pPr>
      <w:r w:rsidRPr="004673C6">
        <w:rPr>
          <w:rFonts w:cs="Times New Roman"/>
          <w:b/>
        </w:rPr>
        <w:t>Field data</w:t>
      </w:r>
      <w:r w:rsidR="004A5D50" w:rsidRPr="004673C6">
        <w:rPr>
          <w:rFonts w:cs="Times New Roman"/>
          <w:b/>
        </w:rPr>
        <w:t>:</w:t>
      </w:r>
      <w:r w:rsidR="00A4587A" w:rsidRPr="004673C6">
        <w:rPr>
          <w:rFonts w:cs="Times New Roman"/>
          <w:b/>
        </w:rPr>
        <w:t xml:space="preserve"> </w:t>
      </w:r>
      <w:r w:rsidR="00A4587A" w:rsidRPr="004673C6">
        <w:rPr>
          <w:rFonts w:cs="Times New Roman"/>
        </w:rPr>
        <w:t xml:space="preserve">In </w:t>
      </w:r>
      <w:r w:rsidR="00A4587A" w:rsidRPr="00D2372E">
        <w:rPr>
          <w:rFonts w:cs="Times New Roman"/>
        </w:rPr>
        <w:t>20</w:t>
      </w:r>
      <w:r w:rsidR="00EE000C" w:rsidRPr="00D2372E">
        <w:rPr>
          <w:rFonts w:cs="Times New Roman"/>
        </w:rPr>
        <w:t>2</w:t>
      </w:r>
      <w:r w:rsidR="00D2372E">
        <w:rPr>
          <w:rFonts w:cs="Times New Roman"/>
        </w:rPr>
        <w:t>3</w:t>
      </w:r>
      <w:r w:rsidR="00A4587A" w:rsidRPr="00D2372E">
        <w:rPr>
          <w:rFonts w:cs="Times New Roman"/>
        </w:rPr>
        <w:t>,</w:t>
      </w:r>
      <w:r w:rsidR="006F0020" w:rsidRPr="00D2372E">
        <w:rPr>
          <w:rFonts w:cs="Times New Roman"/>
        </w:rPr>
        <w:t xml:space="preserve"> </w:t>
      </w:r>
      <w:r w:rsidR="00E837D7">
        <w:rPr>
          <w:rFonts w:cs="Times New Roman"/>
        </w:rPr>
        <w:t>nearly all</w:t>
      </w:r>
      <w:r w:rsidR="00AB543E" w:rsidRPr="00D2372E">
        <w:rPr>
          <w:rFonts w:cs="Times New Roman"/>
        </w:rPr>
        <w:t xml:space="preserve"> </w:t>
      </w:r>
      <w:r w:rsidR="00060DC4" w:rsidRPr="004673C6">
        <w:rPr>
          <w:rFonts w:cs="Times New Roman"/>
        </w:rPr>
        <w:t xml:space="preserve">water </w:t>
      </w:r>
      <w:r w:rsidR="00FA13B9" w:rsidRPr="004673C6">
        <w:rPr>
          <w:rFonts w:cs="Times New Roman"/>
        </w:rPr>
        <w:t>samples</w:t>
      </w:r>
      <w:r w:rsidR="00AB543E" w:rsidRPr="004673C6">
        <w:rPr>
          <w:rFonts w:cs="Times New Roman"/>
        </w:rPr>
        <w:t xml:space="preserve"> </w:t>
      </w:r>
      <w:r w:rsidR="003E651A" w:rsidRPr="00D2372E">
        <w:rPr>
          <w:rFonts w:cs="Times New Roman"/>
        </w:rPr>
        <w:t>(9</w:t>
      </w:r>
      <w:r w:rsidR="003E651A">
        <w:rPr>
          <w:rFonts w:cs="Times New Roman"/>
        </w:rPr>
        <w:t>8</w:t>
      </w:r>
      <w:r w:rsidR="003E651A" w:rsidRPr="004673C6">
        <w:rPr>
          <w:rFonts w:cs="Times New Roman"/>
        </w:rPr>
        <w:t xml:space="preserve">%) </w:t>
      </w:r>
      <w:r w:rsidR="00FA13B9" w:rsidRPr="004673C6">
        <w:rPr>
          <w:rFonts w:cs="Times New Roman"/>
        </w:rPr>
        <w:t xml:space="preserve">submitted to </w:t>
      </w:r>
      <w:r w:rsidR="00BA0C5D" w:rsidRPr="004673C6">
        <w:rPr>
          <w:rFonts w:cs="Times New Roman"/>
        </w:rPr>
        <w:t>DPH</w:t>
      </w:r>
      <w:r w:rsidR="00FA13B9" w:rsidRPr="004673C6">
        <w:rPr>
          <w:rFonts w:cs="Times New Roman"/>
        </w:rPr>
        <w:t xml:space="preserve"> </w:t>
      </w:r>
      <w:r w:rsidR="006F0020" w:rsidRPr="004673C6">
        <w:rPr>
          <w:rFonts w:cs="Times New Roman"/>
        </w:rPr>
        <w:t xml:space="preserve">had </w:t>
      </w:r>
      <w:proofErr w:type="gramStart"/>
      <w:r w:rsidR="006F0020" w:rsidRPr="004673C6">
        <w:rPr>
          <w:rFonts w:cs="Times New Roman"/>
        </w:rPr>
        <w:t>accompanying</w:t>
      </w:r>
      <w:proofErr w:type="gramEnd"/>
      <w:r w:rsidR="00B31F97" w:rsidRPr="004673C6">
        <w:rPr>
          <w:rFonts w:cs="Times New Roman"/>
        </w:rPr>
        <w:t xml:space="preserve"> </w:t>
      </w:r>
      <w:r w:rsidR="00FA13B9" w:rsidRPr="004673C6">
        <w:rPr>
          <w:rFonts w:cs="Times New Roman"/>
        </w:rPr>
        <w:t>field data.</w:t>
      </w:r>
      <w:r w:rsidR="00B9426E" w:rsidRPr="004673C6">
        <w:rPr>
          <w:rFonts w:cs="Times New Roman"/>
        </w:rPr>
        <w:t xml:space="preserve"> </w:t>
      </w:r>
      <w:r w:rsidR="00FA5D6B" w:rsidRPr="004673C6">
        <w:rPr>
          <w:rFonts w:cs="Times New Roman"/>
        </w:rPr>
        <w:t>Recent r</w:t>
      </w:r>
      <w:r w:rsidR="006E4932" w:rsidRPr="004673C6">
        <w:rPr>
          <w:rFonts w:cs="Times New Roman"/>
        </w:rPr>
        <w:t xml:space="preserve">ainfall </w:t>
      </w:r>
      <w:r w:rsidR="006568F7" w:rsidRPr="004673C6">
        <w:rPr>
          <w:rFonts w:cs="Times New Roman"/>
        </w:rPr>
        <w:t>was</w:t>
      </w:r>
      <w:r w:rsidR="006E4932" w:rsidRPr="004673C6">
        <w:rPr>
          <w:rFonts w:cs="Times New Roman"/>
        </w:rPr>
        <w:t xml:space="preserve"> identified as </w:t>
      </w:r>
      <w:r w:rsidR="00896551" w:rsidRPr="004673C6">
        <w:rPr>
          <w:rFonts w:cs="Times New Roman"/>
        </w:rPr>
        <w:t xml:space="preserve">the most </w:t>
      </w:r>
      <w:r w:rsidR="006E4932" w:rsidRPr="004673C6">
        <w:rPr>
          <w:rFonts w:cs="Times New Roman"/>
        </w:rPr>
        <w:t>important factor contribut</w:t>
      </w:r>
      <w:r w:rsidR="00896551" w:rsidRPr="004673C6">
        <w:rPr>
          <w:rFonts w:cs="Times New Roman"/>
        </w:rPr>
        <w:t>ing</w:t>
      </w:r>
      <w:r w:rsidR="006E4932" w:rsidRPr="004673C6">
        <w:rPr>
          <w:rFonts w:cs="Times New Roman"/>
        </w:rPr>
        <w:t xml:space="preserve"> </w:t>
      </w:r>
      <w:r w:rsidR="006F0020" w:rsidRPr="004673C6">
        <w:rPr>
          <w:rFonts w:cs="Times New Roman"/>
        </w:rPr>
        <w:t xml:space="preserve">to elevated </w:t>
      </w:r>
      <w:r w:rsidR="006E4932" w:rsidRPr="004673C6">
        <w:rPr>
          <w:rFonts w:cs="Times New Roman"/>
        </w:rPr>
        <w:t xml:space="preserve">bacteria </w:t>
      </w:r>
      <w:r w:rsidR="006F0020" w:rsidRPr="004673C6">
        <w:rPr>
          <w:rFonts w:cs="Times New Roman"/>
        </w:rPr>
        <w:t>levels at</w:t>
      </w:r>
      <w:r w:rsidR="006E4932" w:rsidRPr="004673C6">
        <w:rPr>
          <w:rFonts w:cs="Times New Roman"/>
        </w:rPr>
        <w:t xml:space="preserve"> recreational waterbodies. </w:t>
      </w:r>
      <w:r w:rsidR="008A4F52" w:rsidRPr="004673C6">
        <w:rPr>
          <w:rFonts w:cs="Times New Roman"/>
        </w:rPr>
        <w:t>As in previous years</w:t>
      </w:r>
      <w:r w:rsidR="00904535" w:rsidRPr="004673C6">
        <w:rPr>
          <w:rFonts w:cs="Times New Roman"/>
        </w:rPr>
        <w:t xml:space="preserve">, the </w:t>
      </w:r>
      <w:r w:rsidR="008331C7" w:rsidRPr="004673C6">
        <w:rPr>
          <w:rFonts w:cs="Times New Roman"/>
        </w:rPr>
        <w:t>e</w:t>
      </w:r>
      <w:r w:rsidR="009857F4" w:rsidRPr="004673C6">
        <w:rPr>
          <w:rFonts w:cs="Times New Roman"/>
        </w:rPr>
        <w:t>xceedance</w:t>
      </w:r>
      <w:r w:rsidR="008331C7" w:rsidRPr="004673C6">
        <w:rPr>
          <w:rFonts w:cs="Times New Roman"/>
        </w:rPr>
        <w:t xml:space="preserve"> rate</w:t>
      </w:r>
      <w:r w:rsidR="009857F4" w:rsidRPr="004673C6">
        <w:rPr>
          <w:rFonts w:cs="Times New Roman"/>
        </w:rPr>
        <w:t xml:space="preserve"> </w:t>
      </w:r>
      <w:r w:rsidR="009076A5" w:rsidRPr="004673C6">
        <w:rPr>
          <w:rFonts w:cs="Times New Roman"/>
        </w:rPr>
        <w:t>was greatest in the 24 hours following rainfall.</w:t>
      </w:r>
      <w:r w:rsidR="00904535" w:rsidRPr="004673C6">
        <w:rPr>
          <w:rFonts w:cs="Times New Roman"/>
        </w:rPr>
        <w:t xml:space="preserve"> </w:t>
      </w:r>
      <w:r w:rsidR="0080637D" w:rsidRPr="004673C6">
        <w:rPr>
          <w:rFonts w:cs="Times New Roman"/>
        </w:rPr>
        <w:t>Pollution sources, particularly the presence of larger number</w:t>
      </w:r>
      <w:r w:rsidR="00FA5D6B" w:rsidRPr="004673C6">
        <w:rPr>
          <w:rFonts w:cs="Times New Roman"/>
        </w:rPr>
        <w:t>s</w:t>
      </w:r>
      <w:r w:rsidR="0080637D" w:rsidRPr="004673C6">
        <w:rPr>
          <w:rFonts w:cs="Times New Roman"/>
        </w:rPr>
        <w:t xml:space="preserve"> of birds</w:t>
      </w:r>
      <w:r w:rsidR="008A75BA" w:rsidRPr="004673C6">
        <w:rPr>
          <w:rFonts w:cs="Times New Roman"/>
        </w:rPr>
        <w:t xml:space="preserve"> at </w:t>
      </w:r>
      <w:r w:rsidR="009C4F82" w:rsidRPr="004673C6">
        <w:rPr>
          <w:rFonts w:cs="Times New Roman"/>
        </w:rPr>
        <w:t xml:space="preserve">marine and </w:t>
      </w:r>
      <w:r w:rsidR="008A75BA" w:rsidRPr="004673C6">
        <w:rPr>
          <w:rFonts w:cs="Times New Roman"/>
        </w:rPr>
        <w:t>freshwater beaches</w:t>
      </w:r>
      <w:r w:rsidR="0080637D" w:rsidRPr="004673C6">
        <w:rPr>
          <w:rFonts w:cs="Times New Roman"/>
        </w:rPr>
        <w:t xml:space="preserve">, </w:t>
      </w:r>
      <w:r w:rsidR="00CD402F" w:rsidRPr="004673C6">
        <w:rPr>
          <w:rFonts w:cs="Times New Roman"/>
        </w:rPr>
        <w:t>were</w:t>
      </w:r>
      <w:r w:rsidR="0080637D" w:rsidRPr="004673C6">
        <w:rPr>
          <w:rFonts w:cs="Times New Roman"/>
        </w:rPr>
        <w:t xml:space="preserve"> </w:t>
      </w:r>
      <w:r w:rsidR="00896551" w:rsidRPr="004673C6">
        <w:rPr>
          <w:rFonts w:cs="Times New Roman"/>
        </w:rPr>
        <w:t xml:space="preserve">also </w:t>
      </w:r>
      <w:r w:rsidR="0080637D" w:rsidRPr="004673C6">
        <w:rPr>
          <w:rFonts w:cs="Times New Roman"/>
        </w:rPr>
        <w:t>associated with higher levels of bacteria.</w:t>
      </w:r>
    </w:p>
    <w:p w14:paraId="2D0B9F9C" w14:textId="77777777" w:rsidR="0064142C" w:rsidRPr="004673C6" w:rsidRDefault="0064142C" w:rsidP="00293F66">
      <w:pPr>
        <w:pStyle w:val="ListParagraph"/>
        <w:rPr>
          <w:rFonts w:cs="Times New Roman"/>
          <w:sz w:val="16"/>
        </w:rPr>
      </w:pPr>
    </w:p>
    <w:p w14:paraId="31F6E469" w14:textId="2CE83C8B" w:rsidR="00FE2522" w:rsidRPr="00772F3D" w:rsidRDefault="006F0020" w:rsidP="00772F3D">
      <w:pPr>
        <w:pStyle w:val="ListParagraph"/>
        <w:numPr>
          <w:ilvl w:val="0"/>
          <w:numId w:val="1"/>
        </w:numPr>
        <w:spacing w:after="0"/>
        <w:rPr>
          <w:rFonts w:cs="Times New Roman"/>
        </w:rPr>
      </w:pPr>
      <w:r w:rsidRPr="00C32779">
        <w:rPr>
          <w:rFonts w:cs="Times New Roman"/>
          <w:b/>
        </w:rPr>
        <w:t>P</w:t>
      </w:r>
      <w:r w:rsidR="0064142C" w:rsidRPr="00C32779">
        <w:rPr>
          <w:rFonts w:cs="Times New Roman"/>
          <w:b/>
        </w:rPr>
        <w:t xml:space="preserve">ublic </w:t>
      </w:r>
      <w:r w:rsidR="004A5D50" w:rsidRPr="00C32779">
        <w:rPr>
          <w:rFonts w:cs="Times New Roman"/>
          <w:b/>
        </w:rPr>
        <w:t>notification:</w:t>
      </w:r>
      <w:r w:rsidR="00DF3897" w:rsidRPr="00C32779">
        <w:rPr>
          <w:rFonts w:cs="Times New Roman"/>
          <w:b/>
        </w:rPr>
        <w:t xml:space="preserve"> </w:t>
      </w:r>
      <w:r w:rsidR="00BA0C5D" w:rsidRPr="00C32779">
        <w:rPr>
          <w:rFonts w:cs="Times New Roman"/>
        </w:rPr>
        <w:t>DPH</w:t>
      </w:r>
      <w:r w:rsidR="004220BA" w:rsidRPr="00C32779">
        <w:rPr>
          <w:rFonts w:cs="Times New Roman"/>
        </w:rPr>
        <w:t xml:space="preserve"> published a new online beach water quality dashboard </w:t>
      </w:r>
      <w:r w:rsidR="00C32779" w:rsidRPr="00C32779">
        <w:rPr>
          <w:rFonts w:cs="Times New Roman"/>
        </w:rPr>
        <w:t xml:space="preserve">during the 2023 beach season </w:t>
      </w:r>
      <w:r w:rsidR="004220BA" w:rsidRPr="00C32779">
        <w:rPr>
          <w:rFonts w:cs="Times New Roman"/>
        </w:rPr>
        <w:t>(</w:t>
      </w:r>
      <w:hyperlink r:id="rId14" w:history="1">
        <w:r w:rsidR="004220BA" w:rsidRPr="00C32779">
          <w:rPr>
            <w:rStyle w:val="Hyperlink"/>
            <w:rFonts w:cs="Times New Roman"/>
          </w:rPr>
          <w:t>https://www.mass.gov/info-details/interactive-beach-water-quality-dashboard</w:t>
        </w:r>
      </w:hyperlink>
      <w:r w:rsidR="004220BA" w:rsidRPr="00C32779">
        <w:rPr>
          <w:rFonts w:cs="Times New Roman"/>
        </w:rPr>
        <w:t xml:space="preserve">), which </w:t>
      </w:r>
      <w:r w:rsidRPr="00C32779">
        <w:rPr>
          <w:rFonts w:cs="Times New Roman"/>
        </w:rPr>
        <w:t xml:space="preserve">provides near real-time information </w:t>
      </w:r>
      <w:r w:rsidR="00824272" w:rsidRPr="00C32779">
        <w:rPr>
          <w:rFonts w:cs="Times New Roman"/>
        </w:rPr>
        <w:t xml:space="preserve">on </w:t>
      </w:r>
      <w:r w:rsidRPr="00C32779">
        <w:rPr>
          <w:rFonts w:cs="Times New Roman"/>
        </w:rPr>
        <w:t>bacteria levels at public beaches</w:t>
      </w:r>
      <w:r w:rsidR="00F30204" w:rsidRPr="00C32779">
        <w:rPr>
          <w:rFonts w:cs="Times New Roman"/>
        </w:rPr>
        <w:t>,</w:t>
      </w:r>
      <w:r w:rsidR="00FE2522" w:rsidRPr="00C32779">
        <w:rPr>
          <w:rFonts w:cs="Times New Roman"/>
        </w:rPr>
        <w:t xml:space="preserve"> as well as information on </w:t>
      </w:r>
      <w:r w:rsidR="004072F0" w:rsidRPr="00C32779">
        <w:rPr>
          <w:rFonts w:cs="Times New Roman"/>
        </w:rPr>
        <w:t xml:space="preserve">current beach postings. The dashboard </w:t>
      </w:r>
      <w:r w:rsidR="0010764C" w:rsidRPr="00C32779">
        <w:rPr>
          <w:rFonts w:cs="Times New Roman"/>
        </w:rPr>
        <w:t>attracted</w:t>
      </w:r>
      <w:r w:rsidR="0010764C" w:rsidRPr="00C32779">
        <w:t xml:space="preserve"> </w:t>
      </w:r>
      <w:r w:rsidR="0010764C" w:rsidRPr="00C32779">
        <w:rPr>
          <w:rFonts w:cs="Times New Roman"/>
        </w:rPr>
        <w:t xml:space="preserve">over 65,000 page views and 43,000 unique visitors despite </w:t>
      </w:r>
      <w:r w:rsidR="00C32779" w:rsidRPr="00C32779">
        <w:rPr>
          <w:rFonts w:cs="Times New Roman"/>
        </w:rPr>
        <w:t xml:space="preserve">only being released at the end of July 2023. </w:t>
      </w:r>
      <w:r w:rsidR="00320FF0" w:rsidRPr="00C32779">
        <w:rPr>
          <w:rFonts w:cs="Times New Roman"/>
        </w:rPr>
        <w:t xml:space="preserve">Individuals </w:t>
      </w:r>
      <w:r w:rsidR="008A75BA" w:rsidRPr="00C32779">
        <w:rPr>
          <w:rFonts w:cs="Times New Roman"/>
        </w:rPr>
        <w:t>are</w:t>
      </w:r>
      <w:r w:rsidR="00320FF0" w:rsidRPr="00C32779">
        <w:rPr>
          <w:rFonts w:cs="Times New Roman"/>
        </w:rPr>
        <w:t xml:space="preserve"> </w:t>
      </w:r>
      <w:r w:rsidR="008A75BA" w:rsidRPr="00C32779">
        <w:rPr>
          <w:rFonts w:cs="Times New Roman"/>
        </w:rPr>
        <w:t xml:space="preserve">also </w:t>
      </w:r>
      <w:r w:rsidR="00320FF0" w:rsidRPr="00C32779">
        <w:rPr>
          <w:rFonts w:cs="Times New Roman"/>
        </w:rPr>
        <w:t xml:space="preserve">notified of unsafe conditions at beaches </w:t>
      </w:r>
      <w:r w:rsidR="00FA5D6B" w:rsidRPr="00C32779">
        <w:rPr>
          <w:rFonts w:cs="Times New Roman"/>
        </w:rPr>
        <w:t>by</w:t>
      </w:r>
      <w:r w:rsidR="00320FF0" w:rsidRPr="00C32779">
        <w:rPr>
          <w:rFonts w:cs="Times New Roman"/>
        </w:rPr>
        <w:t xml:space="preserve"> physical signage that </w:t>
      </w:r>
      <w:r w:rsidR="00FA5D6B" w:rsidRPr="00C32779">
        <w:rPr>
          <w:rFonts w:cs="Times New Roman"/>
        </w:rPr>
        <w:t xml:space="preserve">beach operators are required to post. In </w:t>
      </w:r>
      <w:r w:rsidR="001156D2" w:rsidRPr="00C32779">
        <w:rPr>
          <w:rFonts w:cs="Times New Roman"/>
        </w:rPr>
        <w:t>202</w:t>
      </w:r>
      <w:r w:rsidR="00F62D3B" w:rsidRPr="00C32779">
        <w:rPr>
          <w:rFonts w:cs="Times New Roman"/>
        </w:rPr>
        <w:t>3</w:t>
      </w:r>
      <w:r w:rsidR="00FA5D6B" w:rsidRPr="00C32779">
        <w:rPr>
          <w:rFonts w:cs="Times New Roman"/>
        </w:rPr>
        <w:t xml:space="preserve">, </w:t>
      </w:r>
      <w:r w:rsidR="001156D2" w:rsidRPr="00C32779">
        <w:rPr>
          <w:rFonts w:cs="Times New Roman"/>
        </w:rPr>
        <w:t>9</w:t>
      </w:r>
      <w:r w:rsidR="00F62D3B" w:rsidRPr="00C32779">
        <w:rPr>
          <w:rFonts w:cs="Times New Roman"/>
        </w:rPr>
        <w:t>7</w:t>
      </w:r>
      <w:r w:rsidR="00C35151" w:rsidRPr="00C32779">
        <w:rPr>
          <w:rFonts w:cs="Times New Roman"/>
        </w:rPr>
        <w:t xml:space="preserve">% </w:t>
      </w:r>
      <w:r w:rsidR="00834CE7" w:rsidRPr="00C32779">
        <w:rPr>
          <w:rFonts w:cs="Times New Roman"/>
        </w:rPr>
        <w:t xml:space="preserve">of </w:t>
      </w:r>
      <w:r w:rsidR="008A252B" w:rsidRPr="00C32779">
        <w:rPr>
          <w:rFonts w:cs="Times New Roman"/>
        </w:rPr>
        <w:t xml:space="preserve">marine and </w:t>
      </w:r>
      <w:r w:rsidR="004C7B22" w:rsidRPr="00C32779">
        <w:rPr>
          <w:rFonts w:cs="Times New Roman"/>
        </w:rPr>
        <w:t>74</w:t>
      </w:r>
      <w:r w:rsidR="00DD5575" w:rsidRPr="00C32779">
        <w:rPr>
          <w:rFonts w:cs="Times New Roman"/>
        </w:rPr>
        <w:t>%</w:t>
      </w:r>
      <w:r w:rsidR="008A252B" w:rsidRPr="00C32779">
        <w:rPr>
          <w:rFonts w:cs="Times New Roman"/>
        </w:rPr>
        <w:t xml:space="preserve"> of freshwater beaches </w:t>
      </w:r>
      <w:proofErr w:type="gramStart"/>
      <w:r w:rsidR="008A252B" w:rsidRPr="00C32779">
        <w:rPr>
          <w:rFonts w:cs="Times New Roman"/>
        </w:rPr>
        <w:t>were in compliance</w:t>
      </w:r>
      <w:r w:rsidR="00FA5D6B" w:rsidRPr="00C32779">
        <w:rPr>
          <w:rFonts w:cs="Times New Roman"/>
        </w:rPr>
        <w:t xml:space="preserve"> with</w:t>
      </w:r>
      <w:proofErr w:type="gramEnd"/>
      <w:r w:rsidR="00FA5D6B" w:rsidRPr="00C32779">
        <w:rPr>
          <w:rFonts w:cs="Times New Roman"/>
        </w:rPr>
        <w:t xml:space="preserve"> the public notification requirements</w:t>
      </w:r>
      <w:r w:rsidR="008A252B" w:rsidRPr="00C32779">
        <w:rPr>
          <w:rFonts w:cs="Times New Roman"/>
        </w:rPr>
        <w:t>.</w:t>
      </w:r>
      <w:r w:rsidR="00772F3D">
        <w:rPr>
          <w:rFonts w:cs="Times New Roman"/>
        </w:rPr>
        <w:t xml:space="preserve"> </w:t>
      </w:r>
      <w:r w:rsidR="00772F3D" w:rsidRPr="008F3B9E">
        <w:rPr>
          <w:rFonts w:cs="Times New Roman"/>
        </w:rPr>
        <w:t>The lower compliance rate at freshwater beaches is likely to be a reporting failure, rather than a public notification failure, as the missed posting reports come from a small number of towns. DPH will work with these towns this coming season to improve reporting.</w:t>
      </w:r>
      <w:r w:rsidR="008A252B" w:rsidRPr="00772F3D">
        <w:rPr>
          <w:rFonts w:cs="Times New Roman"/>
        </w:rPr>
        <w:t xml:space="preserve"> </w:t>
      </w:r>
    </w:p>
    <w:p w14:paraId="67A56795" w14:textId="77777777" w:rsidR="00F236D6" w:rsidRPr="00971848" w:rsidRDefault="00F236D6" w:rsidP="00053F2E">
      <w:pPr>
        <w:spacing w:after="0" w:line="264" w:lineRule="auto"/>
        <w:rPr>
          <w:rFonts w:ascii="Arial" w:hAnsi="Arial" w:cs="Arial"/>
        </w:rPr>
        <w:sectPr w:rsidR="00F236D6" w:rsidRPr="00971848" w:rsidSect="007667CE">
          <w:headerReference w:type="default" r:id="rId15"/>
          <w:footerReference w:type="even" r:id="rId16"/>
          <w:footerReference w:type="default" r:id="rId17"/>
          <w:headerReference w:type="first" r:id="rId18"/>
          <w:footerReference w:type="first" r:id="rId19"/>
          <w:type w:val="continuous"/>
          <w:pgSz w:w="12240" w:h="15840"/>
          <w:pgMar w:top="1080" w:right="1080" w:bottom="1080" w:left="1080" w:header="432" w:footer="144" w:gutter="0"/>
          <w:pgNumType w:start="0"/>
          <w:cols w:space="432"/>
          <w:titlePg/>
          <w:docGrid w:linePitch="360"/>
        </w:sectPr>
      </w:pPr>
    </w:p>
    <w:p w14:paraId="4F83BE5B" w14:textId="77777777" w:rsidR="006C2759" w:rsidRPr="00971848" w:rsidRDefault="006C2759" w:rsidP="00053F2E">
      <w:pPr>
        <w:spacing w:after="0" w:line="264" w:lineRule="auto"/>
        <w:rPr>
          <w:rFonts w:ascii="Arial" w:hAnsi="Arial" w:cs="Arial"/>
        </w:rPr>
        <w:sectPr w:rsidR="006C2759" w:rsidRPr="00971848" w:rsidSect="007667CE">
          <w:footerReference w:type="first" r:id="rId20"/>
          <w:type w:val="continuous"/>
          <w:pgSz w:w="12240" w:h="15840"/>
          <w:pgMar w:top="1080" w:right="1080" w:bottom="1080" w:left="1080" w:header="720" w:footer="720" w:gutter="0"/>
          <w:pgNumType w:start="0"/>
          <w:cols w:space="432"/>
          <w:titlePg/>
          <w:docGrid w:linePitch="360"/>
        </w:sectPr>
      </w:pPr>
    </w:p>
    <w:p w14:paraId="0C2A933C" w14:textId="77777777" w:rsidR="00FA6412" w:rsidRDefault="00FA6412" w:rsidP="00053F2E">
      <w:pPr>
        <w:pStyle w:val="ListParagraph"/>
        <w:spacing w:after="0" w:line="264" w:lineRule="auto"/>
        <w:ind w:left="0"/>
        <w:rPr>
          <w:rFonts w:cs="Arial"/>
          <w:b/>
          <w:sz w:val="28"/>
          <w:szCs w:val="28"/>
        </w:rPr>
      </w:pPr>
    </w:p>
    <w:p w14:paraId="585F2708" w14:textId="77777777" w:rsidR="0093378D" w:rsidRPr="00FF0544" w:rsidRDefault="0093378D" w:rsidP="00FF0544">
      <w:pPr>
        <w:rPr>
          <w:rFonts w:cs="Arial"/>
          <w:b/>
          <w:bCs/>
          <w:sz w:val="28"/>
          <w:szCs w:val="28"/>
        </w:rPr>
      </w:pPr>
      <w:r w:rsidRPr="00FF0544">
        <w:rPr>
          <w:rFonts w:cs="Arial"/>
          <w:b/>
          <w:bCs/>
          <w:sz w:val="28"/>
          <w:szCs w:val="28"/>
        </w:rPr>
        <w:t>Introduction</w:t>
      </w:r>
    </w:p>
    <w:p w14:paraId="55694DA0" w14:textId="77777777" w:rsidR="006F0020" w:rsidRDefault="000A422B" w:rsidP="00293F66">
      <w:pPr>
        <w:spacing w:after="0" w:line="264" w:lineRule="auto"/>
        <w:rPr>
          <w:rFonts w:cs="Times New Roman"/>
        </w:rPr>
      </w:pPr>
      <w:r>
        <w:rPr>
          <w:rFonts w:cs="Times New Roman"/>
        </w:rPr>
        <w:t>H</w:t>
      </w:r>
      <w:r w:rsidRPr="0064142C">
        <w:rPr>
          <w:rFonts w:cs="Times New Roman"/>
        </w:rPr>
        <w:t xml:space="preserve">ealth risks </w:t>
      </w:r>
      <w:r>
        <w:rPr>
          <w:rFonts w:cs="Times New Roman"/>
        </w:rPr>
        <w:t xml:space="preserve">to swimmers associated with </w:t>
      </w:r>
      <w:r w:rsidR="00DE0061">
        <w:rPr>
          <w:rFonts w:cs="Times New Roman"/>
        </w:rPr>
        <w:t xml:space="preserve">poor </w:t>
      </w:r>
      <w:r>
        <w:rPr>
          <w:rFonts w:cs="Times New Roman"/>
        </w:rPr>
        <w:t>w</w:t>
      </w:r>
      <w:r w:rsidR="00CD402F">
        <w:rPr>
          <w:rFonts w:cs="Times New Roman"/>
        </w:rPr>
        <w:t>ater quality</w:t>
      </w:r>
      <w:r>
        <w:rPr>
          <w:rFonts w:cs="Times New Roman"/>
        </w:rPr>
        <w:t xml:space="preserve"> </w:t>
      </w:r>
      <w:r w:rsidR="006F0020" w:rsidRPr="0064142C">
        <w:rPr>
          <w:rFonts w:cs="Times New Roman"/>
        </w:rPr>
        <w:t xml:space="preserve">have been documented in numerous studies </w: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7" w:tooltip="Marion, 2010 #73" w:history="1">
        <w:r w:rsidR="006F0020" w:rsidRPr="0064142C">
          <w:rPr>
            <w:rFonts w:cs="Times New Roman"/>
            <w:noProof/>
          </w:rPr>
          <w:t>Marion et al., 2010</w:t>
        </w:r>
      </w:hyperlink>
      <w:r w:rsidR="006F0020" w:rsidRPr="0064142C">
        <w:rPr>
          <w:rFonts w:cs="Times New Roman"/>
          <w:noProof/>
        </w:rPr>
        <w:t xml:space="preserve">; </w:t>
      </w:r>
      <w:hyperlink w:anchor="_ENREF_41" w:tooltip="Wade, 2003 #9" w:history="1">
        <w:r w:rsidR="006F0020" w:rsidRPr="0064142C">
          <w:rPr>
            <w:rFonts w:cs="Times New Roman"/>
            <w:noProof/>
          </w:rPr>
          <w:t>Wade et al., 2003</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Beachgoers may be exposed to pathogens through recreational activities </w:t>
      </w:r>
      <w:r w:rsidR="00800FCE">
        <w:rPr>
          <w:rFonts w:cs="Times New Roman"/>
        </w:rPr>
        <w:t xml:space="preserve">in and </w:t>
      </w:r>
      <w:r w:rsidR="006F0020" w:rsidRPr="0064142C">
        <w:rPr>
          <w:rFonts w:cs="Times New Roman"/>
        </w:rPr>
        <w:t xml:space="preserve">around polluted waterbodies </w: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4" w:tooltip="Hlavsa, 2015 #107" w:history="1">
        <w:r w:rsidR="006F0020" w:rsidRPr="0064142C">
          <w:rPr>
            <w:rFonts w:cs="Times New Roman"/>
            <w:noProof/>
          </w:rPr>
          <w:t>Hlavsa et al., 2015</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In the United States, most swimming-associated </w:t>
      </w:r>
      <w:r>
        <w:rPr>
          <w:rFonts w:cs="Times New Roman"/>
        </w:rPr>
        <w:t>illness</w:t>
      </w:r>
      <w:r w:rsidR="006F0020" w:rsidRPr="0064142C">
        <w:rPr>
          <w:rFonts w:cs="Times New Roman"/>
        </w:rPr>
        <w:t xml:space="preserve">es are caused by a variety of pathogens associated with fecal contamination </w:t>
      </w:r>
      <w:r w:rsidR="006F0020" w:rsidRPr="0064142C">
        <w:rPr>
          <w:rFonts w:cs="Times New Roman"/>
        </w:rPr>
        <w:fldChar w:fldCharType="begin"/>
      </w:r>
      <w:r w:rsidR="006F0020"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006F0020" w:rsidRPr="0064142C">
        <w:rPr>
          <w:rFonts w:cs="Times New Roman"/>
        </w:rPr>
        <w:fldChar w:fldCharType="separate"/>
      </w:r>
      <w:r w:rsidR="006F0020" w:rsidRPr="0064142C">
        <w:rPr>
          <w:rFonts w:cs="Times New Roman"/>
          <w:noProof/>
        </w:rPr>
        <w:t>(</w:t>
      </w:r>
      <w:hyperlink w:anchor="_ENREF_6" w:tooltip="Cabelli, 1983 #97" w:history="1">
        <w:r w:rsidR="006F0020" w:rsidRPr="0064142C">
          <w:rPr>
            <w:rFonts w:cs="Times New Roman"/>
            <w:noProof/>
          </w:rPr>
          <w:t>Cabelli et al., 1982</w:t>
        </w:r>
      </w:hyperlink>
      <w:r w:rsidR="006F0020" w:rsidRPr="0064142C">
        <w:rPr>
          <w:rFonts w:cs="Times New Roman"/>
          <w:noProof/>
        </w:rPr>
        <w:t xml:space="preserve">; </w:t>
      </w:r>
      <w:hyperlink w:anchor="_ENREF_38" w:tooltip="USEPA, 2012 #113" w:history="1">
        <w:r w:rsidR="006F0020" w:rsidRPr="0064142C">
          <w:rPr>
            <w:rFonts w:cs="Times New Roman"/>
            <w:noProof/>
          </w:rPr>
          <w:t>USEPA, 2012</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r w:rsidR="00FA5D6B">
        <w:rPr>
          <w:rFonts w:cs="Times New Roman"/>
        </w:rPr>
        <w:t>F</w:t>
      </w:r>
      <w:r w:rsidR="006F0020" w:rsidRPr="0064142C">
        <w:rPr>
          <w:rFonts w:cs="Times New Roman"/>
        </w:rPr>
        <w:t>ecal matter can enter beach water in a variety of ways</w:t>
      </w:r>
      <w:r w:rsidR="00CF43A1">
        <w:rPr>
          <w:rFonts w:cs="Times New Roman"/>
        </w:rPr>
        <w:t xml:space="preserve">: </w:t>
      </w:r>
      <w:r w:rsidR="006F0020" w:rsidRPr="0064142C">
        <w:rPr>
          <w:rFonts w:cs="Times New Roman"/>
        </w:rPr>
        <w:t xml:space="preserve">sewage treatment system failures, combined sewer overflows, discharge of sewage by boats, re-suspension of sediments, and rainfall </w:t>
      </w:r>
      <w:r w:rsidR="00FB778A">
        <w:rPr>
          <w:rFonts w:cs="Times New Roman"/>
        </w:rPr>
        <w:t>with</w:t>
      </w:r>
      <w:r w:rsidR="006F0020" w:rsidRPr="0064142C">
        <w:rPr>
          <w:rFonts w:cs="Times New Roman"/>
        </w:rPr>
        <w:t xml:space="preserve"> resulting surface runoff </w: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18" w:tooltip="Galfi, 2016 #85" w:history="1">
        <w:r w:rsidR="006F0020" w:rsidRPr="0064142C">
          <w:rPr>
            <w:rFonts w:cs="Times New Roman"/>
            <w:noProof/>
          </w:rPr>
          <w:t>Galfi et al., 2016</w:t>
        </w:r>
      </w:hyperlink>
      <w:r w:rsidR="006F0020" w:rsidRPr="0064142C">
        <w:rPr>
          <w:rFonts w:cs="Times New Roman"/>
          <w:noProof/>
        </w:rPr>
        <w:t xml:space="preserve">; </w:t>
      </w:r>
      <w:hyperlink w:anchor="_ENREF_33" w:tooltip="Rodrigues, 2016 #64" w:history="1">
        <w:r w:rsidR="006F0020" w:rsidRPr="0064142C">
          <w:rPr>
            <w:rFonts w:cs="Times New Roman"/>
            <w:noProof/>
          </w:rPr>
          <w:t>Rodrigues et al., 2016</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p>
    <w:p w14:paraId="43D3C64C" w14:textId="77777777" w:rsidR="009F3054" w:rsidRPr="0064142C" w:rsidRDefault="009F3054" w:rsidP="00293F66">
      <w:pPr>
        <w:spacing w:after="0" w:line="264" w:lineRule="auto"/>
        <w:rPr>
          <w:rFonts w:cs="Times New Roman"/>
        </w:rPr>
      </w:pPr>
    </w:p>
    <w:p w14:paraId="2E6B1CEA" w14:textId="4C591C0D" w:rsidR="00042BB0" w:rsidRPr="0064142C" w:rsidRDefault="006F0037" w:rsidP="00293F66">
      <w:pPr>
        <w:spacing w:after="0" w:line="264" w:lineRule="auto"/>
        <w:rPr>
          <w:rFonts w:cs="Times New Roman"/>
        </w:rPr>
      </w:pPr>
      <w:r w:rsidRPr="0064142C">
        <w:rPr>
          <w:rFonts w:cs="Times New Roman"/>
        </w:rPr>
        <w:t xml:space="preserve">To </w:t>
      </w:r>
      <w:r w:rsidR="00293F66">
        <w:rPr>
          <w:rFonts w:cs="Times New Roman"/>
        </w:rPr>
        <w:t>minimize</w:t>
      </w:r>
      <w:r w:rsidRPr="0064142C">
        <w:rPr>
          <w:rFonts w:cs="Times New Roman"/>
        </w:rPr>
        <w:t xml:space="preserve"> swimming-associated illness</w:t>
      </w:r>
      <w:r w:rsidR="00293F66">
        <w:rPr>
          <w:rFonts w:cs="Times New Roman"/>
        </w:rPr>
        <w:t xml:space="preserve"> and injury</w:t>
      </w:r>
      <w:r w:rsidR="00CF43A1" w:rsidRPr="00CF43A1">
        <w:rPr>
          <w:rFonts w:cs="Times New Roman"/>
          <w:shd w:val="clear" w:color="auto" w:fill="FFFFFF"/>
        </w:rPr>
        <w:t xml:space="preserve"> </w:t>
      </w:r>
      <w:r w:rsidR="00CF43A1" w:rsidRPr="0064142C">
        <w:rPr>
          <w:rFonts w:cs="Times New Roman"/>
          <w:shd w:val="clear" w:color="auto" w:fill="FFFFFF"/>
        </w:rPr>
        <w:t xml:space="preserve">and </w:t>
      </w:r>
      <w:r w:rsidR="00293F66">
        <w:rPr>
          <w:rFonts w:cs="Times New Roman"/>
          <w:shd w:val="clear" w:color="auto" w:fill="FFFFFF"/>
        </w:rPr>
        <w:t xml:space="preserve">to </w:t>
      </w:r>
      <w:r w:rsidR="00CF43A1" w:rsidRPr="0064142C">
        <w:rPr>
          <w:rFonts w:cs="Times New Roman"/>
          <w:shd w:val="clear" w:color="auto" w:fill="FFFFFF"/>
        </w:rPr>
        <w:t>notify the public about the quality of beach water</w:t>
      </w:r>
      <w:r w:rsidRPr="0064142C">
        <w:rPr>
          <w:rFonts w:cs="Times New Roman"/>
        </w:rPr>
        <w:t xml:space="preserve">, </w:t>
      </w:r>
      <w:r w:rsidR="00BA0C5D">
        <w:rPr>
          <w:rFonts w:cs="Times New Roman"/>
        </w:rPr>
        <w:t>DPH</w:t>
      </w:r>
      <w:r w:rsidRPr="0064142C">
        <w:rPr>
          <w:rFonts w:cs="Times New Roman"/>
        </w:rPr>
        <w:t xml:space="preserve"> </w:t>
      </w:r>
      <w:r w:rsidR="00953505">
        <w:rPr>
          <w:rFonts w:cs="Times New Roman"/>
        </w:rPr>
        <w:t xml:space="preserve">regulations </w:t>
      </w:r>
      <w:r w:rsidRPr="0064142C">
        <w:rPr>
          <w:rFonts w:cs="Times New Roman"/>
        </w:rPr>
        <w:t>require regular water quality monitoring and public notification of unsafe conditions.</w:t>
      </w:r>
      <w:r w:rsidR="006B0C1A">
        <w:rPr>
          <w:rFonts w:cs="Times New Roman"/>
        </w:rPr>
        <w:t xml:space="preserve"> </w:t>
      </w:r>
      <w:r w:rsidRPr="0064142C">
        <w:rPr>
          <w:rFonts w:cs="Times New Roman"/>
        </w:rPr>
        <w:t xml:space="preserve"> </w:t>
      </w:r>
      <w:r w:rsidR="00186C36" w:rsidRPr="0064142C">
        <w:rPr>
          <w:rFonts w:cs="Times New Roman"/>
        </w:rPr>
        <w:t xml:space="preserve">All public and semi-public bathing beaches in Massachusetts are monitored for </w:t>
      </w:r>
      <w:r w:rsidR="00E30BB9">
        <w:rPr>
          <w:rFonts w:cs="Times New Roman"/>
        </w:rPr>
        <w:t>fecal indicator bacteria (FIB</w:t>
      </w:r>
      <w:r w:rsidR="00E30BB9" w:rsidRPr="005B6BA3">
        <w:rPr>
          <w:rFonts w:cs="Times New Roman"/>
        </w:rPr>
        <w:t>)</w:t>
      </w:r>
      <w:r w:rsidR="00186C36" w:rsidRPr="005B6BA3">
        <w:rPr>
          <w:rFonts w:cs="Times New Roman"/>
        </w:rPr>
        <w:t>,</w:t>
      </w:r>
      <w:r w:rsidR="00186C36" w:rsidRPr="0064142C">
        <w:rPr>
          <w:rFonts w:cs="Times New Roman"/>
        </w:rPr>
        <w:t xml:space="preserve"> and on occasion</w:t>
      </w:r>
      <w:r w:rsidR="00CD402F">
        <w:rPr>
          <w:rFonts w:cs="Times New Roman"/>
        </w:rPr>
        <w:t>,</w:t>
      </w:r>
      <w:r w:rsidR="00186C36" w:rsidRPr="0064142C">
        <w:rPr>
          <w:rFonts w:cs="Times New Roman"/>
        </w:rPr>
        <w:t xml:space="preserve"> </w:t>
      </w:r>
      <w:r w:rsidR="000940D5">
        <w:rPr>
          <w:rFonts w:cs="Times New Roman"/>
        </w:rPr>
        <w:t>harmful algae</w:t>
      </w:r>
      <w:r w:rsidR="00CD402F">
        <w:rPr>
          <w:rFonts w:cs="Times New Roman"/>
        </w:rPr>
        <w:t>.</w:t>
      </w:r>
      <w:r w:rsidR="00186C36" w:rsidRPr="0064142C">
        <w:rPr>
          <w:rFonts w:cs="Times New Roman"/>
        </w:rPr>
        <w:t xml:space="preserve"> </w:t>
      </w:r>
      <w:r w:rsidR="00CD402F">
        <w:rPr>
          <w:rFonts w:cs="Times New Roman"/>
        </w:rPr>
        <w:t xml:space="preserve"> Monitoring occurs </w:t>
      </w:r>
      <w:r w:rsidR="00186C36" w:rsidRPr="0064142C">
        <w:rPr>
          <w:rFonts w:cs="Times New Roman"/>
        </w:rPr>
        <w:t xml:space="preserve">during </w:t>
      </w:r>
      <w:r w:rsidR="000940D5">
        <w:rPr>
          <w:rFonts w:cs="Times New Roman"/>
        </w:rPr>
        <w:t xml:space="preserve">the </w:t>
      </w:r>
      <w:r w:rsidR="00186C36" w:rsidRPr="0064142C">
        <w:rPr>
          <w:rFonts w:cs="Times New Roman"/>
        </w:rPr>
        <w:t xml:space="preserve">beach season which </w:t>
      </w:r>
      <w:r w:rsidR="000940D5">
        <w:rPr>
          <w:rFonts w:cs="Times New Roman"/>
        </w:rPr>
        <w:t>generally</w:t>
      </w:r>
      <w:r w:rsidR="00186C36" w:rsidRPr="0064142C">
        <w:rPr>
          <w:rFonts w:cs="Times New Roman"/>
        </w:rPr>
        <w:t xml:space="preserve"> begins </w:t>
      </w:r>
      <w:r w:rsidR="00E82780">
        <w:rPr>
          <w:rFonts w:cs="Times New Roman"/>
        </w:rPr>
        <w:t>the weekend of Memorial Day</w:t>
      </w:r>
      <w:r w:rsidR="00186C36" w:rsidRPr="0064142C">
        <w:rPr>
          <w:rFonts w:cs="Times New Roman"/>
        </w:rPr>
        <w:t xml:space="preserve"> and ends during the week</w:t>
      </w:r>
      <w:r w:rsidR="000940D5">
        <w:rPr>
          <w:rFonts w:cs="Times New Roman"/>
        </w:rPr>
        <w:t>end</w:t>
      </w:r>
      <w:r w:rsidR="00186C36" w:rsidRPr="0064142C">
        <w:rPr>
          <w:rFonts w:cs="Times New Roman"/>
        </w:rPr>
        <w:t xml:space="preserve"> of Labor Day.</w:t>
      </w:r>
    </w:p>
    <w:p w14:paraId="5E410589" w14:textId="77777777" w:rsidR="009F3054" w:rsidRDefault="009F3054" w:rsidP="00293F66">
      <w:pPr>
        <w:spacing w:after="0" w:line="264" w:lineRule="auto"/>
        <w:rPr>
          <w:rFonts w:cs="Times New Roman"/>
        </w:rPr>
      </w:pPr>
    </w:p>
    <w:p w14:paraId="7F7E5260" w14:textId="77777777" w:rsidR="0099638A" w:rsidRDefault="00BA0C5D" w:rsidP="00293F66">
      <w:pPr>
        <w:spacing w:after="0" w:line="264" w:lineRule="auto"/>
        <w:rPr>
          <w:rFonts w:cs="Times New Roman"/>
        </w:rPr>
      </w:pPr>
      <w:r>
        <w:rPr>
          <w:rFonts w:cs="Times New Roman"/>
        </w:rPr>
        <w:t>DPH</w:t>
      </w:r>
      <w:r w:rsidR="00526E34" w:rsidRPr="0064142C">
        <w:rPr>
          <w:rFonts w:cs="Times New Roman"/>
        </w:rPr>
        <w:t xml:space="preserve"> adopted the U</w:t>
      </w:r>
      <w:r w:rsidR="00293F66">
        <w:rPr>
          <w:rFonts w:cs="Times New Roman"/>
        </w:rPr>
        <w:t>.</w:t>
      </w:r>
      <w:r w:rsidR="00526E34" w:rsidRPr="0064142C">
        <w:rPr>
          <w:rFonts w:cs="Times New Roman"/>
        </w:rPr>
        <w:t>S</w:t>
      </w:r>
      <w:r w:rsidR="00293F66">
        <w:rPr>
          <w:rFonts w:cs="Times New Roman"/>
        </w:rPr>
        <w:t xml:space="preserve">. </w:t>
      </w:r>
      <w:r w:rsidR="00526E34" w:rsidRPr="0064142C">
        <w:rPr>
          <w:rFonts w:cs="Times New Roman"/>
        </w:rPr>
        <w:t>E</w:t>
      </w:r>
      <w:r w:rsidR="00293F66">
        <w:rPr>
          <w:rFonts w:cs="Times New Roman"/>
        </w:rPr>
        <w:t>nvironmental Protection Agency (USEP</w:t>
      </w:r>
      <w:r w:rsidR="00526E34" w:rsidRPr="0064142C">
        <w:rPr>
          <w:rFonts w:cs="Times New Roman"/>
        </w:rPr>
        <w:t>A</w:t>
      </w:r>
      <w:r w:rsidR="00293F66">
        <w:rPr>
          <w:rFonts w:cs="Times New Roman"/>
        </w:rPr>
        <w:t>)</w:t>
      </w:r>
      <w:r w:rsidR="00526E34" w:rsidRPr="0064142C">
        <w:rPr>
          <w:rFonts w:cs="Times New Roman"/>
        </w:rPr>
        <w:t xml:space="preserve"> criteria for enterococci and </w:t>
      </w:r>
      <w:r w:rsidR="00526E34" w:rsidRPr="0064142C">
        <w:rPr>
          <w:rFonts w:cs="Times New Roman"/>
          <w:i/>
        </w:rPr>
        <w:t>E.</w:t>
      </w:r>
      <w:r w:rsidR="00800FCE">
        <w:rPr>
          <w:rFonts w:cs="Times New Roman"/>
          <w:i/>
        </w:rPr>
        <w:t> c</w:t>
      </w:r>
      <w:r w:rsidR="00526E34" w:rsidRPr="0064142C">
        <w:rPr>
          <w:rFonts w:cs="Times New Roman"/>
          <w:i/>
        </w:rPr>
        <w:t>oli</w:t>
      </w:r>
      <w:r w:rsidR="00800FCE">
        <w:rPr>
          <w:rFonts w:cs="Times New Roman"/>
        </w:rPr>
        <w:t xml:space="preserve"> in marine</w:t>
      </w:r>
      <w:r w:rsidR="00DE0061">
        <w:rPr>
          <w:rFonts w:cs="Times New Roman"/>
        </w:rPr>
        <w:t>-</w:t>
      </w:r>
      <w:r w:rsidR="00800FCE">
        <w:rPr>
          <w:rFonts w:cs="Times New Roman"/>
        </w:rPr>
        <w:t xml:space="preserve"> and fresh</w:t>
      </w:r>
      <w:r w:rsidR="00DE0061">
        <w:rPr>
          <w:rFonts w:cs="Times New Roman"/>
        </w:rPr>
        <w:t>-</w:t>
      </w:r>
      <w:r w:rsidR="00800FCE">
        <w:rPr>
          <w:rFonts w:cs="Times New Roman"/>
        </w:rPr>
        <w:t>water</w:t>
      </w:r>
      <w:r w:rsidR="00DE0061">
        <w:rPr>
          <w:rFonts w:cs="Times New Roman"/>
        </w:rPr>
        <w:t>s</w:t>
      </w:r>
      <w:r w:rsidR="00CD402F">
        <w:rPr>
          <w:rFonts w:cs="Times New Roman"/>
        </w:rPr>
        <w:t xml:space="preserve"> in 2001</w:t>
      </w:r>
      <w:r w:rsidR="00800FCE">
        <w:rPr>
          <w:rFonts w:cs="Times New Roman"/>
        </w:rPr>
        <w:t>. These criteria</w:t>
      </w:r>
      <w:r w:rsidR="00526E34" w:rsidRPr="0064142C">
        <w:rPr>
          <w:rFonts w:cs="Times New Roman"/>
        </w:rPr>
        <w:t xml:space="preserve"> consist of both a single sample and geometric mean </w:t>
      </w:r>
      <w:r w:rsidR="000B7269" w:rsidRPr="0064142C">
        <w:rPr>
          <w:rFonts w:cs="Times New Roman"/>
        </w:rPr>
        <w:t xml:space="preserve">(geomean) </w:t>
      </w:r>
      <w:r w:rsidR="00526E34" w:rsidRPr="0064142C">
        <w:rPr>
          <w:rFonts w:cs="Times New Roman"/>
        </w:rPr>
        <w:t>value</w:t>
      </w:r>
      <w:r w:rsidR="00171846" w:rsidRPr="0064142C">
        <w:rPr>
          <w:rFonts w:cs="Times New Roman"/>
        </w:rPr>
        <w:t xml:space="preserve"> </w:t>
      </w:r>
      <w:r w:rsidR="000940D5">
        <w:rPr>
          <w:rFonts w:cs="Times New Roman"/>
        </w:rPr>
        <w:t>reported as colony forming units per 100 milliliter</w:t>
      </w:r>
      <w:r w:rsidR="006B0C1A">
        <w:rPr>
          <w:rFonts w:cs="Times New Roman"/>
        </w:rPr>
        <w:t>s</w:t>
      </w:r>
      <w:r w:rsidR="000940D5">
        <w:rPr>
          <w:rFonts w:cs="Times New Roman"/>
        </w:rPr>
        <w:t xml:space="preserve"> of water (CFU/100</w:t>
      </w:r>
      <w:r w:rsidR="006B0C1A">
        <w:rPr>
          <w:rFonts w:cs="Times New Roman"/>
        </w:rPr>
        <w:t xml:space="preserve"> </w:t>
      </w:r>
      <w:r w:rsidR="000940D5">
        <w:rPr>
          <w:rFonts w:cs="Times New Roman"/>
        </w:rPr>
        <w:t xml:space="preserve">mL) </w:t>
      </w:r>
      <w:r w:rsidR="00A159EE" w:rsidRPr="0064142C">
        <w:rPr>
          <w:rFonts w:cs="Times New Roman"/>
        </w:rPr>
        <w:t>(</w:t>
      </w:r>
      <w:r w:rsidR="00E30BB9">
        <w:rPr>
          <w:rFonts w:cs="Times New Roman"/>
        </w:rPr>
        <w:t xml:space="preserve">see </w:t>
      </w:r>
      <w:r w:rsidR="00E7242B">
        <w:rPr>
          <w:rFonts w:cs="Times New Roman"/>
        </w:rPr>
        <w:t>Table</w:t>
      </w:r>
      <w:r w:rsidR="004F17DF">
        <w:rPr>
          <w:rFonts w:cs="Times New Roman"/>
        </w:rPr>
        <w:t xml:space="preserve"> 1</w:t>
      </w:r>
      <w:r w:rsidR="00A159EE" w:rsidRPr="0064142C">
        <w:rPr>
          <w:rFonts w:cs="Times New Roman"/>
        </w:rPr>
        <w:t>)</w:t>
      </w:r>
      <w:r w:rsidR="00526E34"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0A422B">
        <w:rPr>
          <w:rFonts w:cs="Times New Roman"/>
        </w:rPr>
        <w:t>exceeds</w:t>
      </w:r>
      <w:r w:rsidR="00D30FB8" w:rsidRPr="0064142C">
        <w:rPr>
          <w:rFonts w:cs="Times New Roman"/>
        </w:rPr>
        <w:t xml:space="preserve"> the</w:t>
      </w:r>
      <w:r w:rsidR="00186C36" w:rsidRPr="0064142C">
        <w:rPr>
          <w:rFonts w:cs="Times New Roman"/>
        </w:rPr>
        <w:t>se</w:t>
      </w:r>
      <w:r w:rsidR="00D30FB8" w:rsidRPr="0064142C">
        <w:rPr>
          <w:rFonts w:cs="Times New Roman"/>
        </w:rPr>
        <w:t xml:space="preserve"> water quality standards, </w:t>
      </w:r>
      <w:r>
        <w:rPr>
          <w:rFonts w:cs="Times New Roman"/>
        </w:rPr>
        <w:t>DPH</w:t>
      </w:r>
      <w:r w:rsidR="001762B4" w:rsidRPr="0064142C">
        <w:rPr>
          <w:rFonts w:cs="Times New Roman"/>
        </w:rPr>
        <w:t xml:space="preserve">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xml:space="preserve">. </w:t>
      </w:r>
    </w:p>
    <w:p w14:paraId="2C2B2583" w14:textId="77777777" w:rsidR="0099638A" w:rsidRDefault="0099638A" w:rsidP="00293F66">
      <w:pPr>
        <w:spacing w:after="0" w:line="264" w:lineRule="auto"/>
        <w:rPr>
          <w:rFonts w:cs="Times New Roman"/>
        </w:rPr>
      </w:pPr>
    </w:p>
    <w:p w14:paraId="0E4AD727" w14:textId="2151DC5F" w:rsidR="00556BD6" w:rsidRDefault="00186C36" w:rsidP="00293F66">
      <w:pPr>
        <w:spacing w:after="0" w:line="264" w:lineRule="auto"/>
        <w:rPr>
          <w:rFonts w:cs="Times New Roman"/>
        </w:rPr>
      </w:pPr>
      <w:r w:rsidRPr="0064142C">
        <w:rPr>
          <w:rFonts w:cs="Times New Roman"/>
        </w:rPr>
        <w:t xml:space="preserve">At </w:t>
      </w:r>
      <w:proofErr w:type="gramStart"/>
      <w:r w:rsidRPr="00512CEC">
        <w:rPr>
          <w:rFonts w:cs="Times New Roman"/>
        </w:rPr>
        <w:t>a</w:t>
      </w:r>
      <w:r w:rsidRPr="0064142C">
        <w:rPr>
          <w:rFonts w:cs="Times New Roman"/>
        </w:rPr>
        <w:t xml:space="preserve"> majority of</w:t>
      </w:r>
      <w:proofErr w:type="gramEnd"/>
      <w:r w:rsidRPr="0064142C">
        <w:rPr>
          <w:rFonts w:cs="Times New Roman"/>
        </w:rPr>
        <w:t xml:space="preserve"> beaches in Massachusetts, w</w:t>
      </w:r>
      <w:r w:rsidR="001762B4" w:rsidRPr="0064142C">
        <w:rPr>
          <w:rFonts w:cs="Times New Roman"/>
        </w:rPr>
        <w:t xml:space="preserve">ater quality is considered to be unacceptable when two samples collected on consecutive days exceed the water quality standards. </w:t>
      </w:r>
      <w:r w:rsidR="0099638A">
        <w:rPr>
          <w:rFonts w:cs="Times New Roman"/>
        </w:rPr>
        <w:t xml:space="preserve">This approach </w:t>
      </w:r>
      <w:r w:rsidR="004D3F87">
        <w:rPr>
          <w:rFonts w:cs="Times New Roman"/>
        </w:rPr>
        <w:t xml:space="preserve">is consistent with DPH </w:t>
      </w:r>
      <w:r w:rsidR="00523291">
        <w:rPr>
          <w:rFonts w:cs="Times New Roman"/>
        </w:rPr>
        <w:t>regulations and</w:t>
      </w:r>
      <w:r w:rsidR="004D3F87">
        <w:rPr>
          <w:rFonts w:cs="Times New Roman"/>
        </w:rPr>
        <w:t xml:space="preserve"> </w:t>
      </w:r>
      <w:r w:rsidR="0099638A">
        <w:rPr>
          <w:rFonts w:cs="Times New Roman"/>
        </w:rPr>
        <w:t xml:space="preserve">has </w:t>
      </w:r>
      <w:r w:rsidR="00080008">
        <w:rPr>
          <w:rFonts w:cs="Times New Roman"/>
        </w:rPr>
        <w:t xml:space="preserve">helped </w:t>
      </w:r>
      <w:r w:rsidR="004D3F87">
        <w:rPr>
          <w:rFonts w:cs="Times New Roman"/>
        </w:rPr>
        <w:t xml:space="preserve">to </w:t>
      </w:r>
      <w:r w:rsidR="00080008">
        <w:rPr>
          <w:rFonts w:cs="Times New Roman"/>
        </w:rPr>
        <w:t xml:space="preserve">minimize the impact </w:t>
      </w:r>
      <w:r w:rsidR="00556BD6">
        <w:rPr>
          <w:rFonts w:cs="Times New Roman"/>
        </w:rPr>
        <w:t>of beach closures on</w:t>
      </w:r>
      <w:r w:rsidR="00080008">
        <w:rPr>
          <w:rFonts w:cs="Times New Roman"/>
        </w:rPr>
        <w:t xml:space="preserve"> vulnerable socio-economic populations, whose local </w:t>
      </w:r>
      <w:r w:rsidR="00556BD6">
        <w:rPr>
          <w:rFonts w:cs="Times New Roman"/>
        </w:rPr>
        <w:t>beach</w:t>
      </w:r>
      <w:r w:rsidR="00080008">
        <w:rPr>
          <w:rFonts w:cs="Times New Roman"/>
        </w:rPr>
        <w:t xml:space="preserve"> may be the only accessible means of recreation</w:t>
      </w:r>
      <w:r w:rsidR="00556BD6">
        <w:rPr>
          <w:rFonts w:cs="Times New Roman"/>
        </w:rPr>
        <w:t xml:space="preserve"> during the summer</w:t>
      </w:r>
      <w:r w:rsidR="00080008">
        <w:rPr>
          <w:rFonts w:cs="Times New Roman"/>
        </w:rPr>
        <w:t>.</w:t>
      </w:r>
      <w:r w:rsidR="00556BD6">
        <w:rPr>
          <w:rFonts w:cs="Times New Roman"/>
        </w:rPr>
        <w:t xml:space="preserve">  </w:t>
      </w:r>
      <w:r w:rsidR="00080008">
        <w:rPr>
          <w:rFonts w:cs="Times New Roman"/>
        </w:rPr>
        <w:t xml:space="preserve"> </w:t>
      </w:r>
    </w:p>
    <w:p w14:paraId="682CAE5C" w14:textId="77777777" w:rsidR="00556BD6" w:rsidRDefault="00556BD6" w:rsidP="00293F66">
      <w:pPr>
        <w:spacing w:after="0" w:line="264" w:lineRule="auto"/>
        <w:rPr>
          <w:rFonts w:cs="Times New Roman"/>
        </w:rPr>
      </w:pPr>
    </w:p>
    <w:p w14:paraId="44BEA943" w14:textId="3282EF6D" w:rsidR="00971848" w:rsidRPr="0064142C" w:rsidRDefault="00080008" w:rsidP="00080008">
      <w:pPr>
        <w:spacing w:after="0" w:line="264" w:lineRule="auto"/>
        <w:rPr>
          <w:rFonts w:cs="Arial"/>
          <w:b/>
        </w:rPr>
      </w:pPr>
      <w:r>
        <w:rPr>
          <w:rFonts w:cs="Times New Roman"/>
        </w:rPr>
        <w:t>So</w:t>
      </w:r>
      <w:r w:rsidR="00941119">
        <w:rPr>
          <w:rFonts w:cs="Times New Roman"/>
        </w:rPr>
        <w:t>me of the highest use beaches operated by</w:t>
      </w:r>
      <w:r>
        <w:rPr>
          <w:rFonts w:cs="Times New Roman"/>
        </w:rPr>
        <w:t xml:space="preserve"> the state are in the urban areas of Boston, Lynn, Quincy, and Revere.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14:paraId="2A63EA84" w14:textId="77777777" w:rsidR="009F3054" w:rsidRPr="003F7861" w:rsidRDefault="009F3054" w:rsidP="00053F2E">
      <w:pPr>
        <w:spacing w:after="0" w:line="264" w:lineRule="auto"/>
        <w:jc w:val="both"/>
        <w:rPr>
          <w:rFonts w:cs="Arial"/>
          <w:b/>
          <w:sz w:val="18"/>
          <w:szCs w:val="18"/>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0"/>
        <w:gridCol w:w="1408"/>
        <w:gridCol w:w="1352"/>
        <w:gridCol w:w="1174"/>
      </w:tblGrid>
      <w:tr w:rsidR="000940D5" w:rsidRPr="00971848" w14:paraId="57AF7B68" w14:textId="77777777" w:rsidTr="00645B92">
        <w:trPr>
          <w:trHeight w:val="683"/>
        </w:trPr>
        <w:tc>
          <w:tcPr>
            <w:tcW w:w="1242" w:type="dxa"/>
            <w:shd w:val="clear" w:color="auto" w:fill="8DB3E2" w:themeFill="text2" w:themeFillTint="66"/>
            <w:vAlign w:val="center"/>
          </w:tcPr>
          <w:p w14:paraId="562892C8" w14:textId="77777777" w:rsidR="000940D5" w:rsidRPr="001432AE" w:rsidRDefault="000940D5" w:rsidP="000940D5">
            <w:pPr>
              <w:spacing w:line="264" w:lineRule="auto"/>
              <w:jc w:val="center"/>
              <w:rPr>
                <w:rFonts w:cs="Arial"/>
                <w:b/>
              </w:rPr>
            </w:pPr>
            <w:r w:rsidRPr="001432AE">
              <w:rPr>
                <w:rFonts w:cs="Arial"/>
                <w:b/>
              </w:rPr>
              <w:t>Beach Type</w:t>
            </w:r>
          </w:p>
        </w:tc>
        <w:tc>
          <w:tcPr>
            <w:tcW w:w="1426" w:type="dxa"/>
            <w:shd w:val="clear" w:color="auto" w:fill="8DB3E2" w:themeFill="text2" w:themeFillTint="66"/>
            <w:vAlign w:val="center"/>
          </w:tcPr>
          <w:p w14:paraId="6D93F1C6" w14:textId="77777777"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14:paraId="5FAF2114" w14:textId="77777777"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14:paraId="5C94E8AF" w14:textId="77777777" w:rsidR="000940D5" w:rsidRPr="001432AE" w:rsidRDefault="000940D5" w:rsidP="000940D5">
            <w:pPr>
              <w:spacing w:line="264" w:lineRule="auto"/>
              <w:jc w:val="center"/>
              <w:rPr>
                <w:rFonts w:cs="Arial"/>
                <w:b/>
              </w:rPr>
            </w:pPr>
            <w:r w:rsidRPr="001432AE">
              <w:rPr>
                <w:rFonts w:cs="Arial"/>
                <w:b/>
              </w:rPr>
              <w:t>Geomean</w:t>
            </w:r>
          </w:p>
        </w:tc>
      </w:tr>
      <w:tr w:rsidR="000940D5" w:rsidRPr="00971848" w14:paraId="23E57F7D" w14:textId="77777777" w:rsidTr="00645B92">
        <w:trPr>
          <w:trHeight w:val="431"/>
        </w:trPr>
        <w:tc>
          <w:tcPr>
            <w:tcW w:w="1242" w:type="dxa"/>
            <w:vAlign w:val="center"/>
          </w:tcPr>
          <w:p w14:paraId="021E2BF6" w14:textId="77777777" w:rsidR="000940D5" w:rsidRPr="001432AE" w:rsidRDefault="000940D5" w:rsidP="000940D5">
            <w:pPr>
              <w:spacing w:line="264" w:lineRule="auto"/>
              <w:rPr>
                <w:rFonts w:cs="Arial"/>
              </w:rPr>
            </w:pPr>
            <w:r w:rsidRPr="001432AE">
              <w:rPr>
                <w:rFonts w:cs="Arial"/>
              </w:rPr>
              <w:t>Marine</w:t>
            </w:r>
          </w:p>
        </w:tc>
        <w:tc>
          <w:tcPr>
            <w:tcW w:w="1426" w:type="dxa"/>
            <w:vAlign w:val="center"/>
          </w:tcPr>
          <w:p w14:paraId="5A89346A"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5CAC9B41" w14:textId="77777777"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14:paraId="64CCE7CD" w14:textId="77777777" w:rsidR="000940D5" w:rsidRPr="001432AE" w:rsidRDefault="000940D5" w:rsidP="000940D5">
            <w:pPr>
              <w:spacing w:line="264" w:lineRule="auto"/>
              <w:jc w:val="center"/>
              <w:rPr>
                <w:rFonts w:cs="Arial"/>
              </w:rPr>
            </w:pPr>
            <w:r w:rsidRPr="001432AE">
              <w:rPr>
                <w:rFonts w:cs="Arial"/>
              </w:rPr>
              <w:t>&gt;35</w:t>
            </w:r>
          </w:p>
        </w:tc>
      </w:tr>
      <w:tr w:rsidR="000940D5" w:rsidRPr="00971848" w14:paraId="50D02C39" w14:textId="77777777" w:rsidTr="00645B92">
        <w:trPr>
          <w:trHeight w:val="440"/>
        </w:trPr>
        <w:tc>
          <w:tcPr>
            <w:tcW w:w="1242" w:type="dxa"/>
            <w:vMerge w:val="restart"/>
            <w:vAlign w:val="center"/>
          </w:tcPr>
          <w:p w14:paraId="365893FC" w14:textId="77777777" w:rsidR="000940D5" w:rsidRPr="001432AE" w:rsidRDefault="000940D5" w:rsidP="000940D5">
            <w:pPr>
              <w:spacing w:line="264" w:lineRule="auto"/>
              <w:rPr>
                <w:rFonts w:cs="Arial"/>
              </w:rPr>
            </w:pPr>
            <w:r w:rsidRPr="001432AE">
              <w:rPr>
                <w:rFonts w:cs="Arial"/>
              </w:rPr>
              <w:t>Freshwater</w:t>
            </w:r>
          </w:p>
        </w:tc>
        <w:tc>
          <w:tcPr>
            <w:tcW w:w="1426" w:type="dxa"/>
            <w:vAlign w:val="center"/>
          </w:tcPr>
          <w:p w14:paraId="7F31FF83"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3C24440B" w14:textId="77777777"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14:paraId="565332C9" w14:textId="77777777" w:rsidR="000940D5" w:rsidRPr="001432AE" w:rsidRDefault="000940D5" w:rsidP="000940D5">
            <w:pPr>
              <w:spacing w:line="264" w:lineRule="auto"/>
              <w:jc w:val="center"/>
              <w:rPr>
                <w:rFonts w:cs="Arial"/>
              </w:rPr>
            </w:pPr>
            <w:r w:rsidRPr="001432AE">
              <w:rPr>
                <w:rFonts w:cs="Arial"/>
              </w:rPr>
              <w:t>&gt;33</w:t>
            </w:r>
          </w:p>
        </w:tc>
      </w:tr>
      <w:tr w:rsidR="000940D5" w:rsidRPr="00971848" w14:paraId="6F1C75FB" w14:textId="77777777" w:rsidTr="00645B92">
        <w:trPr>
          <w:trHeight w:val="431"/>
        </w:trPr>
        <w:tc>
          <w:tcPr>
            <w:tcW w:w="1242" w:type="dxa"/>
            <w:vMerge/>
            <w:vAlign w:val="center"/>
          </w:tcPr>
          <w:p w14:paraId="5D3D736D" w14:textId="77777777" w:rsidR="000940D5" w:rsidRPr="001432AE" w:rsidRDefault="000940D5" w:rsidP="000940D5">
            <w:pPr>
              <w:spacing w:line="264" w:lineRule="auto"/>
              <w:rPr>
                <w:rFonts w:cs="Arial"/>
              </w:rPr>
            </w:pPr>
          </w:p>
        </w:tc>
        <w:tc>
          <w:tcPr>
            <w:tcW w:w="1426" w:type="dxa"/>
            <w:vAlign w:val="center"/>
          </w:tcPr>
          <w:p w14:paraId="19820BF2" w14:textId="77777777"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14:paraId="2D10F33F" w14:textId="77777777"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14:paraId="7E50716E" w14:textId="77777777" w:rsidR="000940D5" w:rsidRPr="001432AE" w:rsidRDefault="000940D5" w:rsidP="000940D5">
            <w:pPr>
              <w:spacing w:line="264" w:lineRule="auto"/>
              <w:jc w:val="center"/>
              <w:rPr>
                <w:rFonts w:cs="Arial"/>
              </w:rPr>
            </w:pPr>
            <w:r w:rsidRPr="001432AE">
              <w:rPr>
                <w:rFonts w:cs="Arial"/>
              </w:rPr>
              <w:t>&gt;126</w:t>
            </w:r>
          </w:p>
        </w:tc>
      </w:tr>
    </w:tbl>
    <w:p w14:paraId="31E7031D" w14:textId="77777777" w:rsidR="003A2C12" w:rsidRPr="003A2C12" w:rsidRDefault="003A2C12" w:rsidP="003A2C12">
      <w:pPr>
        <w:spacing w:after="0" w:line="264" w:lineRule="auto"/>
        <w:jc w:val="both"/>
        <w:rPr>
          <w:b/>
          <w:bCs/>
          <w:color w:val="4F81BD" w:themeColor="accent1"/>
          <w:sz w:val="18"/>
          <w:szCs w:val="18"/>
        </w:rPr>
      </w:pPr>
      <w:r w:rsidRPr="003A2C12">
        <w:rPr>
          <w:b/>
          <w:bCs/>
          <w:color w:val="4F81BD" w:themeColor="accent1"/>
          <w:sz w:val="18"/>
          <w:szCs w:val="18"/>
        </w:rPr>
        <w:t>Table</w:t>
      </w:r>
      <w:r w:rsidR="00460072">
        <w:rPr>
          <w:b/>
          <w:bCs/>
          <w:color w:val="4F81BD" w:themeColor="accent1"/>
          <w:sz w:val="18"/>
          <w:szCs w:val="18"/>
        </w:rPr>
        <w:t xml:space="preserve"> 1</w:t>
      </w:r>
      <w:r w:rsidR="004F17DF">
        <w:rPr>
          <w:b/>
          <w:bCs/>
          <w:color w:val="4F81BD" w:themeColor="accent1"/>
          <w:sz w:val="18"/>
          <w:szCs w:val="18"/>
        </w:rPr>
        <w:t>.</w:t>
      </w:r>
      <w:r w:rsidRPr="003A2C12">
        <w:rPr>
          <w:b/>
          <w:bCs/>
          <w:color w:val="4F81BD" w:themeColor="accent1"/>
          <w:sz w:val="18"/>
          <w:szCs w:val="18"/>
        </w:rPr>
        <w:t xml:space="preserve"> </w:t>
      </w:r>
      <w:r w:rsidR="00BA0C5D">
        <w:rPr>
          <w:b/>
          <w:bCs/>
          <w:color w:val="4F81BD" w:themeColor="accent1"/>
          <w:sz w:val="18"/>
          <w:szCs w:val="18"/>
        </w:rPr>
        <w:t>DPH</w:t>
      </w:r>
      <w:r w:rsidRPr="003A2C12">
        <w:rPr>
          <w:b/>
          <w:bCs/>
          <w:color w:val="4F81BD" w:themeColor="accent1"/>
          <w:sz w:val="18"/>
          <w:szCs w:val="18"/>
        </w:rPr>
        <w:t xml:space="preserve"> recreational water quality criteria (CFU/100 mL)</w:t>
      </w:r>
    </w:p>
    <w:p w14:paraId="747BCF45" w14:textId="77777777" w:rsidR="0099638A" w:rsidRPr="003F7861" w:rsidRDefault="0099638A" w:rsidP="0099638A">
      <w:pPr>
        <w:spacing w:after="0" w:line="264" w:lineRule="auto"/>
        <w:rPr>
          <w:rFonts w:cs="Times New Roman"/>
          <w:sz w:val="18"/>
          <w:szCs w:val="18"/>
        </w:rPr>
      </w:pPr>
    </w:p>
    <w:p w14:paraId="2A2A5FF4" w14:textId="4B475969" w:rsidR="00556BD6" w:rsidRDefault="00800FCE" w:rsidP="00293F66">
      <w:pPr>
        <w:spacing w:after="0" w:line="264" w:lineRule="auto"/>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7D268F">
        <w:rPr>
          <w:rFonts w:cs="Times New Roman"/>
        </w:rPr>
        <w:t>recorded</w:t>
      </w:r>
      <w:r w:rsidR="009F3054">
        <w:rPr>
          <w:rFonts w:cs="Times New Roman"/>
        </w:rPr>
        <w:t xml:space="preserve"> at the time of sample collection</w:t>
      </w:r>
      <w:r w:rsidR="00971848" w:rsidRPr="0064142C">
        <w:rPr>
          <w:rFonts w:cs="Times New Roman"/>
        </w:rPr>
        <w:t xml:space="preserve">. Field data </w:t>
      </w:r>
      <w:proofErr w:type="gramStart"/>
      <w:r w:rsidR="009F3054">
        <w:rPr>
          <w:rFonts w:cs="Times New Roman"/>
        </w:rPr>
        <w:t>help</w:t>
      </w:r>
      <w:proofErr w:type="gramEnd"/>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14:paraId="0C0FAE06" w14:textId="77777777" w:rsidR="00C73C25" w:rsidRDefault="00C73C25" w:rsidP="00293F66">
      <w:pPr>
        <w:spacing w:after="0" w:line="264" w:lineRule="auto"/>
        <w:rPr>
          <w:rFonts w:cs="Times New Roman"/>
        </w:rPr>
      </w:pPr>
    </w:p>
    <w:p w14:paraId="00EE9152" w14:textId="77777777" w:rsidR="00C73C25" w:rsidRDefault="00C73C25" w:rsidP="00293F66">
      <w:pPr>
        <w:spacing w:after="0" w:line="264" w:lineRule="auto"/>
        <w:rPr>
          <w:rFonts w:cs="Times New Roman"/>
        </w:rPr>
      </w:pPr>
    </w:p>
    <w:p w14:paraId="22DDE73B" w14:textId="0AB3A42A" w:rsidR="00AD3D90" w:rsidRDefault="00867394" w:rsidP="00D72576">
      <w:pPr>
        <w:spacing w:after="0" w:line="264" w:lineRule="auto"/>
        <w:contextualSpacing/>
        <w:jc w:val="both"/>
        <w:rPr>
          <w:rFonts w:cs="Times New Roman"/>
        </w:rPr>
      </w:pPr>
      <w:r>
        <w:rPr>
          <w:noProof/>
        </w:rPr>
        <w:drawing>
          <wp:inline distT="0" distB="0" distL="0" distR="0" wp14:anchorId="54196474" wp14:editId="288D995F">
            <wp:extent cx="3133725" cy="3441994"/>
            <wp:effectExtent l="19050" t="19050" r="9525"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603" r="19055"/>
                    <a:stretch/>
                  </pic:blipFill>
                  <pic:spPr bwMode="auto">
                    <a:xfrm>
                      <a:off x="0" y="0"/>
                      <a:ext cx="3136488" cy="344502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FCB8D6" w14:textId="06563A9D" w:rsidR="00F734A6" w:rsidRDefault="003F7861" w:rsidP="00D72576">
      <w:pPr>
        <w:spacing w:after="0" w:line="264" w:lineRule="auto"/>
        <w:contextualSpacing/>
        <w:jc w:val="both"/>
        <w:rPr>
          <w:rFonts w:cs="Times New Roman"/>
        </w:rPr>
      </w:pPr>
      <w:r>
        <w:rPr>
          <w:rFonts w:cs="Times New Roman"/>
        </w:rPr>
        <w:t>Short Beach</w:t>
      </w:r>
      <w:r w:rsidR="00B368DE">
        <w:rPr>
          <w:rFonts w:cs="Times New Roman"/>
        </w:rPr>
        <w:t xml:space="preserve">, </w:t>
      </w:r>
      <w:r>
        <w:rPr>
          <w:rFonts w:cs="Times New Roman"/>
        </w:rPr>
        <w:t>Nahant</w:t>
      </w:r>
      <w:r w:rsidR="00B368DE">
        <w:rPr>
          <w:rFonts w:cs="Times New Roman"/>
        </w:rPr>
        <w:t>, MA</w:t>
      </w:r>
    </w:p>
    <w:p w14:paraId="7A1DDEA0" w14:textId="35135AD3" w:rsidR="00FB2BC7" w:rsidRDefault="00FB2BC7" w:rsidP="00D72576">
      <w:pPr>
        <w:spacing w:after="0" w:line="264" w:lineRule="auto"/>
        <w:contextualSpacing/>
        <w:jc w:val="both"/>
        <w:rPr>
          <w:rFonts w:cs="Times New Roman"/>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sidR="003F7861">
        <w:rPr>
          <w:rFonts w:cs="Times New Roman"/>
          <w:i/>
          <w:iCs/>
          <w:sz w:val="18"/>
          <w:szCs w:val="18"/>
        </w:rPr>
        <w:t>Logan Bailey</w:t>
      </w:r>
    </w:p>
    <w:p w14:paraId="456BCE02" w14:textId="77777777" w:rsidR="00F734A6" w:rsidRDefault="00F734A6" w:rsidP="00D754CF">
      <w:pPr>
        <w:framePr w:w="5178" w:wrap="auto" w:hAnchor="text" w:x="6342"/>
        <w:spacing w:after="0" w:line="264" w:lineRule="auto"/>
        <w:contextualSpacing/>
        <w:rPr>
          <w:rFonts w:cs="Times New Roman"/>
          <w:b/>
          <w:sz w:val="32"/>
        </w:rPr>
      </w:pPr>
    </w:p>
    <w:p w14:paraId="654BC71A" w14:textId="18AD24DC" w:rsidR="00FB2BC7" w:rsidRPr="00F734A6" w:rsidRDefault="00FB2BC7" w:rsidP="00D754CF">
      <w:pPr>
        <w:framePr w:w="5178" w:wrap="auto" w:hAnchor="text" w:x="6342"/>
        <w:spacing w:after="0" w:line="264" w:lineRule="auto"/>
        <w:contextualSpacing/>
        <w:rPr>
          <w:rFonts w:cs="Times New Roman"/>
          <w:b/>
          <w:sz w:val="32"/>
        </w:rPr>
        <w:sectPr w:rsidR="00FB2BC7" w:rsidRPr="00F734A6" w:rsidSect="007667CE">
          <w:headerReference w:type="even" r:id="rId22"/>
          <w:footerReference w:type="even" r:id="rId23"/>
          <w:footerReference w:type="default" r:id="rId24"/>
          <w:pgSz w:w="12240" w:h="15840"/>
          <w:pgMar w:top="1080" w:right="720" w:bottom="1080" w:left="720" w:header="432" w:footer="144" w:gutter="0"/>
          <w:pgNumType w:start="2"/>
          <w:cols w:num="2" w:space="432"/>
          <w:titlePg/>
          <w:docGrid w:linePitch="360"/>
        </w:sectPr>
      </w:pPr>
    </w:p>
    <w:p w14:paraId="272216B9" w14:textId="77777777" w:rsidR="00A83CF9" w:rsidRPr="00FF0544" w:rsidRDefault="00A83CF9" w:rsidP="00FF0544">
      <w:pPr>
        <w:rPr>
          <w:rFonts w:cs="Arial"/>
          <w:b/>
          <w:bCs/>
          <w:sz w:val="28"/>
          <w:szCs w:val="28"/>
        </w:rPr>
      </w:pPr>
      <w:r w:rsidRPr="00FF0544">
        <w:rPr>
          <w:rFonts w:cs="Arial"/>
          <w:b/>
          <w:bCs/>
          <w:sz w:val="28"/>
          <w:szCs w:val="28"/>
        </w:rPr>
        <w:lastRenderedPageBreak/>
        <w:t>Water Quality</w:t>
      </w:r>
    </w:p>
    <w:p w14:paraId="06B18028" w14:textId="3620A55D" w:rsidR="0071356D" w:rsidRDefault="00A83CF9" w:rsidP="00BA6D60">
      <w:pPr>
        <w:rPr>
          <w:rFonts w:cs="Times New Roman"/>
        </w:rPr>
      </w:pPr>
      <w:r w:rsidRPr="00D72576">
        <w:rPr>
          <w:rFonts w:cs="Times New Roman"/>
          <w:b/>
          <w:i/>
        </w:rPr>
        <w:t>Marine beach exceedances</w:t>
      </w:r>
      <w:r w:rsidRPr="00D72576">
        <w:rPr>
          <w:rFonts w:cs="Times New Roman"/>
          <w:b/>
        </w:rPr>
        <w:t xml:space="preserve"> </w:t>
      </w:r>
      <w:r w:rsidRPr="00D72576">
        <w:rPr>
          <w:rFonts w:cs="Times New Roman"/>
        </w:rPr>
        <w:t xml:space="preserve">During </w:t>
      </w:r>
      <w:r w:rsidR="008A252B">
        <w:rPr>
          <w:rFonts w:cs="Times New Roman"/>
        </w:rPr>
        <w:t xml:space="preserve">the </w:t>
      </w:r>
      <w:r w:rsidRPr="00401F75">
        <w:rPr>
          <w:rFonts w:cs="Times New Roman"/>
        </w:rPr>
        <w:t>20</w:t>
      </w:r>
      <w:r w:rsidR="007E6861" w:rsidRPr="00401F75">
        <w:rPr>
          <w:rFonts w:cs="Times New Roman"/>
        </w:rPr>
        <w:t>2</w:t>
      </w:r>
      <w:r w:rsidR="00210E76">
        <w:rPr>
          <w:rFonts w:cs="Times New Roman"/>
        </w:rPr>
        <w:t>3</w:t>
      </w:r>
      <w:r w:rsidRPr="00D72576">
        <w:rPr>
          <w:rFonts w:cs="Times New Roman"/>
        </w:rPr>
        <w:t xml:space="preserve"> beach season, </w:t>
      </w:r>
      <w:r w:rsidR="001D76E9" w:rsidRPr="00FA505E">
        <w:rPr>
          <w:rFonts w:cs="Times New Roman"/>
        </w:rPr>
        <w:t>8,</w:t>
      </w:r>
      <w:r w:rsidR="00CE5664">
        <w:rPr>
          <w:rFonts w:cs="Times New Roman"/>
        </w:rPr>
        <w:t>504</w:t>
      </w:r>
      <w:r w:rsidRPr="004673C6">
        <w:rPr>
          <w:rFonts w:cs="Times New Roman"/>
        </w:rPr>
        <w:t xml:space="preserve"> samples </w:t>
      </w:r>
      <w:r w:rsidRPr="004673C6">
        <w:rPr>
          <w:rFonts w:cs="Times New Roman"/>
          <w:noProof/>
        </w:rPr>
        <w:t>were</w:t>
      </w:r>
      <w:r w:rsidRPr="004673C6">
        <w:rPr>
          <w:rFonts w:cs="Times New Roman"/>
        </w:rPr>
        <w:t xml:space="preserve"> collected and analyzed from </w:t>
      </w:r>
      <w:r w:rsidR="0062268D" w:rsidRPr="0062268D">
        <w:rPr>
          <w:rFonts w:cs="Times New Roman"/>
        </w:rPr>
        <w:t xml:space="preserve">596 </w:t>
      </w:r>
      <w:r w:rsidRPr="004673C6">
        <w:rPr>
          <w:rFonts w:cs="Times New Roman"/>
        </w:rPr>
        <w:t xml:space="preserve">marine </w:t>
      </w:r>
      <w:r w:rsidR="00881DEB" w:rsidRPr="004673C6">
        <w:rPr>
          <w:rFonts w:cs="Times New Roman"/>
        </w:rPr>
        <w:t>sampling location</w:t>
      </w:r>
      <w:r w:rsidRPr="004673C6">
        <w:rPr>
          <w:rFonts w:cs="Times New Roman"/>
        </w:rPr>
        <w:t>s</w:t>
      </w:r>
      <w:r w:rsidR="00094A22" w:rsidRPr="004673C6">
        <w:rPr>
          <w:rFonts w:cs="Times New Roman"/>
        </w:rPr>
        <w:t xml:space="preserve"> in the </w:t>
      </w:r>
      <w:r w:rsidR="008411C7" w:rsidRPr="000001D6">
        <w:rPr>
          <w:rFonts w:cs="Times New Roman"/>
        </w:rPr>
        <w:t xml:space="preserve">61 </w:t>
      </w:r>
      <w:r w:rsidR="00094A22" w:rsidRPr="004673C6">
        <w:rPr>
          <w:rFonts w:cs="Times New Roman"/>
        </w:rPr>
        <w:t>communities with marine beaches</w:t>
      </w:r>
      <w:r w:rsidRPr="004673C6">
        <w:rPr>
          <w:rFonts w:cs="Times New Roman"/>
        </w:rPr>
        <w:t xml:space="preserve">. Of these </w:t>
      </w:r>
      <w:r w:rsidR="0062268D" w:rsidRPr="0062268D">
        <w:rPr>
          <w:rFonts w:cs="Times New Roman"/>
        </w:rPr>
        <w:t xml:space="preserve">596 </w:t>
      </w:r>
      <w:r w:rsidR="00F50C9A" w:rsidRPr="004673C6">
        <w:rPr>
          <w:rFonts w:cs="Times New Roman"/>
        </w:rPr>
        <w:t>location</w:t>
      </w:r>
      <w:r w:rsidRPr="004673C6">
        <w:rPr>
          <w:rFonts w:cs="Times New Roman"/>
        </w:rPr>
        <w:t>s,</w:t>
      </w:r>
      <w:r w:rsidR="006E13A1" w:rsidRPr="004673C6">
        <w:rPr>
          <w:rFonts w:cs="Times New Roman"/>
        </w:rPr>
        <w:t xml:space="preserve"> </w:t>
      </w:r>
      <w:r w:rsidR="00C328DC" w:rsidRPr="00493B74">
        <w:rPr>
          <w:rFonts w:cs="Times New Roman"/>
          <w:color w:val="000000" w:themeColor="text1"/>
        </w:rPr>
        <w:t xml:space="preserve">254 </w:t>
      </w:r>
      <w:r w:rsidR="006E13A1" w:rsidRPr="004673C6">
        <w:rPr>
          <w:rFonts w:cs="Times New Roman"/>
        </w:rPr>
        <w:t>(</w:t>
      </w:r>
      <w:r w:rsidR="00493B74">
        <w:rPr>
          <w:rFonts w:cs="Times New Roman"/>
        </w:rPr>
        <w:t>42.6</w:t>
      </w:r>
      <w:r w:rsidR="00CB0BB8" w:rsidRPr="004673C6">
        <w:rPr>
          <w:rFonts w:cs="Times New Roman"/>
        </w:rPr>
        <w:t>%) h</w:t>
      </w:r>
      <w:r w:rsidRPr="004673C6">
        <w:rPr>
          <w:rFonts w:cs="Times New Roman"/>
        </w:rPr>
        <w:t xml:space="preserve">ad at least one bacterial exceedance. A total of </w:t>
      </w:r>
      <w:r w:rsidR="00493B74">
        <w:rPr>
          <w:rFonts w:cs="Times New Roman"/>
        </w:rPr>
        <w:t>680</w:t>
      </w:r>
      <w:r w:rsidRPr="00D72576">
        <w:rPr>
          <w:rFonts w:cs="Times New Roman"/>
        </w:rPr>
        <w:t xml:space="preserve"> out of the </w:t>
      </w:r>
      <w:r w:rsidR="001D76E9" w:rsidRPr="00CC55D7">
        <w:rPr>
          <w:rFonts w:cs="Times New Roman"/>
        </w:rPr>
        <w:t>8,</w:t>
      </w:r>
      <w:r w:rsidR="008035B8">
        <w:rPr>
          <w:rFonts w:cs="Times New Roman"/>
        </w:rPr>
        <w:t>504</w:t>
      </w:r>
      <w:r w:rsidRPr="00D72576">
        <w:rPr>
          <w:rFonts w:cs="Times New Roman"/>
        </w:rPr>
        <w:t xml:space="preserve"> samples exceeded the 104 CFU/100 mL standard</w:t>
      </w:r>
      <w:r w:rsidR="00E27525">
        <w:rPr>
          <w:rFonts w:cs="Times New Roman"/>
        </w:rPr>
        <w:t xml:space="preserve"> bringing t</w:t>
      </w:r>
      <w:r w:rsidRPr="00D72576">
        <w:rPr>
          <w:rFonts w:cs="Times New Roman"/>
        </w:rPr>
        <w:t>he percentage of exceedance</w:t>
      </w:r>
      <w:r w:rsidR="00DE0061">
        <w:rPr>
          <w:rFonts w:cs="Times New Roman"/>
        </w:rPr>
        <w:t>s</w:t>
      </w:r>
      <w:r w:rsidRPr="00D72576">
        <w:rPr>
          <w:rFonts w:cs="Times New Roman"/>
        </w:rPr>
        <w:t xml:space="preserve"> for marine waters </w:t>
      </w:r>
      <w:r w:rsidR="00E27525">
        <w:rPr>
          <w:rFonts w:cs="Times New Roman"/>
        </w:rPr>
        <w:t>to</w:t>
      </w:r>
      <w:r w:rsidR="008A252B">
        <w:rPr>
          <w:rFonts w:cs="Times New Roman"/>
        </w:rPr>
        <w:t xml:space="preserve"> </w:t>
      </w:r>
      <w:r w:rsidR="008035B8">
        <w:rPr>
          <w:rFonts w:cs="Times New Roman"/>
        </w:rPr>
        <w:t>8.0</w:t>
      </w:r>
      <w:r w:rsidRPr="00182D19">
        <w:rPr>
          <w:rFonts w:cs="Times New Roman"/>
        </w:rPr>
        <w:t>%</w:t>
      </w:r>
      <w:r w:rsidR="006176E4">
        <w:rPr>
          <w:rFonts w:cs="Times New Roman"/>
        </w:rPr>
        <w:t>. The 202</w:t>
      </w:r>
      <w:r w:rsidR="00374796">
        <w:rPr>
          <w:rFonts w:cs="Times New Roman"/>
        </w:rPr>
        <w:t>3</w:t>
      </w:r>
      <w:r w:rsidR="006176E4">
        <w:rPr>
          <w:rFonts w:cs="Times New Roman"/>
        </w:rPr>
        <w:t xml:space="preserve"> exceedance rate is </w:t>
      </w:r>
      <w:r w:rsidR="003C33C5">
        <w:rPr>
          <w:rFonts w:cs="Times New Roman"/>
        </w:rPr>
        <w:t>higher than the historic average (</w:t>
      </w:r>
      <w:r w:rsidR="00B87DBA">
        <w:rPr>
          <w:rFonts w:cs="Times New Roman"/>
        </w:rPr>
        <w:t>5.2</w:t>
      </w:r>
      <w:r w:rsidR="003C33C5">
        <w:rPr>
          <w:rFonts w:cs="Times New Roman"/>
        </w:rPr>
        <w:t xml:space="preserve">%) </w:t>
      </w:r>
      <w:r w:rsidR="0024111D">
        <w:rPr>
          <w:rFonts w:cs="Times New Roman"/>
        </w:rPr>
        <w:t>(Figure 1)</w:t>
      </w:r>
      <w:r w:rsidRPr="00D72576">
        <w:rPr>
          <w:rFonts w:cs="Times New Roman"/>
        </w:rPr>
        <w:t>.</w:t>
      </w:r>
    </w:p>
    <w:p w14:paraId="4C462F0A" w14:textId="48D3CE21" w:rsidR="00BA6D60" w:rsidRPr="00164839" w:rsidRDefault="004668CA" w:rsidP="002C2A4A">
      <w:pPr>
        <w:rPr>
          <w:rFonts w:ascii="Times New Roman" w:eastAsia="Times New Roman" w:hAnsi="Times New Roman" w:cs="Times New Roman"/>
          <w:sz w:val="24"/>
          <w:szCs w:val="24"/>
        </w:rPr>
      </w:pPr>
      <w:r>
        <w:rPr>
          <w:noProof/>
        </w:rPr>
        <w:drawing>
          <wp:inline distT="0" distB="0" distL="0" distR="0" wp14:anchorId="5B7E641A" wp14:editId="62AEDD05">
            <wp:extent cx="3291840" cy="2630658"/>
            <wp:effectExtent l="0" t="0" r="3810" b="17780"/>
            <wp:docPr id="1197999854" name="Chart 1">
              <a:extLst xmlns:a="http://schemas.openxmlformats.org/drawingml/2006/main">
                <a:ext uri="{FF2B5EF4-FFF2-40B4-BE49-F238E27FC236}">
                  <a16:creationId xmlns:a16="http://schemas.microsoft.com/office/drawing/2014/main" i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BA6D60" w:rsidRPr="002C2A4A">
        <w:rPr>
          <w:b/>
          <w:bCs/>
          <w:color w:val="4F81BD" w:themeColor="accent1"/>
          <w:sz w:val="18"/>
          <w:szCs w:val="18"/>
        </w:rPr>
        <w:t xml:space="preserve">Figure 1. Marine beach </w:t>
      </w:r>
      <w:r w:rsidR="00C26E7C" w:rsidRPr="002C2A4A">
        <w:rPr>
          <w:b/>
          <w:bCs/>
          <w:color w:val="4F81BD" w:themeColor="accent1"/>
          <w:sz w:val="18"/>
          <w:szCs w:val="18"/>
        </w:rPr>
        <w:t xml:space="preserve">exceedance rate (2001 – </w:t>
      </w:r>
      <w:r w:rsidR="00C26E7C" w:rsidRPr="00566A25">
        <w:rPr>
          <w:b/>
          <w:bCs/>
          <w:color w:val="4F81BD" w:themeColor="accent1"/>
          <w:sz w:val="18"/>
          <w:szCs w:val="18"/>
        </w:rPr>
        <w:t>20</w:t>
      </w:r>
      <w:r w:rsidR="00AD35E4" w:rsidRPr="00566A25">
        <w:rPr>
          <w:b/>
          <w:bCs/>
          <w:color w:val="4F81BD" w:themeColor="accent1"/>
          <w:sz w:val="18"/>
          <w:szCs w:val="18"/>
        </w:rPr>
        <w:t>2</w:t>
      </w:r>
      <w:r w:rsidR="003A0CED">
        <w:rPr>
          <w:b/>
          <w:bCs/>
          <w:color w:val="4F81BD" w:themeColor="accent1"/>
          <w:sz w:val="18"/>
          <w:szCs w:val="18"/>
        </w:rPr>
        <w:t>3</w:t>
      </w:r>
      <w:r w:rsidR="00C26E7C" w:rsidRPr="00566A25">
        <w:rPr>
          <w:b/>
          <w:bCs/>
          <w:color w:val="4F81BD" w:themeColor="accent1"/>
          <w:sz w:val="18"/>
          <w:szCs w:val="18"/>
        </w:rPr>
        <w:t>)</w:t>
      </w:r>
      <w:r w:rsidR="00252628">
        <w:rPr>
          <w:b/>
          <w:bCs/>
          <w:color w:val="4F81BD" w:themeColor="accent1"/>
          <w:sz w:val="18"/>
          <w:szCs w:val="18"/>
        </w:rPr>
        <w:t>.</w:t>
      </w:r>
    </w:p>
    <w:p w14:paraId="3B8778B0" w14:textId="15E2CAC5" w:rsidR="001138FD" w:rsidRDefault="005C1A13" w:rsidP="008A35E7">
      <w:pPr>
        <w:spacing w:after="0" w:line="264" w:lineRule="auto"/>
        <w:contextualSpacing/>
        <w:rPr>
          <w:rFonts w:cs="Times New Roman"/>
        </w:rPr>
      </w:pPr>
      <w:r w:rsidRPr="00E167F0">
        <w:rPr>
          <w:i/>
          <w:noProof/>
        </w:rPr>
        <mc:AlternateContent>
          <mc:Choice Requires="wps">
            <w:drawing>
              <wp:anchor distT="0" distB="0" distL="114300" distR="114300" simplePos="0" relativeHeight="251658243" behindDoc="0" locked="0" layoutInCell="1" allowOverlap="1" wp14:anchorId="4F3DF0C9" wp14:editId="164B202B">
                <wp:simplePos x="0" y="0"/>
                <wp:positionH relativeFrom="column">
                  <wp:posOffset>64135</wp:posOffset>
                </wp:positionH>
                <wp:positionV relativeFrom="paragraph">
                  <wp:posOffset>2567940</wp:posOffset>
                </wp:positionV>
                <wp:extent cx="2945130" cy="179705"/>
                <wp:effectExtent l="0" t="0" r="7620" b="0"/>
                <wp:wrapTight wrapText="bothSides">
                  <wp:wrapPolygon edited="0">
                    <wp:start x="0" y="0"/>
                    <wp:lineTo x="0" y="18318"/>
                    <wp:lineTo x="21516" y="18318"/>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45130" cy="179705"/>
                        </a:xfrm>
                        <a:prstGeom prst="rect">
                          <a:avLst/>
                        </a:prstGeom>
                        <a:solidFill>
                          <a:prstClr val="white"/>
                        </a:solidFill>
                        <a:ln>
                          <a:noFill/>
                        </a:ln>
                        <a:effectLst/>
                      </wps:spPr>
                      <wps:txbx>
                        <w:txbxContent>
                          <w:p w14:paraId="6BDB7950" w14:textId="77777777" w:rsidR="001138FD" w:rsidRPr="00A46A81" w:rsidRDefault="001138FD" w:rsidP="001138FD">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DF0C9" id="Text Box 9" o:spid="_x0000_s1034" type="#_x0000_t202" style="position:absolute;margin-left:5.05pt;margin-top:202.2pt;width:231.9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" stroked="f">
                <v:textbox inset="0,0,0,0">
                  <w:txbxContent>
                    <w:p w14:paraId="6BDB7950" w14:textId="77777777" w:rsidR="001138FD" w:rsidRPr="00A46A81" w:rsidRDefault="001138FD" w:rsidP="001138FD">
                      <w:pPr>
                        <w:pStyle w:val="Caption"/>
                      </w:pPr>
                    </w:p>
                  </w:txbxContent>
                </v:textbox>
                <w10:wrap type="tight"/>
              </v:shape>
            </w:pict>
          </mc:Fallback>
        </mc:AlternateContent>
      </w:r>
      <w:r w:rsidR="00A46A81" w:rsidRPr="00E167F0">
        <w:rPr>
          <w:rFonts w:cs="Times New Roman"/>
          <w:b/>
          <w:i/>
        </w:rPr>
        <w:t>Freshwater beach exceedances</w:t>
      </w:r>
      <w:r w:rsidR="00A46A81" w:rsidRPr="00FA6412">
        <w:rPr>
          <w:rFonts w:cs="Times New Roman"/>
          <w:b/>
        </w:rPr>
        <w:t xml:space="preserve"> </w:t>
      </w:r>
      <w:r w:rsidR="00A46A81" w:rsidRPr="00FA6412">
        <w:rPr>
          <w:rFonts w:cs="Times New Roman"/>
        </w:rPr>
        <w:t xml:space="preserve">During the </w:t>
      </w:r>
      <w:r w:rsidR="00A46A81" w:rsidRPr="00401F75">
        <w:rPr>
          <w:rFonts w:cs="Times New Roman"/>
        </w:rPr>
        <w:t>20</w:t>
      </w:r>
      <w:r w:rsidR="00AD35E4" w:rsidRPr="00401F75">
        <w:rPr>
          <w:rFonts w:cs="Times New Roman"/>
        </w:rPr>
        <w:t>2</w:t>
      </w:r>
      <w:r w:rsidR="00BB37C8">
        <w:rPr>
          <w:rFonts w:cs="Times New Roman"/>
        </w:rPr>
        <w:t>3</w:t>
      </w:r>
      <w:r w:rsidR="00A46A81" w:rsidRPr="00401F75">
        <w:rPr>
          <w:rFonts w:cs="Times New Roman"/>
        </w:rPr>
        <w:t xml:space="preserve"> beach</w:t>
      </w:r>
      <w:r w:rsidR="00A46A81" w:rsidRPr="00FA6412">
        <w:rPr>
          <w:rFonts w:cs="Times New Roman"/>
        </w:rPr>
        <w:t xml:space="preserve"> season, </w:t>
      </w:r>
      <w:r w:rsidR="000C43A3" w:rsidRPr="000C43A3">
        <w:rPr>
          <w:rFonts w:cs="Times New Roman"/>
        </w:rPr>
        <w:t>7,</w:t>
      </w:r>
      <w:r w:rsidR="003B3930">
        <w:rPr>
          <w:rFonts w:cs="Times New Roman"/>
        </w:rPr>
        <w:t>793</w:t>
      </w:r>
      <w:r w:rsidR="003B3930" w:rsidRPr="00FA6412">
        <w:rPr>
          <w:rFonts w:cs="Times New Roman"/>
        </w:rPr>
        <w:t xml:space="preserve"> </w:t>
      </w:r>
      <w:r w:rsidR="00A46A81" w:rsidRPr="00FA6412">
        <w:rPr>
          <w:rFonts w:cs="Times New Roman"/>
        </w:rPr>
        <w:t xml:space="preserve">samples </w:t>
      </w:r>
      <w:r w:rsidR="00D85EBE" w:rsidRPr="004673C6">
        <w:rPr>
          <w:rFonts w:cs="Times New Roman"/>
        </w:rPr>
        <w:t xml:space="preserve">were collected and analyzed </w:t>
      </w:r>
      <w:r w:rsidR="00A46A81" w:rsidRPr="004673C6">
        <w:rPr>
          <w:rFonts w:cs="Times New Roman"/>
        </w:rPr>
        <w:t>from</w:t>
      </w:r>
      <w:r w:rsidR="00F03654" w:rsidRPr="004673C6">
        <w:rPr>
          <w:rFonts w:cs="Times New Roman"/>
        </w:rPr>
        <w:t xml:space="preserve"> </w:t>
      </w:r>
      <w:r w:rsidR="001A5FD6" w:rsidRPr="004673C6">
        <w:rPr>
          <w:rFonts w:cs="Times New Roman"/>
        </w:rPr>
        <w:t>5</w:t>
      </w:r>
      <w:r w:rsidR="005D7E68">
        <w:rPr>
          <w:rFonts w:cs="Times New Roman"/>
        </w:rPr>
        <w:t>83</w:t>
      </w:r>
      <w:r w:rsidR="00A46A81" w:rsidRPr="004673C6">
        <w:rPr>
          <w:rFonts w:cs="Times New Roman"/>
        </w:rPr>
        <w:t xml:space="preserve"> freshwater </w:t>
      </w:r>
      <w:r w:rsidR="00D033B6" w:rsidRPr="004673C6">
        <w:rPr>
          <w:rFonts w:cs="Times New Roman"/>
        </w:rPr>
        <w:t>sampling locations</w:t>
      </w:r>
      <w:r w:rsidR="00D85EBE">
        <w:rPr>
          <w:rFonts w:cs="Times New Roman"/>
        </w:rPr>
        <w:t xml:space="preserve"> in </w:t>
      </w:r>
      <w:proofErr w:type="gramStart"/>
      <w:r w:rsidR="00D85EBE">
        <w:rPr>
          <w:rFonts w:cs="Times New Roman"/>
        </w:rPr>
        <w:t>the 181</w:t>
      </w:r>
      <w:proofErr w:type="gramEnd"/>
      <w:r w:rsidR="00D85EBE">
        <w:rPr>
          <w:rFonts w:cs="Times New Roman"/>
        </w:rPr>
        <w:t xml:space="preserve"> </w:t>
      </w:r>
      <w:r w:rsidR="000D6274">
        <w:rPr>
          <w:rFonts w:cs="Times New Roman"/>
        </w:rPr>
        <w:t xml:space="preserve">communities reporting freshwater beach data. </w:t>
      </w:r>
      <w:r w:rsidR="00A46A81" w:rsidRPr="004673C6">
        <w:rPr>
          <w:rFonts w:cs="Times New Roman"/>
        </w:rPr>
        <w:t>Most freshwater beaches (</w:t>
      </w:r>
      <w:r w:rsidR="00CA36F5">
        <w:rPr>
          <w:rFonts w:cs="Times New Roman"/>
        </w:rPr>
        <w:t>89</w:t>
      </w:r>
      <w:r w:rsidR="00A46A81" w:rsidRPr="004673C6">
        <w:rPr>
          <w:rFonts w:cs="Times New Roman"/>
        </w:rPr>
        <w:t xml:space="preserve">%) used </w:t>
      </w:r>
      <w:r w:rsidR="00A46A81" w:rsidRPr="004673C6">
        <w:rPr>
          <w:rFonts w:cs="Times New Roman"/>
          <w:i/>
        </w:rPr>
        <w:t>E. coli</w:t>
      </w:r>
      <w:r w:rsidR="0073197A" w:rsidRPr="004673C6">
        <w:rPr>
          <w:rFonts w:cs="Times New Roman"/>
        </w:rPr>
        <w:t xml:space="preserve"> as the</w:t>
      </w:r>
      <w:r w:rsidR="00414DC0">
        <w:rPr>
          <w:rFonts w:cs="Times New Roman"/>
        </w:rPr>
        <w:t xml:space="preserve"> fecal</w:t>
      </w:r>
      <w:r w:rsidR="0073197A" w:rsidRPr="004673C6">
        <w:rPr>
          <w:rFonts w:cs="Times New Roman"/>
        </w:rPr>
        <w:t xml:space="preserve"> </w:t>
      </w:r>
      <w:r w:rsidR="00C36D2D" w:rsidRPr="004673C6">
        <w:rPr>
          <w:rFonts w:cs="Times New Roman"/>
        </w:rPr>
        <w:t>indicator</w:t>
      </w:r>
      <w:r w:rsidR="00414DC0">
        <w:rPr>
          <w:rFonts w:cs="Times New Roman"/>
        </w:rPr>
        <w:t xml:space="preserve"> bacteria, with the other 11% using Enterococci</w:t>
      </w:r>
      <w:r w:rsidR="00B9044F" w:rsidRPr="004673C6">
        <w:rPr>
          <w:rFonts w:cs="Times New Roman"/>
        </w:rPr>
        <w:t>.</w:t>
      </w:r>
      <w:r w:rsidR="00A46A81" w:rsidRPr="004673C6">
        <w:rPr>
          <w:rFonts w:cs="Times New Roman"/>
        </w:rPr>
        <w:t xml:space="preserve"> Among the </w:t>
      </w:r>
      <w:r w:rsidR="001A5FD6" w:rsidRPr="004673C6">
        <w:rPr>
          <w:rFonts w:cs="Times New Roman"/>
        </w:rPr>
        <w:t>5</w:t>
      </w:r>
      <w:r w:rsidR="00A6743E">
        <w:rPr>
          <w:rFonts w:cs="Times New Roman"/>
        </w:rPr>
        <w:t>83</w:t>
      </w:r>
      <w:r w:rsidR="00A46A81" w:rsidRPr="004673C6">
        <w:rPr>
          <w:rFonts w:cs="Times New Roman"/>
        </w:rPr>
        <w:t xml:space="preserve"> freshwater </w:t>
      </w:r>
      <w:r w:rsidR="00441BA4" w:rsidRPr="004673C6">
        <w:rPr>
          <w:rFonts w:cs="Times New Roman"/>
        </w:rPr>
        <w:t>locations</w:t>
      </w:r>
      <w:r w:rsidR="00A46A81" w:rsidRPr="004673C6">
        <w:rPr>
          <w:rFonts w:cs="Times New Roman"/>
        </w:rPr>
        <w:t xml:space="preserve">, </w:t>
      </w:r>
      <w:r w:rsidR="00DC55B8" w:rsidRPr="00712E33">
        <w:rPr>
          <w:rFonts w:cs="Times New Roman"/>
          <w:color w:val="000000" w:themeColor="text1"/>
        </w:rPr>
        <w:t>1</w:t>
      </w:r>
      <w:r w:rsidR="004C69BF">
        <w:rPr>
          <w:rFonts w:cs="Times New Roman"/>
          <w:color w:val="000000" w:themeColor="text1"/>
        </w:rPr>
        <w:t>78</w:t>
      </w:r>
      <w:r w:rsidR="00DC55B8" w:rsidRPr="00712E33">
        <w:rPr>
          <w:rFonts w:cs="Times New Roman"/>
          <w:color w:val="000000" w:themeColor="text1"/>
        </w:rPr>
        <w:t xml:space="preserve"> </w:t>
      </w:r>
      <w:r w:rsidR="000F5081" w:rsidRPr="00712E33">
        <w:rPr>
          <w:rFonts w:cs="Times New Roman"/>
          <w:color w:val="000000" w:themeColor="text1"/>
        </w:rPr>
        <w:t>(</w:t>
      </w:r>
      <w:r w:rsidR="00267094">
        <w:rPr>
          <w:rFonts w:cs="Times New Roman"/>
          <w:color w:val="000000" w:themeColor="text1"/>
        </w:rPr>
        <w:t>31</w:t>
      </w:r>
      <w:r w:rsidR="00A46A81" w:rsidRPr="00712E33">
        <w:rPr>
          <w:rFonts w:cs="Times New Roman"/>
          <w:color w:val="000000" w:themeColor="text1"/>
        </w:rPr>
        <w:t>%)</w:t>
      </w:r>
      <w:r w:rsidR="00F34D79" w:rsidRPr="00712E33">
        <w:rPr>
          <w:rFonts w:cs="Times New Roman"/>
          <w:color w:val="000000" w:themeColor="text1"/>
        </w:rPr>
        <w:t xml:space="preserve"> </w:t>
      </w:r>
      <w:r w:rsidR="00A46A81" w:rsidRPr="004673C6">
        <w:rPr>
          <w:rFonts w:cs="Times New Roman"/>
        </w:rPr>
        <w:t xml:space="preserve">had at least one bacterial exceedance. </w:t>
      </w:r>
      <w:r w:rsidR="008A252B" w:rsidRPr="004673C6">
        <w:rPr>
          <w:rFonts w:cs="Times New Roman"/>
        </w:rPr>
        <w:t xml:space="preserve">A total of </w:t>
      </w:r>
      <w:r w:rsidR="00767727">
        <w:rPr>
          <w:rFonts w:cs="Times New Roman"/>
        </w:rPr>
        <w:t>4</w:t>
      </w:r>
      <w:r w:rsidR="00815925">
        <w:rPr>
          <w:rFonts w:cs="Times New Roman"/>
        </w:rPr>
        <w:t>3</w:t>
      </w:r>
      <w:r w:rsidR="00767727">
        <w:rPr>
          <w:rFonts w:cs="Times New Roman"/>
        </w:rPr>
        <w:t>3</w:t>
      </w:r>
      <w:r w:rsidR="001A6303" w:rsidRPr="004673C6">
        <w:rPr>
          <w:rFonts w:cs="Times New Roman"/>
        </w:rPr>
        <w:t xml:space="preserve"> </w:t>
      </w:r>
      <w:r w:rsidR="008A252B" w:rsidRPr="004673C6">
        <w:rPr>
          <w:rFonts w:cs="Times New Roman"/>
        </w:rPr>
        <w:t>out</w:t>
      </w:r>
      <w:r w:rsidR="008A252B" w:rsidRPr="00D72576">
        <w:rPr>
          <w:rFonts w:cs="Times New Roman"/>
        </w:rPr>
        <w:t xml:space="preserve"> of</w:t>
      </w:r>
      <w:r w:rsidR="00B75C5D">
        <w:rPr>
          <w:rFonts w:cs="Times New Roman"/>
        </w:rPr>
        <w:t xml:space="preserve"> </w:t>
      </w:r>
      <w:r w:rsidR="00564D8D" w:rsidRPr="00564D8D">
        <w:rPr>
          <w:rFonts w:cs="Times New Roman"/>
        </w:rPr>
        <w:t>7,</w:t>
      </w:r>
      <w:r w:rsidR="00767727">
        <w:rPr>
          <w:rFonts w:cs="Times New Roman"/>
        </w:rPr>
        <w:t>793</w:t>
      </w:r>
      <w:r w:rsidR="001A6303">
        <w:rPr>
          <w:rFonts w:cs="Times New Roman"/>
        </w:rPr>
        <w:t xml:space="preserve"> </w:t>
      </w:r>
      <w:r w:rsidR="00B75C5D">
        <w:rPr>
          <w:rFonts w:cs="Times New Roman"/>
        </w:rPr>
        <w:t xml:space="preserve">samples </w:t>
      </w:r>
      <w:r w:rsidR="00574F6C">
        <w:rPr>
          <w:rFonts w:cs="Times New Roman"/>
        </w:rPr>
        <w:t>(</w:t>
      </w:r>
      <w:r w:rsidR="00815925">
        <w:rPr>
          <w:rFonts w:cs="Times New Roman"/>
        </w:rPr>
        <w:t>5.6</w:t>
      </w:r>
      <w:r w:rsidR="00574F6C">
        <w:rPr>
          <w:rFonts w:cs="Times New Roman"/>
        </w:rPr>
        <w:t xml:space="preserve">%) </w:t>
      </w:r>
      <w:r w:rsidR="00B75C5D">
        <w:rPr>
          <w:rFonts w:cs="Times New Roman"/>
        </w:rPr>
        <w:t xml:space="preserve">exceeded the </w:t>
      </w:r>
      <w:r w:rsidR="000F6735">
        <w:rPr>
          <w:rFonts w:cs="Times New Roman"/>
        </w:rPr>
        <w:t xml:space="preserve">single sample </w:t>
      </w:r>
      <w:r w:rsidR="008A252B" w:rsidRPr="00D72576">
        <w:rPr>
          <w:rFonts w:cs="Times New Roman"/>
        </w:rPr>
        <w:t>standard</w:t>
      </w:r>
      <w:r w:rsidR="00132B7D">
        <w:rPr>
          <w:rFonts w:cs="Times New Roman"/>
        </w:rPr>
        <w:t>,</w:t>
      </w:r>
      <w:r w:rsidR="00F34D79">
        <w:rPr>
          <w:rFonts w:cs="Times New Roman"/>
        </w:rPr>
        <w:t xml:space="preserve"> </w:t>
      </w:r>
      <w:r w:rsidR="008A252B" w:rsidRPr="001E6986">
        <w:rPr>
          <w:rFonts w:cs="Times New Roman"/>
        </w:rPr>
        <w:t xml:space="preserve">which </w:t>
      </w:r>
      <w:r w:rsidR="009F2ED7">
        <w:rPr>
          <w:rFonts w:cs="Times New Roman"/>
        </w:rPr>
        <w:t xml:space="preserve">represents </w:t>
      </w:r>
      <w:r w:rsidR="000F6735">
        <w:rPr>
          <w:rFonts w:cs="Times New Roman"/>
        </w:rPr>
        <w:t>a</w:t>
      </w:r>
      <w:r w:rsidR="00574F6C">
        <w:rPr>
          <w:rFonts w:cs="Times New Roman"/>
        </w:rPr>
        <w:t xml:space="preserve">n exceedance rate </w:t>
      </w:r>
      <w:r w:rsidR="000F6735">
        <w:rPr>
          <w:rFonts w:cs="Times New Roman"/>
        </w:rPr>
        <w:t xml:space="preserve">above </w:t>
      </w:r>
      <w:r w:rsidR="00BA21D7">
        <w:rPr>
          <w:rFonts w:cs="Times New Roman"/>
        </w:rPr>
        <w:t>the historic average exceedance rate of 4.</w:t>
      </w:r>
      <w:r w:rsidR="00815925">
        <w:rPr>
          <w:rFonts w:cs="Times New Roman"/>
        </w:rPr>
        <w:t>2</w:t>
      </w:r>
      <w:r w:rsidR="00BA21D7">
        <w:rPr>
          <w:rFonts w:cs="Times New Roman"/>
        </w:rPr>
        <w:t>%</w:t>
      </w:r>
      <w:r w:rsidR="007832CC">
        <w:rPr>
          <w:rFonts w:cs="Times New Roman"/>
        </w:rPr>
        <w:t xml:space="preserve"> </w:t>
      </w:r>
      <w:r w:rsidR="00C26E7C" w:rsidRPr="008927C3">
        <w:rPr>
          <w:rFonts w:cs="Times New Roman"/>
        </w:rPr>
        <w:t>(Figure</w:t>
      </w:r>
      <w:r w:rsidR="00C26E7C">
        <w:rPr>
          <w:rFonts w:cs="Times New Roman"/>
        </w:rPr>
        <w:t xml:space="preserve"> 2)</w:t>
      </w:r>
      <w:r w:rsidR="008A252B" w:rsidRPr="009C4110">
        <w:rPr>
          <w:rFonts w:cs="Times New Roman"/>
        </w:rPr>
        <w:t>.</w:t>
      </w:r>
      <w:r w:rsidR="008A252B" w:rsidRPr="00D72576">
        <w:rPr>
          <w:rFonts w:cs="Times New Roman"/>
        </w:rPr>
        <w:t xml:space="preserve"> </w:t>
      </w:r>
    </w:p>
    <w:p w14:paraId="572DBA8C" w14:textId="1F7D58E1" w:rsidR="00B93D99" w:rsidRDefault="00B93D99" w:rsidP="00B33EFA">
      <w:pPr>
        <w:spacing w:after="0" w:line="264" w:lineRule="auto"/>
        <w:contextualSpacing/>
        <w:jc w:val="both"/>
        <w:rPr>
          <w:rFonts w:cs="Times New Roman"/>
        </w:rPr>
      </w:pPr>
    </w:p>
    <w:p w14:paraId="18254DE8" w14:textId="0A527D2A" w:rsidR="00034283" w:rsidRDefault="00034283" w:rsidP="00B33EFA">
      <w:pPr>
        <w:spacing w:after="0" w:line="264" w:lineRule="auto"/>
        <w:contextualSpacing/>
        <w:jc w:val="both"/>
        <w:rPr>
          <w:rFonts w:cs="Times New Roman"/>
        </w:rPr>
      </w:pPr>
    </w:p>
    <w:p w14:paraId="05659BD4" w14:textId="6152ECDA" w:rsidR="00FE612B" w:rsidRDefault="00164839" w:rsidP="00730F3F">
      <w:pPr>
        <w:pStyle w:val="Caption"/>
        <w:spacing w:after="0"/>
      </w:pPr>
      <w:r>
        <w:rPr>
          <w:noProof/>
        </w:rPr>
        <w:drawing>
          <wp:inline distT="0" distB="0" distL="0" distR="0" wp14:anchorId="764EE6B6" wp14:editId="403A7AD4">
            <wp:extent cx="3291840" cy="2324100"/>
            <wp:effectExtent l="0" t="0" r="3810" b="0"/>
            <wp:docPr id="613456192" name="Chart 1">
              <a:extLst xmlns:a="http://schemas.openxmlformats.org/drawingml/2006/main">
                <a:ext uri="{FF2B5EF4-FFF2-40B4-BE49-F238E27FC236}">
                  <a16:creationId xmlns:a16="http://schemas.microsoft.com/office/drawing/2014/main" id="{F2094155-F3B3-4716-84DE-C52E038256F2}"/>
                </a:ext>
                <a:ext uri="{147F2762-F138-4A5C-976F-8EAC2B608ADB}">
                  <a16:predDERef xmlns:a16="http://schemas.microsoft.com/office/drawing/2014/main" pre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00F879" w14:textId="0D8F87BD" w:rsidR="00860C1B" w:rsidRPr="00327FDB" w:rsidRDefault="00194F26" w:rsidP="00A44DE1">
      <w:pPr>
        <w:pStyle w:val="Caption"/>
      </w:pPr>
      <w:r>
        <w:t>Figure 2. F</w:t>
      </w:r>
      <w:r w:rsidRPr="00F25284">
        <w:t xml:space="preserve">reshwater </w:t>
      </w:r>
      <w:r w:rsidRPr="00A50E33">
        <w:t xml:space="preserve">beach </w:t>
      </w:r>
      <w:r>
        <w:t xml:space="preserve">exceedance rate (2001 – </w:t>
      </w:r>
      <w:r w:rsidRPr="00B90A1A">
        <w:t>202</w:t>
      </w:r>
      <w:r w:rsidR="000A0E37">
        <w:t>3</w:t>
      </w:r>
      <w:r w:rsidRPr="00B90A1A">
        <w:t>)</w:t>
      </w:r>
      <w:r w:rsidR="00252628">
        <w:t>.</w:t>
      </w:r>
    </w:p>
    <w:p w14:paraId="1291ADA2" w14:textId="1EC5E8A0" w:rsidR="00AF3882" w:rsidRDefault="00854BF8" w:rsidP="00B9044F">
      <w:pPr>
        <w:spacing w:after="0" w:line="264" w:lineRule="auto"/>
        <w:contextualSpacing/>
        <w:rPr>
          <w:rFonts w:cs="Times New Roman"/>
        </w:rPr>
      </w:pPr>
      <w:r>
        <w:rPr>
          <w:rFonts w:cs="Times New Roman"/>
          <w:b/>
          <w:i/>
        </w:rPr>
        <w:t>P</w:t>
      </w:r>
      <w:r w:rsidRPr="00FA6412">
        <w:rPr>
          <w:rFonts w:cs="Times New Roman"/>
          <w:b/>
          <w:i/>
        </w:rPr>
        <w:t>osting beaches</w:t>
      </w:r>
      <w:r w:rsidRPr="00FA6412">
        <w:rPr>
          <w:rFonts w:cs="Times New Roman"/>
        </w:rPr>
        <w:t xml:space="preserve"> </w:t>
      </w:r>
      <w:proofErr w:type="gramStart"/>
      <w:r w:rsidR="00056F05">
        <w:rPr>
          <w:rFonts w:cs="Times New Roman"/>
        </w:rPr>
        <w:t>In</w:t>
      </w:r>
      <w:proofErr w:type="gramEnd"/>
      <w:r w:rsidR="00056F05">
        <w:rPr>
          <w:rFonts w:cs="Times New Roman"/>
        </w:rPr>
        <w:t xml:space="preserve"> </w:t>
      </w:r>
      <w:r w:rsidR="00056F05" w:rsidRPr="00DF4BF3">
        <w:rPr>
          <w:rFonts w:cs="Times New Roman"/>
        </w:rPr>
        <w:t>202</w:t>
      </w:r>
      <w:r w:rsidR="00056F05">
        <w:rPr>
          <w:rFonts w:cs="Times New Roman"/>
        </w:rPr>
        <w:t>3, there were a combined 4,528 posting da</w:t>
      </w:r>
      <w:r w:rsidR="00056F05" w:rsidRPr="00E95625">
        <w:rPr>
          <w:rFonts w:cs="Times New Roman"/>
        </w:rPr>
        <w:t>ys</w:t>
      </w:r>
      <w:r w:rsidR="00056F05">
        <w:rPr>
          <w:rFonts w:cs="Times New Roman"/>
        </w:rPr>
        <w:t xml:space="preserve"> across the 1,114 beaches</w:t>
      </w:r>
      <w:r w:rsidR="00056F05" w:rsidRPr="00E95625">
        <w:rPr>
          <w:rFonts w:cs="Times New Roman"/>
        </w:rPr>
        <w:t xml:space="preserve"> </w:t>
      </w:r>
      <w:r w:rsidR="00056F05">
        <w:rPr>
          <w:rFonts w:cs="Times New Roman"/>
        </w:rPr>
        <w:t>where</w:t>
      </w:r>
      <w:r w:rsidR="00056F05" w:rsidRPr="00E95625">
        <w:rPr>
          <w:rFonts w:cs="Times New Roman"/>
        </w:rPr>
        <w:t xml:space="preserve"> individuals</w:t>
      </w:r>
      <w:r w:rsidR="00056F05">
        <w:rPr>
          <w:rFonts w:cs="Times New Roman"/>
        </w:rPr>
        <w:t xml:space="preserve"> were advised</w:t>
      </w:r>
      <w:r w:rsidR="00056F05" w:rsidRPr="00E95625">
        <w:rPr>
          <w:rFonts w:cs="Times New Roman"/>
        </w:rPr>
        <w:t xml:space="preserve"> to not swim in the water. </w:t>
      </w:r>
      <w:r w:rsidR="00007A29" w:rsidRPr="00E95625">
        <w:rPr>
          <w:rFonts w:cs="Times New Roman"/>
        </w:rPr>
        <w:t xml:space="preserve">The majority of posting days were due to the exceedance or expected exceedance (e.g., rainfall) of a water quality standard. </w:t>
      </w:r>
      <w:r w:rsidRPr="00E95625">
        <w:rPr>
          <w:rFonts w:cs="Times New Roman"/>
        </w:rPr>
        <w:t xml:space="preserve">For marine beaches, there were </w:t>
      </w:r>
      <w:r w:rsidR="007D5BC0">
        <w:rPr>
          <w:rFonts w:cs="Times New Roman"/>
        </w:rPr>
        <w:t>1,949</w:t>
      </w:r>
      <w:r w:rsidR="00DB1992" w:rsidRPr="00E95625">
        <w:rPr>
          <w:rFonts w:cs="Times New Roman"/>
        </w:rPr>
        <w:t xml:space="preserve"> </w:t>
      </w:r>
      <w:r w:rsidR="002C2A4A" w:rsidRPr="00E95625">
        <w:rPr>
          <w:rFonts w:cs="Times New Roman"/>
        </w:rPr>
        <w:t>total posting days</w:t>
      </w:r>
      <w:r w:rsidRPr="00E95625">
        <w:rPr>
          <w:rFonts w:cs="Times New Roman"/>
        </w:rPr>
        <w:t xml:space="preserve"> due to </w:t>
      </w:r>
      <w:r w:rsidR="00DC38A0" w:rsidRPr="00E95625">
        <w:rPr>
          <w:rFonts w:cs="Times New Roman"/>
        </w:rPr>
        <w:t xml:space="preserve">either </w:t>
      </w:r>
      <w:r w:rsidRPr="00E95625">
        <w:rPr>
          <w:rFonts w:cs="Times New Roman"/>
        </w:rPr>
        <w:t>elevated bacteria</w:t>
      </w:r>
      <w:r w:rsidR="002C2A4A" w:rsidRPr="00E95625">
        <w:rPr>
          <w:rFonts w:cs="Times New Roman"/>
        </w:rPr>
        <w:t xml:space="preserve"> (</w:t>
      </w:r>
      <w:r w:rsidR="007D5BC0">
        <w:rPr>
          <w:rFonts w:cs="Times New Roman"/>
        </w:rPr>
        <w:t>91</w:t>
      </w:r>
      <w:r w:rsidR="002C2A4A" w:rsidRPr="00E95625">
        <w:rPr>
          <w:rFonts w:cs="Times New Roman"/>
        </w:rPr>
        <w:t>%</w:t>
      </w:r>
      <w:r w:rsidR="00DC38A0" w:rsidRPr="00E95625">
        <w:rPr>
          <w:rFonts w:cs="Times New Roman"/>
        </w:rPr>
        <w:t xml:space="preserve"> of days</w:t>
      </w:r>
      <w:r w:rsidR="002C2A4A" w:rsidRPr="00E95625">
        <w:rPr>
          <w:rFonts w:cs="Times New Roman"/>
        </w:rPr>
        <w:t>)</w:t>
      </w:r>
      <w:r w:rsidRPr="00E95625">
        <w:rPr>
          <w:rFonts w:cs="Times New Roman"/>
        </w:rPr>
        <w:t>, rainfall</w:t>
      </w:r>
      <w:r w:rsidR="002C2A4A" w:rsidRPr="00E95625">
        <w:rPr>
          <w:rFonts w:cs="Times New Roman"/>
        </w:rPr>
        <w:t xml:space="preserve"> (</w:t>
      </w:r>
      <w:r w:rsidR="00452027">
        <w:rPr>
          <w:rFonts w:cs="Times New Roman"/>
        </w:rPr>
        <w:t>1</w:t>
      </w:r>
      <w:r w:rsidR="002C2A4A" w:rsidRPr="00E95625">
        <w:rPr>
          <w:rFonts w:cs="Times New Roman"/>
        </w:rPr>
        <w:t>%)</w:t>
      </w:r>
      <w:r w:rsidRPr="00E95625">
        <w:rPr>
          <w:rFonts w:cs="Times New Roman"/>
        </w:rPr>
        <w:t xml:space="preserve">, </w:t>
      </w:r>
      <w:r w:rsidR="007502F9">
        <w:rPr>
          <w:rFonts w:cs="Times New Roman"/>
        </w:rPr>
        <w:t>c</w:t>
      </w:r>
      <w:r w:rsidRPr="00E95625">
        <w:rPr>
          <w:rFonts w:cs="Times New Roman"/>
        </w:rPr>
        <w:t>o</w:t>
      </w:r>
      <w:r w:rsidR="001A3A0F" w:rsidRPr="00E95625">
        <w:rPr>
          <w:rFonts w:cs="Times New Roman"/>
        </w:rPr>
        <w:t>mbined sewer overflows</w:t>
      </w:r>
      <w:r w:rsidR="002C2A4A" w:rsidRPr="00E95625">
        <w:rPr>
          <w:rFonts w:cs="Times New Roman"/>
        </w:rPr>
        <w:t xml:space="preserve"> (</w:t>
      </w:r>
      <w:r w:rsidR="00631535">
        <w:rPr>
          <w:rFonts w:cs="Times New Roman"/>
        </w:rPr>
        <w:t>5</w:t>
      </w:r>
      <w:r w:rsidR="002C2A4A" w:rsidRPr="00E95625">
        <w:rPr>
          <w:rFonts w:cs="Times New Roman"/>
        </w:rPr>
        <w:t>%)</w:t>
      </w:r>
      <w:r w:rsidR="007502F9">
        <w:rPr>
          <w:rFonts w:cs="Times New Roman"/>
        </w:rPr>
        <w:t>, or other</w:t>
      </w:r>
      <w:r w:rsidR="00791A03">
        <w:rPr>
          <w:rFonts w:cs="Times New Roman"/>
        </w:rPr>
        <w:t xml:space="preserve"> reasons</w:t>
      </w:r>
      <w:r w:rsidR="007502F9">
        <w:rPr>
          <w:rFonts w:cs="Times New Roman"/>
        </w:rPr>
        <w:t xml:space="preserve"> (</w:t>
      </w:r>
      <w:r w:rsidR="00631535">
        <w:rPr>
          <w:rFonts w:cs="Times New Roman"/>
        </w:rPr>
        <w:t>3</w:t>
      </w:r>
      <w:r w:rsidR="00C23211">
        <w:rPr>
          <w:rFonts w:cs="Times New Roman"/>
        </w:rPr>
        <w:t>%)</w:t>
      </w:r>
      <w:r w:rsidR="009B1E03">
        <w:rPr>
          <w:rFonts w:cs="Times New Roman"/>
        </w:rPr>
        <w:t xml:space="preserve"> </w:t>
      </w:r>
      <w:r w:rsidR="009B1E03" w:rsidRPr="00E95625">
        <w:rPr>
          <w:rFonts w:cs="Times New Roman"/>
        </w:rPr>
        <w:t>(Figure 3)</w:t>
      </w:r>
      <w:r w:rsidRPr="00E95625">
        <w:rPr>
          <w:rFonts w:cs="Times New Roman"/>
        </w:rPr>
        <w:t>.</w:t>
      </w:r>
      <w:r w:rsidR="00F34D79" w:rsidRPr="00E95625">
        <w:rPr>
          <w:rFonts w:cs="Times New Roman"/>
        </w:rPr>
        <w:t xml:space="preserve"> </w:t>
      </w:r>
      <w:r w:rsidRPr="00E95625">
        <w:rPr>
          <w:rFonts w:cs="Times New Roman"/>
        </w:rPr>
        <w:t xml:space="preserve">For freshwater beaches, there were </w:t>
      </w:r>
      <w:r w:rsidR="00624C08">
        <w:rPr>
          <w:rFonts w:cs="Times New Roman"/>
        </w:rPr>
        <w:t>2,</w:t>
      </w:r>
      <w:r w:rsidR="00791A03">
        <w:rPr>
          <w:rFonts w:cs="Times New Roman"/>
        </w:rPr>
        <w:t>579</w:t>
      </w:r>
      <w:r w:rsidR="00DB1992" w:rsidRPr="00E95625">
        <w:rPr>
          <w:rFonts w:cs="Times New Roman"/>
        </w:rPr>
        <w:t xml:space="preserve"> </w:t>
      </w:r>
      <w:r w:rsidRPr="00E95625">
        <w:rPr>
          <w:rFonts w:cs="Times New Roman"/>
        </w:rPr>
        <w:t>posting</w:t>
      </w:r>
      <w:r w:rsidR="002C2A4A" w:rsidRPr="00E95625">
        <w:rPr>
          <w:rFonts w:cs="Times New Roman"/>
        </w:rPr>
        <w:t xml:space="preserve"> day</w:t>
      </w:r>
      <w:r w:rsidRPr="00E95625">
        <w:rPr>
          <w:rFonts w:cs="Times New Roman"/>
        </w:rPr>
        <w:t>s</w:t>
      </w:r>
      <w:r w:rsidR="002B3FB6">
        <w:rPr>
          <w:rFonts w:cs="Times New Roman"/>
        </w:rPr>
        <w:t xml:space="preserve"> due to </w:t>
      </w:r>
      <w:proofErr w:type="gramStart"/>
      <w:r w:rsidR="003502AB">
        <w:rPr>
          <w:rFonts w:cs="Times New Roman"/>
        </w:rPr>
        <w:t xml:space="preserve">either </w:t>
      </w:r>
      <w:r w:rsidR="002B3FB6">
        <w:rPr>
          <w:rFonts w:cs="Times New Roman"/>
        </w:rPr>
        <w:t>elevated bacteria</w:t>
      </w:r>
      <w:proofErr w:type="gramEnd"/>
      <w:r w:rsidR="002B3FB6">
        <w:rPr>
          <w:rFonts w:cs="Times New Roman"/>
        </w:rPr>
        <w:t xml:space="preserve"> (</w:t>
      </w:r>
      <w:r w:rsidR="003502AB">
        <w:rPr>
          <w:rFonts w:cs="Times New Roman"/>
        </w:rPr>
        <w:t>66</w:t>
      </w:r>
      <w:r w:rsidR="00DC38A0" w:rsidRPr="00E95625">
        <w:rPr>
          <w:rFonts w:cs="Times New Roman"/>
        </w:rPr>
        <w:t>%</w:t>
      </w:r>
      <w:r w:rsidR="002B3FB6">
        <w:rPr>
          <w:rFonts w:cs="Times New Roman"/>
        </w:rPr>
        <w:t>), cyanobacterial harmful algal blooms</w:t>
      </w:r>
      <w:r w:rsidR="00DC38A0" w:rsidRPr="00E95625">
        <w:rPr>
          <w:rFonts w:cs="Times New Roman"/>
        </w:rPr>
        <w:t xml:space="preserve"> </w:t>
      </w:r>
      <w:r w:rsidR="002B3FB6">
        <w:rPr>
          <w:rFonts w:cs="Times New Roman"/>
        </w:rPr>
        <w:t>(</w:t>
      </w:r>
      <w:r w:rsidR="00BD45E1">
        <w:rPr>
          <w:rFonts w:cs="Times New Roman"/>
        </w:rPr>
        <w:t>2</w:t>
      </w:r>
      <w:r w:rsidR="003502AB">
        <w:rPr>
          <w:rFonts w:cs="Times New Roman"/>
        </w:rPr>
        <w:t>9</w:t>
      </w:r>
      <w:r w:rsidR="009E3153" w:rsidRPr="00E95625">
        <w:rPr>
          <w:rFonts w:cs="Times New Roman"/>
        </w:rPr>
        <w:t>%</w:t>
      </w:r>
      <w:r w:rsidR="002B3FB6">
        <w:rPr>
          <w:rFonts w:cs="Times New Roman"/>
        </w:rPr>
        <w:t>),</w:t>
      </w:r>
      <w:r w:rsidR="007A5770">
        <w:rPr>
          <w:rFonts w:cs="Times New Roman"/>
        </w:rPr>
        <w:t xml:space="preserve"> rainfall</w:t>
      </w:r>
      <w:r w:rsidR="002B3FB6">
        <w:rPr>
          <w:rFonts w:cs="Times New Roman"/>
        </w:rPr>
        <w:t xml:space="preserve"> (1%)</w:t>
      </w:r>
      <w:r w:rsidR="007A5770">
        <w:rPr>
          <w:rFonts w:cs="Times New Roman"/>
        </w:rPr>
        <w:t xml:space="preserve">, </w:t>
      </w:r>
      <w:r w:rsidR="002F0AF5" w:rsidRPr="00E95625">
        <w:rPr>
          <w:rFonts w:cs="Times New Roman"/>
        </w:rPr>
        <w:t xml:space="preserve">and </w:t>
      </w:r>
      <w:r w:rsidR="002B3FB6">
        <w:rPr>
          <w:rFonts w:cs="Times New Roman"/>
        </w:rPr>
        <w:t>other</w:t>
      </w:r>
      <w:r w:rsidR="003502AB">
        <w:rPr>
          <w:rFonts w:cs="Times New Roman"/>
        </w:rPr>
        <w:t xml:space="preserve"> reasons</w:t>
      </w:r>
      <w:r w:rsidR="002B3FB6">
        <w:rPr>
          <w:rFonts w:cs="Times New Roman"/>
        </w:rPr>
        <w:t xml:space="preserve"> (</w:t>
      </w:r>
      <w:r w:rsidR="007A5770">
        <w:rPr>
          <w:rFonts w:cs="Times New Roman"/>
        </w:rPr>
        <w:t>4</w:t>
      </w:r>
      <w:r w:rsidR="004C13D1" w:rsidRPr="00E95625">
        <w:rPr>
          <w:rFonts w:cs="Times New Roman"/>
        </w:rPr>
        <w:t>%</w:t>
      </w:r>
      <w:r w:rsidR="002B3FB6">
        <w:rPr>
          <w:rFonts w:cs="Times New Roman"/>
        </w:rPr>
        <w:t>)</w:t>
      </w:r>
      <w:r w:rsidR="003502AB">
        <w:rPr>
          <w:rFonts w:cs="Times New Roman"/>
        </w:rPr>
        <w:t xml:space="preserve"> (Figure 3)</w:t>
      </w:r>
      <w:r w:rsidR="002B3FB6">
        <w:rPr>
          <w:rFonts w:cs="Times New Roman"/>
        </w:rPr>
        <w:t>.</w:t>
      </w:r>
      <w:r w:rsidR="00565F89">
        <w:rPr>
          <w:rFonts w:cs="Times New Roman"/>
        </w:rPr>
        <w:t xml:space="preserve"> Other reasons for </w:t>
      </w:r>
      <w:r w:rsidR="00B87DBD">
        <w:rPr>
          <w:rFonts w:cs="Times New Roman"/>
        </w:rPr>
        <w:t>posting</w:t>
      </w:r>
      <w:r w:rsidR="00565F89">
        <w:rPr>
          <w:rFonts w:cs="Times New Roman"/>
        </w:rPr>
        <w:t xml:space="preserve"> </w:t>
      </w:r>
      <w:proofErr w:type="gramStart"/>
      <w:r w:rsidR="00565F89">
        <w:rPr>
          <w:rFonts w:cs="Times New Roman"/>
        </w:rPr>
        <w:t>include:</w:t>
      </w:r>
      <w:proofErr w:type="gramEnd"/>
      <w:r w:rsidR="00565F89">
        <w:rPr>
          <w:rFonts w:cs="Times New Roman"/>
        </w:rPr>
        <w:t xml:space="preserve"> missed </w:t>
      </w:r>
      <w:r w:rsidR="00B5302F">
        <w:rPr>
          <w:rFonts w:cs="Times New Roman"/>
        </w:rPr>
        <w:t xml:space="preserve">sampling, flash flood, petroleum in water, exceedances at adjacent beaches, and </w:t>
      </w:r>
      <w:r w:rsidR="00B87DBD">
        <w:rPr>
          <w:rFonts w:cs="Times New Roman"/>
        </w:rPr>
        <w:t>weed mitigation work at the beach.</w:t>
      </w:r>
    </w:p>
    <w:p w14:paraId="78BD2BBC" w14:textId="77777777" w:rsidR="00B87DBD" w:rsidRDefault="00B87DBD" w:rsidP="00B9044F">
      <w:pPr>
        <w:spacing w:after="0" w:line="264" w:lineRule="auto"/>
        <w:contextualSpacing/>
        <w:rPr>
          <w:rFonts w:cs="Times New Roman"/>
        </w:rPr>
      </w:pPr>
    </w:p>
    <w:p w14:paraId="6A71D788" w14:textId="0A76644D" w:rsidR="008E1D20" w:rsidRPr="00281CAB" w:rsidRDefault="00531DF7" w:rsidP="00B9044F">
      <w:pPr>
        <w:spacing w:after="0" w:line="264" w:lineRule="auto"/>
        <w:contextualSpacing/>
        <w:rPr>
          <w:rFonts w:cs="Times New Roman"/>
          <w:color w:val="FF0000"/>
        </w:rPr>
      </w:pPr>
      <w:r>
        <w:rPr>
          <w:noProof/>
        </w:rPr>
        <w:drawing>
          <wp:inline distT="0" distB="0" distL="0" distR="0" wp14:anchorId="0FC3107C" wp14:editId="30538287">
            <wp:extent cx="3291840" cy="1732280"/>
            <wp:effectExtent l="0" t="0" r="3810" b="1270"/>
            <wp:docPr id="2144644043" name="Chart 1">
              <a:extLst xmlns:a="http://schemas.openxmlformats.org/drawingml/2006/main">
                <a:ext uri="{FF2B5EF4-FFF2-40B4-BE49-F238E27FC236}">
                  <a16:creationId xmlns:a16="http://schemas.microsoft.com/office/drawing/2014/main" id="{C8BDDD61-25DC-4A91-942E-27CC41313020}"/>
                </a:ext>
                <a:ext uri="{147F2762-F138-4A5C-976F-8EAC2B608ADB}">
                  <a16:predDERef xmlns:a16="http://schemas.microsoft.com/office/drawing/2014/main" pred="{D82B2F77-45DF-4D41-B17A-0FF227087E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Del="00DC311C">
        <w:rPr>
          <w:noProof/>
        </w:rPr>
        <w:t xml:space="preserve"> </w:t>
      </w:r>
      <w:r w:rsidR="00DC311C" w:rsidRPr="00DC311C">
        <w:rPr>
          <w:noProof/>
        </w:rPr>
        <w:t xml:space="preserve"> </w:t>
      </w:r>
    </w:p>
    <w:p w14:paraId="03207CB9" w14:textId="39E6014D" w:rsidR="00B9044F" w:rsidRDefault="00B9044F" w:rsidP="00355126">
      <w:pPr>
        <w:pStyle w:val="Caption"/>
        <w:spacing w:after="0"/>
      </w:pPr>
      <w:r w:rsidRPr="008650D8">
        <w:t>Figure 3. Posting details for marine and freshwater beaches in 20</w:t>
      </w:r>
      <w:r w:rsidR="002E6432" w:rsidRPr="008650D8">
        <w:t>2</w:t>
      </w:r>
      <w:r w:rsidR="00CE3C3C">
        <w:t>3</w:t>
      </w:r>
      <w:r w:rsidR="00252628">
        <w:t>.</w:t>
      </w:r>
    </w:p>
    <w:p w14:paraId="4652D6F9" w14:textId="77777777" w:rsidR="000F3266" w:rsidRDefault="000F3266" w:rsidP="008A35E7">
      <w:pPr>
        <w:spacing w:after="0" w:line="264" w:lineRule="auto"/>
        <w:contextualSpacing/>
        <w:rPr>
          <w:rFonts w:cs="Times New Roman"/>
          <w:b/>
          <w:i/>
        </w:rPr>
      </w:pPr>
    </w:p>
    <w:p w14:paraId="51D5DAF5" w14:textId="77777777" w:rsidR="00C760F0" w:rsidRDefault="00C760F0" w:rsidP="00552941">
      <w:pPr>
        <w:spacing w:after="0" w:line="264" w:lineRule="auto"/>
        <w:contextualSpacing/>
        <w:rPr>
          <w:rFonts w:cs="Times New Roman"/>
          <w:b/>
          <w:i/>
        </w:rPr>
      </w:pPr>
    </w:p>
    <w:p w14:paraId="1F101EA0" w14:textId="77777777" w:rsidR="00C760F0" w:rsidRDefault="00C760F0" w:rsidP="00552941">
      <w:pPr>
        <w:spacing w:after="0" w:line="264" w:lineRule="auto"/>
        <w:contextualSpacing/>
        <w:rPr>
          <w:rFonts w:cs="Times New Roman"/>
          <w:b/>
          <w:i/>
        </w:rPr>
      </w:pPr>
    </w:p>
    <w:p w14:paraId="1456B915" w14:textId="3385123C" w:rsidR="00FF6DB3" w:rsidRDefault="00636E60" w:rsidP="00552941">
      <w:pPr>
        <w:spacing w:after="0" w:line="264" w:lineRule="auto"/>
        <w:contextualSpacing/>
        <w:rPr>
          <w:rFonts w:cs="Times New Roman"/>
          <w:bCs/>
          <w:sz w:val="10"/>
          <w:szCs w:val="10"/>
        </w:rPr>
      </w:pPr>
      <w:r w:rsidRPr="0018109A">
        <w:rPr>
          <w:rFonts w:cs="Times New Roman"/>
          <w:b/>
          <w:i/>
        </w:rPr>
        <w:lastRenderedPageBreak/>
        <w:t>Rainfall</w:t>
      </w:r>
      <w:r w:rsidRPr="0018109A">
        <w:rPr>
          <w:rFonts w:cs="Times New Roman"/>
        </w:rPr>
        <w:t xml:space="preserve"> </w:t>
      </w:r>
      <w:r w:rsidR="00327FDB">
        <w:rPr>
          <w:rFonts w:cs="Times New Roman"/>
        </w:rPr>
        <w:t xml:space="preserve"> </w:t>
      </w:r>
      <w:proofErr w:type="spellStart"/>
      <w:r w:rsidRPr="0018109A">
        <w:rPr>
          <w:rFonts w:cs="Times New Roman"/>
        </w:rPr>
        <w:t>R</w:t>
      </w:r>
      <w:r w:rsidRPr="0018109A">
        <w:rPr>
          <w:rFonts w:cs="Times New Roman"/>
          <w:bCs/>
        </w:rPr>
        <w:t>ainfall</w:t>
      </w:r>
      <w:proofErr w:type="spellEnd"/>
      <w:r w:rsidRPr="0018109A">
        <w:rPr>
          <w:rFonts w:cs="Times New Roman"/>
          <w:bCs/>
        </w:rPr>
        <w:t xml:space="preserve">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0018109A">
        <w:rPr>
          <w:rFonts w:cs="Times New Roman"/>
          <w:bCs/>
        </w:rPr>
        <w:t xml:space="preserve">. </w:t>
      </w:r>
      <w:r w:rsidR="00F9399C">
        <w:rPr>
          <w:rFonts w:cs="Times New Roman"/>
          <w:bCs/>
        </w:rPr>
        <w:t xml:space="preserve">Historically, </w:t>
      </w:r>
      <w:r w:rsidR="00AF2A3B">
        <w:rPr>
          <w:rFonts w:cs="Times New Roman"/>
          <w:bCs/>
        </w:rPr>
        <w:t xml:space="preserve">overall </w:t>
      </w:r>
      <w:r w:rsidR="00F9399C" w:rsidRPr="0018109A">
        <w:rPr>
          <w:rFonts w:cs="Times New Roman"/>
          <w:bCs/>
        </w:rPr>
        <w:t>exceedances</w:t>
      </w:r>
      <w:r w:rsidR="002E6CDA">
        <w:rPr>
          <w:rFonts w:cs="Times New Roman"/>
          <w:bCs/>
        </w:rPr>
        <w:t xml:space="preserve"> at</w:t>
      </w:r>
      <w:r w:rsidR="002E6CDA" w:rsidRPr="0018109A">
        <w:rPr>
          <w:rFonts w:cs="Times New Roman"/>
          <w:bCs/>
        </w:rPr>
        <w:t xml:space="preserve"> both marine and freshwater beaches</w:t>
      </w:r>
      <w:r w:rsidR="00F9399C" w:rsidRPr="0018109A">
        <w:rPr>
          <w:rFonts w:cs="Times New Roman"/>
          <w:bCs/>
        </w:rPr>
        <w:t xml:space="preserve"> generally </w:t>
      </w:r>
      <w:r w:rsidR="00F9399C" w:rsidRPr="00DF4BF3">
        <w:rPr>
          <w:rFonts w:cs="Times New Roman"/>
          <w:bCs/>
        </w:rPr>
        <w:t xml:space="preserve">rise and fall with </w:t>
      </w:r>
      <w:r w:rsidR="004F7E34">
        <w:rPr>
          <w:rFonts w:cs="Times New Roman"/>
          <w:bCs/>
        </w:rPr>
        <w:t xml:space="preserve">the </w:t>
      </w:r>
      <w:r w:rsidR="002E6CDA">
        <w:rPr>
          <w:rFonts w:cs="Times New Roman"/>
          <w:bCs/>
        </w:rPr>
        <w:t xml:space="preserve">total </w:t>
      </w:r>
      <w:r w:rsidR="004F7E34">
        <w:rPr>
          <w:rFonts w:cs="Times New Roman"/>
          <w:bCs/>
        </w:rPr>
        <w:t xml:space="preserve">amount of summer </w:t>
      </w:r>
      <w:r w:rsidR="00F9399C" w:rsidRPr="00DF4BF3">
        <w:rPr>
          <w:rFonts w:cs="Times New Roman"/>
          <w:bCs/>
        </w:rPr>
        <w:t xml:space="preserve">rainfall, with some exceptions. In </w:t>
      </w:r>
      <w:r w:rsidR="00950255" w:rsidRPr="00DF4BF3">
        <w:rPr>
          <w:rFonts w:cs="Times New Roman"/>
          <w:bCs/>
        </w:rPr>
        <w:t>202</w:t>
      </w:r>
      <w:r w:rsidR="00440373">
        <w:rPr>
          <w:rFonts w:cs="Times New Roman"/>
          <w:bCs/>
        </w:rPr>
        <w:t>3</w:t>
      </w:r>
      <w:r w:rsidR="00F9399C" w:rsidRPr="00DF4BF3">
        <w:rPr>
          <w:rFonts w:cs="Times New Roman"/>
          <w:bCs/>
        </w:rPr>
        <w:t>,</w:t>
      </w:r>
      <w:r w:rsidR="00F9399C" w:rsidRPr="009614F6">
        <w:rPr>
          <w:rFonts w:cs="Times New Roman"/>
          <w:bCs/>
        </w:rPr>
        <w:t xml:space="preserve"> </w:t>
      </w:r>
      <w:r w:rsidR="00F9399C" w:rsidRPr="00064EC8">
        <w:rPr>
          <w:rFonts w:cs="Times New Roman"/>
          <w:bCs/>
        </w:rPr>
        <w:t xml:space="preserve">this pattern was observed in </w:t>
      </w:r>
      <w:r w:rsidR="00ED4A28" w:rsidRPr="00064EC8">
        <w:rPr>
          <w:rFonts w:cs="Times New Roman"/>
          <w:bCs/>
        </w:rPr>
        <w:t>both marine and</w:t>
      </w:r>
      <w:r w:rsidR="00F9399C" w:rsidRPr="00064EC8">
        <w:rPr>
          <w:rFonts w:cs="Times New Roman"/>
          <w:bCs/>
        </w:rPr>
        <w:t xml:space="preserve"> freshwater results</w:t>
      </w:r>
      <w:r w:rsidR="002E6CDA">
        <w:rPr>
          <w:rFonts w:cs="Times New Roman"/>
          <w:bCs/>
        </w:rPr>
        <w:t xml:space="preserve"> (Figure </w:t>
      </w:r>
      <w:r w:rsidR="00487E6B">
        <w:rPr>
          <w:rFonts w:cs="Times New Roman"/>
          <w:bCs/>
        </w:rPr>
        <w:t>4</w:t>
      </w:r>
      <w:r w:rsidR="002E6CDA">
        <w:rPr>
          <w:rFonts w:cs="Times New Roman"/>
          <w:bCs/>
        </w:rPr>
        <w:t>)</w:t>
      </w:r>
      <w:r w:rsidR="00F9399C" w:rsidRPr="00064EC8">
        <w:rPr>
          <w:rFonts w:cs="Times New Roman"/>
          <w:bCs/>
        </w:rPr>
        <w:t xml:space="preserve">. </w:t>
      </w:r>
      <w:r w:rsidR="00FF6DB3" w:rsidRPr="00064EC8">
        <w:rPr>
          <w:rFonts w:cs="Times New Roman"/>
          <w:bCs/>
        </w:rPr>
        <w:t>The rainfall data were obtained</w:t>
      </w:r>
      <w:r w:rsidR="00FF6DB3" w:rsidRPr="0018109A">
        <w:rPr>
          <w:rFonts w:cs="Times New Roman"/>
          <w:bCs/>
        </w:rPr>
        <w:t xml:space="preserve"> from </w:t>
      </w:r>
      <w:r w:rsidR="00B75C5D">
        <w:rPr>
          <w:rFonts w:cs="Times New Roman"/>
          <w:bCs/>
        </w:rPr>
        <w:t xml:space="preserve">the </w:t>
      </w:r>
      <w:r w:rsidR="00FF6DB3" w:rsidRPr="0018109A">
        <w:rPr>
          <w:rFonts w:cs="Times New Roman"/>
          <w:bCs/>
        </w:rPr>
        <w:t xml:space="preserve">National Oceanic and Atmospheric Administration (NOAA, </w:t>
      </w:r>
      <w:r w:rsidR="00950255" w:rsidRPr="0018109A">
        <w:rPr>
          <w:rFonts w:cs="Times New Roman"/>
          <w:bCs/>
        </w:rPr>
        <w:t>20</w:t>
      </w:r>
      <w:r w:rsidR="00950255">
        <w:rPr>
          <w:rFonts w:cs="Times New Roman"/>
          <w:bCs/>
        </w:rPr>
        <w:t>2</w:t>
      </w:r>
      <w:r w:rsidR="00863391">
        <w:rPr>
          <w:rFonts w:cs="Times New Roman"/>
          <w:bCs/>
        </w:rPr>
        <w:t>3</w:t>
      </w:r>
      <w:r w:rsidR="00FF6DB3" w:rsidRPr="0018109A">
        <w:rPr>
          <w:rFonts w:cs="Times New Roman"/>
          <w:bCs/>
        </w:rPr>
        <w:t xml:space="preserve">). </w:t>
      </w:r>
      <w:r w:rsidR="00E565BA" w:rsidRPr="00064EC8">
        <w:rPr>
          <w:rFonts w:cs="Times New Roman"/>
          <w:bCs/>
        </w:rPr>
        <w:t>D</w:t>
      </w:r>
      <w:r w:rsidR="00FF6DB3" w:rsidRPr="00064EC8">
        <w:rPr>
          <w:rFonts w:cs="Times New Roman"/>
          <w:bCs/>
        </w:rPr>
        <w:t xml:space="preserve">ata sets from </w:t>
      </w:r>
      <w:r w:rsidR="00B4500D" w:rsidRPr="00064EC8">
        <w:rPr>
          <w:rFonts w:cs="Times New Roman"/>
          <w:bCs/>
        </w:rPr>
        <w:t xml:space="preserve">two coastal communities, </w:t>
      </w:r>
      <w:proofErr w:type="gramStart"/>
      <w:r w:rsidR="00FF6DB3" w:rsidRPr="00064EC8">
        <w:rPr>
          <w:rFonts w:cs="Times New Roman"/>
          <w:bCs/>
        </w:rPr>
        <w:t>Boston</w:t>
      </w:r>
      <w:proofErr w:type="gramEnd"/>
      <w:r w:rsidR="00FF6DB3" w:rsidRPr="00064EC8">
        <w:rPr>
          <w:rFonts w:cs="Times New Roman"/>
          <w:bCs/>
        </w:rPr>
        <w:t xml:space="preserve"> and Chatham</w:t>
      </w:r>
      <w:r w:rsidR="00B4500D" w:rsidRPr="00064EC8">
        <w:rPr>
          <w:rFonts w:cs="Times New Roman"/>
          <w:bCs/>
        </w:rPr>
        <w:t>,</w:t>
      </w:r>
      <w:r w:rsidR="00FF6DB3" w:rsidRPr="00064EC8">
        <w:rPr>
          <w:rFonts w:cs="Times New Roman"/>
          <w:bCs/>
        </w:rPr>
        <w:t xml:space="preserve"> were used to represent monthly rainfall amounts at marine beaches</w:t>
      </w:r>
      <w:r w:rsidR="000233E8">
        <w:rPr>
          <w:rFonts w:cs="Times New Roman"/>
          <w:bCs/>
        </w:rPr>
        <w:t>. F</w:t>
      </w:r>
      <w:r w:rsidR="00B4500D" w:rsidRPr="00064EC8">
        <w:rPr>
          <w:rFonts w:cs="Times New Roman"/>
          <w:bCs/>
        </w:rPr>
        <w:t>or rainfall at freshwater beaches</w:t>
      </w:r>
      <w:r w:rsidR="000233E8">
        <w:rPr>
          <w:rFonts w:cs="Times New Roman"/>
          <w:bCs/>
        </w:rPr>
        <w:t>,</w:t>
      </w:r>
      <w:r w:rsidR="00B4500D" w:rsidRPr="00064EC8">
        <w:rPr>
          <w:rFonts w:cs="Times New Roman"/>
          <w:bCs/>
        </w:rPr>
        <w:t xml:space="preserve"> </w:t>
      </w:r>
      <w:r w:rsidR="00E30BB9" w:rsidRPr="00064EC8">
        <w:rPr>
          <w:rFonts w:cs="Times New Roman"/>
          <w:bCs/>
        </w:rPr>
        <w:t xml:space="preserve">data </w:t>
      </w:r>
      <w:r w:rsidR="00B17813" w:rsidRPr="00064EC8">
        <w:rPr>
          <w:rFonts w:cs="Times New Roman"/>
          <w:bCs/>
        </w:rPr>
        <w:t xml:space="preserve">sets from </w:t>
      </w:r>
      <w:r w:rsidR="00FF6DB3" w:rsidRPr="00064EC8">
        <w:rPr>
          <w:rFonts w:cs="Times New Roman"/>
          <w:bCs/>
        </w:rPr>
        <w:t>Amherst</w:t>
      </w:r>
      <w:r w:rsidR="00B17813" w:rsidRPr="00064EC8">
        <w:rPr>
          <w:rFonts w:cs="Times New Roman"/>
          <w:bCs/>
        </w:rPr>
        <w:t xml:space="preserve"> and</w:t>
      </w:r>
      <w:r w:rsidR="00FF6DB3" w:rsidRPr="00064EC8">
        <w:rPr>
          <w:rFonts w:cs="Times New Roman"/>
          <w:bCs/>
        </w:rPr>
        <w:t xml:space="preserve"> Ashburnham, </w:t>
      </w:r>
      <w:r w:rsidR="00B17813" w:rsidRPr="00064EC8">
        <w:rPr>
          <w:rFonts w:cs="Times New Roman"/>
          <w:bCs/>
        </w:rPr>
        <w:t xml:space="preserve">along with those from </w:t>
      </w:r>
      <w:r w:rsidR="00FF6DB3" w:rsidRPr="00064EC8">
        <w:rPr>
          <w:rFonts w:cs="Times New Roman"/>
          <w:bCs/>
        </w:rPr>
        <w:t>Boston and Chatham</w:t>
      </w:r>
      <w:r w:rsidR="00CD402F" w:rsidRPr="00064EC8">
        <w:rPr>
          <w:rFonts w:cs="Times New Roman"/>
          <w:bCs/>
        </w:rPr>
        <w:t>,</w:t>
      </w:r>
      <w:r w:rsidR="00FF6DB3" w:rsidRPr="00064EC8">
        <w:rPr>
          <w:rFonts w:cs="Times New Roman"/>
          <w:bCs/>
        </w:rPr>
        <w:t xml:space="preserve"> were used to </w:t>
      </w:r>
      <w:r w:rsidR="00B17813" w:rsidRPr="00064EC8">
        <w:rPr>
          <w:rFonts w:cs="Times New Roman"/>
          <w:bCs/>
        </w:rPr>
        <w:t xml:space="preserve">represent </w:t>
      </w:r>
      <w:r w:rsidR="00B4500D" w:rsidRPr="00064EC8">
        <w:rPr>
          <w:rFonts w:cs="Times New Roman"/>
          <w:bCs/>
        </w:rPr>
        <w:t xml:space="preserve">monthly </w:t>
      </w:r>
      <w:r w:rsidR="00E565BA" w:rsidRPr="00064EC8">
        <w:rPr>
          <w:rFonts w:cs="Times New Roman"/>
          <w:bCs/>
        </w:rPr>
        <w:t xml:space="preserve">rainfall </w:t>
      </w:r>
      <w:r w:rsidR="00B4500D" w:rsidRPr="00064EC8">
        <w:rPr>
          <w:rFonts w:cs="Times New Roman"/>
          <w:bCs/>
        </w:rPr>
        <w:t>across the state</w:t>
      </w:r>
      <w:r w:rsidR="00FF6DB3" w:rsidRPr="00064EC8">
        <w:rPr>
          <w:rFonts w:cs="Times New Roman"/>
        </w:rPr>
        <w:t>.</w:t>
      </w:r>
      <w:r w:rsidR="00552941" w:rsidRPr="00670DF4">
        <w:rPr>
          <w:rFonts w:cs="Times New Roman"/>
          <w:sz w:val="10"/>
          <w:szCs w:val="10"/>
        </w:rPr>
        <w:br/>
      </w:r>
      <w:r w:rsidR="00FE2522" w:rsidRPr="00670DF4">
        <w:rPr>
          <w:rFonts w:cs="Times New Roman"/>
          <w:bCs/>
          <w:sz w:val="10"/>
          <w:szCs w:val="10"/>
        </w:rPr>
        <w:t xml:space="preserve">  </w:t>
      </w:r>
    </w:p>
    <w:p w14:paraId="03610B13" w14:textId="1108F507" w:rsidR="00614625" w:rsidRPr="00670DF4" w:rsidRDefault="00614625" w:rsidP="00552941">
      <w:pPr>
        <w:spacing w:after="0" w:line="264" w:lineRule="auto"/>
        <w:contextualSpacing/>
        <w:rPr>
          <w:rFonts w:cs="Times New Roman"/>
          <w:bCs/>
          <w:sz w:val="10"/>
          <w:szCs w:val="10"/>
        </w:rPr>
      </w:pPr>
      <w:r>
        <w:rPr>
          <w:noProof/>
        </w:rPr>
        <w:drawing>
          <wp:inline distT="0" distB="0" distL="0" distR="0" wp14:anchorId="1FACB6E8" wp14:editId="7D116E80">
            <wp:extent cx="3291840" cy="2419350"/>
            <wp:effectExtent l="0" t="0" r="3810" b="0"/>
            <wp:docPr id="1042410071"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39E4917" w14:textId="089CC8B0" w:rsidR="007E42D3" w:rsidRPr="0018109A" w:rsidRDefault="00C80057" w:rsidP="008A35E7">
      <w:pPr>
        <w:spacing w:after="0" w:line="264" w:lineRule="auto"/>
        <w:contextualSpacing/>
        <w:rPr>
          <w:rFonts w:cs="Times New Roman"/>
        </w:rPr>
      </w:pPr>
      <w:r>
        <w:rPr>
          <w:noProof/>
        </w:rPr>
        <w:drawing>
          <wp:inline distT="0" distB="0" distL="0" distR="0" wp14:anchorId="118F3F5B" wp14:editId="64E61EDF">
            <wp:extent cx="3291840" cy="2440745"/>
            <wp:effectExtent l="0" t="0" r="3810" b="17145"/>
            <wp:docPr id="765916132" name="Chart 1">
              <a:extLst xmlns:a="http://schemas.openxmlformats.org/drawingml/2006/main">
                <a:ext uri="{FF2B5EF4-FFF2-40B4-BE49-F238E27FC236}">
                  <a16:creationId xmlns:a16="http://schemas.microsoft.com/office/drawing/2014/main" id="{00000000-0008-0000-0000-000005000000}"/>
                </a:ext>
                <a:ext uri="{147F2762-F138-4A5C-976F-8EAC2B608ADB}">
                  <a16:predDERef xmlns:a16="http://schemas.microsoft.com/office/drawing/2014/main" pre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E6D4942" w14:textId="639BC577" w:rsidR="00A62BBA" w:rsidRPr="00BB198B" w:rsidRDefault="00A46A81" w:rsidP="00B202FD">
      <w:pPr>
        <w:pStyle w:val="Caption"/>
      </w:pPr>
      <w:r w:rsidRPr="008A014D">
        <w:t>Figure</w:t>
      </w:r>
      <w:r w:rsidR="00741EEC" w:rsidRPr="008A014D">
        <w:t xml:space="preserve"> </w:t>
      </w:r>
      <w:r w:rsidR="00487E6B">
        <w:t>4</w:t>
      </w:r>
      <w:r w:rsidRPr="008A014D">
        <w:t>. The historical relationship between rainfall amounts and exceedance rates at (A) marine and (B) freshwater beaches</w:t>
      </w:r>
      <w:r w:rsidR="00C80057">
        <w:t>.</w:t>
      </w:r>
    </w:p>
    <w:p w14:paraId="266063B4" w14:textId="503C6E2F" w:rsidR="00E100BA" w:rsidRDefault="00E100BA" w:rsidP="00296EDF">
      <w:pPr>
        <w:spacing w:after="0" w:line="264" w:lineRule="auto"/>
        <w:contextualSpacing/>
        <w:rPr>
          <w:rFonts w:cs="Times New Roman"/>
          <w:bCs/>
          <w:iCs/>
        </w:rPr>
      </w:pPr>
      <w:r>
        <w:rPr>
          <w:rFonts w:cs="Times New Roman"/>
          <w:bCs/>
        </w:rPr>
        <w:t>Occurrences of exceedance</w:t>
      </w:r>
      <w:r w:rsidR="001B2736">
        <w:rPr>
          <w:rFonts w:cs="Times New Roman"/>
          <w:bCs/>
        </w:rPr>
        <w:t>s</w:t>
      </w:r>
      <w:r>
        <w:rPr>
          <w:rFonts w:cs="Times New Roman"/>
          <w:bCs/>
        </w:rPr>
        <w:t xml:space="preserve"> will typically</w:t>
      </w:r>
      <w:r w:rsidRPr="0018109A">
        <w:rPr>
          <w:rFonts w:cs="Times New Roman"/>
          <w:bCs/>
        </w:rPr>
        <w:t xml:space="preserve"> drop as time </w:t>
      </w:r>
      <w:r>
        <w:rPr>
          <w:rFonts w:cs="Times New Roman"/>
          <w:bCs/>
        </w:rPr>
        <w:t>between rainfall and sample collection increases</w:t>
      </w:r>
      <w:r w:rsidRPr="0018109A">
        <w:rPr>
          <w:rFonts w:cs="Times New Roman"/>
          <w:bCs/>
        </w:rPr>
        <w:t>.</w:t>
      </w:r>
      <w:r>
        <w:rPr>
          <w:rFonts w:cs="Times New Roman"/>
          <w:bCs/>
        </w:rPr>
        <w:t xml:space="preserve"> For both marine and freshwater beaches in 202</w:t>
      </w:r>
      <w:r w:rsidR="000055E8">
        <w:rPr>
          <w:rFonts w:cs="Times New Roman"/>
          <w:bCs/>
        </w:rPr>
        <w:t>3</w:t>
      </w:r>
      <w:r>
        <w:rPr>
          <w:rFonts w:cs="Times New Roman"/>
          <w:bCs/>
        </w:rPr>
        <w:t xml:space="preserve">, samples collected in the 24 hours following rainfall were most likely to exceed the state standard (Figure </w:t>
      </w:r>
      <w:r w:rsidR="00487E6B">
        <w:rPr>
          <w:rFonts w:cs="Times New Roman"/>
          <w:bCs/>
        </w:rPr>
        <w:t>5</w:t>
      </w:r>
      <w:r>
        <w:rPr>
          <w:rFonts w:cs="Times New Roman"/>
          <w:bCs/>
        </w:rPr>
        <w:t>).</w:t>
      </w:r>
    </w:p>
    <w:p w14:paraId="752936AB" w14:textId="65FE100C" w:rsidR="00E100BA" w:rsidRDefault="000055E8" w:rsidP="00296EDF">
      <w:pPr>
        <w:spacing w:after="0" w:line="264" w:lineRule="auto"/>
        <w:contextualSpacing/>
        <w:jc w:val="both"/>
        <w:rPr>
          <w:b/>
          <w:color w:val="4F81BD" w:themeColor="accent1"/>
          <w:sz w:val="18"/>
          <w:szCs w:val="18"/>
        </w:rPr>
      </w:pPr>
      <w:r w:rsidRPr="000055E8">
        <w:t xml:space="preserve"> </w:t>
      </w:r>
      <w:r w:rsidRPr="000055E8">
        <w:rPr>
          <w:rFonts w:ascii="Times New Roman" w:eastAsia="Times New Roman" w:hAnsi="Times New Roman" w:cs="Times New Roman"/>
          <w:noProof/>
          <w:sz w:val="24"/>
          <w:szCs w:val="24"/>
        </w:rPr>
        <w:drawing>
          <wp:inline distT="0" distB="0" distL="0" distR="0" wp14:anchorId="341DC850" wp14:editId="7243720B">
            <wp:extent cx="3291840" cy="2213610"/>
            <wp:effectExtent l="0" t="0" r="3810" b="0"/>
            <wp:docPr id="1240122919"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122919" name="Picture 2"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1840" cy="2213610"/>
                    </a:xfrm>
                    <a:prstGeom prst="rect">
                      <a:avLst/>
                    </a:prstGeom>
                    <a:noFill/>
                    <a:ln>
                      <a:noFill/>
                    </a:ln>
                  </pic:spPr>
                </pic:pic>
              </a:graphicData>
            </a:graphic>
          </wp:inline>
        </w:drawing>
      </w:r>
      <w:r w:rsidR="00E100BA" w:rsidRPr="000C4BE1">
        <w:rPr>
          <w:b/>
          <w:color w:val="4F81BD" w:themeColor="accent1"/>
          <w:sz w:val="18"/>
          <w:szCs w:val="18"/>
        </w:rPr>
        <w:t xml:space="preserve">Figure </w:t>
      </w:r>
      <w:r w:rsidR="00487E6B">
        <w:rPr>
          <w:b/>
          <w:color w:val="4F81BD" w:themeColor="accent1"/>
          <w:sz w:val="18"/>
          <w:szCs w:val="18"/>
        </w:rPr>
        <w:t>5</w:t>
      </w:r>
      <w:r w:rsidR="00E100BA" w:rsidRPr="000C4BE1">
        <w:rPr>
          <w:b/>
          <w:color w:val="4F81BD" w:themeColor="accent1"/>
          <w:sz w:val="18"/>
          <w:szCs w:val="18"/>
        </w:rPr>
        <w:t>. Relationship between the exceedance rate and days since rainfall in 20</w:t>
      </w:r>
      <w:r>
        <w:rPr>
          <w:b/>
          <w:color w:val="4F81BD" w:themeColor="accent1"/>
          <w:sz w:val="18"/>
          <w:szCs w:val="18"/>
        </w:rPr>
        <w:t>23.</w:t>
      </w:r>
    </w:p>
    <w:p w14:paraId="2E573DE2" w14:textId="77777777" w:rsidR="00153D51" w:rsidRDefault="00153D51" w:rsidP="00296EDF">
      <w:pPr>
        <w:spacing w:after="0" w:line="264" w:lineRule="auto"/>
        <w:contextualSpacing/>
        <w:jc w:val="both"/>
        <w:rPr>
          <w:b/>
          <w:color w:val="4F81BD" w:themeColor="accent1"/>
          <w:sz w:val="18"/>
          <w:szCs w:val="18"/>
        </w:rPr>
      </w:pPr>
    </w:p>
    <w:p w14:paraId="6376E0DC" w14:textId="77777777" w:rsidR="00C0409B" w:rsidRDefault="00C0409B" w:rsidP="00296EDF">
      <w:pPr>
        <w:spacing w:after="0" w:line="264" w:lineRule="auto"/>
        <w:contextualSpacing/>
        <w:jc w:val="both"/>
        <w:rPr>
          <w:b/>
          <w:color w:val="4F81BD" w:themeColor="accent1"/>
          <w:sz w:val="18"/>
          <w:szCs w:val="18"/>
        </w:rPr>
      </w:pPr>
    </w:p>
    <w:p w14:paraId="67CA7D89" w14:textId="77777777" w:rsidR="001E09E9" w:rsidRDefault="001E09E9" w:rsidP="00FD71C3">
      <w:pPr>
        <w:spacing w:after="0" w:line="264" w:lineRule="auto"/>
        <w:contextualSpacing/>
        <w:jc w:val="center"/>
        <w:rPr>
          <w:rFonts w:cs="Times New Roman"/>
        </w:rPr>
      </w:pPr>
      <w:r>
        <w:rPr>
          <w:noProof/>
        </w:rPr>
        <w:drawing>
          <wp:inline distT="0" distB="0" distL="0" distR="0" wp14:anchorId="2E6D609D" wp14:editId="0F514BAD">
            <wp:extent cx="3219450" cy="3545840"/>
            <wp:effectExtent l="19050" t="19050" r="19050" b="165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noChangeArrowheads="1"/>
                    </pic:cNvPicPr>
                  </pic:nvPicPr>
                  <pic:blipFill rotWithShape="1">
                    <a:blip r:embed="rId31">
                      <a:extLst>
                        <a:ext uri="{28A0092B-C50C-407E-A947-70E740481C1C}">
                          <a14:useLocalDpi xmlns:a14="http://schemas.microsoft.com/office/drawing/2010/main" val="0"/>
                        </a:ext>
                      </a:extLst>
                    </a:blip>
                    <a:srcRect l="13751" r="18153"/>
                    <a:stretch/>
                  </pic:blipFill>
                  <pic:spPr bwMode="auto">
                    <a:xfrm>
                      <a:off x="0" y="0"/>
                      <a:ext cx="3220068" cy="354652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3EE894" w14:textId="3699A30E" w:rsidR="001E09E9" w:rsidRDefault="00C0409B" w:rsidP="001E09E9">
      <w:pPr>
        <w:spacing w:after="0" w:line="264" w:lineRule="auto"/>
        <w:contextualSpacing/>
        <w:jc w:val="both"/>
        <w:rPr>
          <w:rFonts w:cs="Times New Roman"/>
        </w:rPr>
      </w:pPr>
      <w:r>
        <w:rPr>
          <w:rFonts w:cs="Times New Roman"/>
        </w:rPr>
        <w:t xml:space="preserve"> </w:t>
      </w:r>
      <w:r w:rsidR="00F42EB7">
        <w:rPr>
          <w:rFonts w:cs="Times New Roman"/>
        </w:rPr>
        <w:t>Bank Street Beach, Harwich</w:t>
      </w:r>
      <w:r>
        <w:rPr>
          <w:rFonts w:cs="Times New Roman"/>
        </w:rPr>
        <w:t>, MA</w:t>
      </w:r>
    </w:p>
    <w:p w14:paraId="11CEE30F" w14:textId="3F11305F" w:rsidR="00C0409B" w:rsidRPr="00C0409B" w:rsidRDefault="00C0409B" w:rsidP="001E09E9">
      <w:pPr>
        <w:spacing w:after="0" w:line="264" w:lineRule="auto"/>
        <w:contextualSpacing/>
        <w:jc w:val="both"/>
        <w:rPr>
          <w:rFonts w:cs="Times New Roman"/>
          <w:i/>
          <w:iCs/>
        </w:rPr>
      </w:pPr>
      <w:r>
        <w:rPr>
          <w:rFonts w:cs="Times New Roman"/>
        </w:rPr>
        <w:t xml:space="preserve"> </w:t>
      </w:r>
      <w:r w:rsidRPr="00C0409B">
        <w:rPr>
          <w:rFonts w:cs="Times New Roman"/>
          <w:i/>
          <w:iCs/>
          <w:sz w:val="18"/>
          <w:szCs w:val="18"/>
        </w:rPr>
        <w:t xml:space="preserve">Photo </w:t>
      </w:r>
      <w:r w:rsidR="00360B5F">
        <w:rPr>
          <w:rFonts w:cs="Times New Roman"/>
          <w:i/>
          <w:iCs/>
          <w:sz w:val="18"/>
          <w:szCs w:val="18"/>
        </w:rPr>
        <w:t>by</w:t>
      </w:r>
      <w:r w:rsidRPr="00C0409B">
        <w:rPr>
          <w:rFonts w:cs="Times New Roman"/>
          <w:i/>
          <w:iCs/>
          <w:sz w:val="18"/>
          <w:szCs w:val="18"/>
        </w:rPr>
        <w:t xml:space="preserve"> </w:t>
      </w:r>
      <w:r w:rsidR="00701958">
        <w:rPr>
          <w:rFonts w:cs="Times New Roman"/>
          <w:i/>
          <w:iCs/>
          <w:sz w:val="18"/>
          <w:szCs w:val="18"/>
        </w:rPr>
        <w:t>Irena Draksic</w:t>
      </w:r>
    </w:p>
    <w:p w14:paraId="33467561" w14:textId="77777777" w:rsidR="00EF3BAB" w:rsidRDefault="00EF3BAB">
      <w:pPr>
        <w:rPr>
          <w:rFonts w:cs="Times New Roman"/>
          <w:b/>
          <w:i/>
        </w:rPr>
      </w:pPr>
      <w:r>
        <w:rPr>
          <w:rFonts w:cs="Times New Roman"/>
          <w:b/>
          <w:i/>
        </w:rPr>
        <w:br w:type="page"/>
      </w:r>
    </w:p>
    <w:p w14:paraId="7527146D" w14:textId="08215564" w:rsidR="00BF2097" w:rsidRDefault="00BF2097" w:rsidP="00BF2097">
      <w:pPr>
        <w:spacing w:after="0" w:line="264" w:lineRule="auto"/>
        <w:contextualSpacing/>
        <w:rPr>
          <w:rFonts w:cs="Times New Roman"/>
        </w:rPr>
      </w:pPr>
      <w:r w:rsidRPr="00895E9E">
        <w:rPr>
          <w:rFonts w:cs="Times New Roman"/>
          <w:b/>
          <w:i/>
        </w:rPr>
        <w:lastRenderedPageBreak/>
        <w:t>Potential pollution sources</w:t>
      </w:r>
      <w:r>
        <w:rPr>
          <w:rFonts w:cs="Times New Roman"/>
        </w:rPr>
        <w:t xml:space="preserve"> Starting in 2017, beach operators were asked to report the number of swimmers, birds, and dogs present in the water when a sample was collected. Figure 6 shows the mean bacteria levels of </w:t>
      </w:r>
      <w:r w:rsidRPr="00DF4BF3">
        <w:rPr>
          <w:rFonts w:cs="Times New Roman"/>
        </w:rPr>
        <w:t>samples at marine and freshwater beach locations in 202</w:t>
      </w:r>
      <w:r w:rsidR="006E372C">
        <w:rPr>
          <w:rFonts w:cs="Times New Roman"/>
        </w:rPr>
        <w:t>3</w:t>
      </w:r>
      <w:r>
        <w:rPr>
          <w:rFonts w:cs="Times New Roman"/>
        </w:rPr>
        <w:t xml:space="preserve"> </w:t>
      </w:r>
      <w:r w:rsidRPr="00D178C8">
        <w:rPr>
          <w:rFonts w:cs="Times New Roman"/>
          <w:color w:val="000000" w:themeColor="text1"/>
        </w:rPr>
        <w:t xml:space="preserve">compared to the number of reported </w:t>
      </w:r>
      <w:r w:rsidR="0058655D" w:rsidRPr="00D178C8">
        <w:rPr>
          <w:rFonts w:cs="Times New Roman"/>
          <w:color w:val="000000" w:themeColor="text1"/>
        </w:rPr>
        <w:t>swimmers</w:t>
      </w:r>
      <w:r w:rsidRPr="00D178C8">
        <w:rPr>
          <w:rFonts w:cs="Times New Roman"/>
          <w:color w:val="000000" w:themeColor="text1"/>
        </w:rPr>
        <w:t xml:space="preserve">, birds, and dogs. The data </w:t>
      </w:r>
      <w:proofErr w:type="gramStart"/>
      <w:r w:rsidRPr="00D178C8">
        <w:rPr>
          <w:rFonts w:cs="Times New Roman"/>
          <w:color w:val="000000" w:themeColor="text1"/>
        </w:rPr>
        <w:t>indicate</w:t>
      </w:r>
      <w:proofErr w:type="gramEnd"/>
      <w:r w:rsidRPr="00D178C8">
        <w:rPr>
          <w:rFonts w:cs="Times New Roman"/>
          <w:color w:val="000000" w:themeColor="text1"/>
        </w:rPr>
        <w:t xml:space="preserve"> that </w:t>
      </w:r>
      <w:r w:rsidR="00F83745" w:rsidRPr="00D178C8">
        <w:rPr>
          <w:rFonts w:cs="Times New Roman"/>
          <w:color w:val="000000" w:themeColor="text1"/>
        </w:rPr>
        <w:t xml:space="preserve">the presence of </w:t>
      </w:r>
      <w:r w:rsidR="007062BE" w:rsidRPr="00D178C8">
        <w:rPr>
          <w:rFonts w:cs="Times New Roman"/>
          <w:color w:val="000000" w:themeColor="text1"/>
        </w:rPr>
        <w:t xml:space="preserve">larger numbers of </w:t>
      </w:r>
      <w:r w:rsidR="00F83745" w:rsidRPr="00D178C8">
        <w:rPr>
          <w:rFonts w:cs="Times New Roman"/>
          <w:color w:val="000000" w:themeColor="text1"/>
        </w:rPr>
        <w:t>birds</w:t>
      </w:r>
      <w:r w:rsidR="009D4D6A" w:rsidRPr="00D178C8">
        <w:rPr>
          <w:rFonts w:cs="Times New Roman"/>
          <w:color w:val="000000" w:themeColor="text1"/>
        </w:rPr>
        <w:t xml:space="preserve"> was</w:t>
      </w:r>
      <w:r w:rsidRPr="00D178C8">
        <w:rPr>
          <w:rFonts w:cs="Times New Roman"/>
          <w:color w:val="000000" w:themeColor="text1"/>
        </w:rPr>
        <w:t xml:space="preserve"> associated with increases in bacteria levels at </w:t>
      </w:r>
      <w:r w:rsidR="00066E75" w:rsidRPr="00D178C8">
        <w:rPr>
          <w:rFonts w:cs="Times New Roman"/>
          <w:color w:val="000000" w:themeColor="text1"/>
        </w:rPr>
        <w:t xml:space="preserve">marine and </w:t>
      </w:r>
      <w:r w:rsidRPr="00D178C8">
        <w:rPr>
          <w:rFonts w:cs="Times New Roman"/>
          <w:color w:val="000000" w:themeColor="text1"/>
        </w:rPr>
        <w:t>freshwater beaches</w:t>
      </w:r>
      <w:r w:rsidR="003E4566">
        <w:rPr>
          <w:rFonts w:cs="Times New Roman"/>
          <w:color w:val="000000" w:themeColor="text1"/>
        </w:rPr>
        <w:t>.</w:t>
      </w:r>
      <w:r w:rsidR="00C50130" w:rsidRPr="006E372C">
        <w:rPr>
          <w:rFonts w:cs="Times New Roman"/>
          <w:color w:val="C0504D" w:themeColor="accent2"/>
        </w:rPr>
        <w:t xml:space="preserve"> </w:t>
      </w:r>
      <w:r w:rsidR="002403DB">
        <w:rPr>
          <w:rFonts w:cs="Times New Roman"/>
        </w:rPr>
        <w:t xml:space="preserve">No clear relationship was observed between bacteria levels and the number of </w:t>
      </w:r>
      <w:r w:rsidR="00066E75">
        <w:rPr>
          <w:rFonts w:cs="Times New Roman"/>
        </w:rPr>
        <w:t>humans</w:t>
      </w:r>
      <w:r w:rsidR="00C50130">
        <w:rPr>
          <w:rFonts w:cs="Times New Roman"/>
        </w:rPr>
        <w:t xml:space="preserve"> or dogs</w:t>
      </w:r>
      <w:r w:rsidR="00066E75">
        <w:rPr>
          <w:rFonts w:cs="Times New Roman"/>
        </w:rPr>
        <w:t xml:space="preserve"> </w:t>
      </w:r>
      <w:r w:rsidR="002403DB">
        <w:rPr>
          <w:rFonts w:cs="Times New Roman"/>
        </w:rPr>
        <w:t>present.</w:t>
      </w:r>
      <w:r w:rsidR="00800B3B">
        <w:rPr>
          <w:rFonts w:cs="Times New Roman"/>
        </w:rPr>
        <w:t xml:space="preserve"> </w:t>
      </w:r>
      <w:r w:rsidRPr="00EE24E3">
        <w:rPr>
          <w:rFonts w:cs="Times New Roman"/>
        </w:rPr>
        <w:t>Enterococci</w:t>
      </w:r>
      <w:r w:rsidRPr="00A055BD">
        <w:rPr>
          <w:rFonts w:cs="Times New Roman"/>
        </w:rPr>
        <w:t xml:space="preserve"> results at freshwater beaches were not included in this analysis due to the low number of samples.</w:t>
      </w:r>
      <w:r>
        <w:rPr>
          <w:rFonts w:cs="Times New Roman"/>
        </w:rPr>
        <w:t xml:space="preserve"> </w:t>
      </w:r>
    </w:p>
    <w:p w14:paraId="7747A077" w14:textId="5761E9E6" w:rsidR="00BF2097" w:rsidRDefault="00BF2097" w:rsidP="00BF2097">
      <w:pPr>
        <w:spacing w:after="0" w:line="264" w:lineRule="auto"/>
        <w:contextualSpacing/>
        <w:rPr>
          <w:rFonts w:cs="Times New Roman"/>
        </w:rPr>
      </w:pPr>
    </w:p>
    <w:p w14:paraId="11E3F3A3" w14:textId="01D58B30" w:rsidR="00BF2097" w:rsidRDefault="00BF5B02" w:rsidP="00BF2097">
      <w:pPr>
        <w:spacing w:after="0" w:line="264" w:lineRule="auto"/>
        <w:contextualSpacing/>
        <w:rPr>
          <w:rFonts w:cs="Times New Roman"/>
        </w:rPr>
      </w:pPr>
      <w:r>
        <w:rPr>
          <w:noProof/>
        </w:rPr>
        <w:drawing>
          <wp:inline distT="0" distB="0" distL="0" distR="0" wp14:anchorId="4ED2A670" wp14:editId="47F54592">
            <wp:extent cx="3291840" cy="2400300"/>
            <wp:effectExtent l="0" t="0" r="3810" b="0"/>
            <wp:docPr id="472887859" name="Chart 1">
              <a:extLst xmlns:a="http://schemas.openxmlformats.org/drawingml/2006/main">
                <a:ext uri="{FF2B5EF4-FFF2-40B4-BE49-F238E27FC236}">
                  <a16:creationId xmlns:a16="http://schemas.microsoft.com/office/drawing/2014/main" id="{3E47D017-2698-47C8-8332-876258A3B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5730EB2" w14:textId="7A2CDD63" w:rsidR="00926778" w:rsidRDefault="000C2E9E" w:rsidP="00BF2097">
      <w:pPr>
        <w:spacing w:after="0" w:line="264" w:lineRule="auto"/>
        <w:contextualSpacing/>
        <w:rPr>
          <w:b/>
          <w:bCs/>
          <w:color w:val="4F81BD" w:themeColor="accent1"/>
          <w:sz w:val="18"/>
          <w:szCs w:val="18"/>
        </w:rPr>
      </w:pPr>
      <w:r>
        <w:rPr>
          <w:noProof/>
        </w:rPr>
        <w:drawing>
          <wp:inline distT="0" distB="0" distL="0" distR="0" wp14:anchorId="10FC8C72" wp14:editId="5F15B094">
            <wp:extent cx="3291840" cy="2566035"/>
            <wp:effectExtent l="0" t="0" r="3810" b="5715"/>
            <wp:docPr id="481530160" name="Chart 1">
              <a:extLst xmlns:a="http://schemas.openxmlformats.org/drawingml/2006/main">
                <a:ext uri="{FF2B5EF4-FFF2-40B4-BE49-F238E27FC236}">
                  <a16:creationId xmlns:a16="http://schemas.microsoft.com/office/drawing/2014/main" id="{EC6932BD-3C25-4649-A223-A7F64B63F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4CD3669" w14:textId="5D825B10" w:rsidR="00BF2097" w:rsidRDefault="00BF2097" w:rsidP="00BF2097">
      <w:pPr>
        <w:spacing w:after="0" w:line="264" w:lineRule="auto"/>
        <w:contextualSpacing/>
        <w:rPr>
          <w:b/>
          <w:bCs/>
          <w:color w:val="4F81BD" w:themeColor="accent1"/>
          <w:sz w:val="18"/>
          <w:szCs w:val="18"/>
        </w:rPr>
      </w:pPr>
      <w:r w:rsidRPr="00BC093F">
        <w:rPr>
          <w:b/>
          <w:bCs/>
          <w:color w:val="4F81BD" w:themeColor="accent1"/>
          <w:sz w:val="18"/>
          <w:szCs w:val="18"/>
        </w:rPr>
        <w:t xml:space="preserve">Figure </w:t>
      </w:r>
      <w:r>
        <w:rPr>
          <w:b/>
          <w:bCs/>
          <w:color w:val="4F81BD" w:themeColor="accent1"/>
          <w:sz w:val="18"/>
          <w:szCs w:val="18"/>
        </w:rPr>
        <w:t>6</w:t>
      </w:r>
      <w:r w:rsidRPr="00BC093F">
        <w:rPr>
          <w:b/>
          <w:bCs/>
          <w:color w:val="4F81BD" w:themeColor="accent1"/>
          <w:sz w:val="18"/>
          <w:szCs w:val="18"/>
        </w:rPr>
        <w:t xml:space="preserve">. Mean bacteria levels and numbers of </w:t>
      </w:r>
      <w:r>
        <w:rPr>
          <w:b/>
          <w:bCs/>
          <w:color w:val="4F81BD" w:themeColor="accent1"/>
          <w:sz w:val="18"/>
          <w:szCs w:val="18"/>
        </w:rPr>
        <w:t>birds, dogs, and humans at marine (</w:t>
      </w:r>
      <w:r w:rsidR="00D15372">
        <w:rPr>
          <w:b/>
          <w:bCs/>
          <w:color w:val="4F81BD" w:themeColor="accent1"/>
          <w:sz w:val="18"/>
          <w:szCs w:val="18"/>
        </w:rPr>
        <w:t>top</w:t>
      </w:r>
      <w:r>
        <w:rPr>
          <w:b/>
          <w:bCs/>
          <w:color w:val="4F81BD" w:themeColor="accent1"/>
          <w:sz w:val="18"/>
          <w:szCs w:val="18"/>
        </w:rPr>
        <w:t xml:space="preserve">) and </w:t>
      </w:r>
      <w:r w:rsidRPr="00BC093F">
        <w:rPr>
          <w:b/>
          <w:bCs/>
          <w:color w:val="4F81BD" w:themeColor="accent1"/>
          <w:sz w:val="18"/>
          <w:szCs w:val="18"/>
        </w:rPr>
        <w:t>freshwater</w:t>
      </w:r>
      <w:r>
        <w:rPr>
          <w:b/>
          <w:bCs/>
          <w:color w:val="4F81BD" w:themeColor="accent1"/>
          <w:sz w:val="18"/>
          <w:szCs w:val="18"/>
        </w:rPr>
        <w:t xml:space="preserve"> (</w:t>
      </w:r>
      <w:r w:rsidR="00D15372">
        <w:rPr>
          <w:b/>
          <w:bCs/>
          <w:color w:val="4F81BD" w:themeColor="accent1"/>
          <w:sz w:val="18"/>
          <w:szCs w:val="18"/>
        </w:rPr>
        <w:t>bottom</w:t>
      </w:r>
      <w:r>
        <w:rPr>
          <w:b/>
          <w:bCs/>
          <w:color w:val="4F81BD" w:themeColor="accent1"/>
          <w:sz w:val="18"/>
          <w:szCs w:val="18"/>
        </w:rPr>
        <w:t>)</w:t>
      </w:r>
      <w:r w:rsidRPr="00BC093F">
        <w:rPr>
          <w:b/>
          <w:bCs/>
          <w:color w:val="4F81BD" w:themeColor="accent1"/>
          <w:sz w:val="18"/>
          <w:szCs w:val="18"/>
        </w:rPr>
        <w:t xml:space="preserve"> beaches</w:t>
      </w:r>
      <w:r>
        <w:rPr>
          <w:b/>
          <w:bCs/>
          <w:color w:val="4F81BD" w:themeColor="accent1"/>
          <w:sz w:val="18"/>
          <w:szCs w:val="18"/>
        </w:rPr>
        <w:t xml:space="preserve"> in 202</w:t>
      </w:r>
      <w:r w:rsidR="000C2E9E">
        <w:rPr>
          <w:b/>
          <w:bCs/>
          <w:color w:val="4F81BD" w:themeColor="accent1"/>
          <w:sz w:val="18"/>
          <w:szCs w:val="18"/>
        </w:rPr>
        <w:t>3.</w:t>
      </w:r>
    </w:p>
    <w:p w14:paraId="3BF94951" w14:textId="0E0F74CF" w:rsidR="00BB3A85" w:rsidRPr="00D9788D" w:rsidRDefault="00BB3A85" w:rsidP="00A935C6">
      <w:pPr>
        <w:spacing w:line="264" w:lineRule="auto"/>
        <w:rPr>
          <w:rFonts w:cs="Arial"/>
        </w:rPr>
      </w:pPr>
      <w:r w:rsidRPr="00D9788D">
        <w:rPr>
          <w:rFonts w:cs="Arial"/>
          <w:b/>
          <w:bCs/>
          <w:i/>
          <w:iCs/>
        </w:rPr>
        <w:t xml:space="preserve">Environmental Justice Communities </w:t>
      </w:r>
      <w:r w:rsidRPr="00D9788D">
        <w:rPr>
          <w:rFonts w:cs="Arial"/>
        </w:rPr>
        <w:t>Beach access and water quality are particularly important in environmental justice (EJ) communities, as these communities are disproportionally affected by the increased presence of environmental hazards and poor health outcomes (DPH, 2017). For example, EJ communities have high population densities, low income, and high levels of non-vehicle ownership.  This means that more individuals in these communities, compared to other areas in the state, will tend to frequent a local public beach for cooling off or enjoying summer recreation.  As rainfall is a significant factor in flushing enteric bacteria into beach water, any increase in rain near a population-dense EJ area will lead to an increase in exceedances.</w:t>
      </w:r>
    </w:p>
    <w:p w14:paraId="2A50538B" w14:textId="35132B57" w:rsidR="00D72C6A" w:rsidRDefault="00080799" w:rsidP="00A935C6">
      <w:pPr>
        <w:spacing w:line="264" w:lineRule="auto"/>
        <w:rPr>
          <w:rFonts w:cs="Arial"/>
        </w:rPr>
      </w:pPr>
      <w:r w:rsidRPr="00D9788D">
        <w:rPr>
          <w:rFonts w:cs="Arial"/>
        </w:rPr>
        <w:t>T</w:t>
      </w:r>
      <w:r w:rsidR="00D76E4E" w:rsidRPr="00D9788D">
        <w:rPr>
          <w:rFonts w:cs="Arial"/>
        </w:rPr>
        <w:t xml:space="preserve">own EJ population data from the </w:t>
      </w:r>
      <w:r w:rsidR="00A35AE6" w:rsidRPr="00D9788D">
        <w:rPr>
          <w:rFonts w:cs="Arial"/>
        </w:rPr>
        <w:t xml:space="preserve">Massachusetts </w:t>
      </w:r>
      <w:r w:rsidR="00D76E4E" w:rsidRPr="00D9788D">
        <w:rPr>
          <w:rFonts w:cs="Arial"/>
        </w:rPr>
        <w:t xml:space="preserve">Executive Office of </w:t>
      </w:r>
      <w:r w:rsidR="006402D0" w:rsidRPr="00D9788D">
        <w:rPr>
          <w:rFonts w:cs="Arial"/>
        </w:rPr>
        <w:t>Energy and Environmental Affairs</w:t>
      </w:r>
      <w:r w:rsidR="00CF1C88" w:rsidRPr="00D9788D">
        <w:rPr>
          <w:rFonts w:cs="Arial"/>
        </w:rPr>
        <w:t xml:space="preserve"> (EOEEA </w:t>
      </w:r>
      <w:r w:rsidR="0006291C" w:rsidRPr="00D9788D">
        <w:rPr>
          <w:rFonts w:cs="Arial"/>
        </w:rPr>
        <w:t>2022</w:t>
      </w:r>
      <w:r w:rsidR="00CF1C88" w:rsidRPr="00D9788D">
        <w:rPr>
          <w:rFonts w:cs="Arial"/>
        </w:rPr>
        <w:t>)</w:t>
      </w:r>
      <w:r w:rsidRPr="00D9788D">
        <w:rPr>
          <w:rFonts w:cs="Arial"/>
        </w:rPr>
        <w:t xml:space="preserve"> w</w:t>
      </w:r>
      <w:r w:rsidR="00F91BA3" w:rsidRPr="00D9788D">
        <w:rPr>
          <w:rFonts w:cs="Arial"/>
        </w:rPr>
        <w:t>ere</w:t>
      </w:r>
      <w:r w:rsidRPr="00D9788D">
        <w:rPr>
          <w:rFonts w:cs="Arial"/>
        </w:rPr>
        <w:t xml:space="preserve"> used to </w:t>
      </w:r>
      <w:r w:rsidR="00D156A4" w:rsidRPr="00D9788D">
        <w:rPr>
          <w:rFonts w:cs="Arial"/>
        </w:rPr>
        <w:t>evaluate</w:t>
      </w:r>
      <w:r w:rsidR="00CF1C88" w:rsidRPr="00D9788D">
        <w:rPr>
          <w:rFonts w:cs="Arial"/>
        </w:rPr>
        <w:t xml:space="preserve"> </w:t>
      </w:r>
      <w:r w:rsidR="008D1034" w:rsidRPr="00D9788D">
        <w:rPr>
          <w:rFonts w:cs="Arial"/>
        </w:rPr>
        <w:t>water quality</w:t>
      </w:r>
      <w:r w:rsidR="004E3BD4" w:rsidRPr="00D9788D">
        <w:rPr>
          <w:rFonts w:cs="Arial"/>
        </w:rPr>
        <w:t xml:space="preserve"> of beaches </w:t>
      </w:r>
      <w:r w:rsidR="00155E02" w:rsidRPr="00D9788D">
        <w:rPr>
          <w:rFonts w:cs="Arial"/>
        </w:rPr>
        <w:t xml:space="preserve">located </w:t>
      </w:r>
      <w:r w:rsidR="00B30FB9" w:rsidRPr="00D9788D">
        <w:rPr>
          <w:rFonts w:cs="Arial"/>
        </w:rPr>
        <w:t xml:space="preserve">near EJ communities. </w:t>
      </w:r>
      <w:r w:rsidR="00AC5F0E" w:rsidRPr="00D9788D">
        <w:rPr>
          <w:rFonts w:cs="Arial"/>
        </w:rPr>
        <w:t xml:space="preserve">In </w:t>
      </w:r>
      <w:r w:rsidR="00A146B3" w:rsidRPr="00D9788D">
        <w:rPr>
          <w:rFonts w:cs="Arial"/>
        </w:rPr>
        <w:t>2023</w:t>
      </w:r>
      <w:r w:rsidR="00AC5F0E" w:rsidRPr="00D9788D">
        <w:rPr>
          <w:rFonts w:cs="Arial"/>
        </w:rPr>
        <w:t>, b</w:t>
      </w:r>
      <w:r w:rsidR="00A9459A" w:rsidRPr="00D9788D">
        <w:rPr>
          <w:rFonts w:cs="Arial"/>
        </w:rPr>
        <w:t xml:space="preserve">eaches </w:t>
      </w:r>
      <w:r w:rsidR="00EE7910" w:rsidRPr="00D9788D">
        <w:rPr>
          <w:rFonts w:cs="Arial"/>
        </w:rPr>
        <w:t xml:space="preserve">located </w:t>
      </w:r>
      <w:r w:rsidR="00A9459A" w:rsidRPr="00D9788D">
        <w:rPr>
          <w:rFonts w:cs="Arial"/>
        </w:rPr>
        <w:t xml:space="preserve">in </w:t>
      </w:r>
      <w:r w:rsidR="00EE7910" w:rsidRPr="00D9788D">
        <w:rPr>
          <w:rFonts w:cs="Arial"/>
        </w:rPr>
        <w:t>municipalities</w:t>
      </w:r>
      <w:r w:rsidR="003E1097" w:rsidRPr="00D9788D">
        <w:rPr>
          <w:rFonts w:cs="Arial"/>
        </w:rPr>
        <w:t xml:space="preserve"> </w:t>
      </w:r>
      <w:r w:rsidR="00EE7910" w:rsidRPr="00D9788D">
        <w:rPr>
          <w:rFonts w:cs="Arial"/>
        </w:rPr>
        <w:t>with</w:t>
      </w:r>
      <w:r w:rsidR="003E1097" w:rsidRPr="00D9788D">
        <w:rPr>
          <w:rFonts w:cs="Arial"/>
        </w:rPr>
        <w:t xml:space="preserve"> more than </w:t>
      </w:r>
      <w:r w:rsidR="00CB2480" w:rsidRPr="00D9788D">
        <w:rPr>
          <w:rFonts w:cs="Arial"/>
        </w:rPr>
        <w:t>50</w:t>
      </w:r>
      <w:r w:rsidR="003E1097" w:rsidRPr="00D9788D">
        <w:rPr>
          <w:rFonts w:cs="Arial"/>
        </w:rPr>
        <w:t xml:space="preserve">% of the population </w:t>
      </w:r>
      <w:r w:rsidR="00EE7910" w:rsidRPr="00D9788D">
        <w:rPr>
          <w:rFonts w:cs="Arial"/>
        </w:rPr>
        <w:t>living</w:t>
      </w:r>
      <w:r w:rsidR="003E1097" w:rsidRPr="00D9788D">
        <w:rPr>
          <w:rFonts w:cs="Arial"/>
        </w:rPr>
        <w:t xml:space="preserve"> in EJ </w:t>
      </w:r>
      <w:r w:rsidR="00A9459A" w:rsidRPr="00D9788D">
        <w:rPr>
          <w:rFonts w:cs="Arial"/>
        </w:rPr>
        <w:t xml:space="preserve">areas had a higher exceedance rate </w:t>
      </w:r>
      <w:r w:rsidR="000B2860" w:rsidRPr="00D9788D">
        <w:rPr>
          <w:rFonts w:cs="Arial"/>
        </w:rPr>
        <w:t>than other beaches</w:t>
      </w:r>
      <w:r w:rsidR="00BB3A85" w:rsidRPr="00D9788D">
        <w:rPr>
          <w:rFonts w:cs="Arial"/>
        </w:rPr>
        <w:t xml:space="preserve"> (Figure </w:t>
      </w:r>
      <w:r w:rsidR="00487E6B" w:rsidRPr="00D9788D">
        <w:rPr>
          <w:rFonts w:cs="Arial"/>
        </w:rPr>
        <w:t>7</w:t>
      </w:r>
      <w:r w:rsidR="00BB3A85" w:rsidRPr="00D9788D">
        <w:rPr>
          <w:rFonts w:cs="Arial"/>
        </w:rPr>
        <w:t>).</w:t>
      </w:r>
    </w:p>
    <w:p w14:paraId="53336B21" w14:textId="5620B536" w:rsidR="00BB3A85" w:rsidRDefault="002F352A" w:rsidP="00034CC0">
      <w:pPr>
        <w:spacing w:line="264" w:lineRule="auto"/>
        <w:rPr>
          <w:b/>
          <w:bCs/>
          <w:color w:val="4F81BD" w:themeColor="accent1"/>
          <w:sz w:val="18"/>
          <w:szCs w:val="18"/>
        </w:rPr>
      </w:pPr>
      <w:r>
        <w:rPr>
          <w:noProof/>
        </w:rPr>
        <w:drawing>
          <wp:inline distT="0" distB="0" distL="0" distR="0" wp14:anchorId="26EB5DE2" wp14:editId="074B0689">
            <wp:extent cx="3291840" cy="3400425"/>
            <wp:effectExtent l="0" t="0" r="3810" b="9525"/>
            <wp:docPr id="1596211774" name="Chart 1">
              <a:extLst xmlns:a="http://schemas.openxmlformats.org/drawingml/2006/main">
                <a:ext uri="{FF2B5EF4-FFF2-40B4-BE49-F238E27FC236}">
                  <a16:creationId xmlns:a16="http://schemas.microsoft.com/office/drawing/2014/main" id="{C60D05C2-FD67-4F0A-8AA6-AE4A16B36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D72C6A">
        <w:rPr>
          <w:b/>
          <w:bCs/>
          <w:color w:val="4F81BD" w:themeColor="accent1"/>
          <w:sz w:val="18"/>
          <w:szCs w:val="18"/>
        </w:rPr>
        <w:br/>
      </w:r>
      <w:r w:rsidR="00BB3A85" w:rsidRPr="00BC093F">
        <w:rPr>
          <w:b/>
          <w:bCs/>
          <w:color w:val="4F81BD" w:themeColor="accent1"/>
          <w:sz w:val="18"/>
          <w:szCs w:val="18"/>
        </w:rPr>
        <w:t xml:space="preserve">Figure </w:t>
      </w:r>
      <w:r w:rsidR="00487E6B">
        <w:rPr>
          <w:b/>
          <w:bCs/>
          <w:color w:val="4F81BD" w:themeColor="accent1"/>
          <w:sz w:val="18"/>
          <w:szCs w:val="18"/>
        </w:rPr>
        <w:t>7</w:t>
      </w:r>
      <w:r w:rsidR="00BB3A85" w:rsidRPr="00BC093F">
        <w:rPr>
          <w:b/>
          <w:bCs/>
          <w:color w:val="4F81BD" w:themeColor="accent1"/>
          <w:sz w:val="18"/>
          <w:szCs w:val="18"/>
        </w:rPr>
        <w:t>.</w:t>
      </w:r>
      <w:r w:rsidR="00BB3A85">
        <w:rPr>
          <w:b/>
          <w:bCs/>
          <w:color w:val="4F81BD" w:themeColor="accent1"/>
          <w:sz w:val="18"/>
          <w:szCs w:val="18"/>
        </w:rPr>
        <w:t xml:space="preserve"> </w:t>
      </w:r>
      <w:r w:rsidR="00DF4F47">
        <w:rPr>
          <w:b/>
          <w:bCs/>
          <w:color w:val="4F81BD" w:themeColor="accent1"/>
          <w:sz w:val="18"/>
          <w:szCs w:val="18"/>
        </w:rPr>
        <w:t>Relationship be</w:t>
      </w:r>
      <w:r w:rsidR="00DF4F47" w:rsidRPr="00A66D52">
        <w:rPr>
          <w:b/>
          <w:bCs/>
          <w:color w:val="4F81BD" w:themeColor="accent1"/>
          <w:sz w:val="18"/>
          <w:szCs w:val="18"/>
        </w:rPr>
        <w:t xml:space="preserve">tween </w:t>
      </w:r>
      <w:r w:rsidR="00E878EB">
        <w:rPr>
          <w:b/>
          <w:bCs/>
          <w:color w:val="4F81BD" w:themeColor="accent1"/>
          <w:sz w:val="18"/>
          <w:szCs w:val="18"/>
        </w:rPr>
        <w:t xml:space="preserve">2023 </w:t>
      </w:r>
      <w:r w:rsidR="00383458" w:rsidRPr="00A66D52">
        <w:rPr>
          <w:b/>
          <w:bCs/>
          <w:color w:val="4F81BD" w:themeColor="accent1"/>
          <w:sz w:val="18"/>
          <w:szCs w:val="18"/>
        </w:rPr>
        <w:t xml:space="preserve">beach </w:t>
      </w:r>
      <w:r w:rsidR="00DF4F47" w:rsidRPr="00A66D52">
        <w:rPr>
          <w:b/>
          <w:bCs/>
          <w:color w:val="4F81BD" w:themeColor="accent1"/>
          <w:sz w:val="18"/>
          <w:szCs w:val="18"/>
        </w:rPr>
        <w:t>exceedance</w:t>
      </w:r>
      <w:r w:rsidR="00BB3A85" w:rsidRPr="00A66D52">
        <w:rPr>
          <w:b/>
          <w:bCs/>
          <w:color w:val="4F81BD" w:themeColor="accent1"/>
          <w:sz w:val="18"/>
          <w:szCs w:val="18"/>
        </w:rPr>
        <w:t xml:space="preserve"> rate</w:t>
      </w:r>
      <w:r w:rsidR="002F224A" w:rsidRPr="00A66D52">
        <w:rPr>
          <w:b/>
          <w:bCs/>
          <w:color w:val="4F81BD" w:themeColor="accent1"/>
          <w:sz w:val="18"/>
          <w:szCs w:val="18"/>
        </w:rPr>
        <w:t xml:space="preserve"> </w:t>
      </w:r>
      <w:r w:rsidR="00DF4F47" w:rsidRPr="00A66D52">
        <w:rPr>
          <w:b/>
          <w:bCs/>
          <w:color w:val="4F81BD" w:themeColor="accent1"/>
          <w:sz w:val="18"/>
          <w:szCs w:val="18"/>
        </w:rPr>
        <w:t>and</w:t>
      </w:r>
      <w:r w:rsidR="00A66D52" w:rsidRPr="00A66D52">
        <w:rPr>
          <w:b/>
          <w:bCs/>
          <w:color w:val="4F81BD" w:themeColor="accent1"/>
          <w:sz w:val="18"/>
          <w:szCs w:val="18"/>
        </w:rPr>
        <w:t xml:space="preserve"> municipal EJ population data</w:t>
      </w:r>
      <w:r w:rsidR="00E878EB">
        <w:rPr>
          <w:b/>
          <w:bCs/>
          <w:color w:val="4F81BD" w:themeColor="accent1"/>
          <w:sz w:val="18"/>
          <w:szCs w:val="18"/>
        </w:rPr>
        <w:t>.</w:t>
      </w:r>
      <w:r w:rsidR="00BB3A85" w:rsidRPr="00A66D52">
        <w:rPr>
          <w:b/>
          <w:bCs/>
          <w:color w:val="4F81BD" w:themeColor="accent1"/>
          <w:sz w:val="18"/>
          <w:szCs w:val="18"/>
        </w:rPr>
        <w:t xml:space="preserve"> </w:t>
      </w:r>
    </w:p>
    <w:p w14:paraId="0F12DC5D" w14:textId="77777777" w:rsidR="007850E5" w:rsidRPr="00FF0544" w:rsidRDefault="00BE3024" w:rsidP="009B5301">
      <w:pPr>
        <w:rPr>
          <w:rFonts w:cs="Arial"/>
          <w:b/>
          <w:bCs/>
          <w:sz w:val="28"/>
          <w:szCs w:val="28"/>
        </w:rPr>
      </w:pPr>
      <w:r w:rsidRPr="00E63C46">
        <w:rPr>
          <w:rFonts w:cs="Arial"/>
          <w:b/>
          <w:bCs/>
          <w:sz w:val="28"/>
          <w:szCs w:val="28"/>
        </w:rPr>
        <w:lastRenderedPageBreak/>
        <w:t xml:space="preserve">Public </w:t>
      </w:r>
      <w:r w:rsidR="00E7242B">
        <w:rPr>
          <w:rFonts w:cs="Arial"/>
          <w:b/>
          <w:bCs/>
          <w:sz w:val="28"/>
          <w:szCs w:val="28"/>
        </w:rPr>
        <w:t>N</w:t>
      </w:r>
      <w:r w:rsidRPr="00E63C46">
        <w:rPr>
          <w:rFonts w:cs="Arial"/>
          <w:b/>
          <w:bCs/>
          <w:sz w:val="28"/>
          <w:szCs w:val="28"/>
        </w:rPr>
        <w:t>otification</w:t>
      </w:r>
    </w:p>
    <w:p w14:paraId="00DDFF9B" w14:textId="56527677" w:rsidR="0087107A" w:rsidRPr="007B630B" w:rsidRDefault="00BE3024" w:rsidP="009B5301">
      <w:pPr>
        <w:spacing w:after="0" w:line="264" w:lineRule="auto"/>
        <w:rPr>
          <w:rFonts w:cs="Times New Roman"/>
        </w:rPr>
      </w:pPr>
      <w:r w:rsidRPr="007B630B">
        <w:rPr>
          <w:rFonts w:cs="Times New Roman"/>
          <w:b/>
          <w:i/>
        </w:rPr>
        <w:t>Beach website</w:t>
      </w:r>
      <w:r w:rsidRPr="007B630B">
        <w:rPr>
          <w:rFonts w:cs="Times New Roman"/>
        </w:rPr>
        <w:t xml:space="preserve"> </w:t>
      </w:r>
      <w:r w:rsidR="008254EC" w:rsidRPr="007B630B">
        <w:rPr>
          <w:rFonts w:cs="Times New Roman"/>
        </w:rPr>
        <w:t>Du</w:t>
      </w:r>
      <w:r w:rsidR="007550B5" w:rsidRPr="007B630B">
        <w:rPr>
          <w:rFonts w:cs="Times New Roman"/>
        </w:rPr>
        <w:t>ring the 2023 season, DPH published an online beach water quality dashboard (</w:t>
      </w:r>
      <w:hyperlink r:id="rId35" w:history="1">
        <w:r w:rsidR="007550B5" w:rsidRPr="007B630B">
          <w:rPr>
            <w:rStyle w:val="Hyperlink"/>
            <w:rFonts w:cs="Times New Roman"/>
          </w:rPr>
          <w:t>https://www.mass.gov/info-details/interactive-beach-water-quality-dashboard</w:t>
        </w:r>
      </w:hyperlink>
      <w:r w:rsidR="007550B5" w:rsidRPr="007B630B">
        <w:rPr>
          <w:rFonts w:cs="Times New Roman"/>
        </w:rPr>
        <w:t>) to</w:t>
      </w:r>
      <w:r w:rsidR="00AC1688" w:rsidRPr="007B630B">
        <w:rPr>
          <w:rStyle w:val="Hyperlink"/>
          <w:rFonts w:cs="Times New Roman"/>
          <w:color w:val="auto"/>
          <w:u w:val="none"/>
        </w:rPr>
        <w:t xml:space="preserve"> </w:t>
      </w:r>
      <w:r w:rsidRPr="007B630B">
        <w:rPr>
          <w:rFonts w:cs="Times New Roman"/>
        </w:rPr>
        <w:t xml:space="preserve">provide the public with up-to-date beach </w:t>
      </w:r>
      <w:r w:rsidR="00AC1688" w:rsidRPr="007B630B">
        <w:rPr>
          <w:rFonts w:cs="Times New Roman"/>
        </w:rPr>
        <w:t>testing</w:t>
      </w:r>
      <w:r w:rsidR="007110A2" w:rsidRPr="007B630B">
        <w:rPr>
          <w:rFonts w:cs="Times New Roman"/>
        </w:rPr>
        <w:t xml:space="preserve"> data</w:t>
      </w:r>
      <w:r w:rsidR="00AC1688" w:rsidRPr="007B630B">
        <w:rPr>
          <w:rFonts w:cs="Times New Roman"/>
        </w:rPr>
        <w:t xml:space="preserve"> and </w:t>
      </w:r>
      <w:r w:rsidR="007110A2" w:rsidRPr="007B630B">
        <w:rPr>
          <w:rFonts w:cs="Times New Roman"/>
        </w:rPr>
        <w:t xml:space="preserve">beach </w:t>
      </w:r>
      <w:r w:rsidRPr="007B630B">
        <w:rPr>
          <w:rFonts w:cs="Times New Roman"/>
        </w:rPr>
        <w:t xml:space="preserve">posting information </w:t>
      </w:r>
      <w:r w:rsidR="00B75C5D" w:rsidRPr="007B630B">
        <w:rPr>
          <w:rFonts w:cs="Times New Roman"/>
        </w:rPr>
        <w:t>in an</w:t>
      </w:r>
      <w:r w:rsidR="006C0F32" w:rsidRPr="007B630B">
        <w:rPr>
          <w:rFonts w:cs="Times New Roman"/>
        </w:rPr>
        <w:t xml:space="preserve"> accessible,</w:t>
      </w:r>
      <w:r w:rsidR="00B75C5D" w:rsidRPr="007B630B">
        <w:rPr>
          <w:rFonts w:cs="Times New Roman"/>
        </w:rPr>
        <w:t xml:space="preserve"> easy-</w:t>
      </w:r>
      <w:r w:rsidRPr="007B630B">
        <w:rPr>
          <w:rFonts w:cs="Times New Roman"/>
        </w:rPr>
        <w:t>to</w:t>
      </w:r>
      <w:r w:rsidR="00B75C5D" w:rsidRPr="007B630B">
        <w:rPr>
          <w:rFonts w:cs="Times New Roman"/>
        </w:rPr>
        <w:t>-</w:t>
      </w:r>
      <w:r w:rsidRPr="007B630B">
        <w:rPr>
          <w:rFonts w:cs="Times New Roman"/>
        </w:rPr>
        <w:t xml:space="preserve">use format. </w:t>
      </w:r>
      <w:r w:rsidR="006C0F32" w:rsidRPr="007B630B">
        <w:rPr>
          <w:rFonts w:cs="Times New Roman"/>
        </w:rPr>
        <w:t xml:space="preserve">The </w:t>
      </w:r>
      <w:r w:rsidR="009438E9" w:rsidRPr="007B630B">
        <w:rPr>
          <w:rFonts w:cs="Times New Roman"/>
        </w:rPr>
        <w:t>dashboard is updated twice daily throughout the beach season (Memorial Day to Labor Day)</w:t>
      </w:r>
      <w:r w:rsidR="00446938">
        <w:rPr>
          <w:rFonts w:cs="Times New Roman"/>
        </w:rPr>
        <w:t>.</w:t>
      </w:r>
    </w:p>
    <w:p w14:paraId="011E8625" w14:textId="77777777" w:rsidR="0087107A" w:rsidRPr="007B630B" w:rsidRDefault="0087107A" w:rsidP="009B5301">
      <w:pPr>
        <w:spacing w:after="0" w:line="264" w:lineRule="auto"/>
        <w:rPr>
          <w:rFonts w:cs="Times New Roman"/>
        </w:rPr>
      </w:pPr>
    </w:p>
    <w:p w14:paraId="619C9DDF" w14:textId="62E85282" w:rsidR="00953505" w:rsidRDefault="002816D2" w:rsidP="009B5301">
      <w:pPr>
        <w:spacing w:after="0" w:line="264" w:lineRule="auto"/>
        <w:rPr>
          <w:rFonts w:cs="Times New Roman"/>
        </w:rPr>
      </w:pPr>
      <w:r w:rsidRPr="007B630B">
        <w:rPr>
          <w:rFonts w:cs="Times New Roman"/>
        </w:rPr>
        <w:t>Between</w:t>
      </w:r>
      <w:r w:rsidR="0087107A" w:rsidRPr="007B630B">
        <w:rPr>
          <w:rFonts w:cs="Times New Roman"/>
        </w:rPr>
        <w:t xml:space="preserve"> its launch on July 30</w:t>
      </w:r>
      <w:r w:rsidR="0087107A" w:rsidRPr="007B630B">
        <w:rPr>
          <w:rFonts w:cs="Times New Roman"/>
          <w:vertAlign w:val="superscript"/>
        </w:rPr>
        <w:t>th</w:t>
      </w:r>
      <w:r w:rsidR="0087107A" w:rsidRPr="007B630B">
        <w:rPr>
          <w:rFonts w:cs="Times New Roman"/>
        </w:rPr>
        <w:t>, 2023</w:t>
      </w:r>
      <w:r w:rsidRPr="007B630B">
        <w:rPr>
          <w:rFonts w:cs="Times New Roman"/>
        </w:rPr>
        <w:t>,</w:t>
      </w:r>
      <w:r w:rsidR="0087107A" w:rsidRPr="007B630B">
        <w:rPr>
          <w:rFonts w:cs="Times New Roman"/>
        </w:rPr>
        <w:t xml:space="preserve"> </w:t>
      </w:r>
      <w:r w:rsidRPr="007B630B">
        <w:rPr>
          <w:rFonts w:cs="Times New Roman"/>
        </w:rPr>
        <w:t>and the</w:t>
      </w:r>
      <w:r w:rsidR="0087107A" w:rsidRPr="007B630B">
        <w:rPr>
          <w:rFonts w:cs="Times New Roman"/>
        </w:rPr>
        <w:t xml:space="preserve"> end of April 2024, the dashboard was </w:t>
      </w:r>
      <w:r w:rsidR="00D51775" w:rsidRPr="007B630B">
        <w:rPr>
          <w:rFonts w:cs="Times New Roman"/>
        </w:rPr>
        <w:t xml:space="preserve">viewed over 65,000 times </w:t>
      </w:r>
      <w:r w:rsidR="003A3FAC" w:rsidRPr="007B630B">
        <w:rPr>
          <w:rFonts w:cs="Times New Roman"/>
        </w:rPr>
        <w:t>by</w:t>
      </w:r>
      <w:r w:rsidR="00D51775" w:rsidRPr="007B630B">
        <w:rPr>
          <w:rFonts w:cs="Times New Roman"/>
        </w:rPr>
        <w:t xml:space="preserve"> </w:t>
      </w:r>
      <w:r w:rsidR="00A5275E" w:rsidRPr="007B630B">
        <w:rPr>
          <w:rFonts w:cs="Times New Roman"/>
        </w:rPr>
        <w:t xml:space="preserve">nearly 43,000 unique visitors. </w:t>
      </w:r>
      <w:r w:rsidR="0026730B" w:rsidRPr="007B630B">
        <w:rPr>
          <w:rFonts w:cs="Times New Roman"/>
        </w:rPr>
        <w:t>Since t</w:t>
      </w:r>
      <w:r w:rsidR="0064268E" w:rsidRPr="007B630B">
        <w:rPr>
          <w:rFonts w:cs="Times New Roman"/>
        </w:rPr>
        <w:t xml:space="preserve">he dashboard </w:t>
      </w:r>
      <w:r w:rsidR="003A3FAC" w:rsidRPr="007B630B">
        <w:rPr>
          <w:rFonts w:cs="Times New Roman"/>
        </w:rPr>
        <w:t xml:space="preserve">stops updating </w:t>
      </w:r>
      <w:r w:rsidR="0026730B" w:rsidRPr="007B630B">
        <w:rPr>
          <w:rFonts w:cs="Times New Roman"/>
        </w:rPr>
        <w:t>once</w:t>
      </w:r>
      <w:r w:rsidR="003A3FAC" w:rsidRPr="007B630B">
        <w:rPr>
          <w:rFonts w:cs="Times New Roman"/>
        </w:rPr>
        <w:t xml:space="preserve"> </w:t>
      </w:r>
      <w:r w:rsidR="00C1700E" w:rsidRPr="007B630B">
        <w:rPr>
          <w:rFonts w:cs="Times New Roman"/>
        </w:rPr>
        <w:t>the beach season ends on Labor Day</w:t>
      </w:r>
      <w:r w:rsidR="0026730B" w:rsidRPr="007B630B">
        <w:rPr>
          <w:rFonts w:cs="Times New Roman"/>
        </w:rPr>
        <w:t>,</w:t>
      </w:r>
      <w:r w:rsidR="00691F79" w:rsidRPr="007B630B">
        <w:rPr>
          <w:rFonts w:cs="Times New Roman"/>
        </w:rPr>
        <w:t xml:space="preserve"> most of the page views occurred during August 2023. </w:t>
      </w:r>
      <w:r w:rsidR="00E177A8" w:rsidRPr="007B630B">
        <w:rPr>
          <w:rFonts w:cs="Times New Roman"/>
        </w:rPr>
        <w:t xml:space="preserve">Despite being live for only </w:t>
      </w:r>
      <w:r w:rsidR="009B557E" w:rsidRPr="007B630B">
        <w:rPr>
          <w:rFonts w:cs="Times New Roman"/>
        </w:rPr>
        <w:t xml:space="preserve">5 weeks of the beach season, the dashboard attracted </w:t>
      </w:r>
      <w:r w:rsidR="004449B2" w:rsidRPr="007B630B">
        <w:rPr>
          <w:rFonts w:cs="Times New Roman"/>
        </w:rPr>
        <w:t xml:space="preserve">6 times more page views than the previous DPH website did over the </w:t>
      </w:r>
      <w:r w:rsidR="007B630B" w:rsidRPr="007B630B">
        <w:rPr>
          <w:rFonts w:cs="Times New Roman"/>
        </w:rPr>
        <w:t>entirety of the</w:t>
      </w:r>
      <w:r w:rsidR="004449B2" w:rsidRPr="007B630B">
        <w:rPr>
          <w:rFonts w:cs="Times New Roman"/>
        </w:rPr>
        <w:t xml:space="preserve"> 2022 beach season.</w:t>
      </w:r>
    </w:p>
    <w:p w14:paraId="77B2B22A" w14:textId="77777777" w:rsidR="007B630B" w:rsidRDefault="007B630B" w:rsidP="009B5301">
      <w:pPr>
        <w:spacing w:after="0" w:line="264" w:lineRule="auto"/>
        <w:rPr>
          <w:rFonts w:cs="Times New Roman"/>
        </w:rPr>
      </w:pPr>
    </w:p>
    <w:p w14:paraId="33D482E8" w14:textId="0CAA2EC5" w:rsidR="007B630B" w:rsidRDefault="009C7288" w:rsidP="009B5301">
      <w:pPr>
        <w:spacing w:after="0" w:line="264" w:lineRule="auto"/>
        <w:rPr>
          <w:rFonts w:cs="Times New Roman"/>
        </w:rPr>
      </w:pPr>
      <w:r>
        <w:rPr>
          <w:rFonts w:cs="Times New Roman"/>
        </w:rPr>
        <w:t xml:space="preserve">In 2023, </w:t>
      </w:r>
      <w:r w:rsidR="002D3847">
        <w:rPr>
          <w:rFonts w:cs="Times New Roman"/>
        </w:rPr>
        <w:t xml:space="preserve">DPH also </w:t>
      </w:r>
      <w:r>
        <w:rPr>
          <w:rFonts w:cs="Times New Roman"/>
        </w:rPr>
        <w:t>developed</w:t>
      </w:r>
      <w:r w:rsidR="002D3847">
        <w:rPr>
          <w:rFonts w:cs="Times New Roman"/>
        </w:rPr>
        <w:t xml:space="preserve"> </w:t>
      </w:r>
      <w:r w:rsidR="00736CE6">
        <w:rPr>
          <w:rFonts w:cs="Times New Roman"/>
        </w:rPr>
        <w:t xml:space="preserve">a new </w:t>
      </w:r>
      <w:r w:rsidR="00EE4764">
        <w:rPr>
          <w:rFonts w:cs="Times New Roman"/>
        </w:rPr>
        <w:t>data</w:t>
      </w:r>
      <w:r w:rsidR="00736CE6">
        <w:rPr>
          <w:rFonts w:cs="Times New Roman"/>
        </w:rPr>
        <w:t xml:space="preserve"> portal </w:t>
      </w:r>
      <w:r w:rsidR="00EE4764">
        <w:rPr>
          <w:rFonts w:cs="Times New Roman"/>
        </w:rPr>
        <w:t xml:space="preserve">for local health departments, beach operators, and testing laboratories </w:t>
      </w:r>
      <w:r w:rsidR="00705171">
        <w:rPr>
          <w:rFonts w:cs="Times New Roman"/>
        </w:rPr>
        <w:t xml:space="preserve">to use </w:t>
      </w:r>
      <w:r w:rsidR="00B221A1">
        <w:rPr>
          <w:rFonts w:cs="Times New Roman"/>
        </w:rPr>
        <w:t xml:space="preserve">when reporting beach water quality </w:t>
      </w:r>
      <w:r w:rsidR="0016294F">
        <w:rPr>
          <w:rFonts w:cs="Times New Roman"/>
        </w:rPr>
        <w:t>results</w:t>
      </w:r>
      <w:r w:rsidR="00B221A1">
        <w:rPr>
          <w:rFonts w:cs="Times New Roman"/>
        </w:rPr>
        <w:t xml:space="preserve"> and beach posting information to DPH.</w:t>
      </w:r>
      <w:r w:rsidR="00DA5BED">
        <w:rPr>
          <w:rFonts w:cs="Times New Roman"/>
        </w:rPr>
        <w:t xml:space="preserve"> This portal replaced and improved upon </w:t>
      </w:r>
      <w:r w:rsidR="00045A1A">
        <w:rPr>
          <w:rFonts w:cs="Times New Roman"/>
        </w:rPr>
        <w:t xml:space="preserve">DPH’s previous </w:t>
      </w:r>
      <w:r w:rsidR="0016294F">
        <w:rPr>
          <w:rFonts w:cs="Times New Roman"/>
        </w:rPr>
        <w:t xml:space="preserve">beach data </w:t>
      </w:r>
      <w:r w:rsidR="00045A1A">
        <w:rPr>
          <w:rFonts w:cs="Times New Roman"/>
        </w:rPr>
        <w:t>reporting system</w:t>
      </w:r>
      <w:r w:rsidR="00EF4648">
        <w:rPr>
          <w:rFonts w:cs="Times New Roman"/>
        </w:rPr>
        <w:t xml:space="preserve">. The portal was </w:t>
      </w:r>
      <w:r w:rsidR="005F35EC">
        <w:rPr>
          <w:rFonts w:cs="Times New Roman"/>
        </w:rPr>
        <w:t>piloted</w:t>
      </w:r>
      <w:r w:rsidR="00EF4648">
        <w:rPr>
          <w:rFonts w:cs="Times New Roman"/>
        </w:rPr>
        <w:t xml:space="preserve"> by coastal communities during the 2023 season and will be </w:t>
      </w:r>
      <w:r w:rsidR="00AB0974">
        <w:rPr>
          <w:rFonts w:cs="Times New Roman"/>
        </w:rPr>
        <w:t xml:space="preserve">available statewide </w:t>
      </w:r>
      <w:r w:rsidR="00C2110E">
        <w:rPr>
          <w:rFonts w:cs="Times New Roman"/>
        </w:rPr>
        <w:t>for the 2024 season.</w:t>
      </w:r>
    </w:p>
    <w:p w14:paraId="7BE56316" w14:textId="77777777" w:rsidR="00297893" w:rsidRDefault="00297893" w:rsidP="009B5301">
      <w:pPr>
        <w:spacing w:after="0" w:line="264" w:lineRule="auto"/>
        <w:rPr>
          <w:b/>
          <w:bCs/>
          <w:color w:val="4F81BD" w:themeColor="accent1"/>
          <w:sz w:val="18"/>
          <w:szCs w:val="18"/>
        </w:rPr>
      </w:pPr>
    </w:p>
    <w:p w14:paraId="49827773" w14:textId="33BACD6B" w:rsidR="008F6C6A" w:rsidRDefault="00320FF0" w:rsidP="00C73C25">
      <w:pPr>
        <w:spacing w:after="0" w:line="264" w:lineRule="auto"/>
      </w:pPr>
      <w:r w:rsidRPr="00E63C46">
        <w:rPr>
          <w:rFonts w:cs="Times New Roman"/>
          <w:b/>
          <w:i/>
        </w:rPr>
        <w:t>Beach</w:t>
      </w:r>
      <w:r w:rsidR="007F0DAE">
        <w:rPr>
          <w:rFonts w:cs="Times New Roman"/>
          <w:b/>
          <w:i/>
        </w:rPr>
        <w:t xml:space="preserve"> </w:t>
      </w:r>
      <w:r>
        <w:rPr>
          <w:rFonts w:cs="Times New Roman"/>
          <w:b/>
          <w:i/>
        </w:rPr>
        <w:t>postings</w:t>
      </w:r>
      <w:r w:rsidR="00C40E34">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1E1311">
        <w:rPr>
          <w:rFonts w:cs="Times New Roman"/>
        </w:rPr>
        <w:t>exist</w:t>
      </w:r>
      <w:r w:rsidR="00953505">
        <w:rPr>
          <w:rFonts w:cs="Times New Roman"/>
        </w:rPr>
        <w:t xml:space="preserve">,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w:t>
      </w:r>
      <w:r w:rsidR="00446938">
        <w:rPr>
          <w:rFonts w:cs="Times New Roman"/>
        </w:rPr>
        <w:t>Based on posting data reported to DPH, m</w:t>
      </w:r>
      <w:r w:rsidR="00953505">
        <w:rPr>
          <w:rFonts w:cs="Times New Roman"/>
        </w:rPr>
        <w:t xml:space="preserve">arine and freshwater beaches were posted properly </w:t>
      </w:r>
      <w:r w:rsidR="00610CB8" w:rsidRPr="00610CB8">
        <w:rPr>
          <w:rFonts w:cs="Times New Roman"/>
        </w:rPr>
        <w:t>97</w:t>
      </w:r>
      <w:r w:rsidR="00953505" w:rsidRPr="002711E9">
        <w:rPr>
          <w:rFonts w:cs="Times New Roman"/>
        </w:rPr>
        <w:t>%</w:t>
      </w:r>
      <w:r w:rsidR="00953505">
        <w:rPr>
          <w:rFonts w:cs="Times New Roman"/>
        </w:rPr>
        <w:t xml:space="preserve"> </w:t>
      </w:r>
      <w:r w:rsidR="00953505" w:rsidRPr="004C7B22">
        <w:rPr>
          <w:rFonts w:cs="Times New Roman"/>
        </w:rPr>
        <w:t xml:space="preserve">and </w:t>
      </w:r>
      <w:r w:rsidR="004C7B22" w:rsidRPr="004C7B22">
        <w:rPr>
          <w:rFonts w:cs="Times New Roman"/>
        </w:rPr>
        <w:t>74</w:t>
      </w:r>
      <w:r w:rsidR="00DD5575" w:rsidRPr="004C7B22">
        <w:rPr>
          <w:rFonts w:cs="Times New Roman"/>
        </w:rPr>
        <w:t>%</w:t>
      </w:r>
      <w:r w:rsidR="00953505" w:rsidRPr="004C7B22">
        <w:rPr>
          <w:rFonts w:cs="Times New Roman"/>
        </w:rPr>
        <w:t xml:space="preserve"> of</w:t>
      </w:r>
      <w:r w:rsidR="00953505">
        <w:rPr>
          <w:rFonts w:cs="Times New Roman"/>
        </w:rPr>
        <w:t xml:space="preserve"> the time, respectively</w:t>
      </w:r>
      <w:r w:rsidR="00446938">
        <w:rPr>
          <w:rFonts w:cs="Times New Roman"/>
        </w:rPr>
        <w:t xml:space="preserve">. </w:t>
      </w:r>
      <w:r w:rsidR="007A52BE">
        <w:rPr>
          <w:rFonts w:cs="Times New Roman"/>
        </w:rPr>
        <w:t xml:space="preserve">The lower compliance rate at freshwater beaches </w:t>
      </w:r>
      <w:r w:rsidR="007E0E66">
        <w:rPr>
          <w:rFonts w:cs="Times New Roman"/>
        </w:rPr>
        <w:t>is</w:t>
      </w:r>
      <w:r w:rsidR="0066439A">
        <w:rPr>
          <w:rFonts w:cs="Times New Roman"/>
        </w:rPr>
        <w:t xml:space="preserve"> likely to be a reporting failure, rather than a public notification failure, as the missed posting reports come from a small number of towns. </w:t>
      </w:r>
      <w:r w:rsidR="00C73C25">
        <w:rPr>
          <w:rFonts w:cs="Times New Roman"/>
        </w:rPr>
        <w:t xml:space="preserve">DPH will work with these towns this coming season to improve reporting. </w:t>
      </w:r>
    </w:p>
    <w:p w14:paraId="646F7036" w14:textId="01A59000" w:rsidR="00E63C46" w:rsidRDefault="00E63C46" w:rsidP="00FF0544">
      <w:pPr>
        <w:rPr>
          <w:rFonts w:cs="Arial"/>
          <w:b/>
          <w:bCs/>
          <w:sz w:val="28"/>
          <w:szCs w:val="28"/>
        </w:rPr>
      </w:pPr>
      <w:r>
        <w:rPr>
          <w:rFonts w:cs="Arial"/>
          <w:b/>
          <w:bCs/>
          <w:sz w:val="28"/>
          <w:szCs w:val="28"/>
        </w:rPr>
        <w:t>Conclusions</w:t>
      </w:r>
    </w:p>
    <w:p w14:paraId="2230B0F8" w14:textId="0BF78F09" w:rsidR="00FE2522" w:rsidRPr="00FE2522" w:rsidRDefault="000A1337" w:rsidP="009B5301">
      <w:pPr>
        <w:spacing w:after="0" w:line="264" w:lineRule="auto"/>
        <w:rPr>
          <w:rFonts w:cs="Times New Roman"/>
        </w:rPr>
      </w:pPr>
      <w:r w:rsidRPr="000F714E">
        <w:rPr>
          <w:rFonts w:cs="Times New Roman"/>
        </w:rPr>
        <w:t xml:space="preserve">In </w:t>
      </w:r>
      <w:r w:rsidRPr="004673C6">
        <w:rPr>
          <w:rFonts w:cs="Times New Roman"/>
        </w:rPr>
        <w:t>20</w:t>
      </w:r>
      <w:r w:rsidR="00CC01AC" w:rsidRPr="004673C6">
        <w:rPr>
          <w:rFonts w:cs="Times New Roman"/>
        </w:rPr>
        <w:t>2</w:t>
      </w:r>
      <w:r w:rsidR="009C5787">
        <w:rPr>
          <w:rFonts w:cs="Times New Roman"/>
        </w:rPr>
        <w:t>3</w:t>
      </w:r>
      <w:r w:rsidRPr="004673C6">
        <w:rPr>
          <w:rFonts w:cs="Times New Roman"/>
        </w:rPr>
        <w:t xml:space="preserve">, </w:t>
      </w:r>
      <w:r w:rsidR="00FE2522" w:rsidRPr="004673C6">
        <w:rPr>
          <w:rFonts w:cs="Times New Roman"/>
        </w:rPr>
        <w:t>the</w:t>
      </w:r>
      <w:r w:rsidR="00FE2522" w:rsidRPr="00D34259">
        <w:rPr>
          <w:rFonts w:cs="Times New Roman"/>
        </w:rPr>
        <w:t xml:space="preserve"> exceedance rate</w:t>
      </w:r>
      <w:r w:rsidR="00CC01AC">
        <w:rPr>
          <w:rFonts w:cs="Times New Roman"/>
        </w:rPr>
        <w:t>s</w:t>
      </w:r>
      <w:r w:rsidR="00D34259" w:rsidRPr="00D34259">
        <w:rPr>
          <w:rFonts w:cs="Times New Roman"/>
        </w:rPr>
        <w:t xml:space="preserve"> </w:t>
      </w:r>
      <w:r w:rsidR="00FE2522" w:rsidRPr="00D34259">
        <w:rPr>
          <w:rFonts w:cs="Times New Roman"/>
        </w:rPr>
        <w:t>at</w:t>
      </w:r>
      <w:r w:rsidRPr="00D34259">
        <w:rPr>
          <w:rFonts w:cs="Times New Roman"/>
        </w:rPr>
        <w:t xml:space="preserve"> </w:t>
      </w:r>
      <w:r w:rsidR="00CC01AC">
        <w:rPr>
          <w:rFonts w:cs="Times New Roman"/>
        </w:rPr>
        <w:t xml:space="preserve">both </w:t>
      </w:r>
      <w:r w:rsidRPr="00D34259">
        <w:rPr>
          <w:rFonts w:cs="Times New Roman"/>
        </w:rPr>
        <w:t xml:space="preserve">marine </w:t>
      </w:r>
      <w:r w:rsidR="00CC01AC">
        <w:rPr>
          <w:rFonts w:cs="Times New Roman"/>
        </w:rPr>
        <w:t xml:space="preserve">and freshwater </w:t>
      </w:r>
      <w:r w:rsidR="00D34259" w:rsidRPr="00D34259">
        <w:rPr>
          <w:rFonts w:cs="Times New Roman"/>
        </w:rPr>
        <w:t xml:space="preserve">beaches </w:t>
      </w:r>
      <w:r w:rsidR="00D34259" w:rsidRPr="00BA0DE0">
        <w:rPr>
          <w:rFonts w:cs="Times New Roman"/>
        </w:rPr>
        <w:t>w</w:t>
      </w:r>
      <w:r w:rsidR="00CC01AC" w:rsidRPr="00BA0DE0">
        <w:rPr>
          <w:rFonts w:cs="Times New Roman"/>
        </w:rPr>
        <w:t>ere</w:t>
      </w:r>
      <w:r w:rsidR="00D34259" w:rsidRPr="00BA0DE0">
        <w:rPr>
          <w:rFonts w:cs="Times New Roman"/>
        </w:rPr>
        <w:t xml:space="preserve"> </w:t>
      </w:r>
      <w:r w:rsidR="009B2455">
        <w:rPr>
          <w:rFonts w:cs="Times New Roman"/>
        </w:rPr>
        <w:t xml:space="preserve">well </w:t>
      </w:r>
      <w:r w:rsidR="00621E60">
        <w:rPr>
          <w:rFonts w:cs="Times New Roman"/>
        </w:rPr>
        <w:t xml:space="preserve">above </w:t>
      </w:r>
      <w:r w:rsidR="00D34259" w:rsidRPr="00BA0DE0">
        <w:rPr>
          <w:rFonts w:cs="Times New Roman"/>
        </w:rPr>
        <w:t>the historical average</w:t>
      </w:r>
      <w:r w:rsidR="00430B7F">
        <w:rPr>
          <w:rFonts w:cs="Times New Roman"/>
        </w:rPr>
        <w:t xml:space="preserve"> due in large part to the </w:t>
      </w:r>
      <w:r w:rsidR="00BD00AB">
        <w:rPr>
          <w:rFonts w:cs="Times New Roman"/>
        </w:rPr>
        <w:t>high amount of rainfall in Massachusetts during the summer of 2023</w:t>
      </w:r>
      <w:r w:rsidR="00CC01AC" w:rsidRPr="00BA0DE0">
        <w:rPr>
          <w:rFonts w:cs="Times New Roman"/>
        </w:rPr>
        <w:t>.</w:t>
      </w:r>
      <w:r w:rsidR="00A66890" w:rsidRPr="00BA0DE0">
        <w:rPr>
          <w:rFonts w:cs="Times New Roman"/>
        </w:rPr>
        <w:t xml:space="preserve"> </w:t>
      </w:r>
      <w:r w:rsidR="00FE2522" w:rsidRPr="00BA0DE0">
        <w:rPr>
          <w:rFonts w:cs="Times New Roman"/>
        </w:rPr>
        <w:t xml:space="preserve">However, </w:t>
      </w:r>
      <w:r w:rsidR="00516291" w:rsidRPr="00064EC8">
        <w:rPr>
          <w:rFonts w:cs="Times New Roman"/>
        </w:rPr>
        <w:t xml:space="preserve">average historical </w:t>
      </w:r>
      <w:r w:rsidR="00FE2522" w:rsidRPr="00064EC8">
        <w:rPr>
          <w:rFonts w:cs="Times New Roman"/>
        </w:rPr>
        <w:t>exceedance rate</w:t>
      </w:r>
      <w:r w:rsidR="009614F6" w:rsidRPr="00064EC8">
        <w:rPr>
          <w:rFonts w:cs="Times New Roman"/>
        </w:rPr>
        <w:t>s</w:t>
      </w:r>
      <w:r w:rsidR="00FE2522" w:rsidRPr="00064EC8">
        <w:rPr>
          <w:rFonts w:cs="Times New Roman"/>
        </w:rPr>
        <w:t xml:space="preserve"> </w:t>
      </w:r>
      <w:r w:rsidR="00516291" w:rsidRPr="00064EC8">
        <w:rPr>
          <w:rFonts w:cs="Times New Roman"/>
        </w:rPr>
        <w:t xml:space="preserve">of </w:t>
      </w:r>
      <w:r w:rsidR="009801E7" w:rsidRPr="00064EC8">
        <w:rPr>
          <w:rFonts w:cs="Times New Roman"/>
        </w:rPr>
        <w:t>5</w:t>
      </w:r>
      <w:r w:rsidR="0076549E">
        <w:rPr>
          <w:rFonts w:cs="Times New Roman"/>
        </w:rPr>
        <w:t>.</w:t>
      </w:r>
      <w:r w:rsidR="00635844">
        <w:rPr>
          <w:rFonts w:cs="Times New Roman"/>
        </w:rPr>
        <w:t>2</w:t>
      </w:r>
      <w:r w:rsidR="009801E7" w:rsidRPr="00064EC8">
        <w:rPr>
          <w:rFonts w:cs="Times New Roman"/>
        </w:rPr>
        <w:t>%</w:t>
      </w:r>
      <w:r w:rsidR="009614F6" w:rsidRPr="00064EC8">
        <w:rPr>
          <w:rFonts w:cs="Times New Roman"/>
        </w:rPr>
        <w:t xml:space="preserve"> </w:t>
      </w:r>
      <w:r w:rsidR="00635844">
        <w:rPr>
          <w:rFonts w:cs="Times New Roman"/>
        </w:rPr>
        <w:t xml:space="preserve">at marine beaches and 4.2% at freshwater beaches </w:t>
      </w:r>
      <w:r w:rsidR="00516291" w:rsidRPr="00064EC8">
        <w:rPr>
          <w:rFonts w:cs="Times New Roman"/>
        </w:rPr>
        <w:t>i</w:t>
      </w:r>
      <w:r w:rsidRPr="00064EC8">
        <w:rPr>
          <w:rFonts w:cs="Times New Roman"/>
        </w:rPr>
        <w:t xml:space="preserve">ndicate that </w:t>
      </w:r>
      <w:r w:rsidR="009614F6" w:rsidRPr="00064EC8">
        <w:rPr>
          <w:rFonts w:cs="Times New Roman"/>
        </w:rPr>
        <w:t xml:space="preserve">the state </w:t>
      </w:r>
      <w:r w:rsidRPr="00064EC8">
        <w:rPr>
          <w:rFonts w:cs="Times New Roman"/>
        </w:rPr>
        <w:t xml:space="preserve">has beaches with generally </w:t>
      </w:r>
      <w:r w:rsidR="00917C2C">
        <w:rPr>
          <w:rFonts w:cs="Times New Roman"/>
        </w:rPr>
        <w:t>good</w:t>
      </w:r>
      <w:r w:rsidR="00917C2C" w:rsidRPr="00064EC8">
        <w:rPr>
          <w:rFonts w:cs="Times New Roman"/>
        </w:rPr>
        <w:t xml:space="preserve"> </w:t>
      </w:r>
      <w:r w:rsidRPr="00064EC8">
        <w:rPr>
          <w:rFonts w:cs="Times New Roman"/>
        </w:rPr>
        <w:t>water quality.</w:t>
      </w:r>
      <w:r w:rsidRPr="00AD1B49">
        <w:rPr>
          <w:rFonts w:cs="Times New Roman"/>
        </w:rPr>
        <w:t xml:space="preserve"> </w:t>
      </w:r>
      <w:r w:rsidR="00BF502A">
        <w:rPr>
          <w:rFonts w:cs="Times New Roman"/>
        </w:rPr>
        <w:t xml:space="preserve">Elevated bacteria </w:t>
      </w:r>
      <w:r w:rsidR="00CE32F0">
        <w:rPr>
          <w:rFonts w:cs="Times New Roman"/>
        </w:rPr>
        <w:t>levels</w:t>
      </w:r>
      <w:r w:rsidR="00BF502A">
        <w:rPr>
          <w:rFonts w:cs="Times New Roman"/>
        </w:rPr>
        <w:t xml:space="preserve">, rainfall events, and cyanobacterial harmful algal blooms were the primary drivers of </w:t>
      </w:r>
      <w:r w:rsidR="005D086F">
        <w:rPr>
          <w:rFonts w:cs="Times New Roman"/>
        </w:rPr>
        <w:t xml:space="preserve">beach posting days for poor water quality. </w:t>
      </w:r>
      <w:r w:rsidR="00912990" w:rsidRPr="00525F7B">
        <w:rPr>
          <w:rFonts w:cs="Times New Roman"/>
        </w:rPr>
        <w:t xml:space="preserve">Public notification of </w:t>
      </w:r>
      <w:r w:rsidR="00525F7B" w:rsidRPr="00525F7B">
        <w:rPr>
          <w:rFonts w:cs="Times New Roman"/>
        </w:rPr>
        <w:t xml:space="preserve">beach testing </w:t>
      </w:r>
      <w:r w:rsidR="00912990" w:rsidRPr="00525F7B">
        <w:rPr>
          <w:rFonts w:cs="Times New Roman"/>
        </w:rPr>
        <w:t xml:space="preserve">results and postings via </w:t>
      </w:r>
      <w:r w:rsidR="00BA0C5D" w:rsidRPr="00525F7B">
        <w:rPr>
          <w:rFonts w:cs="Times New Roman"/>
        </w:rPr>
        <w:t>DPH</w:t>
      </w:r>
      <w:r w:rsidR="00912990" w:rsidRPr="00525F7B">
        <w:rPr>
          <w:rFonts w:cs="Times New Roman"/>
        </w:rPr>
        <w:t xml:space="preserve">’s </w:t>
      </w:r>
      <w:r w:rsidR="00525F7B" w:rsidRPr="00525F7B">
        <w:rPr>
          <w:rFonts w:cs="Times New Roman"/>
        </w:rPr>
        <w:t>new dashboard</w:t>
      </w:r>
      <w:r w:rsidR="00C1335A" w:rsidRPr="00525F7B">
        <w:rPr>
          <w:rFonts w:cs="Times New Roman"/>
        </w:rPr>
        <w:t xml:space="preserve"> </w:t>
      </w:r>
      <w:r w:rsidR="00525F7B" w:rsidRPr="00525F7B">
        <w:rPr>
          <w:rFonts w:cs="Times New Roman"/>
        </w:rPr>
        <w:t>was</w:t>
      </w:r>
      <w:r w:rsidR="00C1335A" w:rsidRPr="00525F7B">
        <w:rPr>
          <w:rFonts w:cs="Times New Roman"/>
        </w:rPr>
        <w:t xml:space="preserve"> a</w:t>
      </w:r>
      <w:r w:rsidR="00912990" w:rsidRPr="00525F7B">
        <w:rPr>
          <w:rFonts w:cs="Times New Roman"/>
        </w:rPr>
        <w:t xml:space="preserve"> </w:t>
      </w:r>
      <w:r w:rsidR="00EE2500" w:rsidRPr="00525F7B">
        <w:rPr>
          <w:rFonts w:cs="Times New Roman"/>
        </w:rPr>
        <w:t xml:space="preserve">highly </w:t>
      </w:r>
      <w:r w:rsidR="00B21699" w:rsidRPr="00525F7B">
        <w:rPr>
          <w:rFonts w:cs="Times New Roman"/>
        </w:rPr>
        <w:t>utilized</w:t>
      </w:r>
      <w:r w:rsidR="00912990" w:rsidRPr="00525F7B">
        <w:rPr>
          <w:rFonts w:cs="Times New Roman"/>
        </w:rPr>
        <w:t xml:space="preserve"> means of communicating with the public.</w:t>
      </w:r>
      <w:r w:rsidR="00912990">
        <w:rPr>
          <w:rFonts w:cs="Times New Roman"/>
        </w:rPr>
        <w:t xml:space="preserve"> </w:t>
      </w:r>
    </w:p>
    <w:p w14:paraId="28B5E033" w14:textId="77777777" w:rsidR="00DB6477" w:rsidRDefault="00DB6477" w:rsidP="00525F7B">
      <w:pPr>
        <w:spacing w:after="0"/>
        <w:rPr>
          <w:rFonts w:cs="Arial"/>
          <w:b/>
          <w:bCs/>
          <w:sz w:val="28"/>
          <w:szCs w:val="28"/>
        </w:rPr>
      </w:pPr>
    </w:p>
    <w:p w14:paraId="582C57AC" w14:textId="0496CFFD" w:rsidR="000A1337" w:rsidRDefault="000A1337" w:rsidP="005C1A13">
      <w:pPr>
        <w:rPr>
          <w:rFonts w:cs="Arial"/>
          <w:b/>
          <w:bCs/>
          <w:sz w:val="28"/>
          <w:szCs w:val="28"/>
        </w:rPr>
      </w:pPr>
      <w:r>
        <w:rPr>
          <w:rFonts w:cs="Arial"/>
          <w:b/>
          <w:bCs/>
          <w:sz w:val="28"/>
          <w:szCs w:val="28"/>
        </w:rPr>
        <w:t>Acknowledgements</w:t>
      </w:r>
    </w:p>
    <w:p w14:paraId="382C53D3" w14:textId="7E2E00BA" w:rsidR="000A1337" w:rsidRPr="00FE2522" w:rsidRDefault="000A1337" w:rsidP="001520C7">
      <w:pPr>
        <w:autoSpaceDE w:val="0"/>
        <w:autoSpaceDN w:val="0"/>
        <w:adjustRightInd w:val="0"/>
        <w:spacing w:after="0" w:line="264" w:lineRule="auto"/>
        <w:rPr>
          <w:rFonts w:cs="Calibri"/>
          <w:szCs w:val="28"/>
        </w:rPr>
      </w:pPr>
      <w:r w:rsidRPr="00FE2522">
        <w:rPr>
          <w:rFonts w:cs="Calibri"/>
          <w:szCs w:val="28"/>
        </w:rPr>
        <w:t>This wor</w:t>
      </w:r>
      <w:r w:rsidR="00B75C5D">
        <w:rPr>
          <w:rFonts w:cs="Calibri"/>
          <w:szCs w:val="28"/>
        </w:rPr>
        <w:t>k w</w:t>
      </w:r>
      <w:r w:rsidR="001A7530">
        <w:rPr>
          <w:rFonts w:cs="Calibri"/>
          <w:szCs w:val="28"/>
        </w:rPr>
        <w:t>as partially supported by a US</w:t>
      </w:r>
      <w:r w:rsidR="00B75C5D">
        <w:rPr>
          <w:rFonts w:cs="Calibri"/>
          <w:szCs w:val="28"/>
        </w:rPr>
        <w:t xml:space="preserve"> </w:t>
      </w:r>
      <w:r w:rsidRPr="00FE2522">
        <w:rPr>
          <w:rFonts w:cs="Calibri"/>
          <w:szCs w:val="28"/>
        </w:rPr>
        <w:t>EPA Beaches Environmental Assessment</w:t>
      </w:r>
      <w:r w:rsidR="001E1311">
        <w:rPr>
          <w:rFonts w:cs="Calibri"/>
          <w:szCs w:val="28"/>
        </w:rPr>
        <w:t xml:space="preserve"> </w:t>
      </w:r>
      <w:r w:rsidR="00B246A1">
        <w:rPr>
          <w:rFonts w:cs="Calibri"/>
          <w:szCs w:val="28"/>
        </w:rPr>
        <w:t xml:space="preserve">and Coastal Health </w:t>
      </w:r>
      <w:r w:rsidR="001E1311">
        <w:rPr>
          <w:rFonts w:cs="Calibri"/>
          <w:szCs w:val="28"/>
        </w:rPr>
        <w:t>grant</w:t>
      </w:r>
      <w:r w:rsidRPr="00FE2522">
        <w:rPr>
          <w:rFonts w:cs="Calibri"/>
          <w:szCs w:val="28"/>
        </w:rPr>
        <w:t xml:space="preserve">. </w:t>
      </w:r>
      <w:r w:rsidR="00E1379E">
        <w:rPr>
          <w:rFonts w:cs="Calibri"/>
          <w:szCs w:val="28"/>
        </w:rPr>
        <w:t xml:space="preserve"> </w:t>
      </w:r>
      <w:r w:rsidR="00BA0C5D">
        <w:rPr>
          <w:rFonts w:cs="Calibri"/>
          <w:szCs w:val="28"/>
        </w:rPr>
        <w:t>DPH</w:t>
      </w:r>
      <w:r w:rsidRPr="00FE2522">
        <w:rPr>
          <w:rFonts w:cs="Calibri"/>
          <w:szCs w:val="28"/>
        </w:rPr>
        <w:t xml:space="preserve"> received assistance from local, regional, and state partners, including Massachusetts boards of health, regional health networks, and the Massachusetts Department of Conservation and Recreation, </w:t>
      </w:r>
      <w:r w:rsidR="009B5301">
        <w:rPr>
          <w:rFonts w:cs="Calibri"/>
          <w:szCs w:val="28"/>
        </w:rPr>
        <w:t>to ensure</w:t>
      </w:r>
      <w:r w:rsidRPr="00FE2522">
        <w:rPr>
          <w:rFonts w:cs="Calibri"/>
          <w:szCs w:val="28"/>
        </w:rPr>
        <w:t xml:space="preserve"> that bathing beaches were </w:t>
      </w:r>
      <w:r w:rsidR="00070D0C" w:rsidRPr="00FE2522">
        <w:rPr>
          <w:rFonts w:cs="Calibri"/>
          <w:szCs w:val="28"/>
        </w:rPr>
        <w:t>tested,</w:t>
      </w:r>
      <w:r w:rsidRPr="00FE2522">
        <w:rPr>
          <w:rFonts w:cs="Calibri"/>
          <w:szCs w:val="28"/>
        </w:rPr>
        <w:t xml:space="preserve"> </w:t>
      </w:r>
      <w:r w:rsidRPr="00D01FB4">
        <w:rPr>
          <w:rFonts w:cs="Calibri"/>
          <w:szCs w:val="28"/>
        </w:rPr>
        <w:t xml:space="preserve">and data </w:t>
      </w:r>
      <w:r w:rsidR="00D01FB4" w:rsidRPr="00D01FB4">
        <w:rPr>
          <w:rFonts w:cs="Calibri"/>
          <w:szCs w:val="28"/>
        </w:rPr>
        <w:t xml:space="preserve">was </w:t>
      </w:r>
      <w:r w:rsidRPr="00D01FB4">
        <w:rPr>
          <w:rFonts w:cs="Calibri"/>
          <w:szCs w:val="28"/>
        </w:rPr>
        <w:t>submitted</w:t>
      </w:r>
      <w:r w:rsidRPr="00FE2522">
        <w:rPr>
          <w:rFonts w:cs="Calibri"/>
          <w:szCs w:val="28"/>
        </w:rPr>
        <w:t xml:space="preserve"> appropriately.</w:t>
      </w:r>
    </w:p>
    <w:p w14:paraId="1798A68A" w14:textId="77777777" w:rsidR="003A2C12" w:rsidRPr="00525F7B" w:rsidRDefault="003A2C12" w:rsidP="00053F2E">
      <w:pPr>
        <w:spacing w:after="0" w:line="264" w:lineRule="auto"/>
        <w:contextualSpacing/>
        <w:rPr>
          <w:rFonts w:cs="Arial"/>
          <w:b/>
          <w:sz w:val="20"/>
          <w:szCs w:val="20"/>
        </w:rPr>
      </w:pPr>
    </w:p>
    <w:p w14:paraId="1453FDE8" w14:textId="77777777" w:rsidR="00576F0D" w:rsidRDefault="00576F0D" w:rsidP="00576F0D">
      <w:pPr>
        <w:spacing w:after="0" w:line="264" w:lineRule="auto"/>
        <w:contextualSpacing/>
        <w:jc w:val="both"/>
        <w:rPr>
          <w:rFonts w:cs="Times New Roman"/>
        </w:rPr>
      </w:pPr>
      <w:r>
        <w:rPr>
          <w:noProof/>
        </w:rPr>
        <w:drawing>
          <wp:inline distT="0" distB="0" distL="0" distR="0" wp14:anchorId="1A956352" wp14:editId="3DF95B7E">
            <wp:extent cx="3122403" cy="2190750"/>
            <wp:effectExtent l="19050" t="19050" r="20955" b="190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004" r="16825"/>
                    <a:stretch/>
                  </pic:blipFill>
                  <pic:spPr bwMode="auto">
                    <a:xfrm>
                      <a:off x="0" y="0"/>
                      <a:ext cx="3128564" cy="219507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406793" w14:textId="5F741A44" w:rsidR="00576F0D" w:rsidRDefault="00701958" w:rsidP="00576F0D">
      <w:pPr>
        <w:spacing w:after="0" w:line="264" w:lineRule="auto"/>
        <w:contextualSpacing/>
        <w:jc w:val="both"/>
        <w:rPr>
          <w:rFonts w:cs="Times New Roman"/>
        </w:rPr>
      </w:pPr>
      <w:r>
        <w:rPr>
          <w:rFonts w:cs="Times New Roman"/>
        </w:rPr>
        <w:t>Plum Island Beach</w:t>
      </w:r>
      <w:r w:rsidR="00576F0D">
        <w:rPr>
          <w:rFonts w:cs="Times New Roman"/>
        </w:rPr>
        <w:t xml:space="preserve">, </w:t>
      </w:r>
      <w:r w:rsidR="00853F0F">
        <w:rPr>
          <w:rFonts w:cs="Times New Roman"/>
        </w:rPr>
        <w:t>Newbury/Newburyport</w:t>
      </w:r>
      <w:r w:rsidR="00576F0D">
        <w:rPr>
          <w:rFonts w:cs="Times New Roman"/>
        </w:rPr>
        <w:t>, MA</w:t>
      </w:r>
    </w:p>
    <w:p w14:paraId="42D25861" w14:textId="04208217" w:rsidR="00576F0D" w:rsidRPr="00C0409B" w:rsidRDefault="00576F0D" w:rsidP="00576F0D">
      <w:pPr>
        <w:spacing w:after="0" w:line="264" w:lineRule="auto"/>
        <w:contextualSpacing/>
        <w:jc w:val="both"/>
        <w:rPr>
          <w:rFonts w:cs="Times New Roman"/>
          <w:i/>
          <w:iCs/>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sidR="00071CAF">
        <w:rPr>
          <w:rFonts w:cs="Times New Roman"/>
          <w:i/>
          <w:iCs/>
          <w:sz w:val="18"/>
          <w:szCs w:val="18"/>
        </w:rPr>
        <w:t>Kate Adams</w:t>
      </w:r>
    </w:p>
    <w:p w14:paraId="6B02024A" w14:textId="77777777" w:rsidR="00621E60" w:rsidRDefault="00621E60">
      <w:pPr>
        <w:rPr>
          <w:rFonts w:cs="Arial"/>
          <w:b/>
          <w:bCs/>
          <w:sz w:val="28"/>
          <w:szCs w:val="28"/>
        </w:rPr>
      </w:pPr>
      <w:r>
        <w:rPr>
          <w:rFonts w:cs="Arial"/>
          <w:b/>
          <w:bCs/>
          <w:sz w:val="28"/>
          <w:szCs w:val="28"/>
        </w:rPr>
        <w:br w:type="page"/>
      </w:r>
    </w:p>
    <w:p w14:paraId="5639AA4A" w14:textId="509B25B2" w:rsidR="00685CD2" w:rsidRPr="00FF0544" w:rsidRDefault="00685CD2" w:rsidP="00FF0544">
      <w:pPr>
        <w:rPr>
          <w:rFonts w:cs="Arial"/>
          <w:b/>
          <w:bCs/>
          <w:sz w:val="28"/>
          <w:szCs w:val="28"/>
        </w:rPr>
      </w:pPr>
      <w:r w:rsidRPr="00FF0544">
        <w:rPr>
          <w:rFonts w:cs="Arial"/>
          <w:b/>
          <w:bCs/>
          <w:sz w:val="28"/>
          <w:szCs w:val="28"/>
        </w:rPr>
        <w:lastRenderedPageBreak/>
        <w:t>Reference</w:t>
      </w:r>
      <w:r w:rsidR="0079220A" w:rsidRPr="00FF0544">
        <w:rPr>
          <w:rFonts w:cs="Arial"/>
          <w:b/>
          <w:bCs/>
          <w:sz w:val="28"/>
          <w:szCs w:val="28"/>
        </w:rPr>
        <w:t xml:space="preserve">s </w:t>
      </w:r>
    </w:p>
    <w:p w14:paraId="7D46AE86" w14:textId="77777777"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14:paraId="1BA23C20" w14:textId="77777777" w:rsidR="005B58CA" w:rsidRDefault="005B58CA" w:rsidP="00095A58">
      <w:pPr>
        <w:spacing w:after="0" w:line="264" w:lineRule="auto"/>
        <w:contextualSpacing/>
        <w:rPr>
          <w:rFonts w:cs="Times New Roman"/>
          <w:noProof/>
        </w:rPr>
      </w:pPr>
    </w:p>
    <w:p w14:paraId="39E94B67" w14:textId="77777777"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14:paraId="45FE759A" w14:textId="77777777" w:rsidR="00095A58" w:rsidRDefault="00095A58" w:rsidP="00095A58">
      <w:pPr>
        <w:spacing w:after="0" w:line="264" w:lineRule="auto"/>
        <w:contextualSpacing/>
        <w:rPr>
          <w:rFonts w:cs="Times New Roman"/>
          <w:noProof/>
        </w:rPr>
      </w:pPr>
    </w:p>
    <w:p w14:paraId="4DF25DDA" w14:textId="77777777" w:rsidR="009E78F5" w:rsidRPr="00E63C46" w:rsidRDefault="009E78F5" w:rsidP="00095A58">
      <w:pPr>
        <w:spacing w:after="0" w:line="264" w:lineRule="auto"/>
        <w:contextualSpacing/>
        <w:rPr>
          <w:rFonts w:cs="Times New Roman"/>
          <w:noProof/>
        </w:rPr>
      </w:pPr>
      <w:r w:rsidRPr="00E63C46">
        <w:rPr>
          <w:rFonts w:cs="Times New Roman"/>
          <w:noProof/>
        </w:rPr>
        <w:t>Harder-Lauridsen, N.M., Kuhn, K.G., Erichsen, A.C., Mølbak, K., Ethelberg, S. 2013. Gastrointestinal Illness among Triathletes Swimming in Non-Polluted versus Polluted Seawater Affected by Heavy Rainfall, Denmark, 2010-2011. PLOS ONE 8, e78371.</w:t>
      </w:r>
    </w:p>
    <w:p w14:paraId="369B2144" w14:textId="77777777" w:rsidR="00694888" w:rsidRDefault="00694888" w:rsidP="00095A58">
      <w:pPr>
        <w:spacing w:after="0" w:line="264" w:lineRule="auto"/>
        <w:contextualSpacing/>
        <w:rPr>
          <w:rFonts w:cs="Times New Roman"/>
          <w:noProof/>
        </w:rPr>
      </w:pPr>
    </w:p>
    <w:p w14:paraId="3FC57267" w14:textId="43E15588" w:rsidR="009E78F5" w:rsidRPr="00E63C46" w:rsidRDefault="009E78F5" w:rsidP="00095A58">
      <w:pPr>
        <w:spacing w:after="0" w:line="264" w:lineRule="auto"/>
        <w:contextualSpacing/>
        <w:rPr>
          <w:rFonts w:cs="Times New Roman"/>
          <w:noProof/>
        </w:rPr>
      </w:pPr>
      <w:r w:rsidRPr="00E63C46">
        <w:rPr>
          <w:rFonts w:cs="Times New Roman"/>
          <w:noProof/>
        </w:rPr>
        <w:t>Hlavsa, M., Roberts, V., Kahler, A., Hilborn, E., Mecher, T., Beach, M., Wade, T., Yoder, J. 2015. Outbreaks of Illness Associated with Recreational Water - United States, 2011–2012. Morbidity and Mortality Weekly Report, Center for Disease Control and Prevention 64, 668-672.</w:t>
      </w:r>
    </w:p>
    <w:p w14:paraId="14C29FB4" w14:textId="77777777" w:rsidR="009E78F5" w:rsidRPr="00E63C46" w:rsidRDefault="009E78F5" w:rsidP="00095A58">
      <w:pPr>
        <w:spacing w:after="0" w:line="264" w:lineRule="auto"/>
        <w:contextualSpacing/>
        <w:rPr>
          <w:rFonts w:cs="Times New Roman"/>
          <w:noProof/>
        </w:rPr>
      </w:pPr>
    </w:p>
    <w:p w14:paraId="09757E68" w14:textId="027EC3C2" w:rsidR="00685CD2" w:rsidRDefault="00685CD2" w:rsidP="00095A58">
      <w:pPr>
        <w:spacing w:after="0" w:line="264" w:lineRule="auto"/>
        <w:contextualSpacing/>
        <w:rPr>
          <w:rFonts w:cstheme="minorHAnsi"/>
          <w:noProof/>
        </w:rPr>
      </w:pPr>
      <w:r w:rsidRPr="00E63C46">
        <w:rPr>
          <w:rFonts w:cs="Times New Roman"/>
          <w:noProof/>
        </w:rPr>
        <w:t xml:space="preserve">Marion, J.W., Lee, J., Lemeshow, S., Buckley, T.J. 2010. Association of gastrointestinal illness and recreational </w:t>
      </w:r>
      <w:r w:rsidRPr="00450997">
        <w:rPr>
          <w:rFonts w:cstheme="minorHAnsi"/>
          <w:noProof/>
        </w:rPr>
        <w:t>water exposure at an inland U.S. beach. Water Research 44, 4796-4804.</w:t>
      </w:r>
    </w:p>
    <w:p w14:paraId="5428AD83" w14:textId="77777777" w:rsidR="001C1FAE" w:rsidRPr="00450997" w:rsidRDefault="001C1FAE" w:rsidP="00095A58">
      <w:pPr>
        <w:spacing w:after="0" w:line="264" w:lineRule="auto"/>
        <w:contextualSpacing/>
        <w:rPr>
          <w:rFonts w:cstheme="minorHAnsi"/>
          <w:noProof/>
        </w:rPr>
      </w:pPr>
    </w:p>
    <w:p w14:paraId="0DDEE395" w14:textId="6DDAD7F8" w:rsidR="00450997" w:rsidRPr="00450997" w:rsidRDefault="00450997" w:rsidP="00917E89">
      <w:pPr>
        <w:spacing w:after="0" w:line="264" w:lineRule="auto"/>
        <w:rPr>
          <w:rFonts w:cstheme="minorHAnsi"/>
        </w:rPr>
      </w:pPr>
      <w:r w:rsidRPr="00450997">
        <w:rPr>
          <w:rFonts w:cstheme="minorHAnsi"/>
        </w:rPr>
        <w:t xml:space="preserve">MA Department of Public Health (DPH). October 2017. Massachusetts State Health Assessment. </w:t>
      </w:r>
      <w:hyperlink r:id="rId37" w:history="1">
        <w:r w:rsidRPr="00450997">
          <w:rPr>
            <w:rStyle w:val="Hyperlink"/>
            <w:rFonts w:cstheme="minorHAnsi"/>
          </w:rPr>
          <w:t>https://www.mass.gov/doc/2017-massachusetts-state-health-assessment/download</w:t>
        </w:r>
      </w:hyperlink>
    </w:p>
    <w:p w14:paraId="28BEF8D4" w14:textId="77777777" w:rsidR="00450997" w:rsidRPr="00450997" w:rsidRDefault="00450997" w:rsidP="00917E89">
      <w:pPr>
        <w:spacing w:after="0" w:line="264" w:lineRule="auto"/>
        <w:rPr>
          <w:rFonts w:cstheme="minorHAnsi"/>
        </w:rPr>
      </w:pPr>
    </w:p>
    <w:p w14:paraId="549E86F7" w14:textId="12381DE0" w:rsidR="00917E89" w:rsidRPr="00E63C46" w:rsidRDefault="00917E89" w:rsidP="00917E89">
      <w:pPr>
        <w:spacing w:after="0" w:line="264" w:lineRule="auto"/>
        <w:rPr>
          <w:rFonts w:cs="Times New Roman"/>
        </w:rPr>
      </w:pPr>
      <w:r w:rsidRPr="00450997">
        <w:rPr>
          <w:rFonts w:cstheme="minorHAnsi"/>
        </w:rPr>
        <w:t>MA Executive Office of Energy and</w:t>
      </w:r>
      <w:r w:rsidRPr="00E63C46">
        <w:rPr>
          <w:rFonts w:cs="Times New Roman"/>
        </w:rPr>
        <w:t xml:space="preserve"> Environmental Affairs (EOEEA). 2007. Massachusetts Outdoors 2006: Statewide Comprehensive Outdoor Recreation Plan. </w:t>
      </w:r>
      <w:hyperlink r:id="rId38" w:history="1">
        <w:r w:rsidRPr="00E63C46">
          <w:rPr>
            <w:rStyle w:val="Hyperlink"/>
            <w:rFonts w:cs="Times New Roman"/>
          </w:rPr>
          <w:t>http://archives.lib.state.ma.us/handle/2452/335705</w:t>
        </w:r>
      </w:hyperlink>
      <w:r w:rsidRPr="00E63C46">
        <w:rPr>
          <w:rFonts w:cs="Times New Roman"/>
        </w:rPr>
        <w:t xml:space="preserve">  </w:t>
      </w:r>
    </w:p>
    <w:p w14:paraId="60ACA259" w14:textId="77777777" w:rsidR="00917E89" w:rsidRPr="00E63C46" w:rsidRDefault="00917E89" w:rsidP="00917E89">
      <w:pPr>
        <w:spacing w:after="0" w:line="264" w:lineRule="auto"/>
        <w:contextualSpacing/>
        <w:rPr>
          <w:rFonts w:cs="Times New Roman"/>
          <w:b/>
        </w:rPr>
      </w:pPr>
    </w:p>
    <w:p w14:paraId="59DD0A65" w14:textId="747E71FF" w:rsidR="00917E89" w:rsidRPr="00E63C46" w:rsidRDefault="00917E89" w:rsidP="00917E89">
      <w:pPr>
        <w:spacing w:after="0" w:line="264" w:lineRule="auto"/>
        <w:rPr>
          <w:rFonts w:cs="Times New Roman"/>
        </w:rPr>
      </w:pPr>
      <w:r>
        <w:rPr>
          <w:rFonts w:cs="Times New Roman"/>
        </w:rPr>
        <w:t xml:space="preserve">MA </w:t>
      </w:r>
      <w:r w:rsidRPr="00E63C46">
        <w:rPr>
          <w:rFonts w:cs="Times New Roman"/>
        </w:rPr>
        <w:t>Executive Office of Energy and Environmental Affairs (EOEEA).</w:t>
      </w:r>
      <w:r>
        <w:rPr>
          <w:rFonts w:cs="Times New Roman"/>
        </w:rPr>
        <w:t xml:space="preserve"> 201</w:t>
      </w:r>
      <w:r w:rsidRPr="00E63C46">
        <w:rPr>
          <w:rFonts w:cs="Times New Roman"/>
        </w:rPr>
        <w:t xml:space="preserve">7. Massachusetts </w:t>
      </w:r>
      <w:r>
        <w:rPr>
          <w:rFonts w:cs="Times New Roman"/>
        </w:rPr>
        <w:t>Statewide Comprehensive Outdoor</w:t>
      </w:r>
      <w:r w:rsidRPr="00E63C46">
        <w:rPr>
          <w:rFonts w:cs="Times New Roman"/>
        </w:rPr>
        <w:t xml:space="preserve"> Recreation Plan</w:t>
      </w:r>
      <w:r>
        <w:rPr>
          <w:rFonts w:cs="Times New Roman"/>
        </w:rPr>
        <w:t xml:space="preserve"> 2017</w:t>
      </w:r>
      <w:r w:rsidRPr="00E63C46">
        <w:rPr>
          <w:rFonts w:cs="Times New Roman"/>
        </w:rPr>
        <w:t>.</w:t>
      </w:r>
      <w:r>
        <w:br/>
      </w:r>
      <w:hyperlink r:id="rId39" w:history="1">
        <w:r>
          <w:rPr>
            <w:rStyle w:val="Hyperlink"/>
          </w:rPr>
          <w:t>https://www.mass.gov/files/massachusetts-scorp-2017-for-submission.pdf</w:t>
        </w:r>
      </w:hyperlink>
      <w:r>
        <w:rPr>
          <w:rFonts w:cs="Times New Roman"/>
        </w:rPr>
        <w:t xml:space="preserve"> </w:t>
      </w:r>
    </w:p>
    <w:p w14:paraId="0FE4AB46" w14:textId="77777777" w:rsidR="006A45F0" w:rsidRPr="00E63C46" w:rsidRDefault="006A45F0" w:rsidP="00095A58">
      <w:pPr>
        <w:spacing w:after="0" w:line="264" w:lineRule="auto"/>
        <w:contextualSpacing/>
        <w:rPr>
          <w:rFonts w:cs="Times New Roman"/>
          <w:noProof/>
        </w:rPr>
      </w:pPr>
    </w:p>
    <w:p w14:paraId="71383633" w14:textId="125890EC" w:rsidR="004F4D0F" w:rsidRDefault="0076549E" w:rsidP="00095A58">
      <w:pPr>
        <w:spacing w:after="0" w:line="264" w:lineRule="auto"/>
        <w:rPr>
          <w:rFonts w:cs="Times New Roman"/>
        </w:rPr>
      </w:pPr>
      <w:bookmarkStart w:id="1" w:name="_ENREF_38"/>
      <w:r>
        <w:rPr>
          <w:rFonts w:cs="Times New Roman"/>
        </w:rPr>
        <w:t xml:space="preserve">MA Executive Office of Energy and Environmental Affairs (EOEEA). </w:t>
      </w:r>
      <w:r w:rsidR="0006291C">
        <w:rPr>
          <w:rFonts w:cs="Times New Roman"/>
        </w:rPr>
        <w:t>2022</w:t>
      </w:r>
      <w:r>
        <w:rPr>
          <w:rFonts w:cs="Times New Roman"/>
        </w:rPr>
        <w:t xml:space="preserve">. </w:t>
      </w:r>
      <w:r w:rsidR="00554FD3">
        <w:rPr>
          <w:rFonts w:cs="Times New Roman"/>
        </w:rPr>
        <w:t>Massachusetts</w:t>
      </w:r>
      <w:r w:rsidR="00C01D4E">
        <w:rPr>
          <w:rFonts w:cs="Times New Roman"/>
        </w:rPr>
        <w:t xml:space="preserve"> Cities &amp; Towns with Environmental Justice Populations</w:t>
      </w:r>
      <w:r w:rsidR="0006291C">
        <w:rPr>
          <w:rFonts w:cs="Times New Roman"/>
        </w:rPr>
        <w:t xml:space="preserve"> (Updated Nov 2022)</w:t>
      </w:r>
      <w:r w:rsidR="00C01D4E">
        <w:rPr>
          <w:rFonts w:cs="Times New Roman"/>
        </w:rPr>
        <w:t>.</w:t>
      </w:r>
      <w:r w:rsidR="00C01D4E">
        <w:rPr>
          <w:rFonts w:cs="Times New Roman"/>
        </w:rPr>
        <w:br/>
      </w:r>
      <w:hyperlink r:id="rId40" w:history="1">
        <w:r w:rsidR="0006291C" w:rsidRPr="0006291C">
          <w:rPr>
            <w:rStyle w:val="Hyperlink"/>
          </w:rPr>
          <w:t>https://s3.us-east-1.amazonaws.com/download.massgis.digital.mass.gov/shapefiles/census2020/EJ%202020%20updated%20municipal%20statistics%20Nov%202022.pdf</w:t>
        </w:r>
      </w:hyperlink>
    </w:p>
    <w:p w14:paraId="23E18214" w14:textId="77777777" w:rsidR="0006291C" w:rsidRDefault="0006291C" w:rsidP="00095A58">
      <w:pPr>
        <w:spacing w:after="0" w:line="264" w:lineRule="auto"/>
        <w:rPr>
          <w:rFonts w:cs="Times New Roman"/>
        </w:rPr>
      </w:pPr>
    </w:p>
    <w:p w14:paraId="528B4318" w14:textId="6ABC7164" w:rsidR="004332DA" w:rsidRDefault="004332DA" w:rsidP="00095A58">
      <w:pPr>
        <w:spacing w:after="0" w:line="264" w:lineRule="auto"/>
      </w:pPr>
      <w:r w:rsidRPr="00A9280D">
        <w:rPr>
          <w:rFonts w:cs="Times New Roman"/>
        </w:rPr>
        <w:t>National Oceanic and Atmospheric Administration (</w:t>
      </w:r>
      <w:r w:rsidRPr="00A9280D">
        <w:rPr>
          <w:rFonts w:cs="Times New Roman"/>
          <w:noProof/>
        </w:rPr>
        <w:t>NOAA)</w:t>
      </w:r>
      <w:r w:rsidR="00327FDB" w:rsidRPr="00A9280D">
        <w:rPr>
          <w:rFonts w:cs="Times New Roman"/>
          <w:noProof/>
        </w:rPr>
        <w:t xml:space="preserve">. </w:t>
      </w:r>
      <w:r w:rsidR="00A66890" w:rsidRPr="00A9280D">
        <w:rPr>
          <w:rFonts w:cs="Times New Roman"/>
          <w:noProof/>
        </w:rPr>
        <w:t>202</w:t>
      </w:r>
      <w:r w:rsidR="006C5868">
        <w:rPr>
          <w:rFonts w:cs="Times New Roman"/>
          <w:noProof/>
        </w:rPr>
        <w:t>3</w:t>
      </w:r>
      <w:r w:rsidR="00327FDB" w:rsidRPr="00A9280D">
        <w:rPr>
          <w:rFonts w:cs="Times New Roman"/>
          <w:noProof/>
        </w:rPr>
        <w:t xml:space="preserve">. </w:t>
      </w:r>
      <w:r w:rsidRPr="00A9280D">
        <w:rPr>
          <w:rFonts w:cs="Times New Roman"/>
          <w:noProof/>
        </w:rPr>
        <w:t xml:space="preserve"> </w:t>
      </w:r>
      <w:r w:rsidR="00B122DE" w:rsidRPr="00A9280D">
        <w:rPr>
          <w:rFonts w:cs="Times New Roman"/>
          <w:noProof/>
        </w:rPr>
        <w:t xml:space="preserve">National Weather Service </w:t>
      </w:r>
      <w:proofErr w:type="spellStart"/>
      <w:r w:rsidR="00B122DE" w:rsidRPr="00A9280D">
        <w:t>NOWData</w:t>
      </w:r>
      <w:proofErr w:type="spellEnd"/>
      <w:r w:rsidR="00B122DE" w:rsidRPr="00A9280D">
        <w:t xml:space="preserve">-Online Weather Data. </w:t>
      </w:r>
      <w:hyperlink r:id="rId41" w:history="1">
        <w:r w:rsidR="00685DD6" w:rsidRPr="00A9280D">
          <w:rPr>
            <w:rStyle w:val="Hyperlink"/>
          </w:rPr>
          <w:t>https://w2.weather.gov/climate/xmacis.php?wfo=box</w:t>
        </w:r>
      </w:hyperlink>
    </w:p>
    <w:p w14:paraId="4399BF11" w14:textId="77777777" w:rsidR="00685DD6" w:rsidRPr="004332DA" w:rsidRDefault="00685DD6" w:rsidP="00095A58">
      <w:pPr>
        <w:spacing w:after="0" w:line="264" w:lineRule="auto"/>
        <w:rPr>
          <w:rFonts w:cs="Times New Roman"/>
          <w:noProof/>
        </w:rPr>
      </w:pPr>
    </w:p>
    <w:p w14:paraId="2DDA978F" w14:textId="2E79B02D" w:rsidR="00450997" w:rsidRPr="00E63C46" w:rsidRDefault="00CB26B3" w:rsidP="00095A58">
      <w:pPr>
        <w:spacing w:after="0" w:line="264" w:lineRule="auto"/>
        <w:rPr>
          <w:rFonts w:cs="Times New Roman"/>
          <w:noProof/>
        </w:rPr>
      </w:pPr>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14:paraId="4FDA0F94" w14:textId="77777777" w:rsidR="005A2711" w:rsidRDefault="005A2711" w:rsidP="00095A58">
      <w:pPr>
        <w:spacing w:after="0" w:line="264" w:lineRule="auto"/>
        <w:rPr>
          <w:rFonts w:cs="Times New Roman"/>
          <w:noProof/>
        </w:rPr>
      </w:pPr>
    </w:p>
    <w:p w14:paraId="54C70714" w14:textId="68ACFFB1"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1"/>
    </w:p>
    <w:p w14:paraId="72677DA7" w14:textId="77777777" w:rsidR="006A45F0" w:rsidRPr="00E63C46" w:rsidRDefault="006A45F0" w:rsidP="00095A58">
      <w:pPr>
        <w:spacing w:after="0" w:line="264" w:lineRule="auto"/>
        <w:rPr>
          <w:rFonts w:cs="Times New Roman"/>
        </w:rPr>
      </w:pPr>
    </w:p>
    <w:p w14:paraId="074C6562" w14:textId="77777777"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14:paraId="18DA21DE" w14:textId="77777777" w:rsidR="0086173B" w:rsidRDefault="0086173B" w:rsidP="00053F2E">
      <w:pPr>
        <w:spacing w:after="0" w:line="264" w:lineRule="auto"/>
        <w:contextualSpacing/>
        <w:jc w:val="both"/>
        <w:rPr>
          <w:rFonts w:cs="Times New Roman"/>
          <w:noProof/>
        </w:rPr>
      </w:pPr>
    </w:p>
    <w:p w14:paraId="0351FD25" w14:textId="77777777" w:rsidR="0086173B" w:rsidRDefault="0086173B" w:rsidP="00053F2E">
      <w:pPr>
        <w:spacing w:after="0" w:line="264" w:lineRule="auto"/>
        <w:contextualSpacing/>
        <w:jc w:val="both"/>
        <w:rPr>
          <w:rFonts w:cs="Times New Roman"/>
          <w:noProof/>
        </w:rPr>
      </w:pPr>
    </w:p>
    <w:p w14:paraId="7B693075" w14:textId="77777777" w:rsidR="0086173B" w:rsidRDefault="0086173B" w:rsidP="00053F2E">
      <w:pPr>
        <w:spacing w:after="0" w:line="264" w:lineRule="auto"/>
        <w:contextualSpacing/>
        <w:jc w:val="both"/>
        <w:rPr>
          <w:rFonts w:cs="Times New Roman"/>
          <w:noProof/>
        </w:rPr>
      </w:pPr>
    </w:p>
    <w:p w14:paraId="0D74E54E" w14:textId="77777777" w:rsidR="0086173B" w:rsidRDefault="0086173B" w:rsidP="00053F2E">
      <w:pPr>
        <w:spacing w:after="0" w:line="264" w:lineRule="auto"/>
        <w:contextualSpacing/>
        <w:jc w:val="both"/>
        <w:rPr>
          <w:rFonts w:cs="Times New Roman"/>
          <w:noProof/>
        </w:rPr>
        <w:sectPr w:rsidR="0086173B" w:rsidSect="007667CE">
          <w:pgSz w:w="12240" w:h="15840"/>
          <w:pgMar w:top="1915" w:right="720" w:bottom="1080" w:left="720" w:header="432" w:footer="144" w:gutter="0"/>
          <w:cols w:num="2" w:space="432"/>
          <w:titlePg/>
          <w:docGrid w:linePitch="360"/>
        </w:sectPr>
      </w:pPr>
    </w:p>
    <w:p w14:paraId="588DA1FF" w14:textId="77777777" w:rsidR="0086173B" w:rsidRPr="00E63C46" w:rsidRDefault="0086173B" w:rsidP="00053F2E">
      <w:pPr>
        <w:spacing w:after="0" w:line="264" w:lineRule="auto"/>
        <w:contextualSpacing/>
        <w:jc w:val="both"/>
        <w:rPr>
          <w:rFonts w:cs="Times New Roman"/>
          <w:noProof/>
        </w:rPr>
        <w:sectPr w:rsidR="0086173B" w:rsidRPr="00E63C46" w:rsidSect="007667CE">
          <w:type w:val="continuous"/>
          <w:pgSz w:w="12240" w:h="15840"/>
          <w:pgMar w:top="1080" w:right="720" w:bottom="1080" w:left="720" w:header="432" w:footer="144" w:gutter="0"/>
          <w:cols w:num="2" w:space="432"/>
          <w:titlePg/>
          <w:docGrid w:linePitch="360"/>
        </w:sectPr>
      </w:pPr>
    </w:p>
    <w:p w14:paraId="4C8CAA79" w14:textId="6631A422" w:rsidR="00897BF7" w:rsidRDefault="00522941">
      <w:pPr>
        <w:rPr>
          <w:rFonts w:ascii="Arial" w:hAnsi="Arial" w:cs="Arial"/>
          <w:b/>
          <w:noProof/>
          <w:sz w:val="20"/>
          <w:szCs w:val="20"/>
        </w:rPr>
      </w:pPr>
      <w:r w:rsidRPr="00EA72D1">
        <w:rPr>
          <w:rFonts w:ascii="Arial" w:hAnsi="Arial" w:cs="Arial"/>
          <w:b/>
          <w:noProof/>
          <w:color w:val="0070C0"/>
          <w:sz w:val="20"/>
          <w:szCs w:val="20"/>
        </w:rPr>
        <w:lastRenderedPageBreak/>
        <w:drawing>
          <wp:anchor distT="0" distB="0" distL="114300" distR="114300" simplePos="0" relativeHeight="251658244" behindDoc="1" locked="0" layoutInCell="1" allowOverlap="1" wp14:anchorId="71050214" wp14:editId="2C8B176A">
            <wp:simplePos x="0" y="0"/>
            <wp:positionH relativeFrom="page">
              <wp:posOffset>-1143635</wp:posOffset>
            </wp:positionH>
            <wp:positionV relativeFrom="paragraph">
              <wp:posOffset>446405</wp:posOffset>
            </wp:positionV>
            <wp:extent cx="10053320" cy="7769225"/>
            <wp:effectExtent l="0" t="953" r="4128" b="4127"/>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50"/>
                    <a:stretch/>
                  </pic:blipFill>
                  <pic:spPr bwMode="auto">
                    <a:xfrm rot="5400000">
                      <a:off x="0" y="0"/>
                      <a:ext cx="10053320" cy="7769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52C9">
        <w:rPr>
          <w:rFonts w:ascii="Arial" w:hAnsi="Arial" w:cs="Arial"/>
          <w:b/>
          <w:noProof/>
          <w:sz w:val="20"/>
          <w:szCs w:val="20"/>
        </w:rPr>
        <mc:AlternateContent>
          <mc:Choice Requires="wps">
            <w:drawing>
              <wp:anchor distT="0" distB="0" distL="114300" distR="114300" simplePos="0" relativeHeight="251658245" behindDoc="0" locked="0" layoutInCell="1" allowOverlap="1" wp14:anchorId="3B485854" wp14:editId="3E2E3829">
                <wp:simplePos x="0" y="0"/>
                <wp:positionH relativeFrom="margin">
                  <wp:posOffset>-19050</wp:posOffset>
                </wp:positionH>
                <wp:positionV relativeFrom="paragraph">
                  <wp:posOffset>-285751</wp:posOffset>
                </wp:positionV>
                <wp:extent cx="6781165" cy="509587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50958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1D448B96" w14:textId="77777777" w:rsidR="00665867" w:rsidRPr="00B352C9" w:rsidRDefault="00BA0C5D" w:rsidP="00AF3882">
                            <w:pPr>
                              <w:spacing w:after="0" w:line="264" w:lineRule="auto"/>
                              <w:contextualSpacing/>
                              <w:jc w:val="center"/>
                              <w:rPr>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3"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69ABAE2A" w14:textId="77777777" w:rsidR="00665867" w:rsidRPr="00B352C9" w:rsidRDefault="00665867" w:rsidP="00AF3882">
                            <w:pPr>
                              <w:spacing w:after="0" w:line="264" w:lineRule="auto"/>
                              <w:contextualSpacing/>
                              <w:jc w:val="center"/>
                              <w:rPr>
                                <w:rFonts w:ascii="Arial" w:hAnsi="Arial" w:cs="Arial"/>
                                <w:noProof/>
                                <w:color w:val="FFFF00"/>
                                <w:sz w:val="24"/>
                                <w:szCs w:val="20"/>
                                <w14:glow w14:rad="76200">
                                  <w14:srgbClr w14:val="000000"/>
                                </w14:glow>
                              </w:rPr>
                            </w:pPr>
                          </w:p>
                          <w:p w14:paraId="7A4575B1" w14:textId="77777777" w:rsidR="008076D9" w:rsidRPr="00B352C9" w:rsidRDefault="00665867" w:rsidP="00AF3882">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741EEC" w:rsidRPr="00B352C9">
                              <w:rPr>
                                <w:rFonts w:ascii="Arial" w:hAnsi="Arial" w:cs="Arial"/>
                                <w:noProof/>
                                <w:color w:val="FFFF00"/>
                                <w:sz w:val="24"/>
                                <w:szCs w:val="20"/>
                                <w14:glow w14:rad="76200">
                                  <w14:srgbClr w14:val="000000"/>
                                </w14:glow>
                              </w:rPr>
                              <w:t xml:space="preserve"> Algae </w:t>
                            </w:r>
                            <w:r w:rsidR="004F0C6A" w:rsidRPr="00B352C9">
                              <w:rPr>
                                <w:rFonts w:ascii="Arial" w:hAnsi="Arial" w:cs="Arial"/>
                                <w:noProof/>
                                <w:color w:val="FFFF00"/>
                                <w:sz w:val="24"/>
                                <w:szCs w:val="20"/>
                                <w14:glow w14:rad="76200">
                                  <w14:srgbClr w14:val="000000"/>
                                </w14:glow>
                              </w:rPr>
                              <w:t>website</w:t>
                            </w:r>
                            <w:r w:rsidR="008076D9" w:rsidRPr="00B352C9">
                              <w:rPr>
                                <w:rFonts w:ascii="Arial" w:hAnsi="Arial" w:cs="Arial"/>
                                <w:noProof/>
                                <w:color w:val="FFFF00"/>
                                <w:sz w:val="24"/>
                                <w:szCs w:val="20"/>
                                <w14:glow w14:rad="76200">
                                  <w14:srgbClr w14:val="000000"/>
                                </w14:glow>
                              </w:rPr>
                              <w:t>:</w:t>
                            </w:r>
                            <w:r w:rsidR="008076D9" w:rsidRPr="00623568">
                              <w:rPr>
                                <w:rFonts w:ascii="Arial" w:hAnsi="Arial" w:cs="Arial"/>
                                <w:b/>
                                <w:noProof/>
                                <w:color w:val="FFFF00"/>
                                <w:sz w:val="24"/>
                                <w:szCs w:val="20"/>
                                <w14:glow w14:rad="76200">
                                  <w14:srgbClr w14:val="000000"/>
                                </w14:glow>
                              </w:rPr>
                              <w:t xml:space="preserve"> </w:t>
                            </w:r>
                            <w:hyperlink r:id="rId44" w:history="1">
                              <w:r w:rsidRPr="00623568">
                                <w:rPr>
                                  <w:rStyle w:val="Hyperlink"/>
                                  <w:rFonts w:ascii="Arial" w:hAnsi="Arial" w:cs="Arial"/>
                                  <w:noProof/>
                                  <w:color w:val="FFFF00"/>
                                  <w:sz w:val="24"/>
                                  <w:szCs w:val="20"/>
                                  <w:u w:val="none"/>
                                  <w14:glow w14:rad="76200">
                                    <w14:srgbClr w14:val="000000"/>
                                  </w14:glow>
                                </w:rPr>
                                <w:t>http://www.mass.gov/dph/algae</w:t>
                              </w:r>
                            </w:hyperlink>
                          </w:p>
                          <w:p w14:paraId="55C111D8" w14:textId="77777777" w:rsidR="00665867" w:rsidRPr="00B352C9" w:rsidRDefault="00665867" w:rsidP="00AF3882">
                            <w:pPr>
                              <w:spacing w:after="0" w:line="264" w:lineRule="auto"/>
                              <w:contextualSpacing/>
                              <w:jc w:val="center"/>
                              <w:rPr>
                                <w:rFonts w:ascii="Arial" w:hAnsi="Arial" w:cs="Arial"/>
                                <w:b/>
                                <w:noProof/>
                                <w:color w:val="FFFF00"/>
                                <w:sz w:val="24"/>
                                <w:szCs w:val="20"/>
                                <w14:glow w14:rad="76200">
                                  <w14:srgbClr w14:val="000000"/>
                                </w14:glow>
                              </w:rPr>
                            </w:pPr>
                          </w:p>
                          <w:p w14:paraId="53C10AB0" w14:textId="77777777" w:rsidR="00721DEE" w:rsidRPr="00B352C9" w:rsidRDefault="00721DEE"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5C7203CA"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 xml:space="preserve">Bureau of </w:t>
                            </w:r>
                            <w:r w:rsidR="00522941">
                              <w:rPr>
                                <w:rFonts w:ascii="Arial" w:hAnsi="Arial" w:cs="Arial"/>
                                <w:i/>
                                <w:noProof/>
                                <w:color w:val="FFFF00"/>
                                <w:sz w:val="24"/>
                                <w:szCs w:val="20"/>
                                <w14:glow w14:rad="76200">
                                  <w14:srgbClr w14:val="000000"/>
                                </w14:glow>
                              </w:rPr>
                              <w:t xml:space="preserve">Climate and </w:t>
                            </w:r>
                            <w:r w:rsidRPr="00B352C9">
                              <w:rPr>
                                <w:rFonts w:ascii="Arial" w:hAnsi="Arial" w:cs="Arial"/>
                                <w:i/>
                                <w:noProof/>
                                <w:color w:val="FFFF00"/>
                                <w:sz w:val="24"/>
                                <w:szCs w:val="20"/>
                                <w14:glow w14:rad="76200">
                                  <w14:srgbClr w14:val="000000"/>
                                </w14:glow>
                              </w:rPr>
                              <w:t>Environmental Health</w:t>
                            </w:r>
                          </w:p>
                          <w:p w14:paraId="739747F4" w14:textId="0D46891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Environmental Toxicology Program</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34109912" w14:textId="77777777" w:rsidR="008076D9" w:rsidRPr="00B352C9" w:rsidRDefault="008076D9" w:rsidP="004F0C6A">
                            <w:pPr>
                              <w:rPr>
                                <w14:glow w14:rad="76200">
                                  <w14:srgbClr w14:val="000000"/>
                                </w14:g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85854" id="Text Box 224" o:spid="_x0000_s1035" type="#_x0000_t202" style="position:absolute;margin-left:-1.5pt;margin-top:-22.5pt;width:533.95pt;height:401.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" fillcolor="white [3201]" stroked="f" strokeweight=".5pt">
                <v:fill opacity="0"/>
                <v:textbo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1D448B96" w14:textId="77777777" w:rsidR="00665867" w:rsidRPr="00B352C9" w:rsidRDefault="00BA0C5D" w:rsidP="00AF3882">
                      <w:pPr>
                        <w:spacing w:after="0" w:line="264" w:lineRule="auto"/>
                        <w:contextualSpacing/>
                        <w:jc w:val="center"/>
                        <w:rPr>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5"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69ABAE2A" w14:textId="77777777" w:rsidR="00665867" w:rsidRPr="00B352C9" w:rsidRDefault="00665867" w:rsidP="00AF3882">
                      <w:pPr>
                        <w:spacing w:after="0" w:line="264" w:lineRule="auto"/>
                        <w:contextualSpacing/>
                        <w:jc w:val="center"/>
                        <w:rPr>
                          <w:rFonts w:ascii="Arial" w:hAnsi="Arial" w:cs="Arial"/>
                          <w:noProof/>
                          <w:color w:val="FFFF00"/>
                          <w:sz w:val="24"/>
                          <w:szCs w:val="20"/>
                          <w14:glow w14:rad="76200">
                            <w14:srgbClr w14:val="000000"/>
                          </w14:glow>
                        </w:rPr>
                      </w:pPr>
                    </w:p>
                    <w:p w14:paraId="7A4575B1" w14:textId="77777777" w:rsidR="008076D9" w:rsidRPr="00B352C9" w:rsidRDefault="00665867" w:rsidP="00AF3882">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741EEC" w:rsidRPr="00B352C9">
                        <w:rPr>
                          <w:rFonts w:ascii="Arial" w:hAnsi="Arial" w:cs="Arial"/>
                          <w:noProof/>
                          <w:color w:val="FFFF00"/>
                          <w:sz w:val="24"/>
                          <w:szCs w:val="20"/>
                          <w14:glow w14:rad="76200">
                            <w14:srgbClr w14:val="000000"/>
                          </w14:glow>
                        </w:rPr>
                        <w:t xml:space="preserve"> Algae </w:t>
                      </w:r>
                      <w:r w:rsidR="004F0C6A" w:rsidRPr="00B352C9">
                        <w:rPr>
                          <w:rFonts w:ascii="Arial" w:hAnsi="Arial" w:cs="Arial"/>
                          <w:noProof/>
                          <w:color w:val="FFFF00"/>
                          <w:sz w:val="24"/>
                          <w:szCs w:val="20"/>
                          <w14:glow w14:rad="76200">
                            <w14:srgbClr w14:val="000000"/>
                          </w14:glow>
                        </w:rPr>
                        <w:t>website</w:t>
                      </w:r>
                      <w:r w:rsidR="008076D9" w:rsidRPr="00B352C9">
                        <w:rPr>
                          <w:rFonts w:ascii="Arial" w:hAnsi="Arial" w:cs="Arial"/>
                          <w:noProof/>
                          <w:color w:val="FFFF00"/>
                          <w:sz w:val="24"/>
                          <w:szCs w:val="20"/>
                          <w14:glow w14:rad="76200">
                            <w14:srgbClr w14:val="000000"/>
                          </w14:glow>
                        </w:rPr>
                        <w:t>:</w:t>
                      </w:r>
                      <w:r w:rsidR="008076D9" w:rsidRPr="00623568">
                        <w:rPr>
                          <w:rFonts w:ascii="Arial" w:hAnsi="Arial" w:cs="Arial"/>
                          <w:b/>
                          <w:noProof/>
                          <w:color w:val="FFFF00"/>
                          <w:sz w:val="24"/>
                          <w:szCs w:val="20"/>
                          <w14:glow w14:rad="76200">
                            <w14:srgbClr w14:val="000000"/>
                          </w14:glow>
                        </w:rPr>
                        <w:t xml:space="preserve"> </w:t>
                      </w:r>
                      <w:hyperlink r:id="rId46" w:history="1">
                        <w:r w:rsidRPr="00623568">
                          <w:rPr>
                            <w:rStyle w:val="Hyperlink"/>
                            <w:rFonts w:ascii="Arial" w:hAnsi="Arial" w:cs="Arial"/>
                            <w:noProof/>
                            <w:color w:val="FFFF00"/>
                            <w:sz w:val="24"/>
                            <w:szCs w:val="20"/>
                            <w:u w:val="none"/>
                            <w14:glow w14:rad="76200">
                              <w14:srgbClr w14:val="000000"/>
                            </w14:glow>
                          </w:rPr>
                          <w:t>http://www.mass.gov/dph/algae</w:t>
                        </w:r>
                      </w:hyperlink>
                    </w:p>
                    <w:p w14:paraId="55C111D8" w14:textId="77777777" w:rsidR="00665867" w:rsidRPr="00B352C9" w:rsidRDefault="00665867" w:rsidP="00AF3882">
                      <w:pPr>
                        <w:spacing w:after="0" w:line="264" w:lineRule="auto"/>
                        <w:contextualSpacing/>
                        <w:jc w:val="center"/>
                        <w:rPr>
                          <w:rFonts w:ascii="Arial" w:hAnsi="Arial" w:cs="Arial"/>
                          <w:b/>
                          <w:noProof/>
                          <w:color w:val="FFFF00"/>
                          <w:sz w:val="24"/>
                          <w:szCs w:val="20"/>
                          <w14:glow w14:rad="76200">
                            <w14:srgbClr w14:val="000000"/>
                          </w14:glow>
                        </w:rPr>
                      </w:pPr>
                    </w:p>
                    <w:p w14:paraId="53C10AB0" w14:textId="77777777" w:rsidR="00721DEE" w:rsidRPr="00B352C9" w:rsidRDefault="00721DEE"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5C7203CA"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 xml:space="preserve">Bureau of </w:t>
                      </w:r>
                      <w:r w:rsidR="00522941">
                        <w:rPr>
                          <w:rFonts w:ascii="Arial" w:hAnsi="Arial" w:cs="Arial"/>
                          <w:i/>
                          <w:noProof/>
                          <w:color w:val="FFFF00"/>
                          <w:sz w:val="24"/>
                          <w:szCs w:val="20"/>
                          <w14:glow w14:rad="76200">
                            <w14:srgbClr w14:val="000000"/>
                          </w14:glow>
                        </w:rPr>
                        <w:t xml:space="preserve">Climate and </w:t>
                      </w:r>
                      <w:r w:rsidRPr="00B352C9">
                        <w:rPr>
                          <w:rFonts w:ascii="Arial" w:hAnsi="Arial" w:cs="Arial"/>
                          <w:i/>
                          <w:noProof/>
                          <w:color w:val="FFFF00"/>
                          <w:sz w:val="24"/>
                          <w:szCs w:val="20"/>
                          <w14:glow w14:rad="76200">
                            <w14:srgbClr w14:val="000000"/>
                          </w14:glow>
                        </w:rPr>
                        <w:t>Environmental Health</w:t>
                      </w:r>
                    </w:p>
                    <w:p w14:paraId="739747F4" w14:textId="0D46891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Environmental Toxicology Program</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34109912" w14:textId="77777777" w:rsidR="008076D9" w:rsidRPr="00B352C9" w:rsidRDefault="008076D9" w:rsidP="004F0C6A">
                      <w:pPr>
                        <w:rPr>
                          <w14:glow w14:rad="76200">
                            <w14:srgbClr w14:val="000000"/>
                          </w14:glow>
                        </w:rPr>
                      </w:pPr>
                    </w:p>
                  </w:txbxContent>
                </v:textbox>
                <w10:wrap anchorx="margin"/>
              </v:shape>
            </w:pict>
          </mc:Fallback>
        </mc:AlternateContent>
      </w:r>
    </w:p>
    <w:p w14:paraId="4B74C0F1" w14:textId="5A4D653C" w:rsidR="00EC2B12" w:rsidRPr="009E78F5" w:rsidRDefault="00EC2B12" w:rsidP="00053F2E">
      <w:pPr>
        <w:spacing w:after="0" w:line="264" w:lineRule="auto"/>
        <w:contextualSpacing/>
        <w:jc w:val="both"/>
        <w:rPr>
          <w:rFonts w:ascii="Arial" w:hAnsi="Arial" w:cs="Arial"/>
          <w:noProof/>
          <w:sz w:val="20"/>
          <w:szCs w:val="20"/>
        </w:rPr>
      </w:pPr>
    </w:p>
    <w:p w14:paraId="591AC759" w14:textId="59FEC05E" w:rsidR="009E78F5" w:rsidRPr="009E78F5" w:rsidRDefault="009E78F5" w:rsidP="00053F2E">
      <w:pPr>
        <w:spacing w:after="0" w:line="264" w:lineRule="auto"/>
        <w:contextualSpacing/>
        <w:jc w:val="both"/>
        <w:rPr>
          <w:rFonts w:ascii="Arial" w:hAnsi="Arial" w:cs="Arial"/>
          <w:noProof/>
          <w:sz w:val="20"/>
          <w:szCs w:val="20"/>
        </w:rPr>
      </w:pPr>
    </w:p>
    <w:p w14:paraId="735E8D73" w14:textId="26B0B7BF" w:rsidR="009E78F5" w:rsidRPr="009E78F5" w:rsidRDefault="009E78F5" w:rsidP="00053F2E">
      <w:pPr>
        <w:spacing w:after="0" w:line="264" w:lineRule="auto"/>
        <w:contextualSpacing/>
        <w:jc w:val="both"/>
        <w:rPr>
          <w:rFonts w:ascii="Arial" w:hAnsi="Arial" w:cs="Arial"/>
          <w:noProof/>
          <w:sz w:val="20"/>
          <w:szCs w:val="20"/>
        </w:rPr>
      </w:pPr>
    </w:p>
    <w:p w14:paraId="0D65791B" w14:textId="3F66570E" w:rsidR="006A45F0" w:rsidRDefault="006A45F0" w:rsidP="00053F2E">
      <w:pPr>
        <w:spacing w:after="0" w:line="264" w:lineRule="auto"/>
        <w:contextualSpacing/>
        <w:jc w:val="both"/>
        <w:rPr>
          <w:rFonts w:ascii="Arial" w:hAnsi="Arial" w:cs="Arial"/>
          <w:noProof/>
          <w:sz w:val="20"/>
          <w:szCs w:val="20"/>
        </w:rPr>
      </w:pPr>
    </w:p>
    <w:p w14:paraId="08E3ABE5" w14:textId="11469056" w:rsidR="006A45F0" w:rsidRPr="006A45F0" w:rsidRDefault="006A45F0" w:rsidP="00053F2E">
      <w:pPr>
        <w:spacing w:after="0" w:line="264" w:lineRule="auto"/>
        <w:contextualSpacing/>
        <w:jc w:val="both"/>
        <w:rPr>
          <w:rFonts w:ascii="Arial" w:hAnsi="Arial" w:cs="Arial"/>
          <w:b/>
          <w:sz w:val="20"/>
          <w:szCs w:val="20"/>
        </w:rPr>
      </w:pPr>
    </w:p>
    <w:p w14:paraId="214634AE" w14:textId="7A814680"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14:paraId="1D5FAB70" w14:textId="77777777" w:rsidR="00826CD0" w:rsidRPr="006A45F0" w:rsidRDefault="00826CD0" w:rsidP="00053F2E">
      <w:pPr>
        <w:spacing w:after="0" w:line="264" w:lineRule="auto"/>
        <w:ind w:firstLine="432"/>
        <w:contextualSpacing/>
        <w:jc w:val="both"/>
        <w:rPr>
          <w:rFonts w:ascii="Arial" w:hAnsi="Arial" w:cs="Arial"/>
          <w:bCs/>
          <w:sz w:val="20"/>
          <w:szCs w:val="20"/>
        </w:rPr>
      </w:pPr>
    </w:p>
    <w:p w14:paraId="7A40B250" w14:textId="0D7DB0C6" w:rsidR="00201B33" w:rsidRPr="006A45F0" w:rsidRDefault="00201B33" w:rsidP="00053F2E">
      <w:pPr>
        <w:spacing w:after="0" w:line="264" w:lineRule="auto"/>
        <w:ind w:firstLine="432"/>
        <w:contextualSpacing/>
        <w:jc w:val="both"/>
        <w:rPr>
          <w:rFonts w:ascii="Arial" w:hAnsi="Arial" w:cs="Arial"/>
          <w:sz w:val="20"/>
          <w:szCs w:val="20"/>
        </w:rPr>
      </w:pPr>
    </w:p>
    <w:p w14:paraId="1F05A3F8" w14:textId="299E3C49" w:rsidR="00940330" w:rsidRPr="006A45F0" w:rsidRDefault="00940330" w:rsidP="00053F2E">
      <w:pPr>
        <w:spacing w:after="0" w:line="264" w:lineRule="auto"/>
        <w:ind w:firstLine="432"/>
        <w:contextualSpacing/>
        <w:jc w:val="both"/>
        <w:rPr>
          <w:rFonts w:ascii="Arial" w:hAnsi="Arial" w:cs="Arial"/>
          <w:sz w:val="20"/>
          <w:szCs w:val="20"/>
        </w:rPr>
      </w:pPr>
    </w:p>
    <w:p w14:paraId="36703324" w14:textId="7AFE205C"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14:paraId="0966C1F3" w14:textId="3D205E28" w:rsidR="00FF6DB3" w:rsidRPr="006A45F0" w:rsidRDefault="00FF6DB3" w:rsidP="00053F2E">
      <w:pPr>
        <w:spacing w:after="0" w:line="264" w:lineRule="auto"/>
        <w:contextualSpacing/>
        <w:rPr>
          <w:rFonts w:ascii="Arial" w:hAnsi="Arial" w:cs="Arial"/>
          <w:b/>
          <w:sz w:val="20"/>
          <w:szCs w:val="20"/>
        </w:rPr>
      </w:pPr>
    </w:p>
    <w:p w14:paraId="462B40E6" w14:textId="5CFDF304" w:rsidR="00FF6DB3" w:rsidRPr="006A45F0" w:rsidRDefault="00FF6DB3" w:rsidP="00053F2E">
      <w:pPr>
        <w:spacing w:after="0" w:line="264" w:lineRule="auto"/>
        <w:contextualSpacing/>
        <w:rPr>
          <w:rFonts w:ascii="Arial" w:hAnsi="Arial" w:cs="Arial"/>
          <w:b/>
          <w:sz w:val="20"/>
          <w:szCs w:val="20"/>
        </w:rPr>
      </w:pPr>
    </w:p>
    <w:p w14:paraId="0465852F" w14:textId="495C8461" w:rsidR="00685CD2" w:rsidRDefault="00685CD2" w:rsidP="00053F2E">
      <w:pPr>
        <w:spacing w:after="0" w:line="264" w:lineRule="auto"/>
        <w:contextualSpacing/>
        <w:rPr>
          <w:rFonts w:ascii="Arial" w:hAnsi="Arial" w:cs="Arial"/>
          <w:noProof/>
        </w:rPr>
      </w:pPr>
    </w:p>
    <w:p w14:paraId="45B31671" w14:textId="2047079E"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14:paraId="0270DA00" w14:textId="6B670015"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58246" behindDoc="0" locked="0" layoutInCell="1" allowOverlap="1" wp14:anchorId="5378C25D" wp14:editId="04023371">
                <wp:simplePos x="0" y="0"/>
                <wp:positionH relativeFrom="column">
                  <wp:posOffset>2181225</wp:posOffset>
                </wp:positionH>
                <wp:positionV relativeFrom="paragraph">
                  <wp:posOffset>6062345</wp:posOffset>
                </wp:positionV>
                <wp:extent cx="3000375" cy="58102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000375" cy="5810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9634B" w14:textId="5DAF9CAF" w:rsidR="00741EEC" w:rsidRDefault="00522941" w:rsidP="003A23E3">
                            <w:pPr>
                              <w:spacing w:after="0" w:line="264" w:lineRule="auto"/>
                              <w:contextualSpacing/>
                              <w:jc w:val="center"/>
                              <w:rPr>
                                <w:rFonts w:cs="Times New Roman"/>
                                <w:b/>
                                <w:bCs/>
                                <w:color w:val="FFFFFF" w:themeColor="background1"/>
                                <w:sz w:val="28"/>
                              </w:rPr>
                            </w:pPr>
                            <w:r>
                              <w:rPr>
                                <w:rFonts w:cs="Times New Roman"/>
                                <w:b/>
                                <w:bCs/>
                                <w:color w:val="FFFFFF" w:themeColor="background1"/>
                                <w:sz w:val="28"/>
                              </w:rPr>
                              <w:t xml:space="preserve">40 Steps </w:t>
                            </w:r>
                            <w:r w:rsidR="005C2FFE">
                              <w:rPr>
                                <w:rFonts w:cs="Times New Roman"/>
                                <w:b/>
                                <w:bCs/>
                                <w:color w:val="FFFFFF" w:themeColor="background1"/>
                                <w:sz w:val="28"/>
                              </w:rPr>
                              <w:t>Beach</w:t>
                            </w:r>
                            <w:r w:rsidR="00A27AB8" w:rsidRPr="00CD1B93">
                              <w:rPr>
                                <w:rFonts w:cs="Times New Roman"/>
                                <w:b/>
                                <w:bCs/>
                                <w:color w:val="FFFFFF" w:themeColor="background1"/>
                                <w:sz w:val="28"/>
                              </w:rPr>
                              <w:t>,</w:t>
                            </w:r>
                            <w:r w:rsidR="004C1B81">
                              <w:rPr>
                                <w:rFonts w:cs="Times New Roman"/>
                                <w:b/>
                                <w:bCs/>
                                <w:color w:val="FFFFFF" w:themeColor="background1"/>
                                <w:sz w:val="28"/>
                              </w:rPr>
                              <w:t xml:space="preserve"> </w:t>
                            </w:r>
                            <w:r>
                              <w:rPr>
                                <w:rFonts w:cs="Times New Roman"/>
                                <w:b/>
                                <w:bCs/>
                                <w:color w:val="FFFFFF" w:themeColor="background1"/>
                                <w:sz w:val="28"/>
                              </w:rPr>
                              <w:t>Nahant</w:t>
                            </w:r>
                            <w:r w:rsidR="004C1B81">
                              <w:rPr>
                                <w:rFonts w:cs="Times New Roman"/>
                                <w:b/>
                                <w:bCs/>
                                <w:color w:val="FFFFFF" w:themeColor="background1"/>
                                <w:sz w:val="28"/>
                              </w:rPr>
                              <w:t>,</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p w14:paraId="307A41AE" w14:textId="5EEBCEA5"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w:t>
                            </w:r>
                            <w:r w:rsidR="00522941">
                              <w:rPr>
                                <w:rFonts w:cs="Times New Roman"/>
                                <w:i/>
                                <w:iCs/>
                                <w:color w:val="FFFFFF" w:themeColor="background1"/>
                                <w:sz w:val="24"/>
                                <w:szCs w:val="20"/>
                              </w:rPr>
                              <w:t>Logan Bail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C25D" id="Text Box 225" o:spid="_x0000_s1036" type="#_x0000_t202" style="position:absolute;margin-left:171.75pt;margin-top:477.35pt;width:236.25pt;height:45.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" fillcolor="white [3201]" stroked="f" strokeweight=".5pt">
                <v:fill opacity="0"/>
                <v:textbox>
                  <w:txbxContent>
                    <w:p w14:paraId="0689634B" w14:textId="5DAF9CAF" w:rsidR="00741EEC" w:rsidRDefault="00522941" w:rsidP="003A23E3">
                      <w:pPr>
                        <w:spacing w:after="0" w:line="264" w:lineRule="auto"/>
                        <w:contextualSpacing/>
                        <w:jc w:val="center"/>
                        <w:rPr>
                          <w:rFonts w:cs="Times New Roman"/>
                          <w:b/>
                          <w:bCs/>
                          <w:color w:val="FFFFFF" w:themeColor="background1"/>
                          <w:sz w:val="28"/>
                        </w:rPr>
                      </w:pPr>
                      <w:r>
                        <w:rPr>
                          <w:rFonts w:cs="Times New Roman"/>
                          <w:b/>
                          <w:bCs/>
                          <w:color w:val="FFFFFF" w:themeColor="background1"/>
                          <w:sz w:val="28"/>
                        </w:rPr>
                        <w:t xml:space="preserve">40 Steps </w:t>
                      </w:r>
                      <w:r w:rsidR="005C2FFE">
                        <w:rPr>
                          <w:rFonts w:cs="Times New Roman"/>
                          <w:b/>
                          <w:bCs/>
                          <w:color w:val="FFFFFF" w:themeColor="background1"/>
                          <w:sz w:val="28"/>
                        </w:rPr>
                        <w:t>Beach</w:t>
                      </w:r>
                      <w:r w:rsidR="00A27AB8" w:rsidRPr="00CD1B93">
                        <w:rPr>
                          <w:rFonts w:cs="Times New Roman"/>
                          <w:b/>
                          <w:bCs/>
                          <w:color w:val="FFFFFF" w:themeColor="background1"/>
                          <w:sz w:val="28"/>
                        </w:rPr>
                        <w:t>,</w:t>
                      </w:r>
                      <w:r w:rsidR="004C1B81">
                        <w:rPr>
                          <w:rFonts w:cs="Times New Roman"/>
                          <w:b/>
                          <w:bCs/>
                          <w:color w:val="FFFFFF" w:themeColor="background1"/>
                          <w:sz w:val="28"/>
                        </w:rPr>
                        <w:t xml:space="preserve"> </w:t>
                      </w:r>
                      <w:r>
                        <w:rPr>
                          <w:rFonts w:cs="Times New Roman"/>
                          <w:b/>
                          <w:bCs/>
                          <w:color w:val="FFFFFF" w:themeColor="background1"/>
                          <w:sz w:val="28"/>
                        </w:rPr>
                        <w:t>Nahant</w:t>
                      </w:r>
                      <w:r w:rsidR="004C1B81">
                        <w:rPr>
                          <w:rFonts w:cs="Times New Roman"/>
                          <w:b/>
                          <w:bCs/>
                          <w:color w:val="FFFFFF" w:themeColor="background1"/>
                          <w:sz w:val="28"/>
                        </w:rPr>
                        <w:t>,</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p w14:paraId="307A41AE" w14:textId="5EEBCEA5"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w:t>
                      </w:r>
                      <w:r w:rsidR="00522941">
                        <w:rPr>
                          <w:rFonts w:cs="Times New Roman"/>
                          <w:i/>
                          <w:iCs/>
                          <w:color w:val="FFFFFF" w:themeColor="background1"/>
                          <w:sz w:val="24"/>
                          <w:szCs w:val="20"/>
                        </w:rPr>
                        <w:t>Logan Bailey</w:t>
                      </w:r>
                    </w:p>
                  </w:txbxContent>
                </v:textbox>
              </v:shape>
            </w:pict>
          </mc:Fallback>
        </mc:AlternateContent>
      </w:r>
    </w:p>
    <w:sectPr w:rsidR="00CC1617" w:rsidRPr="00BA5A4D" w:rsidSect="007667CE">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065B45" w14:textId="77777777" w:rsidR="00732416" w:rsidRDefault="00732416" w:rsidP="001C6701">
      <w:pPr>
        <w:spacing w:after="0" w:line="240" w:lineRule="auto"/>
      </w:pPr>
      <w:r>
        <w:separator/>
      </w:r>
    </w:p>
  </w:endnote>
  <w:endnote w:type="continuationSeparator" w:id="0">
    <w:p w14:paraId="16394C5B" w14:textId="77777777" w:rsidR="00732416" w:rsidRDefault="00732416" w:rsidP="001C6701">
      <w:pPr>
        <w:spacing w:after="0" w:line="240" w:lineRule="auto"/>
      </w:pPr>
      <w:r>
        <w:continuationSeparator/>
      </w:r>
    </w:p>
  </w:endnote>
  <w:endnote w:type="continuationNotice" w:id="1">
    <w:p w14:paraId="5124BCB7" w14:textId="77777777" w:rsidR="00732416" w:rsidRDefault="007324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9277511"/>
      <w:docPartObj>
        <w:docPartGallery w:val="Page Numbers (Bottom of Page)"/>
        <w:docPartUnique/>
      </w:docPartObj>
    </w:sdtPr>
    <w:sdtEndPr>
      <w:rPr>
        <w:noProof/>
      </w:rPr>
    </w:sdtEndPr>
    <w:sdtContent>
      <w:p w14:paraId="242E6AA5" w14:textId="77777777" w:rsidR="00F07EFE" w:rsidRDefault="00F07EFE">
        <w:pPr>
          <w:pStyle w:val="Footer"/>
          <w:jc w:val="center"/>
        </w:pPr>
        <w:r>
          <w:fldChar w:fldCharType="begin"/>
        </w:r>
        <w:r>
          <w:instrText xml:space="preserve"> PAGE   \* MERGEFORMAT </w:instrText>
        </w:r>
        <w:r>
          <w:fldChar w:fldCharType="separate"/>
        </w:r>
        <w:r w:rsidR="006A6A13">
          <w:rPr>
            <w:noProof/>
          </w:rPr>
          <w:t>2</w:t>
        </w:r>
        <w:r>
          <w:rPr>
            <w:noProof/>
          </w:rPr>
          <w:fldChar w:fldCharType="end"/>
        </w:r>
      </w:p>
    </w:sdtContent>
  </w:sdt>
  <w:p w14:paraId="23BDFF61" w14:textId="77777777" w:rsidR="00F07EFE" w:rsidRDefault="00F0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3096847"/>
      <w:docPartObj>
        <w:docPartGallery w:val="Page Numbers (Bottom of Page)"/>
        <w:docPartUnique/>
      </w:docPartObj>
    </w:sdtPr>
    <w:sdtEndPr>
      <w:rPr>
        <w:rFonts w:ascii="Calibri" w:hAnsi="Calibri"/>
        <w:noProof/>
      </w:rPr>
    </w:sdtEndPr>
    <w:sdtContent>
      <w:p w14:paraId="1822A199" w14:textId="77777777" w:rsidR="00205329" w:rsidRPr="0063016E" w:rsidRDefault="00205329">
        <w:pPr>
          <w:pStyle w:val="Footer"/>
          <w:jc w:val="center"/>
          <w:rPr>
            <w:rFonts w:ascii="Calibri" w:hAnsi="Calibri"/>
          </w:rPr>
        </w:pPr>
        <w:r w:rsidRPr="0063016E">
          <w:rPr>
            <w:rFonts w:ascii="Calibri" w:hAnsi="Calibri" w:cs="Arial"/>
          </w:rPr>
          <w:t>1</w:t>
        </w:r>
      </w:p>
    </w:sdtContent>
  </w:sdt>
  <w:p w14:paraId="039E3BE2" w14:textId="77777777" w:rsidR="00205329" w:rsidRDefault="00205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1B6CE" w14:textId="77777777" w:rsidR="00205329" w:rsidRDefault="00205329">
    <w:pPr>
      <w:pStyle w:val="Footer"/>
      <w:jc w:val="center"/>
    </w:pPr>
  </w:p>
  <w:p w14:paraId="20FED1A8" w14:textId="77777777" w:rsidR="00205329" w:rsidRDefault="002053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3132388"/>
      <w:docPartObj>
        <w:docPartGallery w:val="Page Numbers (Bottom of Page)"/>
        <w:docPartUnique/>
      </w:docPartObj>
    </w:sdtPr>
    <w:sdtEndPr>
      <w:rPr>
        <w:noProof/>
      </w:rPr>
    </w:sdtEndPr>
    <w:sdtContent>
      <w:p w14:paraId="120E1D09" w14:textId="77777777" w:rsidR="0063016E" w:rsidRDefault="0063016E">
        <w:pPr>
          <w:pStyle w:val="Footer"/>
          <w:jc w:val="center"/>
        </w:pPr>
        <w:r>
          <w:fldChar w:fldCharType="begin"/>
        </w:r>
        <w:r>
          <w:instrText xml:space="preserve"> PAGE   \* MERGEFORMAT </w:instrText>
        </w:r>
        <w:r>
          <w:fldChar w:fldCharType="separate"/>
        </w:r>
        <w:r w:rsidR="005A2711">
          <w:rPr>
            <w:noProof/>
          </w:rPr>
          <w:t>4</w:t>
        </w:r>
        <w:r>
          <w:rPr>
            <w:noProof/>
          </w:rPr>
          <w:fldChar w:fldCharType="end"/>
        </w:r>
      </w:p>
    </w:sdtContent>
  </w:sdt>
  <w:p w14:paraId="427C9765" w14:textId="77777777" w:rsidR="00205329" w:rsidRDefault="002053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8056562"/>
      <w:docPartObj>
        <w:docPartGallery w:val="Page Numbers (Bottom of Page)"/>
        <w:docPartUnique/>
      </w:docPartObj>
    </w:sdtPr>
    <w:sdtEndPr>
      <w:rPr>
        <w:noProof/>
      </w:rPr>
    </w:sdtEndPr>
    <w:sdtContent>
      <w:p w14:paraId="684C5A82" w14:textId="77777777" w:rsidR="00F07EFE" w:rsidRDefault="00F07EFE">
        <w:pPr>
          <w:pStyle w:val="Footer"/>
          <w:jc w:val="center"/>
        </w:pPr>
        <w:r>
          <w:fldChar w:fldCharType="begin"/>
        </w:r>
        <w:r>
          <w:instrText xml:space="preserve"> PAGE   \* MERGEFORMAT </w:instrText>
        </w:r>
        <w:r>
          <w:fldChar w:fldCharType="separate"/>
        </w:r>
        <w:r w:rsidR="005A2711">
          <w:rPr>
            <w:noProof/>
          </w:rPr>
          <w:t>6</w:t>
        </w:r>
        <w:r>
          <w:rPr>
            <w:noProof/>
          </w:rPr>
          <w:fldChar w:fldCharType="end"/>
        </w:r>
      </w:p>
    </w:sdtContent>
  </w:sdt>
  <w:p w14:paraId="54392F14" w14:textId="77777777" w:rsidR="00F07EFE" w:rsidRDefault="00F07E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466013593"/>
      <w:docPartObj>
        <w:docPartGallery w:val="Page Numbers (Bottom of Page)"/>
        <w:docPartUnique/>
      </w:docPartObj>
    </w:sdtPr>
    <w:sdtEndPr>
      <w:rPr>
        <w:noProof/>
      </w:rPr>
    </w:sdtEndPr>
    <w:sdtContent>
      <w:p w14:paraId="326287D6" w14:textId="546FF7A2" w:rsidR="00447FC9" w:rsidRPr="00463F92" w:rsidRDefault="00BD42F1">
        <w:pPr>
          <w:pStyle w:val="Footer"/>
          <w:jc w:val="center"/>
          <w:rPr>
            <w:rFonts w:ascii="Arial" w:hAnsi="Arial" w:cs="Arial"/>
          </w:rPr>
        </w:pPr>
        <w:r>
          <w:rPr>
            <w:noProof/>
          </w:rPr>
          <w:t>7</w:t>
        </w:r>
      </w:p>
    </w:sdtContent>
  </w:sdt>
  <w:p w14:paraId="0901F337" w14:textId="77777777" w:rsidR="00447FC9" w:rsidRDefault="00447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FF9056" w14:textId="77777777" w:rsidR="00732416" w:rsidRDefault="00732416" w:rsidP="001C6701">
      <w:pPr>
        <w:spacing w:after="0" w:line="240" w:lineRule="auto"/>
      </w:pPr>
      <w:r>
        <w:separator/>
      </w:r>
    </w:p>
  </w:footnote>
  <w:footnote w:type="continuationSeparator" w:id="0">
    <w:p w14:paraId="355653FF" w14:textId="77777777" w:rsidR="00732416" w:rsidRDefault="00732416" w:rsidP="001C6701">
      <w:pPr>
        <w:spacing w:after="0" w:line="240" w:lineRule="auto"/>
      </w:pPr>
      <w:r>
        <w:continuationSeparator/>
      </w:r>
    </w:p>
  </w:footnote>
  <w:footnote w:type="continuationNotice" w:id="1">
    <w:p w14:paraId="18036D0D" w14:textId="77777777" w:rsidR="00732416" w:rsidRDefault="007324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1D5A5" w14:textId="77777777"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0" behindDoc="0" locked="0" layoutInCell="0" allowOverlap="1" wp14:anchorId="30405B63" wp14:editId="2FFEB5BD">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451D6133" w14:textId="05E5C098" w:rsidR="00205329" w:rsidRDefault="007F00E1">
                                  <w:pPr>
                                    <w:pStyle w:val="Header"/>
                                    <w:jc w:val="center"/>
                                    <w:rPr>
                                      <w:b/>
                                      <w:bCs/>
                                      <w:color w:val="FFFFFF" w:themeColor="background1"/>
                                    </w:rPr>
                                  </w:pPr>
                                  <w:r>
                                    <w:rPr>
                                      <w:rFonts w:eastAsia="SimSun" w:hint="eastAsia"/>
                                      <w:b/>
                                      <w:bCs/>
                                      <w:color w:val="FFFFFF" w:themeColor="background1"/>
                                      <w:lang w:eastAsia="zh-CN"/>
                                    </w:rPr>
                                    <w:t>2023</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405B63" id="Group 16" o:spid="_x0000_s1037" style="position:absolute;left:0;text-align:left;margin-left:53.9pt;margin-top:0;width:105.1pt;height:274.25pt;rotation:90;flip:x y;z-index:251658240;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" o:allowincell="f">
              <o:lock v:ext="edit" aspectratio="t"/>
              <v:shapetype id="_x0000_t32" coordsize="21600,21600" o:spt="32" o:oned="t" path="m,l21600,21600e" filled="f">
                <v:path arrowok="t" fillok="f" o:connecttype="none"/>
                <o:lock v:ext="edit" shapetype="t"/>
              </v:shapetype>
              <v:shape id="AutoShape 17" o:spid="_x0000_s1038"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" strokecolor="#a7bfde [1620]">
                <o:lock v:ext="edit" aspectratio="t"/>
              </v:shape>
              <v:group id="Group 18" o:spid="_x0000_s1039"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19" o:spid="_x0000_s1040"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1"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" fillcolor="#d3dfee [820]" stroked="f" strokecolor="#a7bfde [1620]">
                  <o:lock v:ext="edit" aspectratio="t"/>
                </v:oval>
                <v:oval id="Oval 21" o:spid="_x0000_s1042"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" fillcolor="#7ba0cd [2420]" stroked="f" strokecolor="#a7bfde [1620]">
                  <o:lock v:ext="edit" aspectratio="t"/>
                  <v:textbox inset="0,0,0,0">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451D6133" w14:textId="05E5C098" w:rsidR="00205329" w:rsidRDefault="007F00E1">
                            <w:pPr>
                              <w:pStyle w:val="Header"/>
                              <w:jc w:val="center"/>
                              <w:rPr>
                                <w:b/>
                                <w:bCs/>
                                <w:color w:val="FFFFFF" w:themeColor="background1"/>
                              </w:rPr>
                            </w:pPr>
                            <w:r>
                              <w:rPr>
                                <w:rFonts w:eastAsia="SimSun" w:hint="eastAsia"/>
                                <w:b/>
                                <w:bCs/>
                                <w:color w:val="FFFFFF" w:themeColor="background1"/>
                                <w:lang w:eastAsia="zh-CN"/>
                              </w:rPr>
                              <w:t>2023</w:t>
                            </w:r>
                          </w:p>
                        </w:sdtContent>
                      </w:sdt>
                    </w:txbxContent>
                  </v:textbox>
                </v:oval>
              </v:group>
              <w10:wrap anchorx="page" anchory="page"/>
            </v:group>
          </w:pict>
        </mc:Fallback>
      </mc:AlternateContent>
    </w:r>
  </w:p>
  <w:p w14:paraId="51EDDB9B" w14:textId="77777777" w:rsidR="00205329" w:rsidRDefault="00205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4DA23" w14:textId="77777777"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58241" behindDoc="0" locked="0" layoutInCell="0" allowOverlap="1" wp14:anchorId="598EE628" wp14:editId="5A2065D8">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4F819BBC" w14:textId="7F3E2C06" w:rsidR="00205329" w:rsidRDefault="007F00E1">
                                  <w:pPr>
                                    <w:pStyle w:val="Header"/>
                                    <w:jc w:val="center"/>
                                    <w:rPr>
                                      <w:b/>
                                      <w:bCs/>
                                      <w:color w:val="FFFFFF" w:themeColor="background1"/>
                                    </w:rPr>
                                  </w:pPr>
                                  <w:r>
                                    <w:rPr>
                                      <w:rFonts w:eastAsia="SimSun" w:hint="eastAsia"/>
                                      <w:b/>
                                      <w:bCs/>
                                      <w:color w:val="FFFFFF" w:themeColor="background1"/>
                                      <w:lang w:eastAsia="zh-CN"/>
                                    </w:rPr>
                                    <w:t>2023</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8EE628" id="Group 28" o:spid="_x0000_s1043" style="position:absolute;margin-left:422.35pt;margin-top:-84.25pt;width:105.1pt;height:274.25pt;rotation:90;flip:x y;z-index:251658241;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" o:allowincell="f">
              <o:lock v:ext="edit" aspectratio="t"/>
              <v:shapetype id="_x0000_t32" coordsize="21600,21600" o:spt="32" o:oned="t" path="m,l21600,21600e" filled="f">
                <v:path arrowok="t" fillok="f" o:connecttype="none"/>
                <o:lock v:ext="edit" shapetype="t"/>
              </v:shapetype>
              <v:shape id="AutoShape 29" o:spid="_x0000_s1044"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" strokecolor="#a7bfde [1620]">
                <o:lock v:ext="edit" aspectratio="t"/>
              </v:shape>
              <v:group id="Group 30" o:spid="_x0000_s1045"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31" o:spid="_x0000_s1046"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7"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" fillcolor="#d3dfee [820]" stroked="f" strokecolor="#a7bfde [1620]">
                  <o:lock v:ext="edit" aspectratio="t"/>
                </v:oval>
                <v:oval id="Oval 33" o:spid="_x0000_s1048"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4F819BBC" w14:textId="7F3E2C06" w:rsidR="00205329" w:rsidRDefault="007F00E1">
                            <w:pPr>
                              <w:pStyle w:val="Header"/>
                              <w:jc w:val="center"/>
                              <w:rPr>
                                <w:b/>
                                <w:bCs/>
                                <w:color w:val="FFFFFF" w:themeColor="background1"/>
                              </w:rPr>
                            </w:pPr>
                            <w:r>
                              <w:rPr>
                                <w:rFonts w:eastAsia="SimSun" w:hint="eastAsia"/>
                                <w:b/>
                                <w:bCs/>
                                <w:color w:val="FFFFFF" w:themeColor="background1"/>
                                <w:lang w:eastAsia="zh-CN"/>
                              </w:rPr>
                              <w:t>2023</w:t>
                            </w:r>
                          </w:p>
                        </w:sdtContent>
                      </w:sdt>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23C6E" w14:textId="77777777"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2" behindDoc="0" locked="0" layoutInCell="0" allowOverlap="1" wp14:anchorId="27EFFD17" wp14:editId="3CCD2B3B">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51766CBB" w14:textId="107D3D98" w:rsidR="00447FC9" w:rsidRDefault="007F00E1" w:rsidP="00447FC9">
                                  <w:pPr>
                                    <w:pStyle w:val="Header"/>
                                    <w:jc w:val="center"/>
                                    <w:rPr>
                                      <w:b/>
                                      <w:bCs/>
                                      <w:color w:val="FFFFFF" w:themeColor="background1"/>
                                    </w:rPr>
                                  </w:pPr>
                                  <w:r>
                                    <w:rPr>
                                      <w:rFonts w:eastAsia="SimSun" w:hint="eastAsia"/>
                                      <w:b/>
                                      <w:bCs/>
                                      <w:color w:val="FFFFFF" w:themeColor="background1"/>
                                      <w:lang w:eastAsia="zh-CN"/>
                                    </w:rPr>
                                    <w:t>2023</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EFFD17" id="_x0000_s1049" style="position:absolute;left:0;text-align:left;margin-left:53.9pt;margin-top:0;width:105.1pt;height:274.25pt;rotation:90;flip:x y;z-index:251658242;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" o:allowincell="f">
              <o:lock v:ext="edit" aspectratio="t"/>
              <v:shapetype id="_x0000_t32" coordsize="21600,21600" o:spt="32" o:oned="t" path="m,l21600,21600e" filled="f">
                <v:path arrowok="t" fillok="f" o:connecttype="none"/>
                <o:lock v:ext="edit" shapetype="t"/>
              </v:shapetype>
              <v:shape id="AutoShape 17" o:spid="_x0000_s1050"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" strokecolor="#a7bfde [1620]">
                <o:lock v:ext="edit" aspectratio="t"/>
              </v:shape>
              <v:group id="Group 18" o:spid="_x0000_s1051"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19" o:spid="_x0000_s1052"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3"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" fillcolor="#d3dfee [820]" stroked="f" strokecolor="#a7bfde [1620]">
                  <o:lock v:ext="edit" aspectratio="t"/>
                </v:oval>
                <v:oval id="Oval 21" o:spid="_x0000_s1054"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3-01-01T00:00:00Z">
                            <w:dateFormat w:val="yyyy"/>
                            <w:lid w:val="zh-CN"/>
                            <w:storeMappedDataAs w:val="dateTime"/>
                            <w:calendar w:val="gregorian"/>
                          </w:date>
                        </w:sdtPr>
                        <w:sdtEndPr/>
                        <w:sdtContent>
                          <w:p w14:paraId="51766CBB" w14:textId="107D3D98" w:rsidR="00447FC9" w:rsidRDefault="007F00E1" w:rsidP="00447FC9">
                            <w:pPr>
                              <w:pStyle w:val="Header"/>
                              <w:jc w:val="center"/>
                              <w:rPr>
                                <w:b/>
                                <w:bCs/>
                                <w:color w:val="FFFFFF" w:themeColor="background1"/>
                              </w:rPr>
                            </w:pPr>
                            <w:r>
                              <w:rPr>
                                <w:rFonts w:eastAsia="SimSun" w:hint="eastAsia"/>
                                <w:b/>
                                <w:bCs/>
                                <w:color w:val="FFFFFF" w:themeColor="background1"/>
                                <w:lang w:eastAsia="zh-CN"/>
                              </w:rPr>
                              <w:t>2023</w:t>
                            </w:r>
                          </w:p>
                        </w:sdtContent>
                      </w:sdt>
                    </w:txbxContent>
                  </v:textbox>
                </v:oval>
              </v:group>
              <w10:wrap anchorx="page" anchory="page"/>
            </v:group>
          </w:pict>
        </mc:Fallback>
      </mc:AlternateContent>
    </w:r>
  </w:p>
  <w:p w14:paraId="209544CB" w14:textId="77777777" w:rsidR="00CF5B55" w:rsidRDefault="00CF5B55" w:rsidP="00E63C4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604264"/>
    <w:multiLevelType w:val="hybridMultilevel"/>
    <w:tmpl w:val="D9F0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320011">
    <w:abstractNumId w:val="0"/>
  </w:num>
  <w:num w:numId="2" w16cid:durableId="1028674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01D6"/>
    <w:rsid w:val="00001293"/>
    <w:rsid w:val="00001590"/>
    <w:rsid w:val="000034C7"/>
    <w:rsid w:val="00003E17"/>
    <w:rsid w:val="00004C39"/>
    <w:rsid w:val="000055E8"/>
    <w:rsid w:val="000060CD"/>
    <w:rsid w:val="000068D7"/>
    <w:rsid w:val="00007913"/>
    <w:rsid w:val="00007A29"/>
    <w:rsid w:val="00007CA9"/>
    <w:rsid w:val="00010192"/>
    <w:rsid w:val="00013E13"/>
    <w:rsid w:val="00013F60"/>
    <w:rsid w:val="0001633B"/>
    <w:rsid w:val="0002049B"/>
    <w:rsid w:val="00020664"/>
    <w:rsid w:val="0002142E"/>
    <w:rsid w:val="0002253E"/>
    <w:rsid w:val="00022755"/>
    <w:rsid w:val="00022BA9"/>
    <w:rsid w:val="000233E8"/>
    <w:rsid w:val="00024000"/>
    <w:rsid w:val="00024CC0"/>
    <w:rsid w:val="000257FF"/>
    <w:rsid w:val="000302D9"/>
    <w:rsid w:val="00030B82"/>
    <w:rsid w:val="000324F6"/>
    <w:rsid w:val="00032897"/>
    <w:rsid w:val="00034283"/>
    <w:rsid w:val="00034CC0"/>
    <w:rsid w:val="000408C4"/>
    <w:rsid w:val="00042BB0"/>
    <w:rsid w:val="00043BCC"/>
    <w:rsid w:val="00043D67"/>
    <w:rsid w:val="00044802"/>
    <w:rsid w:val="00045A1A"/>
    <w:rsid w:val="00045BCE"/>
    <w:rsid w:val="00047B4A"/>
    <w:rsid w:val="00047BB3"/>
    <w:rsid w:val="000501F2"/>
    <w:rsid w:val="000502EF"/>
    <w:rsid w:val="00051E81"/>
    <w:rsid w:val="00053F2E"/>
    <w:rsid w:val="000554D1"/>
    <w:rsid w:val="0005688B"/>
    <w:rsid w:val="00056F05"/>
    <w:rsid w:val="00060DC4"/>
    <w:rsid w:val="00061171"/>
    <w:rsid w:val="0006138E"/>
    <w:rsid w:val="00061C18"/>
    <w:rsid w:val="0006291C"/>
    <w:rsid w:val="000643A1"/>
    <w:rsid w:val="00064EC8"/>
    <w:rsid w:val="0006510B"/>
    <w:rsid w:val="00066668"/>
    <w:rsid w:val="00066E75"/>
    <w:rsid w:val="000678FA"/>
    <w:rsid w:val="00070C8D"/>
    <w:rsid w:val="00070D0C"/>
    <w:rsid w:val="00071CAF"/>
    <w:rsid w:val="00072A9B"/>
    <w:rsid w:val="00073601"/>
    <w:rsid w:val="00074B5F"/>
    <w:rsid w:val="00076D91"/>
    <w:rsid w:val="00077FC7"/>
    <w:rsid w:val="00080008"/>
    <w:rsid w:val="000802EE"/>
    <w:rsid w:val="00080799"/>
    <w:rsid w:val="00080980"/>
    <w:rsid w:val="00083F4B"/>
    <w:rsid w:val="00084484"/>
    <w:rsid w:val="00084B59"/>
    <w:rsid w:val="00084E20"/>
    <w:rsid w:val="00085679"/>
    <w:rsid w:val="00087C33"/>
    <w:rsid w:val="00092B7B"/>
    <w:rsid w:val="00093A58"/>
    <w:rsid w:val="00093FC7"/>
    <w:rsid w:val="000940D5"/>
    <w:rsid w:val="0009444F"/>
    <w:rsid w:val="00094A22"/>
    <w:rsid w:val="0009556D"/>
    <w:rsid w:val="00095622"/>
    <w:rsid w:val="00095A58"/>
    <w:rsid w:val="000A0CA0"/>
    <w:rsid w:val="000A0E37"/>
    <w:rsid w:val="000A1337"/>
    <w:rsid w:val="000A1A7B"/>
    <w:rsid w:val="000A3247"/>
    <w:rsid w:val="000A3CE8"/>
    <w:rsid w:val="000A422B"/>
    <w:rsid w:val="000A7BC4"/>
    <w:rsid w:val="000B10AF"/>
    <w:rsid w:val="000B18E5"/>
    <w:rsid w:val="000B1EDC"/>
    <w:rsid w:val="000B2860"/>
    <w:rsid w:val="000B376B"/>
    <w:rsid w:val="000B5651"/>
    <w:rsid w:val="000B7269"/>
    <w:rsid w:val="000C0DDB"/>
    <w:rsid w:val="000C0FC2"/>
    <w:rsid w:val="000C1EF7"/>
    <w:rsid w:val="000C2E9E"/>
    <w:rsid w:val="000C43A3"/>
    <w:rsid w:val="000C4BE1"/>
    <w:rsid w:val="000C5BF4"/>
    <w:rsid w:val="000C6005"/>
    <w:rsid w:val="000C7373"/>
    <w:rsid w:val="000D179A"/>
    <w:rsid w:val="000D6274"/>
    <w:rsid w:val="000E1652"/>
    <w:rsid w:val="000E6518"/>
    <w:rsid w:val="000E6593"/>
    <w:rsid w:val="000E6F53"/>
    <w:rsid w:val="000E7A3A"/>
    <w:rsid w:val="000F2AD8"/>
    <w:rsid w:val="000F3266"/>
    <w:rsid w:val="000F5081"/>
    <w:rsid w:val="000F543A"/>
    <w:rsid w:val="000F6171"/>
    <w:rsid w:val="000F6735"/>
    <w:rsid w:val="000F6B6E"/>
    <w:rsid w:val="000F714E"/>
    <w:rsid w:val="000F7EF9"/>
    <w:rsid w:val="00102E22"/>
    <w:rsid w:val="0010473B"/>
    <w:rsid w:val="00105004"/>
    <w:rsid w:val="0010764C"/>
    <w:rsid w:val="00110DDD"/>
    <w:rsid w:val="00111008"/>
    <w:rsid w:val="00111E4E"/>
    <w:rsid w:val="001138FD"/>
    <w:rsid w:val="001156D2"/>
    <w:rsid w:val="00117FCD"/>
    <w:rsid w:val="00123419"/>
    <w:rsid w:val="00124605"/>
    <w:rsid w:val="00125EFA"/>
    <w:rsid w:val="00127134"/>
    <w:rsid w:val="00127D96"/>
    <w:rsid w:val="00130ED0"/>
    <w:rsid w:val="00131AEA"/>
    <w:rsid w:val="00132B7D"/>
    <w:rsid w:val="00132D77"/>
    <w:rsid w:val="001348C4"/>
    <w:rsid w:val="00135309"/>
    <w:rsid w:val="00135994"/>
    <w:rsid w:val="001366A4"/>
    <w:rsid w:val="001368FF"/>
    <w:rsid w:val="001374CD"/>
    <w:rsid w:val="00141052"/>
    <w:rsid w:val="00142A97"/>
    <w:rsid w:val="001432AE"/>
    <w:rsid w:val="00143995"/>
    <w:rsid w:val="00144FEB"/>
    <w:rsid w:val="00146B3D"/>
    <w:rsid w:val="00150DCE"/>
    <w:rsid w:val="001520C7"/>
    <w:rsid w:val="00153D51"/>
    <w:rsid w:val="00155E02"/>
    <w:rsid w:val="00156DA1"/>
    <w:rsid w:val="00157FDE"/>
    <w:rsid w:val="0016093B"/>
    <w:rsid w:val="001625C4"/>
    <w:rsid w:val="0016294F"/>
    <w:rsid w:val="00164839"/>
    <w:rsid w:val="00165496"/>
    <w:rsid w:val="001656AB"/>
    <w:rsid w:val="00171582"/>
    <w:rsid w:val="00171846"/>
    <w:rsid w:val="00171BB3"/>
    <w:rsid w:val="00173258"/>
    <w:rsid w:val="001762B4"/>
    <w:rsid w:val="00176E58"/>
    <w:rsid w:val="00177FCB"/>
    <w:rsid w:val="0018109A"/>
    <w:rsid w:val="00181299"/>
    <w:rsid w:val="001826DB"/>
    <w:rsid w:val="00182D19"/>
    <w:rsid w:val="00183A47"/>
    <w:rsid w:val="00186A05"/>
    <w:rsid w:val="00186C36"/>
    <w:rsid w:val="001940F3"/>
    <w:rsid w:val="00194F26"/>
    <w:rsid w:val="0019637C"/>
    <w:rsid w:val="00196A54"/>
    <w:rsid w:val="001A06FD"/>
    <w:rsid w:val="001A0FB8"/>
    <w:rsid w:val="001A2269"/>
    <w:rsid w:val="001A3A0F"/>
    <w:rsid w:val="001A46C7"/>
    <w:rsid w:val="001A57BB"/>
    <w:rsid w:val="001A5FD6"/>
    <w:rsid w:val="001A6215"/>
    <w:rsid w:val="001A6303"/>
    <w:rsid w:val="001A6D18"/>
    <w:rsid w:val="001A7530"/>
    <w:rsid w:val="001B15C8"/>
    <w:rsid w:val="001B2736"/>
    <w:rsid w:val="001B449D"/>
    <w:rsid w:val="001B6397"/>
    <w:rsid w:val="001B7595"/>
    <w:rsid w:val="001C03B0"/>
    <w:rsid w:val="001C071C"/>
    <w:rsid w:val="001C0D74"/>
    <w:rsid w:val="001C1FAE"/>
    <w:rsid w:val="001C2AE7"/>
    <w:rsid w:val="001C4519"/>
    <w:rsid w:val="001C5A9B"/>
    <w:rsid w:val="001C5BC6"/>
    <w:rsid w:val="001C65D2"/>
    <w:rsid w:val="001C6701"/>
    <w:rsid w:val="001C6B7D"/>
    <w:rsid w:val="001D07CB"/>
    <w:rsid w:val="001D09B1"/>
    <w:rsid w:val="001D1CDC"/>
    <w:rsid w:val="001D242E"/>
    <w:rsid w:val="001D30C6"/>
    <w:rsid w:val="001D3370"/>
    <w:rsid w:val="001D5F66"/>
    <w:rsid w:val="001D76E9"/>
    <w:rsid w:val="001E04DB"/>
    <w:rsid w:val="001E085C"/>
    <w:rsid w:val="001E09E9"/>
    <w:rsid w:val="001E1311"/>
    <w:rsid w:val="001E1462"/>
    <w:rsid w:val="001E372B"/>
    <w:rsid w:val="001E3F2B"/>
    <w:rsid w:val="001E4065"/>
    <w:rsid w:val="001E5FF3"/>
    <w:rsid w:val="001E6696"/>
    <w:rsid w:val="001E6986"/>
    <w:rsid w:val="001F0B65"/>
    <w:rsid w:val="001F1557"/>
    <w:rsid w:val="001F6D45"/>
    <w:rsid w:val="001F6ED1"/>
    <w:rsid w:val="00200BE7"/>
    <w:rsid w:val="00201B33"/>
    <w:rsid w:val="00201ED9"/>
    <w:rsid w:val="00203691"/>
    <w:rsid w:val="00205329"/>
    <w:rsid w:val="0020533D"/>
    <w:rsid w:val="002056ED"/>
    <w:rsid w:val="00210E76"/>
    <w:rsid w:val="002112B1"/>
    <w:rsid w:val="00215F7F"/>
    <w:rsid w:val="00216E65"/>
    <w:rsid w:val="00217E54"/>
    <w:rsid w:val="00223C93"/>
    <w:rsid w:val="002244C2"/>
    <w:rsid w:val="00224634"/>
    <w:rsid w:val="00225800"/>
    <w:rsid w:val="00225914"/>
    <w:rsid w:val="0022709F"/>
    <w:rsid w:val="0023074E"/>
    <w:rsid w:val="00231568"/>
    <w:rsid w:val="00231D0D"/>
    <w:rsid w:val="002330EB"/>
    <w:rsid w:val="002355C0"/>
    <w:rsid w:val="00235694"/>
    <w:rsid w:val="00236C7B"/>
    <w:rsid w:val="002403DB"/>
    <w:rsid w:val="00240572"/>
    <w:rsid w:val="0024111D"/>
    <w:rsid w:val="002417FD"/>
    <w:rsid w:val="002459D8"/>
    <w:rsid w:val="00246153"/>
    <w:rsid w:val="0024799B"/>
    <w:rsid w:val="00247FB3"/>
    <w:rsid w:val="00250539"/>
    <w:rsid w:val="002506FF"/>
    <w:rsid w:val="00252628"/>
    <w:rsid w:val="0025385F"/>
    <w:rsid w:val="0025403B"/>
    <w:rsid w:val="002540B1"/>
    <w:rsid w:val="00254AAD"/>
    <w:rsid w:val="00256BE6"/>
    <w:rsid w:val="0025779B"/>
    <w:rsid w:val="00263EE3"/>
    <w:rsid w:val="002643FE"/>
    <w:rsid w:val="00264854"/>
    <w:rsid w:val="00266194"/>
    <w:rsid w:val="00267094"/>
    <w:rsid w:val="0026730B"/>
    <w:rsid w:val="00270FD1"/>
    <w:rsid w:val="002711E9"/>
    <w:rsid w:val="002719A5"/>
    <w:rsid w:val="00272CED"/>
    <w:rsid w:val="002733D0"/>
    <w:rsid w:val="00275089"/>
    <w:rsid w:val="00275D1E"/>
    <w:rsid w:val="00277A10"/>
    <w:rsid w:val="002816D2"/>
    <w:rsid w:val="00281CAB"/>
    <w:rsid w:val="00282649"/>
    <w:rsid w:val="0028454D"/>
    <w:rsid w:val="00284BCC"/>
    <w:rsid w:val="00284D02"/>
    <w:rsid w:val="00286CFC"/>
    <w:rsid w:val="00291A1F"/>
    <w:rsid w:val="00291FC9"/>
    <w:rsid w:val="00292931"/>
    <w:rsid w:val="00293F66"/>
    <w:rsid w:val="00295AAB"/>
    <w:rsid w:val="00296EDF"/>
    <w:rsid w:val="00297639"/>
    <w:rsid w:val="00297893"/>
    <w:rsid w:val="002A2BD0"/>
    <w:rsid w:val="002A68B7"/>
    <w:rsid w:val="002B0ED9"/>
    <w:rsid w:val="002B1E5C"/>
    <w:rsid w:val="002B3FB6"/>
    <w:rsid w:val="002B607A"/>
    <w:rsid w:val="002B72DC"/>
    <w:rsid w:val="002B77E3"/>
    <w:rsid w:val="002B7D82"/>
    <w:rsid w:val="002B7FCA"/>
    <w:rsid w:val="002C02B8"/>
    <w:rsid w:val="002C26C0"/>
    <w:rsid w:val="002C283D"/>
    <w:rsid w:val="002C2A4A"/>
    <w:rsid w:val="002C6A1E"/>
    <w:rsid w:val="002D2F10"/>
    <w:rsid w:val="002D3847"/>
    <w:rsid w:val="002D3ADB"/>
    <w:rsid w:val="002E09CC"/>
    <w:rsid w:val="002E0A5B"/>
    <w:rsid w:val="002E2D96"/>
    <w:rsid w:val="002E62E1"/>
    <w:rsid w:val="002E6432"/>
    <w:rsid w:val="002E6CDA"/>
    <w:rsid w:val="002F0AF5"/>
    <w:rsid w:val="002F14B3"/>
    <w:rsid w:val="002F18C7"/>
    <w:rsid w:val="002F1A3C"/>
    <w:rsid w:val="002F224A"/>
    <w:rsid w:val="002F2A0B"/>
    <w:rsid w:val="002F352A"/>
    <w:rsid w:val="002F38C0"/>
    <w:rsid w:val="002F3CEC"/>
    <w:rsid w:val="002F41CA"/>
    <w:rsid w:val="002F4DD1"/>
    <w:rsid w:val="002F5FCE"/>
    <w:rsid w:val="0030018A"/>
    <w:rsid w:val="003017A1"/>
    <w:rsid w:val="00301F29"/>
    <w:rsid w:val="003027A0"/>
    <w:rsid w:val="00302E06"/>
    <w:rsid w:val="003036C8"/>
    <w:rsid w:val="00303B52"/>
    <w:rsid w:val="00303C9F"/>
    <w:rsid w:val="00304F40"/>
    <w:rsid w:val="00305493"/>
    <w:rsid w:val="00306C6B"/>
    <w:rsid w:val="00307CC9"/>
    <w:rsid w:val="003128EC"/>
    <w:rsid w:val="003150E1"/>
    <w:rsid w:val="00315819"/>
    <w:rsid w:val="00315BF5"/>
    <w:rsid w:val="00316F3C"/>
    <w:rsid w:val="003170FC"/>
    <w:rsid w:val="00317478"/>
    <w:rsid w:val="00320019"/>
    <w:rsid w:val="00320F4C"/>
    <w:rsid w:val="00320FF0"/>
    <w:rsid w:val="00324A92"/>
    <w:rsid w:val="0032736F"/>
    <w:rsid w:val="00327FDB"/>
    <w:rsid w:val="00332E63"/>
    <w:rsid w:val="00332FDA"/>
    <w:rsid w:val="003344BE"/>
    <w:rsid w:val="00335EB0"/>
    <w:rsid w:val="00341FC5"/>
    <w:rsid w:val="003437F0"/>
    <w:rsid w:val="0034423A"/>
    <w:rsid w:val="00344589"/>
    <w:rsid w:val="00345737"/>
    <w:rsid w:val="00346376"/>
    <w:rsid w:val="00346454"/>
    <w:rsid w:val="003502AB"/>
    <w:rsid w:val="00355126"/>
    <w:rsid w:val="00355D08"/>
    <w:rsid w:val="00356140"/>
    <w:rsid w:val="0035664B"/>
    <w:rsid w:val="00356DA8"/>
    <w:rsid w:val="00356EC9"/>
    <w:rsid w:val="003578A4"/>
    <w:rsid w:val="00360B5F"/>
    <w:rsid w:val="003669B1"/>
    <w:rsid w:val="0036761E"/>
    <w:rsid w:val="00374796"/>
    <w:rsid w:val="0037502E"/>
    <w:rsid w:val="003751E8"/>
    <w:rsid w:val="0038045D"/>
    <w:rsid w:val="00383458"/>
    <w:rsid w:val="00386B8F"/>
    <w:rsid w:val="00390BC6"/>
    <w:rsid w:val="00391691"/>
    <w:rsid w:val="0039179B"/>
    <w:rsid w:val="00393006"/>
    <w:rsid w:val="003946EC"/>
    <w:rsid w:val="003949A5"/>
    <w:rsid w:val="003A0CED"/>
    <w:rsid w:val="003A23E3"/>
    <w:rsid w:val="003A2C12"/>
    <w:rsid w:val="003A304F"/>
    <w:rsid w:val="003A3FAC"/>
    <w:rsid w:val="003A44DA"/>
    <w:rsid w:val="003A475C"/>
    <w:rsid w:val="003A67AD"/>
    <w:rsid w:val="003A73A8"/>
    <w:rsid w:val="003B3930"/>
    <w:rsid w:val="003B397D"/>
    <w:rsid w:val="003B44A4"/>
    <w:rsid w:val="003B5CFE"/>
    <w:rsid w:val="003C1BEC"/>
    <w:rsid w:val="003C1CBE"/>
    <w:rsid w:val="003C33C5"/>
    <w:rsid w:val="003C3B61"/>
    <w:rsid w:val="003C5ADD"/>
    <w:rsid w:val="003C67BD"/>
    <w:rsid w:val="003C6902"/>
    <w:rsid w:val="003D062A"/>
    <w:rsid w:val="003D2AEB"/>
    <w:rsid w:val="003D4609"/>
    <w:rsid w:val="003D4630"/>
    <w:rsid w:val="003D6385"/>
    <w:rsid w:val="003E0479"/>
    <w:rsid w:val="003E1097"/>
    <w:rsid w:val="003E28D3"/>
    <w:rsid w:val="003E430C"/>
    <w:rsid w:val="003E4566"/>
    <w:rsid w:val="003E506A"/>
    <w:rsid w:val="003E651A"/>
    <w:rsid w:val="003E6CFB"/>
    <w:rsid w:val="003E7888"/>
    <w:rsid w:val="003F07AD"/>
    <w:rsid w:val="003F0D6A"/>
    <w:rsid w:val="003F21A3"/>
    <w:rsid w:val="003F2BC1"/>
    <w:rsid w:val="003F4EEC"/>
    <w:rsid w:val="003F5C64"/>
    <w:rsid w:val="003F621F"/>
    <w:rsid w:val="003F6D6B"/>
    <w:rsid w:val="003F6FDF"/>
    <w:rsid w:val="003F7861"/>
    <w:rsid w:val="00401F75"/>
    <w:rsid w:val="004024E5"/>
    <w:rsid w:val="004031C2"/>
    <w:rsid w:val="00403327"/>
    <w:rsid w:val="00404E5B"/>
    <w:rsid w:val="0040550E"/>
    <w:rsid w:val="00407182"/>
    <w:rsid w:val="004072F0"/>
    <w:rsid w:val="00407768"/>
    <w:rsid w:val="00410EFE"/>
    <w:rsid w:val="00412BD1"/>
    <w:rsid w:val="004130AC"/>
    <w:rsid w:val="00413285"/>
    <w:rsid w:val="00414DC0"/>
    <w:rsid w:val="004203D3"/>
    <w:rsid w:val="004204A0"/>
    <w:rsid w:val="004220BA"/>
    <w:rsid w:val="00422E1E"/>
    <w:rsid w:val="00424D9F"/>
    <w:rsid w:val="0042703B"/>
    <w:rsid w:val="004305A1"/>
    <w:rsid w:val="00430B7F"/>
    <w:rsid w:val="00432C3E"/>
    <w:rsid w:val="004332DA"/>
    <w:rsid w:val="00433FB1"/>
    <w:rsid w:val="004342FF"/>
    <w:rsid w:val="00436EA5"/>
    <w:rsid w:val="00440373"/>
    <w:rsid w:val="00440B34"/>
    <w:rsid w:val="00441BA4"/>
    <w:rsid w:val="00441BD0"/>
    <w:rsid w:val="0044449B"/>
    <w:rsid w:val="004449B2"/>
    <w:rsid w:val="004457D5"/>
    <w:rsid w:val="00446938"/>
    <w:rsid w:val="00447627"/>
    <w:rsid w:val="00447C8F"/>
    <w:rsid w:val="00447FC9"/>
    <w:rsid w:val="0045025F"/>
    <w:rsid w:val="004508E8"/>
    <w:rsid w:val="00450997"/>
    <w:rsid w:val="00452027"/>
    <w:rsid w:val="00452222"/>
    <w:rsid w:val="00453191"/>
    <w:rsid w:val="00460072"/>
    <w:rsid w:val="00460EDE"/>
    <w:rsid w:val="0046212E"/>
    <w:rsid w:val="004629F0"/>
    <w:rsid w:val="00463F92"/>
    <w:rsid w:val="0046479E"/>
    <w:rsid w:val="004668CA"/>
    <w:rsid w:val="004673C6"/>
    <w:rsid w:val="00467969"/>
    <w:rsid w:val="004706DE"/>
    <w:rsid w:val="00470A0F"/>
    <w:rsid w:val="00470B46"/>
    <w:rsid w:val="00470D36"/>
    <w:rsid w:val="00471253"/>
    <w:rsid w:val="00474694"/>
    <w:rsid w:val="00475932"/>
    <w:rsid w:val="004763CF"/>
    <w:rsid w:val="00484F5C"/>
    <w:rsid w:val="00486336"/>
    <w:rsid w:val="004871FC"/>
    <w:rsid w:val="00487529"/>
    <w:rsid w:val="00487BA5"/>
    <w:rsid w:val="00487E6B"/>
    <w:rsid w:val="004923B2"/>
    <w:rsid w:val="00493157"/>
    <w:rsid w:val="00493B74"/>
    <w:rsid w:val="00494ABD"/>
    <w:rsid w:val="00496B3A"/>
    <w:rsid w:val="004A01F1"/>
    <w:rsid w:val="004A1298"/>
    <w:rsid w:val="004A3314"/>
    <w:rsid w:val="004A3695"/>
    <w:rsid w:val="004A4347"/>
    <w:rsid w:val="004A5D50"/>
    <w:rsid w:val="004B0CF0"/>
    <w:rsid w:val="004B1041"/>
    <w:rsid w:val="004C0041"/>
    <w:rsid w:val="004C00E1"/>
    <w:rsid w:val="004C13D1"/>
    <w:rsid w:val="004C1B81"/>
    <w:rsid w:val="004C69BF"/>
    <w:rsid w:val="004C7B22"/>
    <w:rsid w:val="004D0F0E"/>
    <w:rsid w:val="004D3137"/>
    <w:rsid w:val="004D35DB"/>
    <w:rsid w:val="004D3F87"/>
    <w:rsid w:val="004E0AB9"/>
    <w:rsid w:val="004E3BD4"/>
    <w:rsid w:val="004E5024"/>
    <w:rsid w:val="004E54BA"/>
    <w:rsid w:val="004E58ED"/>
    <w:rsid w:val="004E5CAA"/>
    <w:rsid w:val="004E62B9"/>
    <w:rsid w:val="004E66FD"/>
    <w:rsid w:val="004E6A8F"/>
    <w:rsid w:val="004E7749"/>
    <w:rsid w:val="004F08D9"/>
    <w:rsid w:val="004F0B74"/>
    <w:rsid w:val="004F0C6A"/>
    <w:rsid w:val="004F17DF"/>
    <w:rsid w:val="004F2387"/>
    <w:rsid w:val="004F3E25"/>
    <w:rsid w:val="004F4D0F"/>
    <w:rsid w:val="004F6B87"/>
    <w:rsid w:val="004F7622"/>
    <w:rsid w:val="004F7E34"/>
    <w:rsid w:val="005019F3"/>
    <w:rsid w:val="00503E75"/>
    <w:rsid w:val="00504DB1"/>
    <w:rsid w:val="00505258"/>
    <w:rsid w:val="00505AAF"/>
    <w:rsid w:val="0050653E"/>
    <w:rsid w:val="0051277D"/>
    <w:rsid w:val="00512A61"/>
    <w:rsid w:val="00512CEC"/>
    <w:rsid w:val="005143BD"/>
    <w:rsid w:val="00516291"/>
    <w:rsid w:val="00516AAF"/>
    <w:rsid w:val="0051758C"/>
    <w:rsid w:val="00520895"/>
    <w:rsid w:val="00520C06"/>
    <w:rsid w:val="00522941"/>
    <w:rsid w:val="00523291"/>
    <w:rsid w:val="00524D64"/>
    <w:rsid w:val="00524F71"/>
    <w:rsid w:val="005255B0"/>
    <w:rsid w:val="00525F7B"/>
    <w:rsid w:val="00526E34"/>
    <w:rsid w:val="00531DF7"/>
    <w:rsid w:val="005328EE"/>
    <w:rsid w:val="00535126"/>
    <w:rsid w:val="00540231"/>
    <w:rsid w:val="00542817"/>
    <w:rsid w:val="00544066"/>
    <w:rsid w:val="0054482B"/>
    <w:rsid w:val="00552941"/>
    <w:rsid w:val="00554FD3"/>
    <w:rsid w:val="00556BD6"/>
    <w:rsid w:val="005618CB"/>
    <w:rsid w:val="005638D3"/>
    <w:rsid w:val="005640B2"/>
    <w:rsid w:val="00564D8D"/>
    <w:rsid w:val="00565F89"/>
    <w:rsid w:val="005663BE"/>
    <w:rsid w:val="00566A25"/>
    <w:rsid w:val="005670F8"/>
    <w:rsid w:val="00571429"/>
    <w:rsid w:val="00573B27"/>
    <w:rsid w:val="00574F6C"/>
    <w:rsid w:val="005755E7"/>
    <w:rsid w:val="005757C5"/>
    <w:rsid w:val="005759B7"/>
    <w:rsid w:val="00576F0D"/>
    <w:rsid w:val="005815A3"/>
    <w:rsid w:val="00581DA1"/>
    <w:rsid w:val="005827E5"/>
    <w:rsid w:val="00584185"/>
    <w:rsid w:val="00585EA6"/>
    <w:rsid w:val="00586012"/>
    <w:rsid w:val="0058655D"/>
    <w:rsid w:val="00586C6C"/>
    <w:rsid w:val="005916C2"/>
    <w:rsid w:val="00593967"/>
    <w:rsid w:val="00593F12"/>
    <w:rsid w:val="00594A35"/>
    <w:rsid w:val="00595FD8"/>
    <w:rsid w:val="00597D0D"/>
    <w:rsid w:val="005A2711"/>
    <w:rsid w:val="005A4CA4"/>
    <w:rsid w:val="005B0A13"/>
    <w:rsid w:val="005B19C8"/>
    <w:rsid w:val="005B1D42"/>
    <w:rsid w:val="005B3BBF"/>
    <w:rsid w:val="005B58CA"/>
    <w:rsid w:val="005B6296"/>
    <w:rsid w:val="005B6BA3"/>
    <w:rsid w:val="005C1A13"/>
    <w:rsid w:val="005C2FFE"/>
    <w:rsid w:val="005C70C3"/>
    <w:rsid w:val="005D035A"/>
    <w:rsid w:val="005D086F"/>
    <w:rsid w:val="005D444B"/>
    <w:rsid w:val="005D4CF7"/>
    <w:rsid w:val="005D5DBD"/>
    <w:rsid w:val="005D69D4"/>
    <w:rsid w:val="005D7E68"/>
    <w:rsid w:val="005E09D5"/>
    <w:rsid w:val="005E1D50"/>
    <w:rsid w:val="005E1E39"/>
    <w:rsid w:val="005E4E19"/>
    <w:rsid w:val="005E52A6"/>
    <w:rsid w:val="005F2EBC"/>
    <w:rsid w:val="005F31F6"/>
    <w:rsid w:val="005F35EC"/>
    <w:rsid w:val="005F3EE6"/>
    <w:rsid w:val="005F40C4"/>
    <w:rsid w:val="005F59BB"/>
    <w:rsid w:val="006007BD"/>
    <w:rsid w:val="00600D06"/>
    <w:rsid w:val="0060235C"/>
    <w:rsid w:val="00605A8F"/>
    <w:rsid w:val="00605B02"/>
    <w:rsid w:val="00607613"/>
    <w:rsid w:val="00610512"/>
    <w:rsid w:val="00610AE1"/>
    <w:rsid w:val="00610CB8"/>
    <w:rsid w:val="006127D9"/>
    <w:rsid w:val="00613211"/>
    <w:rsid w:val="00613418"/>
    <w:rsid w:val="00614625"/>
    <w:rsid w:val="00614E50"/>
    <w:rsid w:val="00615F53"/>
    <w:rsid w:val="00616282"/>
    <w:rsid w:val="006176E4"/>
    <w:rsid w:val="00621E60"/>
    <w:rsid w:val="0062241C"/>
    <w:rsid w:val="0062268D"/>
    <w:rsid w:val="00623568"/>
    <w:rsid w:val="0062407F"/>
    <w:rsid w:val="00624C08"/>
    <w:rsid w:val="00626CF1"/>
    <w:rsid w:val="00626E8F"/>
    <w:rsid w:val="00626F77"/>
    <w:rsid w:val="00627385"/>
    <w:rsid w:val="0063016E"/>
    <w:rsid w:val="006309E6"/>
    <w:rsid w:val="00631535"/>
    <w:rsid w:val="00635844"/>
    <w:rsid w:val="00635FBC"/>
    <w:rsid w:val="00636E60"/>
    <w:rsid w:val="006402D0"/>
    <w:rsid w:val="0064142C"/>
    <w:rsid w:val="00641B47"/>
    <w:rsid w:val="00641BAE"/>
    <w:rsid w:val="0064244C"/>
    <w:rsid w:val="0064268E"/>
    <w:rsid w:val="00642FE8"/>
    <w:rsid w:val="00645B92"/>
    <w:rsid w:val="00650DCC"/>
    <w:rsid w:val="0065113B"/>
    <w:rsid w:val="0065146B"/>
    <w:rsid w:val="0065230F"/>
    <w:rsid w:val="00652A42"/>
    <w:rsid w:val="00652C87"/>
    <w:rsid w:val="006568F7"/>
    <w:rsid w:val="00656B4A"/>
    <w:rsid w:val="00660D5A"/>
    <w:rsid w:val="0066439A"/>
    <w:rsid w:val="00665867"/>
    <w:rsid w:val="00667012"/>
    <w:rsid w:val="00670B14"/>
    <w:rsid w:val="00670DF4"/>
    <w:rsid w:val="006713C6"/>
    <w:rsid w:val="006761DB"/>
    <w:rsid w:val="00677899"/>
    <w:rsid w:val="00680269"/>
    <w:rsid w:val="00685CD2"/>
    <w:rsid w:val="00685DD6"/>
    <w:rsid w:val="006862BC"/>
    <w:rsid w:val="0068715D"/>
    <w:rsid w:val="00691F79"/>
    <w:rsid w:val="00693CC0"/>
    <w:rsid w:val="00694888"/>
    <w:rsid w:val="006949EB"/>
    <w:rsid w:val="006956FA"/>
    <w:rsid w:val="00695993"/>
    <w:rsid w:val="006962D6"/>
    <w:rsid w:val="0069645F"/>
    <w:rsid w:val="006974F6"/>
    <w:rsid w:val="006A2B0C"/>
    <w:rsid w:val="006A45F0"/>
    <w:rsid w:val="006A4C36"/>
    <w:rsid w:val="006A6A13"/>
    <w:rsid w:val="006A6B4A"/>
    <w:rsid w:val="006A6C75"/>
    <w:rsid w:val="006B0645"/>
    <w:rsid w:val="006B0AC8"/>
    <w:rsid w:val="006B0C1A"/>
    <w:rsid w:val="006B1FC2"/>
    <w:rsid w:val="006B2655"/>
    <w:rsid w:val="006B2FDD"/>
    <w:rsid w:val="006B3AE8"/>
    <w:rsid w:val="006B5259"/>
    <w:rsid w:val="006B587F"/>
    <w:rsid w:val="006B7342"/>
    <w:rsid w:val="006B7978"/>
    <w:rsid w:val="006B7A12"/>
    <w:rsid w:val="006B7B05"/>
    <w:rsid w:val="006B7C7A"/>
    <w:rsid w:val="006B7F13"/>
    <w:rsid w:val="006C05BD"/>
    <w:rsid w:val="006C0F32"/>
    <w:rsid w:val="006C2759"/>
    <w:rsid w:val="006C3F42"/>
    <w:rsid w:val="006C48FB"/>
    <w:rsid w:val="006C5868"/>
    <w:rsid w:val="006C615C"/>
    <w:rsid w:val="006D0719"/>
    <w:rsid w:val="006D1653"/>
    <w:rsid w:val="006D2D43"/>
    <w:rsid w:val="006D2E60"/>
    <w:rsid w:val="006D4D24"/>
    <w:rsid w:val="006D76CB"/>
    <w:rsid w:val="006E13A1"/>
    <w:rsid w:val="006E21BD"/>
    <w:rsid w:val="006E2777"/>
    <w:rsid w:val="006E372C"/>
    <w:rsid w:val="006E3922"/>
    <w:rsid w:val="006E4932"/>
    <w:rsid w:val="006E5172"/>
    <w:rsid w:val="006E689A"/>
    <w:rsid w:val="006F0020"/>
    <w:rsid w:val="006F0037"/>
    <w:rsid w:val="006F164B"/>
    <w:rsid w:val="006F17D8"/>
    <w:rsid w:val="006F1D28"/>
    <w:rsid w:val="006F3A82"/>
    <w:rsid w:val="006F49B2"/>
    <w:rsid w:val="006F532D"/>
    <w:rsid w:val="0070022B"/>
    <w:rsid w:val="007004CF"/>
    <w:rsid w:val="007009DC"/>
    <w:rsid w:val="00701958"/>
    <w:rsid w:val="00701D0D"/>
    <w:rsid w:val="007026AE"/>
    <w:rsid w:val="00702EC9"/>
    <w:rsid w:val="00705171"/>
    <w:rsid w:val="007062BE"/>
    <w:rsid w:val="00706DC1"/>
    <w:rsid w:val="00710AA9"/>
    <w:rsid w:val="00710C73"/>
    <w:rsid w:val="007110A2"/>
    <w:rsid w:val="00711892"/>
    <w:rsid w:val="007123BF"/>
    <w:rsid w:val="00712E33"/>
    <w:rsid w:val="0071356D"/>
    <w:rsid w:val="00714D4E"/>
    <w:rsid w:val="00714FC9"/>
    <w:rsid w:val="00717770"/>
    <w:rsid w:val="00721DEE"/>
    <w:rsid w:val="00723D25"/>
    <w:rsid w:val="00724DAC"/>
    <w:rsid w:val="007279D9"/>
    <w:rsid w:val="00730F3F"/>
    <w:rsid w:val="0073197A"/>
    <w:rsid w:val="00732416"/>
    <w:rsid w:val="007340CC"/>
    <w:rsid w:val="0073484A"/>
    <w:rsid w:val="00735CEF"/>
    <w:rsid w:val="00736CB4"/>
    <w:rsid w:val="00736CE6"/>
    <w:rsid w:val="00737385"/>
    <w:rsid w:val="00740732"/>
    <w:rsid w:val="00740B75"/>
    <w:rsid w:val="00741892"/>
    <w:rsid w:val="00741E73"/>
    <w:rsid w:val="00741EEC"/>
    <w:rsid w:val="00743C39"/>
    <w:rsid w:val="0074451F"/>
    <w:rsid w:val="00746C58"/>
    <w:rsid w:val="007502F9"/>
    <w:rsid w:val="00751131"/>
    <w:rsid w:val="00751663"/>
    <w:rsid w:val="007550B5"/>
    <w:rsid w:val="00757271"/>
    <w:rsid w:val="00760C6E"/>
    <w:rsid w:val="0076251C"/>
    <w:rsid w:val="00765275"/>
    <w:rsid w:val="0076549E"/>
    <w:rsid w:val="007667CE"/>
    <w:rsid w:val="00767727"/>
    <w:rsid w:val="00770FA9"/>
    <w:rsid w:val="00771795"/>
    <w:rsid w:val="00771A58"/>
    <w:rsid w:val="00772F3D"/>
    <w:rsid w:val="007752F2"/>
    <w:rsid w:val="00781A9F"/>
    <w:rsid w:val="007832CC"/>
    <w:rsid w:val="0078382C"/>
    <w:rsid w:val="007839B8"/>
    <w:rsid w:val="007839C1"/>
    <w:rsid w:val="007850E5"/>
    <w:rsid w:val="0079182C"/>
    <w:rsid w:val="00791A03"/>
    <w:rsid w:val="0079220A"/>
    <w:rsid w:val="0079234F"/>
    <w:rsid w:val="00792B18"/>
    <w:rsid w:val="0079700A"/>
    <w:rsid w:val="007A2AD2"/>
    <w:rsid w:val="007A2BD5"/>
    <w:rsid w:val="007A4857"/>
    <w:rsid w:val="007A52BE"/>
    <w:rsid w:val="007A5770"/>
    <w:rsid w:val="007A6F86"/>
    <w:rsid w:val="007B0BEB"/>
    <w:rsid w:val="007B630B"/>
    <w:rsid w:val="007B795E"/>
    <w:rsid w:val="007C1E97"/>
    <w:rsid w:val="007C47F5"/>
    <w:rsid w:val="007C49FB"/>
    <w:rsid w:val="007D02F8"/>
    <w:rsid w:val="007D268F"/>
    <w:rsid w:val="007D4818"/>
    <w:rsid w:val="007D5BC0"/>
    <w:rsid w:val="007D6530"/>
    <w:rsid w:val="007D7DE6"/>
    <w:rsid w:val="007E0E66"/>
    <w:rsid w:val="007E2167"/>
    <w:rsid w:val="007E3BCD"/>
    <w:rsid w:val="007E42D3"/>
    <w:rsid w:val="007E4B8C"/>
    <w:rsid w:val="007E5100"/>
    <w:rsid w:val="007E60FF"/>
    <w:rsid w:val="007E6861"/>
    <w:rsid w:val="007E7E71"/>
    <w:rsid w:val="007F00E1"/>
    <w:rsid w:val="007F0DAE"/>
    <w:rsid w:val="007F1E57"/>
    <w:rsid w:val="007F3110"/>
    <w:rsid w:val="007F5924"/>
    <w:rsid w:val="007F6F21"/>
    <w:rsid w:val="007F6F7A"/>
    <w:rsid w:val="0080035E"/>
    <w:rsid w:val="00800B3B"/>
    <w:rsid w:val="00800FCE"/>
    <w:rsid w:val="008035B8"/>
    <w:rsid w:val="0080462B"/>
    <w:rsid w:val="0080504E"/>
    <w:rsid w:val="0080637D"/>
    <w:rsid w:val="008076D9"/>
    <w:rsid w:val="00810768"/>
    <w:rsid w:val="00814F47"/>
    <w:rsid w:val="00815925"/>
    <w:rsid w:val="00815DE3"/>
    <w:rsid w:val="00821786"/>
    <w:rsid w:val="0082226C"/>
    <w:rsid w:val="00824272"/>
    <w:rsid w:val="00824B41"/>
    <w:rsid w:val="008254EC"/>
    <w:rsid w:val="00825A3E"/>
    <w:rsid w:val="00826CD0"/>
    <w:rsid w:val="0082718C"/>
    <w:rsid w:val="00832972"/>
    <w:rsid w:val="00832DDB"/>
    <w:rsid w:val="0083304E"/>
    <w:rsid w:val="008331C7"/>
    <w:rsid w:val="00833E28"/>
    <w:rsid w:val="0083443E"/>
    <w:rsid w:val="00834BBF"/>
    <w:rsid w:val="00834CE7"/>
    <w:rsid w:val="008356B1"/>
    <w:rsid w:val="008411A7"/>
    <w:rsid w:val="008411C7"/>
    <w:rsid w:val="00841FCD"/>
    <w:rsid w:val="008424F4"/>
    <w:rsid w:val="0084503E"/>
    <w:rsid w:val="00845BAA"/>
    <w:rsid w:val="00845FC4"/>
    <w:rsid w:val="008467BC"/>
    <w:rsid w:val="008467EF"/>
    <w:rsid w:val="00846951"/>
    <w:rsid w:val="00851F9B"/>
    <w:rsid w:val="00852636"/>
    <w:rsid w:val="00853F0F"/>
    <w:rsid w:val="0085490C"/>
    <w:rsid w:val="00854BF8"/>
    <w:rsid w:val="008569BB"/>
    <w:rsid w:val="00856D1E"/>
    <w:rsid w:val="00860AE4"/>
    <w:rsid w:val="00860C1B"/>
    <w:rsid w:val="0086103C"/>
    <w:rsid w:val="0086173B"/>
    <w:rsid w:val="0086290C"/>
    <w:rsid w:val="00863391"/>
    <w:rsid w:val="00863759"/>
    <w:rsid w:val="0086455F"/>
    <w:rsid w:val="008650D8"/>
    <w:rsid w:val="008653BA"/>
    <w:rsid w:val="00865549"/>
    <w:rsid w:val="008666ED"/>
    <w:rsid w:val="0086728E"/>
    <w:rsid w:val="00867394"/>
    <w:rsid w:val="0087107A"/>
    <w:rsid w:val="00871948"/>
    <w:rsid w:val="00875179"/>
    <w:rsid w:val="00876025"/>
    <w:rsid w:val="008762E6"/>
    <w:rsid w:val="008769D3"/>
    <w:rsid w:val="008769EC"/>
    <w:rsid w:val="00876A01"/>
    <w:rsid w:val="00877873"/>
    <w:rsid w:val="00881DEB"/>
    <w:rsid w:val="008833AD"/>
    <w:rsid w:val="008852B9"/>
    <w:rsid w:val="00890C79"/>
    <w:rsid w:val="008927C3"/>
    <w:rsid w:val="008929C5"/>
    <w:rsid w:val="00893B0E"/>
    <w:rsid w:val="00894118"/>
    <w:rsid w:val="0089421F"/>
    <w:rsid w:val="00895901"/>
    <w:rsid w:val="00895E9E"/>
    <w:rsid w:val="00896551"/>
    <w:rsid w:val="008972DC"/>
    <w:rsid w:val="00897BF7"/>
    <w:rsid w:val="008A014D"/>
    <w:rsid w:val="008A252B"/>
    <w:rsid w:val="008A284F"/>
    <w:rsid w:val="008A35E7"/>
    <w:rsid w:val="008A3EC4"/>
    <w:rsid w:val="008A438B"/>
    <w:rsid w:val="008A4F52"/>
    <w:rsid w:val="008A6261"/>
    <w:rsid w:val="008A75BA"/>
    <w:rsid w:val="008A7EA9"/>
    <w:rsid w:val="008B0500"/>
    <w:rsid w:val="008B2575"/>
    <w:rsid w:val="008B5492"/>
    <w:rsid w:val="008B59CD"/>
    <w:rsid w:val="008B7084"/>
    <w:rsid w:val="008C3180"/>
    <w:rsid w:val="008C36B0"/>
    <w:rsid w:val="008C42FA"/>
    <w:rsid w:val="008C46CD"/>
    <w:rsid w:val="008C4FAC"/>
    <w:rsid w:val="008C5DFE"/>
    <w:rsid w:val="008C6102"/>
    <w:rsid w:val="008C6F7D"/>
    <w:rsid w:val="008C7B17"/>
    <w:rsid w:val="008D1034"/>
    <w:rsid w:val="008D4036"/>
    <w:rsid w:val="008D59DC"/>
    <w:rsid w:val="008D722B"/>
    <w:rsid w:val="008E1379"/>
    <w:rsid w:val="008E1D20"/>
    <w:rsid w:val="008E5DD5"/>
    <w:rsid w:val="008E705E"/>
    <w:rsid w:val="008F04DE"/>
    <w:rsid w:val="008F1972"/>
    <w:rsid w:val="008F2248"/>
    <w:rsid w:val="008F41DE"/>
    <w:rsid w:val="008F6C6A"/>
    <w:rsid w:val="008F719A"/>
    <w:rsid w:val="008F79A4"/>
    <w:rsid w:val="008F7D4B"/>
    <w:rsid w:val="00900660"/>
    <w:rsid w:val="00902B19"/>
    <w:rsid w:val="00904535"/>
    <w:rsid w:val="009047FA"/>
    <w:rsid w:val="0090548A"/>
    <w:rsid w:val="009076A5"/>
    <w:rsid w:val="0091008B"/>
    <w:rsid w:val="00911673"/>
    <w:rsid w:val="00912990"/>
    <w:rsid w:val="00912B69"/>
    <w:rsid w:val="00913C7A"/>
    <w:rsid w:val="00914FD0"/>
    <w:rsid w:val="00917C2C"/>
    <w:rsid w:val="00917E89"/>
    <w:rsid w:val="00920539"/>
    <w:rsid w:val="00920E2D"/>
    <w:rsid w:val="0092142D"/>
    <w:rsid w:val="0092166D"/>
    <w:rsid w:val="00921CD0"/>
    <w:rsid w:val="00923E89"/>
    <w:rsid w:val="00923EB7"/>
    <w:rsid w:val="0092607B"/>
    <w:rsid w:val="00926468"/>
    <w:rsid w:val="00926778"/>
    <w:rsid w:val="00930332"/>
    <w:rsid w:val="00932844"/>
    <w:rsid w:val="009330F7"/>
    <w:rsid w:val="0093378D"/>
    <w:rsid w:val="00933B1D"/>
    <w:rsid w:val="0093488A"/>
    <w:rsid w:val="00940330"/>
    <w:rsid w:val="00941119"/>
    <w:rsid w:val="009425BD"/>
    <w:rsid w:val="009438E9"/>
    <w:rsid w:val="00945834"/>
    <w:rsid w:val="0094795E"/>
    <w:rsid w:val="00947C97"/>
    <w:rsid w:val="00947F52"/>
    <w:rsid w:val="00950255"/>
    <w:rsid w:val="009507E7"/>
    <w:rsid w:val="00950DC0"/>
    <w:rsid w:val="0095323A"/>
    <w:rsid w:val="00953505"/>
    <w:rsid w:val="00954E0A"/>
    <w:rsid w:val="0095709A"/>
    <w:rsid w:val="009605D5"/>
    <w:rsid w:val="009614F6"/>
    <w:rsid w:val="00962DEA"/>
    <w:rsid w:val="00963F06"/>
    <w:rsid w:val="009649B4"/>
    <w:rsid w:val="00967A11"/>
    <w:rsid w:val="00971848"/>
    <w:rsid w:val="00972EB3"/>
    <w:rsid w:val="009739A0"/>
    <w:rsid w:val="00973AB3"/>
    <w:rsid w:val="009761B4"/>
    <w:rsid w:val="009765DC"/>
    <w:rsid w:val="009768D4"/>
    <w:rsid w:val="009801E7"/>
    <w:rsid w:val="00981D24"/>
    <w:rsid w:val="009820CE"/>
    <w:rsid w:val="0098213A"/>
    <w:rsid w:val="0098323A"/>
    <w:rsid w:val="009857F4"/>
    <w:rsid w:val="009871AA"/>
    <w:rsid w:val="0098787C"/>
    <w:rsid w:val="0099074A"/>
    <w:rsid w:val="00992798"/>
    <w:rsid w:val="00994EB4"/>
    <w:rsid w:val="0099638A"/>
    <w:rsid w:val="009A05B0"/>
    <w:rsid w:val="009A0ED9"/>
    <w:rsid w:val="009A1555"/>
    <w:rsid w:val="009A38C2"/>
    <w:rsid w:val="009A4469"/>
    <w:rsid w:val="009A57ED"/>
    <w:rsid w:val="009B1E03"/>
    <w:rsid w:val="009B2455"/>
    <w:rsid w:val="009B29F7"/>
    <w:rsid w:val="009B2CE9"/>
    <w:rsid w:val="009B5301"/>
    <w:rsid w:val="009B557E"/>
    <w:rsid w:val="009B73C3"/>
    <w:rsid w:val="009C08BB"/>
    <w:rsid w:val="009C1446"/>
    <w:rsid w:val="009C2E4B"/>
    <w:rsid w:val="009C2EB6"/>
    <w:rsid w:val="009C31F5"/>
    <w:rsid w:val="009C4110"/>
    <w:rsid w:val="009C4F82"/>
    <w:rsid w:val="009C5787"/>
    <w:rsid w:val="009C7288"/>
    <w:rsid w:val="009C78A5"/>
    <w:rsid w:val="009C7989"/>
    <w:rsid w:val="009C7A92"/>
    <w:rsid w:val="009D1A26"/>
    <w:rsid w:val="009D3082"/>
    <w:rsid w:val="009D3C4C"/>
    <w:rsid w:val="009D4D6A"/>
    <w:rsid w:val="009D4FF0"/>
    <w:rsid w:val="009D588C"/>
    <w:rsid w:val="009D62E7"/>
    <w:rsid w:val="009E0047"/>
    <w:rsid w:val="009E02C0"/>
    <w:rsid w:val="009E19BB"/>
    <w:rsid w:val="009E3153"/>
    <w:rsid w:val="009E44C6"/>
    <w:rsid w:val="009E4EA9"/>
    <w:rsid w:val="009E51C4"/>
    <w:rsid w:val="009E78F5"/>
    <w:rsid w:val="009F218B"/>
    <w:rsid w:val="009F2D52"/>
    <w:rsid w:val="009F2ED7"/>
    <w:rsid w:val="009F3054"/>
    <w:rsid w:val="009F370E"/>
    <w:rsid w:val="009F6CCF"/>
    <w:rsid w:val="00A0255F"/>
    <w:rsid w:val="00A03067"/>
    <w:rsid w:val="00A03277"/>
    <w:rsid w:val="00A0381F"/>
    <w:rsid w:val="00A055BD"/>
    <w:rsid w:val="00A06B48"/>
    <w:rsid w:val="00A146B3"/>
    <w:rsid w:val="00A14801"/>
    <w:rsid w:val="00A159EE"/>
    <w:rsid w:val="00A16742"/>
    <w:rsid w:val="00A25D4C"/>
    <w:rsid w:val="00A2644E"/>
    <w:rsid w:val="00A27AB8"/>
    <w:rsid w:val="00A27B63"/>
    <w:rsid w:val="00A27C9B"/>
    <w:rsid w:val="00A27CD2"/>
    <w:rsid w:val="00A305D4"/>
    <w:rsid w:val="00A30F42"/>
    <w:rsid w:val="00A31690"/>
    <w:rsid w:val="00A33FE5"/>
    <w:rsid w:val="00A35AE6"/>
    <w:rsid w:val="00A3723A"/>
    <w:rsid w:val="00A37471"/>
    <w:rsid w:val="00A402F9"/>
    <w:rsid w:val="00A40492"/>
    <w:rsid w:val="00A4182D"/>
    <w:rsid w:val="00A441FE"/>
    <w:rsid w:val="00A44DE1"/>
    <w:rsid w:val="00A450F4"/>
    <w:rsid w:val="00A4587A"/>
    <w:rsid w:val="00A46A81"/>
    <w:rsid w:val="00A46DB3"/>
    <w:rsid w:val="00A5275E"/>
    <w:rsid w:val="00A544BD"/>
    <w:rsid w:val="00A54A88"/>
    <w:rsid w:val="00A559DB"/>
    <w:rsid w:val="00A567DA"/>
    <w:rsid w:val="00A57360"/>
    <w:rsid w:val="00A61BAA"/>
    <w:rsid w:val="00A62BBA"/>
    <w:rsid w:val="00A65BE7"/>
    <w:rsid w:val="00A662D3"/>
    <w:rsid w:val="00A66890"/>
    <w:rsid w:val="00A66C94"/>
    <w:rsid w:val="00A66D52"/>
    <w:rsid w:val="00A6743E"/>
    <w:rsid w:val="00A710B7"/>
    <w:rsid w:val="00A73D6F"/>
    <w:rsid w:val="00A753F4"/>
    <w:rsid w:val="00A81AFF"/>
    <w:rsid w:val="00A821B8"/>
    <w:rsid w:val="00A82D6F"/>
    <w:rsid w:val="00A83093"/>
    <w:rsid w:val="00A83CF9"/>
    <w:rsid w:val="00A85E41"/>
    <w:rsid w:val="00A900CB"/>
    <w:rsid w:val="00A9280D"/>
    <w:rsid w:val="00A935C6"/>
    <w:rsid w:val="00A9459A"/>
    <w:rsid w:val="00A97D8F"/>
    <w:rsid w:val="00AA28CF"/>
    <w:rsid w:val="00AA392B"/>
    <w:rsid w:val="00AA78B1"/>
    <w:rsid w:val="00AB04BF"/>
    <w:rsid w:val="00AB0704"/>
    <w:rsid w:val="00AB0974"/>
    <w:rsid w:val="00AB1E25"/>
    <w:rsid w:val="00AB348B"/>
    <w:rsid w:val="00AB4349"/>
    <w:rsid w:val="00AB543E"/>
    <w:rsid w:val="00AB55BC"/>
    <w:rsid w:val="00AB672E"/>
    <w:rsid w:val="00AB695B"/>
    <w:rsid w:val="00AB6E1A"/>
    <w:rsid w:val="00AB6F20"/>
    <w:rsid w:val="00AB722E"/>
    <w:rsid w:val="00AB7969"/>
    <w:rsid w:val="00AB7EC7"/>
    <w:rsid w:val="00AC1688"/>
    <w:rsid w:val="00AC2595"/>
    <w:rsid w:val="00AC3393"/>
    <w:rsid w:val="00AC47EC"/>
    <w:rsid w:val="00AC4AAF"/>
    <w:rsid w:val="00AC4F83"/>
    <w:rsid w:val="00AC5715"/>
    <w:rsid w:val="00AC5EDF"/>
    <w:rsid w:val="00AC5F0E"/>
    <w:rsid w:val="00AC74E2"/>
    <w:rsid w:val="00AD1B49"/>
    <w:rsid w:val="00AD2EFC"/>
    <w:rsid w:val="00AD3305"/>
    <w:rsid w:val="00AD35E4"/>
    <w:rsid w:val="00AD3D90"/>
    <w:rsid w:val="00AD44AD"/>
    <w:rsid w:val="00AE19E0"/>
    <w:rsid w:val="00AE31DB"/>
    <w:rsid w:val="00AE5829"/>
    <w:rsid w:val="00AF2A3B"/>
    <w:rsid w:val="00AF3882"/>
    <w:rsid w:val="00AF4D21"/>
    <w:rsid w:val="00AF63C0"/>
    <w:rsid w:val="00AF63C4"/>
    <w:rsid w:val="00AF7145"/>
    <w:rsid w:val="00AF71BA"/>
    <w:rsid w:val="00AF7F0B"/>
    <w:rsid w:val="00B01A0A"/>
    <w:rsid w:val="00B02082"/>
    <w:rsid w:val="00B037AA"/>
    <w:rsid w:val="00B0462F"/>
    <w:rsid w:val="00B04F2A"/>
    <w:rsid w:val="00B07371"/>
    <w:rsid w:val="00B07B1D"/>
    <w:rsid w:val="00B122DE"/>
    <w:rsid w:val="00B134B5"/>
    <w:rsid w:val="00B16877"/>
    <w:rsid w:val="00B16925"/>
    <w:rsid w:val="00B17813"/>
    <w:rsid w:val="00B202FD"/>
    <w:rsid w:val="00B21699"/>
    <w:rsid w:val="00B221A1"/>
    <w:rsid w:val="00B246A1"/>
    <w:rsid w:val="00B25A82"/>
    <w:rsid w:val="00B26317"/>
    <w:rsid w:val="00B26FFE"/>
    <w:rsid w:val="00B27F57"/>
    <w:rsid w:val="00B30FB9"/>
    <w:rsid w:val="00B31F97"/>
    <w:rsid w:val="00B33EFA"/>
    <w:rsid w:val="00B34CC5"/>
    <w:rsid w:val="00B352C9"/>
    <w:rsid w:val="00B3546C"/>
    <w:rsid w:val="00B36607"/>
    <w:rsid w:val="00B368DE"/>
    <w:rsid w:val="00B3789E"/>
    <w:rsid w:val="00B409DB"/>
    <w:rsid w:val="00B411BB"/>
    <w:rsid w:val="00B41597"/>
    <w:rsid w:val="00B4196C"/>
    <w:rsid w:val="00B4221C"/>
    <w:rsid w:val="00B4266F"/>
    <w:rsid w:val="00B43C08"/>
    <w:rsid w:val="00B4500D"/>
    <w:rsid w:val="00B45311"/>
    <w:rsid w:val="00B4606F"/>
    <w:rsid w:val="00B52BA3"/>
    <w:rsid w:val="00B5302F"/>
    <w:rsid w:val="00B54BBD"/>
    <w:rsid w:val="00B554E9"/>
    <w:rsid w:val="00B561F5"/>
    <w:rsid w:val="00B61F19"/>
    <w:rsid w:val="00B6415C"/>
    <w:rsid w:val="00B65EBC"/>
    <w:rsid w:val="00B6671D"/>
    <w:rsid w:val="00B70CF4"/>
    <w:rsid w:val="00B70F1E"/>
    <w:rsid w:val="00B71588"/>
    <w:rsid w:val="00B7295C"/>
    <w:rsid w:val="00B73B51"/>
    <w:rsid w:val="00B75C5D"/>
    <w:rsid w:val="00B8223D"/>
    <w:rsid w:val="00B858BA"/>
    <w:rsid w:val="00B87DBA"/>
    <w:rsid w:val="00B87DBD"/>
    <w:rsid w:val="00B9044F"/>
    <w:rsid w:val="00B90A1A"/>
    <w:rsid w:val="00B9196D"/>
    <w:rsid w:val="00B91B7D"/>
    <w:rsid w:val="00B91FE1"/>
    <w:rsid w:val="00B92763"/>
    <w:rsid w:val="00B92B5C"/>
    <w:rsid w:val="00B93D99"/>
    <w:rsid w:val="00B9426E"/>
    <w:rsid w:val="00BA08B9"/>
    <w:rsid w:val="00BA0B56"/>
    <w:rsid w:val="00BA0C5D"/>
    <w:rsid w:val="00BA0DE0"/>
    <w:rsid w:val="00BA21D7"/>
    <w:rsid w:val="00BA2ED5"/>
    <w:rsid w:val="00BA49D1"/>
    <w:rsid w:val="00BA4AB2"/>
    <w:rsid w:val="00BA5A4D"/>
    <w:rsid w:val="00BA6965"/>
    <w:rsid w:val="00BA6D60"/>
    <w:rsid w:val="00BB062B"/>
    <w:rsid w:val="00BB198B"/>
    <w:rsid w:val="00BB3308"/>
    <w:rsid w:val="00BB37C8"/>
    <w:rsid w:val="00BB3924"/>
    <w:rsid w:val="00BB3A85"/>
    <w:rsid w:val="00BC01B8"/>
    <w:rsid w:val="00BC093F"/>
    <w:rsid w:val="00BC4D26"/>
    <w:rsid w:val="00BC4EFB"/>
    <w:rsid w:val="00BC6EF9"/>
    <w:rsid w:val="00BC7777"/>
    <w:rsid w:val="00BD00AB"/>
    <w:rsid w:val="00BD1697"/>
    <w:rsid w:val="00BD31BA"/>
    <w:rsid w:val="00BD3FC3"/>
    <w:rsid w:val="00BD42F1"/>
    <w:rsid w:val="00BD45E1"/>
    <w:rsid w:val="00BD4FE2"/>
    <w:rsid w:val="00BE20B8"/>
    <w:rsid w:val="00BE3024"/>
    <w:rsid w:val="00BE49CA"/>
    <w:rsid w:val="00BE5162"/>
    <w:rsid w:val="00BE6A3A"/>
    <w:rsid w:val="00BE6BEA"/>
    <w:rsid w:val="00BE7FC9"/>
    <w:rsid w:val="00BF133F"/>
    <w:rsid w:val="00BF1B50"/>
    <w:rsid w:val="00BF2097"/>
    <w:rsid w:val="00BF2197"/>
    <w:rsid w:val="00BF4134"/>
    <w:rsid w:val="00BF502A"/>
    <w:rsid w:val="00BF5B02"/>
    <w:rsid w:val="00C005EC"/>
    <w:rsid w:val="00C01D4E"/>
    <w:rsid w:val="00C01D99"/>
    <w:rsid w:val="00C03489"/>
    <w:rsid w:val="00C0409B"/>
    <w:rsid w:val="00C11F99"/>
    <w:rsid w:val="00C1296B"/>
    <w:rsid w:val="00C1335A"/>
    <w:rsid w:val="00C13AC9"/>
    <w:rsid w:val="00C16F38"/>
    <w:rsid w:val="00C1700E"/>
    <w:rsid w:val="00C2110E"/>
    <w:rsid w:val="00C21FDD"/>
    <w:rsid w:val="00C23211"/>
    <w:rsid w:val="00C2523B"/>
    <w:rsid w:val="00C25B3B"/>
    <w:rsid w:val="00C26A7B"/>
    <w:rsid w:val="00C26E7C"/>
    <w:rsid w:val="00C3031C"/>
    <w:rsid w:val="00C30326"/>
    <w:rsid w:val="00C3254B"/>
    <w:rsid w:val="00C32779"/>
    <w:rsid w:val="00C328DC"/>
    <w:rsid w:val="00C35151"/>
    <w:rsid w:val="00C36D2D"/>
    <w:rsid w:val="00C37BA4"/>
    <w:rsid w:val="00C40678"/>
    <w:rsid w:val="00C40CC7"/>
    <w:rsid w:val="00C40E34"/>
    <w:rsid w:val="00C41D23"/>
    <w:rsid w:val="00C42C1C"/>
    <w:rsid w:val="00C43619"/>
    <w:rsid w:val="00C444CE"/>
    <w:rsid w:val="00C453A1"/>
    <w:rsid w:val="00C45C43"/>
    <w:rsid w:val="00C45EE9"/>
    <w:rsid w:val="00C45FA5"/>
    <w:rsid w:val="00C4629F"/>
    <w:rsid w:val="00C50130"/>
    <w:rsid w:val="00C5338A"/>
    <w:rsid w:val="00C61137"/>
    <w:rsid w:val="00C6147C"/>
    <w:rsid w:val="00C615BE"/>
    <w:rsid w:val="00C626AF"/>
    <w:rsid w:val="00C70204"/>
    <w:rsid w:val="00C70EF1"/>
    <w:rsid w:val="00C73C25"/>
    <w:rsid w:val="00C745D4"/>
    <w:rsid w:val="00C74974"/>
    <w:rsid w:val="00C760F0"/>
    <w:rsid w:val="00C77617"/>
    <w:rsid w:val="00C80057"/>
    <w:rsid w:val="00C80108"/>
    <w:rsid w:val="00C8464A"/>
    <w:rsid w:val="00C8596B"/>
    <w:rsid w:val="00C864BD"/>
    <w:rsid w:val="00C86ACB"/>
    <w:rsid w:val="00C86EBA"/>
    <w:rsid w:val="00C90553"/>
    <w:rsid w:val="00C90AE4"/>
    <w:rsid w:val="00C91161"/>
    <w:rsid w:val="00C92AF5"/>
    <w:rsid w:val="00C97AA2"/>
    <w:rsid w:val="00CA0A5C"/>
    <w:rsid w:val="00CA117F"/>
    <w:rsid w:val="00CA291F"/>
    <w:rsid w:val="00CA36F5"/>
    <w:rsid w:val="00CA66D2"/>
    <w:rsid w:val="00CA684A"/>
    <w:rsid w:val="00CA6A70"/>
    <w:rsid w:val="00CA745E"/>
    <w:rsid w:val="00CA75E1"/>
    <w:rsid w:val="00CB0466"/>
    <w:rsid w:val="00CB0BB8"/>
    <w:rsid w:val="00CB2480"/>
    <w:rsid w:val="00CB26B3"/>
    <w:rsid w:val="00CB2958"/>
    <w:rsid w:val="00CB4922"/>
    <w:rsid w:val="00CB7011"/>
    <w:rsid w:val="00CC01AC"/>
    <w:rsid w:val="00CC0249"/>
    <w:rsid w:val="00CC1617"/>
    <w:rsid w:val="00CC1D03"/>
    <w:rsid w:val="00CC23B8"/>
    <w:rsid w:val="00CC26FB"/>
    <w:rsid w:val="00CC2EBF"/>
    <w:rsid w:val="00CC3190"/>
    <w:rsid w:val="00CC37A7"/>
    <w:rsid w:val="00CC5161"/>
    <w:rsid w:val="00CC55D7"/>
    <w:rsid w:val="00CC5C5A"/>
    <w:rsid w:val="00CC7093"/>
    <w:rsid w:val="00CD19CB"/>
    <w:rsid w:val="00CD1B93"/>
    <w:rsid w:val="00CD293D"/>
    <w:rsid w:val="00CD2BB1"/>
    <w:rsid w:val="00CD33C3"/>
    <w:rsid w:val="00CD402F"/>
    <w:rsid w:val="00CD5552"/>
    <w:rsid w:val="00CD6252"/>
    <w:rsid w:val="00CD72B2"/>
    <w:rsid w:val="00CE1BB9"/>
    <w:rsid w:val="00CE2071"/>
    <w:rsid w:val="00CE2509"/>
    <w:rsid w:val="00CE32B2"/>
    <w:rsid w:val="00CE32D8"/>
    <w:rsid w:val="00CE32F0"/>
    <w:rsid w:val="00CE3C3C"/>
    <w:rsid w:val="00CE461A"/>
    <w:rsid w:val="00CE4C2A"/>
    <w:rsid w:val="00CE50D3"/>
    <w:rsid w:val="00CE5664"/>
    <w:rsid w:val="00CE75C0"/>
    <w:rsid w:val="00CF1031"/>
    <w:rsid w:val="00CF1C88"/>
    <w:rsid w:val="00CF2D41"/>
    <w:rsid w:val="00CF39DC"/>
    <w:rsid w:val="00CF43A1"/>
    <w:rsid w:val="00CF5226"/>
    <w:rsid w:val="00CF5B55"/>
    <w:rsid w:val="00CF798C"/>
    <w:rsid w:val="00D00493"/>
    <w:rsid w:val="00D00803"/>
    <w:rsid w:val="00D00B48"/>
    <w:rsid w:val="00D00CC0"/>
    <w:rsid w:val="00D01FB4"/>
    <w:rsid w:val="00D020E2"/>
    <w:rsid w:val="00D02423"/>
    <w:rsid w:val="00D02778"/>
    <w:rsid w:val="00D033B6"/>
    <w:rsid w:val="00D039D1"/>
    <w:rsid w:val="00D03F7D"/>
    <w:rsid w:val="00D0608C"/>
    <w:rsid w:val="00D062C0"/>
    <w:rsid w:val="00D11EA4"/>
    <w:rsid w:val="00D13D30"/>
    <w:rsid w:val="00D141DA"/>
    <w:rsid w:val="00D15372"/>
    <w:rsid w:val="00D156A4"/>
    <w:rsid w:val="00D1655A"/>
    <w:rsid w:val="00D178C8"/>
    <w:rsid w:val="00D213AE"/>
    <w:rsid w:val="00D22C2F"/>
    <w:rsid w:val="00D2372E"/>
    <w:rsid w:val="00D26C08"/>
    <w:rsid w:val="00D27360"/>
    <w:rsid w:val="00D3006D"/>
    <w:rsid w:val="00D301EF"/>
    <w:rsid w:val="00D30FB8"/>
    <w:rsid w:val="00D317CE"/>
    <w:rsid w:val="00D317E4"/>
    <w:rsid w:val="00D322AC"/>
    <w:rsid w:val="00D332A2"/>
    <w:rsid w:val="00D34259"/>
    <w:rsid w:val="00D361E2"/>
    <w:rsid w:val="00D36A27"/>
    <w:rsid w:val="00D3713C"/>
    <w:rsid w:val="00D44D73"/>
    <w:rsid w:val="00D45EE3"/>
    <w:rsid w:val="00D464B4"/>
    <w:rsid w:val="00D50177"/>
    <w:rsid w:val="00D514CA"/>
    <w:rsid w:val="00D51775"/>
    <w:rsid w:val="00D537F2"/>
    <w:rsid w:val="00D55363"/>
    <w:rsid w:val="00D561C2"/>
    <w:rsid w:val="00D6132E"/>
    <w:rsid w:val="00D622B2"/>
    <w:rsid w:val="00D62583"/>
    <w:rsid w:val="00D63813"/>
    <w:rsid w:val="00D63A1E"/>
    <w:rsid w:val="00D66950"/>
    <w:rsid w:val="00D6712C"/>
    <w:rsid w:val="00D7023B"/>
    <w:rsid w:val="00D70D72"/>
    <w:rsid w:val="00D72576"/>
    <w:rsid w:val="00D72C6A"/>
    <w:rsid w:val="00D754CF"/>
    <w:rsid w:val="00D76E4E"/>
    <w:rsid w:val="00D774C8"/>
    <w:rsid w:val="00D77F83"/>
    <w:rsid w:val="00D818F3"/>
    <w:rsid w:val="00D81AA8"/>
    <w:rsid w:val="00D82DAA"/>
    <w:rsid w:val="00D8404A"/>
    <w:rsid w:val="00D8417A"/>
    <w:rsid w:val="00D845A5"/>
    <w:rsid w:val="00D848C2"/>
    <w:rsid w:val="00D84D77"/>
    <w:rsid w:val="00D85EBE"/>
    <w:rsid w:val="00D862F5"/>
    <w:rsid w:val="00D87405"/>
    <w:rsid w:val="00D90417"/>
    <w:rsid w:val="00D93311"/>
    <w:rsid w:val="00D9694D"/>
    <w:rsid w:val="00D9788D"/>
    <w:rsid w:val="00DA0E2B"/>
    <w:rsid w:val="00DA0EF5"/>
    <w:rsid w:val="00DA105B"/>
    <w:rsid w:val="00DA4019"/>
    <w:rsid w:val="00DA5BED"/>
    <w:rsid w:val="00DB0883"/>
    <w:rsid w:val="00DB0D40"/>
    <w:rsid w:val="00DB1992"/>
    <w:rsid w:val="00DB377E"/>
    <w:rsid w:val="00DB6477"/>
    <w:rsid w:val="00DB7386"/>
    <w:rsid w:val="00DB7F60"/>
    <w:rsid w:val="00DC01EC"/>
    <w:rsid w:val="00DC09B2"/>
    <w:rsid w:val="00DC0EFF"/>
    <w:rsid w:val="00DC11E0"/>
    <w:rsid w:val="00DC28EA"/>
    <w:rsid w:val="00DC311C"/>
    <w:rsid w:val="00DC35BB"/>
    <w:rsid w:val="00DC38A0"/>
    <w:rsid w:val="00DC3D5A"/>
    <w:rsid w:val="00DC4302"/>
    <w:rsid w:val="00DC45CA"/>
    <w:rsid w:val="00DC55B8"/>
    <w:rsid w:val="00DC610D"/>
    <w:rsid w:val="00DC6E6E"/>
    <w:rsid w:val="00DC7274"/>
    <w:rsid w:val="00DC79C1"/>
    <w:rsid w:val="00DC7D5A"/>
    <w:rsid w:val="00DD0772"/>
    <w:rsid w:val="00DD07CA"/>
    <w:rsid w:val="00DD3ACD"/>
    <w:rsid w:val="00DD5575"/>
    <w:rsid w:val="00DD562E"/>
    <w:rsid w:val="00DE0061"/>
    <w:rsid w:val="00DE23E7"/>
    <w:rsid w:val="00DE284D"/>
    <w:rsid w:val="00DE34EB"/>
    <w:rsid w:val="00DE5328"/>
    <w:rsid w:val="00DE554F"/>
    <w:rsid w:val="00DE7BD7"/>
    <w:rsid w:val="00DF1421"/>
    <w:rsid w:val="00DF1DF9"/>
    <w:rsid w:val="00DF3897"/>
    <w:rsid w:val="00DF3E6B"/>
    <w:rsid w:val="00DF4BF3"/>
    <w:rsid w:val="00DF4F47"/>
    <w:rsid w:val="00DF642B"/>
    <w:rsid w:val="00DF6633"/>
    <w:rsid w:val="00DF6E35"/>
    <w:rsid w:val="00E031E9"/>
    <w:rsid w:val="00E0587A"/>
    <w:rsid w:val="00E06231"/>
    <w:rsid w:val="00E070F5"/>
    <w:rsid w:val="00E100BA"/>
    <w:rsid w:val="00E111C9"/>
    <w:rsid w:val="00E1379E"/>
    <w:rsid w:val="00E167F0"/>
    <w:rsid w:val="00E177A8"/>
    <w:rsid w:val="00E20A4C"/>
    <w:rsid w:val="00E20FD8"/>
    <w:rsid w:val="00E22DB9"/>
    <w:rsid w:val="00E230AE"/>
    <w:rsid w:val="00E23BDC"/>
    <w:rsid w:val="00E27525"/>
    <w:rsid w:val="00E30BB9"/>
    <w:rsid w:val="00E30F43"/>
    <w:rsid w:val="00E320F6"/>
    <w:rsid w:val="00E345D0"/>
    <w:rsid w:val="00E36028"/>
    <w:rsid w:val="00E36557"/>
    <w:rsid w:val="00E42808"/>
    <w:rsid w:val="00E42ED4"/>
    <w:rsid w:val="00E454E3"/>
    <w:rsid w:val="00E45AFB"/>
    <w:rsid w:val="00E504FF"/>
    <w:rsid w:val="00E53ABD"/>
    <w:rsid w:val="00E56573"/>
    <w:rsid w:val="00E565BA"/>
    <w:rsid w:val="00E57CBF"/>
    <w:rsid w:val="00E618D5"/>
    <w:rsid w:val="00E6277C"/>
    <w:rsid w:val="00E62A36"/>
    <w:rsid w:val="00E63859"/>
    <w:rsid w:val="00E63C46"/>
    <w:rsid w:val="00E677FB"/>
    <w:rsid w:val="00E70676"/>
    <w:rsid w:val="00E706D5"/>
    <w:rsid w:val="00E70AA0"/>
    <w:rsid w:val="00E71AD8"/>
    <w:rsid w:val="00E7242B"/>
    <w:rsid w:val="00E72C26"/>
    <w:rsid w:val="00E72C47"/>
    <w:rsid w:val="00E7457C"/>
    <w:rsid w:val="00E75469"/>
    <w:rsid w:val="00E766CC"/>
    <w:rsid w:val="00E77626"/>
    <w:rsid w:val="00E77A22"/>
    <w:rsid w:val="00E82780"/>
    <w:rsid w:val="00E833A1"/>
    <w:rsid w:val="00E837D7"/>
    <w:rsid w:val="00E84714"/>
    <w:rsid w:val="00E8657C"/>
    <w:rsid w:val="00E86A03"/>
    <w:rsid w:val="00E878EB"/>
    <w:rsid w:val="00E91CE9"/>
    <w:rsid w:val="00E92ABE"/>
    <w:rsid w:val="00E944A5"/>
    <w:rsid w:val="00E94D41"/>
    <w:rsid w:val="00E95625"/>
    <w:rsid w:val="00E95FE6"/>
    <w:rsid w:val="00E97C7C"/>
    <w:rsid w:val="00EA3B91"/>
    <w:rsid w:val="00EA6B1F"/>
    <w:rsid w:val="00EA72D1"/>
    <w:rsid w:val="00EA7D37"/>
    <w:rsid w:val="00EB0320"/>
    <w:rsid w:val="00EB2495"/>
    <w:rsid w:val="00EB254A"/>
    <w:rsid w:val="00EB2F2E"/>
    <w:rsid w:val="00EB37D5"/>
    <w:rsid w:val="00EB3927"/>
    <w:rsid w:val="00EB519D"/>
    <w:rsid w:val="00EB6F37"/>
    <w:rsid w:val="00EB7B76"/>
    <w:rsid w:val="00EC014B"/>
    <w:rsid w:val="00EC2B12"/>
    <w:rsid w:val="00EC2B8E"/>
    <w:rsid w:val="00EC315B"/>
    <w:rsid w:val="00EC37FE"/>
    <w:rsid w:val="00EC5894"/>
    <w:rsid w:val="00EC786B"/>
    <w:rsid w:val="00ED04CF"/>
    <w:rsid w:val="00ED3AD7"/>
    <w:rsid w:val="00ED4A28"/>
    <w:rsid w:val="00ED6ED6"/>
    <w:rsid w:val="00ED734B"/>
    <w:rsid w:val="00EE000C"/>
    <w:rsid w:val="00EE1093"/>
    <w:rsid w:val="00EE2420"/>
    <w:rsid w:val="00EE24E3"/>
    <w:rsid w:val="00EE2500"/>
    <w:rsid w:val="00EE4764"/>
    <w:rsid w:val="00EE4961"/>
    <w:rsid w:val="00EE7910"/>
    <w:rsid w:val="00EF0617"/>
    <w:rsid w:val="00EF3ABF"/>
    <w:rsid w:val="00EF3BAB"/>
    <w:rsid w:val="00EF3D14"/>
    <w:rsid w:val="00EF4648"/>
    <w:rsid w:val="00EF6D99"/>
    <w:rsid w:val="00EF732E"/>
    <w:rsid w:val="00F03654"/>
    <w:rsid w:val="00F050BD"/>
    <w:rsid w:val="00F07EFE"/>
    <w:rsid w:val="00F109FC"/>
    <w:rsid w:val="00F12BC4"/>
    <w:rsid w:val="00F149E6"/>
    <w:rsid w:val="00F224CA"/>
    <w:rsid w:val="00F236D6"/>
    <w:rsid w:val="00F23D9F"/>
    <w:rsid w:val="00F24775"/>
    <w:rsid w:val="00F25F4E"/>
    <w:rsid w:val="00F26620"/>
    <w:rsid w:val="00F26F09"/>
    <w:rsid w:val="00F2799D"/>
    <w:rsid w:val="00F30204"/>
    <w:rsid w:val="00F3244D"/>
    <w:rsid w:val="00F34954"/>
    <w:rsid w:val="00F34D79"/>
    <w:rsid w:val="00F36CD7"/>
    <w:rsid w:val="00F36E4B"/>
    <w:rsid w:val="00F379CE"/>
    <w:rsid w:val="00F40664"/>
    <w:rsid w:val="00F40E7C"/>
    <w:rsid w:val="00F42EB7"/>
    <w:rsid w:val="00F434BB"/>
    <w:rsid w:val="00F464D1"/>
    <w:rsid w:val="00F47646"/>
    <w:rsid w:val="00F50B1B"/>
    <w:rsid w:val="00F50C9A"/>
    <w:rsid w:val="00F54B1A"/>
    <w:rsid w:val="00F5562F"/>
    <w:rsid w:val="00F57A66"/>
    <w:rsid w:val="00F57DA9"/>
    <w:rsid w:val="00F62779"/>
    <w:rsid w:val="00F62898"/>
    <w:rsid w:val="00F62C7A"/>
    <w:rsid w:val="00F62D3B"/>
    <w:rsid w:val="00F636F8"/>
    <w:rsid w:val="00F6375D"/>
    <w:rsid w:val="00F63C82"/>
    <w:rsid w:val="00F64477"/>
    <w:rsid w:val="00F648D0"/>
    <w:rsid w:val="00F65244"/>
    <w:rsid w:val="00F65E48"/>
    <w:rsid w:val="00F664F2"/>
    <w:rsid w:val="00F66E7D"/>
    <w:rsid w:val="00F70727"/>
    <w:rsid w:val="00F71A9A"/>
    <w:rsid w:val="00F734A6"/>
    <w:rsid w:val="00F7378D"/>
    <w:rsid w:val="00F73FF6"/>
    <w:rsid w:val="00F75E17"/>
    <w:rsid w:val="00F77134"/>
    <w:rsid w:val="00F801AB"/>
    <w:rsid w:val="00F81775"/>
    <w:rsid w:val="00F82D72"/>
    <w:rsid w:val="00F83745"/>
    <w:rsid w:val="00F84441"/>
    <w:rsid w:val="00F91BA3"/>
    <w:rsid w:val="00F9399C"/>
    <w:rsid w:val="00F93EBD"/>
    <w:rsid w:val="00F94708"/>
    <w:rsid w:val="00F94829"/>
    <w:rsid w:val="00F94A9F"/>
    <w:rsid w:val="00F95B94"/>
    <w:rsid w:val="00F963B0"/>
    <w:rsid w:val="00FA038A"/>
    <w:rsid w:val="00FA13B9"/>
    <w:rsid w:val="00FA505E"/>
    <w:rsid w:val="00FA5D6B"/>
    <w:rsid w:val="00FA6412"/>
    <w:rsid w:val="00FB0F61"/>
    <w:rsid w:val="00FB156E"/>
    <w:rsid w:val="00FB2BC7"/>
    <w:rsid w:val="00FB52BB"/>
    <w:rsid w:val="00FB6583"/>
    <w:rsid w:val="00FB778A"/>
    <w:rsid w:val="00FC17CA"/>
    <w:rsid w:val="00FC2E3A"/>
    <w:rsid w:val="00FC2EE2"/>
    <w:rsid w:val="00FC3624"/>
    <w:rsid w:val="00FC40D7"/>
    <w:rsid w:val="00FC4B88"/>
    <w:rsid w:val="00FD71C3"/>
    <w:rsid w:val="00FE0CF1"/>
    <w:rsid w:val="00FE1094"/>
    <w:rsid w:val="00FE2522"/>
    <w:rsid w:val="00FE3F0C"/>
    <w:rsid w:val="00FE5FB2"/>
    <w:rsid w:val="00FE612B"/>
    <w:rsid w:val="00FE622D"/>
    <w:rsid w:val="00FF02FE"/>
    <w:rsid w:val="00FF0544"/>
    <w:rsid w:val="00FF20FE"/>
    <w:rsid w:val="00FF2600"/>
    <w:rsid w:val="00FF5164"/>
    <w:rsid w:val="00FF6DB3"/>
    <w:rsid w:val="2FDBC2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ECE53"/>
  <w15:docId w15:val="{A2CAE082-F456-417D-B764-6D01624F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99074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074A"/>
    <w:rPr>
      <w:rFonts w:ascii="Arial" w:eastAsia="Times New Roman" w:hAnsi="Arial" w:cs="Times New Roman"/>
      <w:b/>
      <w:bCs/>
      <w:sz w:val="20"/>
      <w:szCs w:val="20"/>
    </w:rPr>
  </w:style>
  <w:style w:type="paragraph" w:styleId="Revision">
    <w:name w:val="Revision"/>
    <w:hidden/>
    <w:uiPriority w:val="99"/>
    <w:semiHidden/>
    <w:rsid w:val="00FA5D6B"/>
    <w:pPr>
      <w:spacing w:after="0" w:line="240" w:lineRule="auto"/>
    </w:pPr>
  </w:style>
  <w:style w:type="character" w:customStyle="1" w:styleId="st">
    <w:name w:val="st"/>
    <w:basedOn w:val="DefaultParagraphFont"/>
    <w:rsid w:val="00450997"/>
  </w:style>
  <w:style w:type="character" w:styleId="Emphasis">
    <w:name w:val="Emphasis"/>
    <w:basedOn w:val="DefaultParagraphFont"/>
    <w:uiPriority w:val="20"/>
    <w:qFormat/>
    <w:rsid w:val="00450997"/>
    <w:rPr>
      <w:i/>
      <w:iCs/>
    </w:rPr>
  </w:style>
  <w:style w:type="character" w:styleId="UnresolvedMention">
    <w:name w:val="Unresolved Mention"/>
    <w:basedOn w:val="DefaultParagraphFont"/>
    <w:uiPriority w:val="99"/>
    <w:semiHidden/>
    <w:unhideWhenUsed/>
    <w:rsid w:val="004F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4794898">
      <w:bodyDiv w:val="1"/>
      <w:marLeft w:val="0"/>
      <w:marRight w:val="0"/>
      <w:marTop w:val="0"/>
      <w:marBottom w:val="0"/>
      <w:divBdr>
        <w:top w:val="none" w:sz="0" w:space="0" w:color="auto"/>
        <w:left w:val="none" w:sz="0" w:space="0" w:color="auto"/>
        <w:bottom w:val="none" w:sz="0" w:space="0" w:color="auto"/>
        <w:right w:val="none" w:sz="0" w:space="0" w:color="auto"/>
      </w:divBdr>
    </w:div>
    <w:div w:id="714697104">
      <w:bodyDiv w:val="1"/>
      <w:marLeft w:val="0"/>
      <w:marRight w:val="0"/>
      <w:marTop w:val="0"/>
      <w:marBottom w:val="0"/>
      <w:divBdr>
        <w:top w:val="none" w:sz="0" w:space="0" w:color="auto"/>
        <w:left w:val="none" w:sz="0" w:space="0" w:color="auto"/>
        <w:bottom w:val="none" w:sz="0" w:space="0" w:color="auto"/>
        <w:right w:val="none" w:sz="0" w:space="0" w:color="auto"/>
      </w:divBdr>
      <w:divsChild>
        <w:div w:id="113598825">
          <w:marLeft w:val="0"/>
          <w:marRight w:val="0"/>
          <w:marTop w:val="0"/>
          <w:marBottom w:val="0"/>
          <w:divBdr>
            <w:top w:val="none" w:sz="0" w:space="0" w:color="auto"/>
            <w:left w:val="none" w:sz="0" w:space="0" w:color="auto"/>
            <w:bottom w:val="none" w:sz="0" w:space="0" w:color="auto"/>
            <w:right w:val="none" w:sz="0" w:space="0" w:color="auto"/>
          </w:divBdr>
        </w:div>
      </w:divsChild>
    </w:div>
    <w:div w:id="918951570">
      <w:bodyDiv w:val="1"/>
      <w:marLeft w:val="0"/>
      <w:marRight w:val="0"/>
      <w:marTop w:val="0"/>
      <w:marBottom w:val="0"/>
      <w:divBdr>
        <w:top w:val="none" w:sz="0" w:space="0" w:color="auto"/>
        <w:left w:val="none" w:sz="0" w:space="0" w:color="auto"/>
        <w:bottom w:val="none" w:sz="0" w:space="0" w:color="auto"/>
        <w:right w:val="none" w:sz="0" w:space="0" w:color="auto"/>
      </w:divBdr>
      <w:divsChild>
        <w:div w:id="2011173434">
          <w:marLeft w:val="0"/>
          <w:marRight w:val="0"/>
          <w:marTop w:val="0"/>
          <w:marBottom w:val="0"/>
          <w:divBdr>
            <w:top w:val="none" w:sz="0" w:space="0" w:color="auto"/>
            <w:left w:val="none" w:sz="0" w:space="0" w:color="auto"/>
            <w:bottom w:val="none" w:sz="0" w:space="0" w:color="auto"/>
            <w:right w:val="none" w:sz="0" w:space="0" w:color="auto"/>
          </w:divBdr>
        </w:div>
      </w:divsChild>
    </w:div>
    <w:div w:id="1025055140">
      <w:bodyDiv w:val="1"/>
      <w:marLeft w:val="0"/>
      <w:marRight w:val="0"/>
      <w:marTop w:val="0"/>
      <w:marBottom w:val="0"/>
      <w:divBdr>
        <w:top w:val="none" w:sz="0" w:space="0" w:color="auto"/>
        <w:left w:val="none" w:sz="0" w:space="0" w:color="auto"/>
        <w:bottom w:val="none" w:sz="0" w:space="0" w:color="auto"/>
        <w:right w:val="none" w:sz="0" w:space="0" w:color="auto"/>
      </w:divBdr>
      <w:divsChild>
        <w:div w:id="868907938">
          <w:marLeft w:val="0"/>
          <w:marRight w:val="0"/>
          <w:marTop w:val="0"/>
          <w:marBottom w:val="405"/>
          <w:divBdr>
            <w:top w:val="none" w:sz="0" w:space="0" w:color="auto"/>
            <w:left w:val="none" w:sz="0" w:space="0" w:color="auto"/>
            <w:bottom w:val="none" w:sz="0" w:space="0" w:color="auto"/>
            <w:right w:val="none" w:sz="0" w:space="0" w:color="auto"/>
          </w:divBdr>
          <w:divsChild>
            <w:div w:id="605504034">
              <w:marLeft w:val="0"/>
              <w:marRight w:val="0"/>
              <w:marTop w:val="0"/>
              <w:marBottom w:val="0"/>
              <w:divBdr>
                <w:top w:val="none" w:sz="0" w:space="0" w:color="auto"/>
                <w:left w:val="none" w:sz="0" w:space="0" w:color="auto"/>
                <w:bottom w:val="none" w:sz="0" w:space="0" w:color="auto"/>
                <w:right w:val="none" w:sz="0" w:space="0" w:color="auto"/>
              </w:divBdr>
              <w:divsChild>
                <w:div w:id="466944551">
                  <w:marLeft w:val="0"/>
                  <w:marRight w:val="0"/>
                  <w:marTop w:val="0"/>
                  <w:marBottom w:val="0"/>
                  <w:divBdr>
                    <w:top w:val="none" w:sz="0" w:space="0" w:color="auto"/>
                    <w:left w:val="none" w:sz="0" w:space="0" w:color="auto"/>
                    <w:bottom w:val="none" w:sz="0" w:space="0" w:color="auto"/>
                    <w:right w:val="none" w:sz="0" w:space="0" w:color="auto"/>
                  </w:divBdr>
                  <w:divsChild>
                    <w:div w:id="12662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644740">
      <w:bodyDiv w:val="1"/>
      <w:marLeft w:val="0"/>
      <w:marRight w:val="0"/>
      <w:marTop w:val="0"/>
      <w:marBottom w:val="0"/>
      <w:divBdr>
        <w:top w:val="none" w:sz="0" w:space="0" w:color="auto"/>
        <w:left w:val="none" w:sz="0" w:space="0" w:color="auto"/>
        <w:bottom w:val="none" w:sz="0" w:space="0" w:color="auto"/>
        <w:right w:val="none" w:sz="0" w:space="0" w:color="auto"/>
      </w:divBdr>
    </w:div>
    <w:div w:id="1951736077">
      <w:bodyDiv w:val="1"/>
      <w:marLeft w:val="0"/>
      <w:marRight w:val="0"/>
      <w:marTop w:val="0"/>
      <w:marBottom w:val="0"/>
      <w:divBdr>
        <w:top w:val="none" w:sz="0" w:space="0" w:color="auto"/>
        <w:left w:val="none" w:sz="0" w:space="0" w:color="auto"/>
        <w:bottom w:val="none" w:sz="0" w:space="0" w:color="auto"/>
        <w:right w:val="none" w:sz="0" w:space="0" w:color="auto"/>
      </w:divBdr>
    </w:div>
    <w:div w:id="2141683587">
      <w:bodyDiv w:val="1"/>
      <w:marLeft w:val="0"/>
      <w:marRight w:val="0"/>
      <w:marTop w:val="0"/>
      <w:marBottom w:val="0"/>
      <w:divBdr>
        <w:top w:val="none" w:sz="0" w:space="0" w:color="auto"/>
        <w:left w:val="none" w:sz="0" w:space="0" w:color="auto"/>
        <w:bottom w:val="none" w:sz="0" w:space="0" w:color="auto"/>
        <w:right w:val="none" w:sz="0" w:space="0" w:color="auto"/>
      </w:divBdr>
      <w:divsChild>
        <w:div w:id="7571402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2.xml"/><Relationship Id="rId26" Type="http://schemas.openxmlformats.org/officeDocument/2006/relationships/chart" Target="charts/chart2.xml"/><Relationship Id="rId39" Type="http://schemas.openxmlformats.org/officeDocument/2006/relationships/hyperlink" Target="https://www.mass.gov/files/massachusetts-scorp-2017-for-submission.pdf" TargetMode="External"/><Relationship Id="rId3" Type="http://schemas.openxmlformats.org/officeDocument/2006/relationships/customXml" Target="../customXml/item3.xml"/><Relationship Id="rId21" Type="http://schemas.openxmlformats.org/officeDocument/2006/relationships/image" Target="media/image3.jpeg"/><Relationship Id="rId34" Type="http://schemas.openxmlformats.org/officeDocument/2006/relationships/chart" Target="charts/chart8.xml"/><Relationship Id="rId42" Type="http://schemas.openxmlformats.org/officeDocument/2006/relationships/image" Target="media/image7.jpeg"/><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footer" Target="footer2.xml"/><Relationship Id="rId25" Type="http://schemas.openxmlformats.org/officeDocument/2006/relationships/chart" Target="charts/chart1.xml"/><Relationship Id="rId33" Type="http://schemas.openxmlformats.org/officeDocument/2006/relationships/chart" Target="charts/chart7.xml"/><Relationship Id="rId38" Type="http://schemas.openxmlformats.org/officeDocument/2006/relationships/hyperlink" Target="http://archives.lib.state.ma.us/handle/2452/335705" TargetMode="External"/><Relationship Id="rId46" Type="http://schemas.openxmlformats.org/officeDocument/2006/relationships/hyperlink" Target="http://www.mass.gov/dph/algae"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chart" Target="charts/chart5.xml"/><Relationship Id="rId41" Type="http://schemas.openxmlformats.org/officeDocument/2006/relationships/hyperlink" Target="https://w2.weather.gov/climate/xmacis.php?wfo=bo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chart" Target="charts/chart6.xml"/><Relationship Id="rId37" Type="http://schemas.openxmlformats.org/officeDocument/2006/relationships/hyperlink" Target="https://www.mass.gov/doc/2017-massachusetts-state-health-assessment/download" TargetMode="External"/><Relationship Id="rId40" Type="http://schemas.openxmlformats.org/officeDocument/2006/relationships/hyperlink" Target="https://s3.us-east-1.amazonaws.com/download.massgis.digital.mass.gov/shapefiles/census2020/EJ%202020%20updated%20municipal%20statistics%20Nov%202022.pdf" TargetMode="External"/><Relationship Id="rId45" Type="http://schemas.openxmlformats.org/officeDocument/2006/relationships/hyperlink" Target="http://www.mass.gov/beach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chart" Target="charts/chart4.xml"/><Relationship Id="rId36" Type="http://schemas.openxmlformats.org/officeDocument/2006/relationships/image" Target="media/image6.jpeg"/><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5.jpg"/><Relationship Id="rId44" Type="http://schemas.openxmlformats.org/officeDocument/2006/relationships/hyperlink" Target="http://www.mass.gov/dph/alga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ass.gov/info-details/interactive-beach-water-quality-dashboard" TargetMode="External"/><Relationship Id="rId22" Type="http://schemas.openxmlformats.org/officeDocument/2006/relationships/header" Target="header3.xml"/><Relationship Id="rId27" Type="http://schemas.openxmlformats.org/officeDocument/2006/relationships/chart" Target="charts/chart3.xml"/><Relationship Id="rId30" Type="http://schemas.openxmlformats.org/officeDocument/2006/relationships/image" Target="media/image4.png"/><Relationship Id="rId35" Type="http://schemas.openxmlformats.org/officeDocument/2006/relationships/hyperlink" Target="https://www.mass.gov/info-details/interactive-beach-water-quality-dashboard" TargetMode="External"/><Relationship Id="rId43" Type="http://schemas.openxmlformats.org/officeDocument/2006/relationships/hyperlink" Target="http://www.mass.gov/beaches" TargetMode="Externa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https://massgov-my.sharepoint.com/personal/logan_bailey_mass_gov/Documents/_Shared/Rec_Water_shared/Beaches/Annual%20Report/Figures%20from%202023%20AR/2023_Historical_Exceedanc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massgov-my.sharepoint.com/personal/logan_bailey_mass_gov/Documents/_Shared/Rec_Water_shared/Beaches/Annual%20Report/Figures%20from%202023%20AR/2023_Historical_Exceedance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_Posting_Total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massgov-my.sharepoint.com/personal/logan_bailey_mass_gov/Documents/_Shared/Rec_Water_shared/Beaches/Annual%20Report/Figures%20from%202023%20AR/2023_Rainfall_Historical.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massgov-my.sharepoint.com/personal/logan_bailey_mass_gov/Documents/_Shared/Rec_Water_shared/Beaches/Annual%20Report/Figures%20from%202023%20AR/2023_Rainfall_Historical.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_PP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3.xml"/></Relationships>
</file>

<file path=word/charts/_rels/chart7.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_PP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4.xml"/></Relationships>
</file>

<file path=word/charts/_rels/chart8.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20EJ%20Figur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8655584718576"/>
          <c:y val="6.8549742679901271E-2"/>
          <c:w val="0.82416611986001753"/>
          <c:h val="0.71270060708060345"/>
        </c:manualLayout>
      </c:layout>
      <c:lineChart>
        <c:grouping val="standard"/>
        <c:varyColors val="0"/>
        <c:ser>
          <c:idx val="0"/>
          <c:order val="0"/>
          <c:tx>
            <c:v>Marine Exceedance Rate</c:v>
          </c:tx>
          <c:spPr>
            <a:ln w="25400" cap="rnd">
              <a:solidFill>
                <a:schemeClr val="accent1"/>
              </a:solidFill>
              <a:round/>
            </a:ln>
            <a:effectLst/>
          </c:spPr>
          <c:marker>
            <c:symbol val="circle"/>
            <c:size val="5"/>
            <c:spPr>
              <a:solidFill>
                <a:schemeClr val="accent1"/>
              </a:solidFill>
              <a:ln w="9525">
                <a:noFill/>
              </a:ln>
              <a:effectLst/>
            </c:spPr>
          </c:marker>
          <c:cat>
            <c:strRef>
              <c:f>'[2023_Historical_Exceedances.xlsx]Formatted Tbl for Figs'!$A$3:$A$25</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2023_Historical_Exceedances.xlsx]Formatted Tbl for Figs'!$D$3:$D$25</c:f>
              <c:numCache>
                <c:formatCode>0.0%</c:formatCode>
                <c:ptCount val="23"/>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23E-2</c:v>
                </c:pt>
                <c:pt idx="20">
                  <c:v>7.8781387599666783E-2</c:v>
                </c:pt>
                <c:pt idx="21">
                  <c:v>5.3290795226279095E-2</c:v>
                </c:pt>
                <c:pt idx="22">
                  <c:v>7.9962370649106301E-2</c:v>
                </c:pt>
              </c:numCache>
            </c:numRef>
          </c:val>
          <c:smooth val="0"/>
          <c:extLst>
            <c:ext xmlns:c16="http://schemas.microsoft.com/office/drawing/2014/chart" uri="{C3380CC4-5D6E-409C-BE32-E72D297353CC}">
              <c16:uniqueId val="{00000000-3606-4671-972C-B62F3CC475A3}"/>
            </c:ext>
          </c:extLst>
        </c:ser>
        <c:ser>
          <c:idx val="1"/>
          <c:order val="1"/>
          <c:tx>
            <c:v>Historical Average</c:v>
          </c:tx>
          <c:spPr>
            <a:ln w="22225" cap="rnd">
              <a:solidFill>
                <a:schemeClr val="tx1"/>
              </a:solidFill>
              <a:prstDash val="sysDash"/>
              <a:round/>
            </a:ln>
            <a:effectLst/>
          </c:spPr>
          <c:marker>
            <c:symbol val="none"/>
          </c:marker>
          <c:cat>
            <c:strRef>
              <c:f>'[2023_Historical_Exceedances.xlsx]Formatted Tbl for Figs'!$A$3:$A$25</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2023_Historical_Exceedances.xlsx]Formatted Tbl for Figs'!$D$30:$D$52</c:f>
              <c:numCache>
                <c:formatCode>0.000</c:formatCode>
                <c:ptCount val="23"/>
                <c:pt idx="0">
                  <c:v>5.2134782131489407E-2</c:v>
                </c:pt>
                <c:pt idx="1">
                  <c:v>5.2134782131489407E-2</c:v>
                </c:pt>
                <c:pt idx="2">
                  <c:v>5.2134782131489407E-2</c:v>
                </c:pt>
                <c:pt idx="3">
                  <c:v>5.2134782131489407E-2</c:v>
                </c:pt>
                <c:pt idx="4">
                  <c:v>5.2134782131489407E-2</c:v>
                </c:pt>
                <c:pt idx="5">
                  <c:v>5.2134782131489407E-2</c:v>
                </c:pt>
                <c:pt idx="6">
                  <c:v>5.2134782131489407E-2</c:v>
                </c:pt>
                <c:pt idx="7">
                  <c:v>5.2134782131489407E-2</c:v>
                </c:pt>
                <c:pt idx="8">
                  <c:v>5.2134782131489407E-2</c:v>
                </c:pt>
                <c:pt idx="9">
                  <c:v>5.2134782131489407E-2</c:v>
                </c:pt>
                <c:pt idx="10">
                  <c:v>5.2134782131489407E-2</c:v>
                </c:pt>
                <c:pt idx="11">
                  <c:v>5.2134782131489407E-2</c:v>
                </c:pt>
                <c:pt idx="12">
                  <c:v>5.2134782131489407E-2</c:v>
                </c:pt>
                <c:pt idx="13">
                  <c:v>5.2134782131489407E-2</c:v>
                </c:pt>
                <c:pt idx="14">
                  <c:v>5.2134782131489407E-2</c:v>
                </c:pt>
                <c:pt idx="15">
                  <c:v>5.2134782131489407E-2</c:v>
                </c:pt>
                <c:pt idx="16">
                  <c:v>5.2134782131489407E-2</c:v>
                </c:pt>
                <c:pt idx="17">
                  <c:v>5.2134782131489407E-2</c:v>
                </c:pt>
                <c:pt idx="18">
                  <c:v>5.2134782131489407E-2</c:v>
                </c:pt>
                <c:pt idx="19">
                  <c:v>5.2134782131489407E-2</c:v>
                </c:pt>
                <c:pt idx="20">
                  <c:v>5.2134782131489407E-2</c:v>
                </c:pt>
                <c:pt idx="21">
                  <c:v>5.2134782131489407E-2</c:v>
                </c:pt>
                <c:pt idx="22">
                  <c:v>5.2134782131489407E-2</c:v>
                </c:pt>
              </c:numCache>
            </c:numRef>
          </c:val>
          <c:smooth val="0"/>
          <c:extLst>
            <c:ext xmlns:c16="http://schemas.microsoft.com/office/drawing/2014/chart" uri="{C3380CC4-5D6E-409C-BE32-E72D297353CC}">
              <c16:uniqueId val="{00000001-3606-4671-972C-B62F3CC475A3}"/>
            </c:ext>
          </c:extLst>
        </c:ser>
        <c:dLbls>
          <c:showLegendKey val="0"/>
          <c:showVal val="0"/>
          <c:showCatName val="0"/>
          <c:showSerName val="0"/>
          <c:showPercent val="0"/>
          <c:showBubbleSize val="0"/>
        </c:dLbls>
        <c:marker val="1"/>
        <c:smooth val="0"/>
        <c:axId val="78765440"/>
        <c:axId val="78775808"/>
      </c:lineChart>
      <c:catAx>
        <c:axId val="78765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75808"/>
        <c:crosses val="autoZero"/>
        <c:auto val="1"/>
        <c:lblAlgn val="ctr"/>
        <c:lblOffset val="100"/>
        <c:tickMarkSkip val="1"/>
        <c:noMultiLvlLbl val="0"/>
      </c:catAx>
      <c:valAx>
        <c:axId val="78775808"/>
        <c:scaling>
          <c:orientation val="minMax"/>
          <c:max val="8.000000000000001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65440"/>
        <c:crosses val="autoZero"/>
        <c:crossBetween val="between"/>
      </c:valAx>
      <c:spPr>
        <a:noFill/>
        <a:ln>
          <a:noFill/>
        </a:ln>
        <a:effectLst/>
      </c:spPr>
    </c:plotArea>
    <c:legend>
      <c:legendPos val="r"/>
      <c:layout>
        <c:manualLayout>
          <c:xMode val="edge"/>
          <c:yMode val="edge"/>
          <c:x val="0.43858510741712842"/>
          <c:y val="0.59681888934717586"/>
          <c:w val="0.52007114562068635"/>
          <c:h val="0.15507644987387895"/>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6437979974725"/>
          <c:y val="5.1448005262017281E-2"/>
          <c:w val="0.8318821692427335"/>
          <c:h val="0.76899820163715649"/>
        </c:manualLayout>
      </c:layout>
      <c:lineChart>
        <c:grouping val="standard"/>
        <c:varyColors val="0"/>
        <c:ser>
          <c:idx val="0"/>
          <c:order val="0"/>
          <c:tx>
            <c:v>Freshwater Exceedance Rate</c:v>
          </c:tx>
          <c:spPr>
            <a:ln w="25400" cap="rnd">
              <a:solidFill>
                <a:schemeClr val="accent1"/>
              </a:solidFill>
              <a:round/>
            </a:ln>
            <a:effectLst/>
          </c:spPr>
          <c:marker>
            <c:symbol val="circle"/>
            <c:size val="5"/>
            <c:spPr>
              <a:solidFill>
                <a:schemeClr val="accent1"/>
              </a:solidFill>
              <a:ln w="9525">
                <a:noFill/>
              </a:ln>
              <a:effectLst/>
            </c:spPr>
          </c:marker>
          <c:cat>
            <c:strRef>
              <c:f>'[2023_Historical_Exceedances.xlsx]Formatted Tbl for Figs'!$A$3:$A$25</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2023_Historical_Exceedances.xlsx]Formatted Tbl for Figs'!$G$3:$G$25</c:f>
              <c:numCache>
                <c:formatCode>0.0%</c:formatCode>
                <c:ptCount val="23"/>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6832983193277309E-2</c:v>
                </c:pt>
                <c:pt idx="21">
                  <c:v>4.6469129356480877E-2</c:v>
                </c:pt>
                <c:pt idx="22">
                  <c:v>5.5562684460413195E-2</c:v>
                </c:pt>
              </c:numCache>
            </c:numRef>
          </c:val>
          <c:smooth val="0"/>
          <c:extLst>
            <c:ext xmlns:c16="http://schemas.microsoft.com/office/drawing/2014/chart" uri="{C3380CC4-5D6E-409C-BE32-E72D297353CC}">
              <c16:uniqueId val="{00000000-EC95-48A5-9A9B-75C6B5FCB110}"/>
            </c:ext>
          </c:extLst>
        </c:ser>
        <c:ser>
          <c:idx val="1"/>
          <c:order val="1"/>
          <c:tx>
            <c:v>Historical Average</c:v>
          </c:tx>
          <c:spPr>
            <a:ln w="22225" cap="rnd">
              <a:solidFill>
                <a:schemeClr val="tx1"/>
              </a:solidFill>
              <a:prstDash val="sysDash"/>
              <a:round/>
            </a:ln>
            <a:effectLst/>
          </c:spPr>
          <c:marker>
            <c:symbol val="none"/>
          </c:marker>
          <c:cat>
            <c:strRef>
              <c:f>'[2023_Historical_Exceedances.xlsx]Formatted Tbl for Figs'!$A$3:$A$25</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2023_Historical_Exceedances.xlsx]Formatted Tbl for Figs'!$G$30:$G$52</c:f>
              <c:numCache>
                <c:formatCode>0.000</c:formatCode>
                <c:ptCount val="23"/>
                <c:pt idx="0">
                  <c:v>4.1880119927288177E-2</c:v>
                </c:pt>
                <c:pt idx="1">
                  <c:v>4.1880119927288177E-2</c:v>
                </c:pt>
                <c:pt idx="2">
                  <c:v>4.1880119927288177E-2</c:v>
                </c:pt>
                <c:pt idx="3">
                  <c:v>4.1880119927288177E-2</c:v>
                </c:pt>
                <c:pt idx="4">
                  <c:v>4.1880119927288177E-2</c:v>
                </c:pt>
                <c:pt idx="5">
                  <c:v>4.1880119927288177E-2</c:v>
                </c:pt>
                <c:pt idx="6">
                  <c:v>4.1880119927288177E-2</c:v>
                </c:pt>
                <c:pt idx="7">
                  <c:v>4.1880119927288177E-2</c:v>
                </c:pt>
                <c:pt idx="8">
                  <c:v>4.1880119927288177E-2</c:v>
                </c:pt>
                <c:pt idx="9">
                  <c:v>4.1880119927288177E-2</c:v>
                </c:pt>
                <c:pt idx="10">
                  <c:v>4.1880119927288177E-2</c:v>
                </c:pt>
                <c:pt idx="11">
                  <c:v>4.1880119927288177E-2</c:v>
                </c:pt>
                <c:pt idx="12">
                  <c:v>4.1880119927288177E-2</c:v>
                </c:pt>
                <c:pt idx="13">
                  <c:v>4.1880119927288177E-2</c:v>
                </c:pt>
                <c:pt idx="14">
                  <c:v>4.1880119927288177E-2</c:v>
                </c:pt>
                <c:pt idx="15">
                  <c:v>4.1880119927288177E-2</c:v>
                </c:pt>
                <c:pt idx="16">
                  <c:v>4.1880119927288177E-2</c:v>
                </c:pt>
                <c:pt idx="17">
                  <c:v>4.1880119927288177E-2</c:v>
                </c:pt>
                <c:pt idx="18">
                  <c:v>4.1880119927288177E-2</c:v>
                </c:pt>
                <c:pt idx="19">
                  <c:v>4.1880119927288177E-2</c:v>
                </c:pt>
                <c:pt idx="20">
                  <c:v>4.1880119927288177E-2</c:v>
                </c:pt>
                <c:pt idx="21">
                  <c:v>4.1880119927288177E-2</c:v>
                </c:pt>
                <c:pt idx="22">
                  <c:v>4.1880119927288177E-2</c:v>
                </c:pt>
              </c:numCache>
            </c:numRef>
          </c:val>
          <c:smooth val="0"/>
          <c:extLst>
            <c:ext xmlns:c16="http://schemas.microsoft.com/office/drawing/2014/chart" uri="{C3380CC4-5D6E-409C-BE32-E72D297353CC}">
              <c16:uniqueId val="{00000001-EC95-48A5-9A9B-75C6B5FCB110}"/>
            </c:ext>
          </c:extLst>
        </c:ser>
        <c:dLbls>
          <c:showLegendKey val="0"/>
          <c:showVal val="0"/>
          <c:showCatName val="0"/>
          <c:showSerName val="0"/>
          <c:showPercent val="0"/>
          <c:showBubbleSize val="0"/>
        </c:dLbls>
        <c:marker val="1"/>
        <c:smooth val="0"/>
        <c:axId val="90117632"/>
        <c:axId val="90084480"/>
      </c:lineChart>
      <c:catAx>
        <c:axId val="90117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084480"/>
        <c:crosses val="autoZero"/>
        <c:auto val="1"/>
        <c:lblAlgn val="ctr"/>
        <c:lblOffset val="100"/>
        <c:tickMarkSkip val="1"/>
        <c:noMultiLvlLbl val="0"/>
      </c:catAx>
      <c:valAx>
        <c:axId val="90084480"/>
        <c:scaling>
          <c:orientation val="minMax"/>
          <c:max val="8.000000000000001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117632"/>
        <c:crosses val="autoZero"/>
        <c:crossBetween val="between"/>
      </c:valAx>
      <c:spPr>
        <a:noFill/>
        <a:ln>
          <a:noFill/>
        </a:ln>
        <a:effectLst/>
      </c:spPr>
    </c:plotArea>
    <c:legend>
      <c:legendPos val="r"/>
      <c:layout>
        <c:manualLayout>
          <c:xMode val="edge"/>
          <c:yMode val="edge"/>
          <c:x val="0.37818454116846506"/>
          <c:y val="0.64476598998721513"/>
          <c:w val="0.58047171186934965"/>
          <c:h val="0.12684891203115739"/>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135158452415671"/>
          <c:y val="0.25239497912501868"/>
          <c:w val="0.75088278895693594"/>
          <c:h val="0.66846824902282898"/>
        </c:manualLayout>
      </c:layout>
      <c:barChart>
        <c:barDir val="bar"/>
        <c:grouping val="percentStacked"/>
        <c:varyColors val="0"/>
        <c:ser>
          <c:idx val="1"/>
          <c:order val="0"/>
          <c:tx>
            <c:strRef>
              <c:f>'[2023_Posting_Totals.xlsx]Summary'!$A$4</c:f>
              <c:strCache>
                <c:ptCount val="1"/>
                <c:pt idx="0">
                  <c:v>Elevated bacteria</c:v>
                </c:pt>
              </c:strCache>
            </c:strRef>
          </c:tx>
          <c:spPr>
            <a:solidFill>
              <a:schemeClr val="accent2"/>
            </a:solidFill>
            <a:ln w="63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_Posting_Totals.xlsx]Summary'!$B$2:$C$2</c:f>
              <c:strCache>
                <c:ptCount val="2"/>
                <c:pt idx="0">
                  <c:v>Freshwater</c:v>
                </c:pt>
                <c:pt idx="1">
                  <c:v>Marine</c:v>
                </c:pt>
              </c:strCache>
            </c:strRef>
          </c:cat>
          <c:val>
            <c:numRef>
              <c:f>'[2023_Posting_Totals.xlsx]Summary'!$E$4:$F$4</c:f>
              <c:numCache>
                <c:formatCode>0%</c:formatCode>
                <c:ptCount val="2"/>
                <c:pt idx="0">
                  <c:v>0.65761923226056607</c:v>
                </c:pt>
                <c:pt idx="1">
                  <c:v>0.91021036428937918</c:v>
                </c:pt>
              </c:numCache>
            </c:numRef>
          </c:val>
          <c:extLst>
            <c:ext xmlns:c16="http://schemas.microsoft.com/office/drawing/2014/chart" uri="{C3380CC4-5D6E-409C-BE32-E72D297353CC}">
              <c16:uniqueId val="{00000000-5A3C-420A-BC3B-123497A8F629}"/>
            </c:ext>
          </c:extLst>
        </c:ser>
        <c:ser>
          <c:idx val="3"/>
          <c:order val="1"/>
          <c:tx>
            <c:strRef>
              <c:f>'[2023_Posting_Totals.xlsx]Summary'!$A$6</c:f>
              <c:strCache>
                <c:ptCount val="1"/>
                <c:pt idx="0">
                  <c:v>Rainfall</c:v>
                </c:pt>
              </c:strCache>
            </c:strRef>
          </c:tx>
          <c:spPr>
            <a:solidFill>
              <a:schemeClr val="accent5">
                <a:lumMod val="75000"/>
              </a:schemeClr>
            </a:solidFill>
            <a:ln w="6350">
              <a:solidFill>
                <a:schemeClr val="bg1"/>
              </a:solidFill>
            </a:ln>
            <a:effectLst/>
          </c:spPr>
          <c:invertIfNegative val="0"/>
          <c:cat>
            <c:strRef>
              <c:f>'[2023_Posting_Totals.xlsx]Summary'!$B$2:$C$2</c:f>
              <c:strCache>
                <c:ptCount val="2"/>
                <c:pt idx="0">
                  <c:v>Freshwater</c:v>
                </c:pt>
                <c:pt idx="1">
                  <c:v>Marine</c:v>
                </c:pt>
              </c:strCache>
            </c:strRef>
          </c:cat>
          <c:val>
            <c:numRef>
              <c:f>'[2023_Posting_Totals.xlsx]Summary'!$E$6:$F$6</c:f>
              <c:numCache>
                <c:formatCode>0%</c:formatCode>
                <c:ptCount val="2"/>
                <c:pt idx="0">
                  <c:v>8.1426909654904994E-3</c:v>
                </c:pt>
                <c:pt idx="1">
                  <c:v>1.0261672652642381E-2</c:v>
                </c:pt>
              </c:numCache>
            </c:numRef>
          </c:val>
          <c:extLst>
            <c:ext xmlns:c16="http://schemas.microsoft.com/office/drawing/2014/chart" uri="{C3380CC4-5D6E-409C-BE32-E72D297353CC}">
              <c16:uniqueId val="{00000001-5A3C-420A-BC3B-123497A8F629}"/>
            </c:ext>
          </c:extLst>
        </c:ser>
        <c:ser>
          <c:idx val="0"/>
          <c:order val="2"/>
          <c:tx>
            <c:strRef>
              <c:f>'[2023_Posting_Totals.xlsx]Summary'!$A$3</c:f>
              <c:strCache>
                <c:ptCount val="1"/>
                <c:pt idx="0">
                  <c:v>Algae</c:v>
                </c:pt>
              </c:strCache>
            </c:strRef>
          </c:tx>
          <c:spPr>
            <a:solidFill>
              <a:schemeClr val="accent3">
                <a:lumMod val="75000"/>
              </a:schemeClr>
            </a:solidFill>
            <a:ln w="6350">
              <a:solidFill>
                <a:schemeClr val="bg1"/>
              </a:solid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5A3C-420A-BC3B-123497A8F629}"/>
                </c:ext>
              </c:extLst>
            </c:dLbl>
            <c:spPr>
              <a:no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_Posting_Totals.xlsx]Summary'!$B$2:$C$2</c:f>
              <c:strCache>
                <c:ptCount val="2"/>
                <c:pt idx="0">
                  <c:v>Freshwater</c:v>
                </c:pt>
                <c:pt idx="1">
                  <c:v>Marine</c:v>
                </c:pt>
              </c:strCache>
            </c:strRef>
          </c:cat>
          <c:val>
            <c:numRef>
              <c:f>'[2023_Posting_Totals.xlsx]Summary'!$E$3:$F$3</c:f>
              <c:numCache>
                <c:formatCode>0%</c:formatCode>
                <c:ptCount val="2"/>
                <c:pt idx="0">
                  <c:v>0.29158588600232649</c:v>
                </c:pt>
                <c:pt idx="1">
                  <c:v>0</c:v>
                </c:pt>
              </c:numCache>
            </c:numRef>
          </c:val>
          <c:extLst>
            <c:ext xmlns:c16="http://schemas.microsoft.com/office/drawing/2014/chart" uri="{C3380CC4-5D6E-409C-BE32-E72D297353CC}">
              <c16:uniqueId val="{00000003-5A3C-420A-BC3B-123497A8F629}"/>
            </c:ext>
          </c:extLst>
        </c:ser>
        <c:ser>
          <c:idx val="2"/>
          <c:order val="3"/>
          <c:tx>
            <c:strRef>
              <c:f>'[2023_Posting_Totals.xlsx]Summary'!$A$5</c:f>
              <c:strCache>
                <c:ptCount val="1"/>
                <c:pt idx="0">
                  <c:v>Other</c:v>
                </c:pt>
              </c:strCache>
            </c:strRef>
          </c:tx>
          <c:spPr>
            <a:solidFill>
              <a:schemeClr val="tx1">
                <a:lumMod val="85000"/>
                <a:lumOff val="15000"/>
              </a:schemeClr>
            </a:solidFill>
            <a:ln w="6350">
              <a:solidFill>
                <a:schemeClr val="bg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5A3C-420A-BC3B-123497A8F62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_Posting_Totals.xlsx]Summary'!$B$2:$C$2</c:f>
              <c:strCache>
                <c:ptCount val="2"/>
                <c:pt idx="0">
                  <c:v>Freshwater</c:v>
                </c:pt>
                <c:pt idx="1">
                  <c:v>Marine</c:v>
                </c:pt>
              </c:strCache>
            </c:strRef>
          </c:cat>
          <c:val>
            <c:numRef>
              <c:f>'[2023_Posting_Totals.xlsx]Summary'!$E$5:$F$5</c:f>
              <c:numCache>
                <c:formatCode>0%</c:formatCode>
                <c:ptCount val="2"/>
                <c:pt idx="0">
                  <c:v>4.2652190771616909E-2</c:v>
                </c:pt>
                <c:pt idx="1">
                  <c:v>7.9527963057978449E-2</c:v>
                </c:pt>
              </c:numCache>
            </c:numRef>
          </c:val>
          <c:extLst>
            <c:ext xmlns:c16="http://schemas.microsoft.com/office/drawing/2014/chart" uri="{C3380CC4-5D6E-409C-BE32-E72D297353CC}">
              <c16:uniqueId val="{00000005-5A3C-420A-BC3B-123497A8F629}"/>
            </c:ext>
          </c:extLst>
        </c:ser>
        <c:dLbls>
          <c:showLegendKey val="0"/>
          <c:showVal val="0"/>
          <c:showCatName val="0"/>
          <c:showSerName val="0"/>
          <c:showPercent val="0"/>
          <c:showBubbleSize val="0"/>
        </c:dLbls>
        <c:gapWidth val="45"/>
        <c:overlap val="100"/>
        <c:axId val="993970216"/>
        <c:axId val="993969560"/>
      </c:barChart>
      <c:catAx>
        <c:axId val="993970216"/>
        <c:scaling>
          <c:orientation val="minMax"/>
        </c:scaling>
        <c:delete val="0"/>
        <c:axPos val="l"/>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93969560"/>
        <c:crosses val="autoZero"/>
        <c:auto val="1"/>
        <c:lblAlgn val="ctr"/>
        <c:lblOffset val="100"/>
        <c:noMultiLvlLbl val="0"/>
      </c:catAx>
      <c:valAx>
        <c:axId val="993969560"/>
        <c:scaling>
          <c:orientation val="minMax"/>
        </c:scaling>
        <c:delete val="1"/>
        <c:axPos val="b"/>
        <c:numFmt formatCode="0%" sourceLinked="1"/>
        <c:majorTickMark val="none"/>
        <c:minorTickMark val="none"/>
        <c:tickLblPos val="nextTo"/>
        <c:crossAx val="993970216"/>
        <c:crosses val="autoZero"/>
        <c:crossBetween val="between"/>
      </c:valAx>
      <c:spPr>
        <a:noFill/>
        <a:ln>
          <a:noFill/>
        </a:ln>
        <a:effectLst/>
      </c:spPr>
    </c:plotArea>
    <c:legend>
      <c:legendPos val="t"/>
      <c:layout>
        <c:manualLayout>
          <c:xMode val="edge"/>
          <c:yMode val="edge"/>
          <c:x val="9.508965715635545E-2"/>
          <c:y val="6.7588325652841785E-2"/>
          <c:w val="0.81210090687973779"/>
          <c:h val="0.14017762314594395"/>
        </c:manualLayout>
      </c:layout>
      <c:overlay val="0"/>
      <c:spPr>
        <a:solidFill>
          <a:schemeClr val="bg1">
            <a:lumMod val="95000"/>
          </a:schemeClr>
        </a:solidFill>
        <a:ln>
          <a:solidFill>
            <a:schemeClr val="tx1">
              <a:lumMod val="65000"/>
              <a:lumOff val="35000"/>
            </a:schemeClr>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429389034703992"/>
          <c:y val="0.13052926516892377"/>
          <c:w val="0.7457722732575095"/>
          <c:h val="0.64285720890878062"/>
        </c:manualLayout>
      </c:layout>
      <c:lineChart>
        <c:grouping val="standard"/>
        <c:varyColors val="0"/>
        <c:ser>
          <c:idx val="0"/>
          <c:order val="0"/>
          <c:tx>
            <c:v>Exceedance rate</c:v>
          </c:tx>
          <c:spPr>
            <a:ln w="25400"/>
          </c:spPr>
          <c:marker>
            <c:symbol val="circle"/>
            <c:size val="6"/>
            <c:spPr>
              <a:solidFill>
                <a:schemeClr val="accent1"/>
              </a:solidFill>
              <a:ln>
                <a:noFill/>
              </a:ln>
            </c:spPr>
          </c:marker>
          <c:cat>
            <c:numRef>
              <c:f>'[2023_Rainfall_Historical.xlsx]Marine+Fresh'!$A$3:$A$2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cat>
          <c:val>
            <c:numRef>
              <c:f>'[2023_Rainfall_Historical.xlsx]Marine+Fresh'!$B$3:$B$25</c:f>
              <c:numCache>
                <c:formatCode>0.0%</c:formatCode>
                <c:ptCount val="23"/>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02E-2</c:v>
                </c:pt>
                <c:pt idx="20">
                  <c:v>7.9000000000000001E-2</c:v>
                </c:pt>
                <c:pt idx="21">
                  <c:v>5.2999999999999999E-2</c:v>
                </c:pt>
                <c:pt idx="22">
                  <c:v>0.08</c:v>
                </c:pt>
              </c:numCache>
            </c:numRef>
          </c:val>
          <c:smooth val="0"/>
          <c:extLst>
            <c:ext xmlns:c16="http://schemas.microsoft.com/office/drawing/2014/chart" uri="{C3380CC4-5D6E-409C-BE32-E72D297353CC}">
              <c16:uniqueId val="{00000000-A41E-4934-9AE4-C1DBC38A8C39}"/>
            </c:ext>
          </c:extLst>
        </c:ser>
        <c:dLbls>
          <c:showLegendKey val="0"/>
          <c:showVal val="0"/>
          <c:showCatName val="0"/>
          <c:showSerName val="0"/>
          <c:showPercent val="0"/>
          <c:showBubbleSize val="0"/>
        </c:dLbls>
        <c:marker val="1"/>
        <c:smooth val="0"/>
        <c:axId val="75713536"/>
        <c:axId val="75715712"/>
      </c:lineChart>
      <c:lineChart>
        <c:grouping val="standard"/>
        <c:varyColors val="0"/>
        <c:ser>
          <c:idx val="1"/>
          <c:order val="1"/>
          <c:tx>
            <c:v>Rainfall amount (in.)</c:v>
          </c:tx>
          <c:spPr>
            <a:ln w="19050">
              <a:solidFill>
                <a:schemeClr val="tx1"/>
              </a:solidFill>
              <a:prstDash val="sysDash"/>
            </a:ln>
          </c:spPr>
          <c:marker>
            <c:symbol val="none"/>
          </c:marker>
          <c:cat>
            <c:numRef>
              <c:f>'[2023_Rainfall_Historical.xlsx]Marine+Fresh'!$A$3:$A$2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cat>
          <c:val>
            <c:numRef>
              <c:f>'[2023_Rainfall_Historical.xlsx]Marine+Fresh'!$C$3:$C$25</c:f>
              <c:numCache>
                <c:formatCode>0.0</c:formatCode>
                <c:ptCount val="23"/>
                <c:pt idx="0">
                  <c:v>11.49</c:v>
                </c:pt>
                <c:pt idx="1">
                  <c:v>7.7</c:v>
                </c:pt>
                <c:pt idx="2">
                  <c:v>10</c:v>
                </c:pt>
                <c:pt idx="3">
                  <c:v>9.9</c:v>
                </c:pt>
                <c:pt idx="4">
                  <c:v>7.8</c:v>
                </c:pt>
                <c:pt idx="5">
                  <c:v>16</c:v>
                </c:pt>
                <c:pt idx="6">
                  <c:v>6.3</c:v>
                </c:pt>
                <c:pt idx="7">
                  <c:v>10.199999999999999</c:v>
                </c:pt>
                <c:pt idx="8">
                  <c:v>13.6</c:v>
                </c:pt>
                <c:pt idx="9">
                  <c:v>9.8000000000000007</c:v>
                </c:pt>
                <c:pt idx="10">
                  <c:v>12.7</c:v>
                </c:pt>
                <c:pt idx="11">
                  <c:v>8.3000000000000007</c:v>
                </c:pt>
                <c:pt idx="12">
                  <c:v>14.2</c:v>
                </c:pt>
                <c:pt idx="13">
                  <c:v>9.3000000000000007</c:v>
                </c:pt>
                <c:pt idx="14">
                  <c:v>9.8000000000000007</c:v>
                </c:pt>
                <c:pt idx="15">
                  <c:v>3.9</c:v>
                </c:pt>
                <c:pt idx="16">
                  <c:v>10.9</c:v>
                </c:pt>
                <c:pt idx="17">
                  <c:v>8.7799999999999994</c:v>
                </c:pt>
                <c:pt idx="18">
                  <c:v>11.994999999999999</c:v>
                </c:pt>
                <c:pt idx="19">
                  <c:v>4.665</c:v>
                </c:pt>
                <c:pt idx="20">
                  <c:v>12.3</c:v>
                </c:pt>
                <c:pt idx="21">
                  <c:v>4.4000000000000004</c:v>
                </c:pt>
                <c:pt idx="22">
                  <c:v>16.175000000000001</c:v>
                </c:pt>
              </c:numCache>
            </c:numRef>
          </c:val>
          <c:smooth val="0"/>
          <c:extLst>
            <c:ext xmlns:c16="http://schemas.microsoft.com/office/drawing/2014/chart" uri="{C3380CC4-5D6E-409C-BE32-E72D297353CC}">
              <c16:uniqueId val="{00000001-A41E-4934-9AE4-C1DBC38A8C39}"/>
            </c:ext>
          </c:extLst>
        </c:ser>
        <c:dLbls>
          <c:showLegendKey val="0"/>
          <c:showVal val="0"/>
          <c:showCatName val="0"/>
          <c:showSerName val="0"/>
          <c:showPercent val="0"/>
          <c:showBubbleSize val="0"/>
        </c:dLbls>
        <c:marker val="1"/>
        <c:smooth val="0"/>
        <c:axId val="75723904"/>
        <c:axId val="75717632"/>
      </c:lineChart>
      <c:catAx>
        <c:axId val="75713536"/>
        <c:scaling>
          <c:orientation val="minMax"/>
        </c:scaling>
        <c:delete val="0"/>
        <c:axPos val="b"/>
        <c:title>
          <c:tx>
            <c:rich>
              <a:bodyPr/>
              <a:lstStyle/>
              <a:p>
                <a:pPr>
                  <a:defRPr sz="1050">
                    <a:latin typeface="+mn-lt"/>
                  </a:defRPr>
                </a:pPr>
                <a:r>
                  <a:rPr lang="en-US" sz="1050">
                    <a:latin typeface="+mn-lt"/>
                  </a:rPr>
                  <a:t>Year</a:t>
                </a:r>
              </a:p>
            </c:rich>
          </c:tx>
          <c:layout>
            <c:manualLayout>
              <c:xMode val="edge"/>
              <c:yMode val="edge"/>
              <c:x val="0.4553157325922495"/>
              <c:y val="0.93599697277104166"/>
            </c:manualLayout>
          </c:layout>
          <c:overlay val="0"/>
        </c:title>
        <c:numFmt formatCode="General" sourceLinked="1"/>
        <c:majorTickMark val="out"/>
        <c:minorTickMark val="none"/>
        <c:tickLblPos val="nextTo"/>
        <c:txPr>
          <a:bodyPr/>
          <a:lstStyle/>
          <a:p>
            <a:pPr>
              <a:defRPr sz="900">
                <a:latin typeface="+mn-lt"/>
              </a:defRPr>
            </a:pPr>
            <a:endParaRPr lang="en-US"/>
          </a:p>
        </c:txPr>
        <c:crossAx val="75715712"/>
        <c:crosses val="autoZero"/>
        <c:auto val="1"/>
        <c:lblAlgn val="ctr"/>
        <c:lblOffset val="100"/>
        <c:noMultiLvlLbl val="0"/>
      </c:catAx>
      <c:valAx>
        <c:axId val="75715712"/>
        <c:scaling>
          <c:orientation val="minMax"/>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1.8889489304033075E-3"/>
              <c:y val="0.29641493440637351"/>
            </c:manualLayout>
          </c:layout>
          <c:overlay val="0"/>
        </c:title>
        <c:numFmt formatCode="0%" sourceLinked="0"/>
        <c:majorTickMark val="out"/>
        <c:minorTickMark val="none"/>
        <c:tickLblPos val="nextTo"/>
        <c:txPr>
          <a:bodyPr/>
          <a:lstStyle/>
          <a:p>
            <a:pPr>
              <a:defRPr>
                <a:latin typeface="+mn-lt"/>
              </a:defRPr>
            </a:pPr>
            <a:endParaRPr lang="en-US"/>
          </a:p>
        </c:txPr>
        <c:crossAx val="75713536"/>
        <c:crosses val="autoZero"/>
        <c:crossBetween val="between"/>
      </c:valAx>
      <c:valAx>
        <c:axId val="75717632"/>
        <c:scaling>
          <c:orientation val="minMax"/>
        </c:scaling>
        <c:delete val="0"/>
        <c:axPos val="r"/>
        <c:title>
          <c:tx>
            <c:rich>
              <a:bodyPr rot="-5400000" vert="horz"/>
              <a:lstStyle/>
              <a:p>
                <a:pPr>
                  <a:defRPr sz="1050">
                    <a:latin typeface="+mn-lt"/>
                  </a:defRPr>
                </a:pPr>
                <a:r>
                  <a:rPr lang="en-US" sz="1050">
                    <a:latin typeface="+mn-lt"/>
                  </a:rPr>
                  <a:t>Rainfall amount (inch)</a:t>
                </a:r>
              </a:p>
            </c:rich>
          </c:tx>
          <c:layout>
            <c:manualLayout>
              <c:xMode val="edge"/>
              <c:yMode val="edge"/>
              <c:x val="0.94649915084143899"/>
              <c:y val="0.28961353372303755"/>
            </c:manualLayout>
          </c:layout>
          <c:overlay val="0"/>
        </c:title>
        <c:numFmt formatCode="0" sourceLinked="0"/>
        <c:majorTickMark val="out"/>
        <c:minorTickMark val="none"/>
        <c:tickLblPos val="nextTo"/>
        <c:txPr>
          <a:bodyPr/>
          <a:lstStyle/>
          <a:p>
            <a:pPr>
              <a:defRPr>
                <a:latin typeface="+mn-lt"/>
              </a:defRPr>
            </a:pPr>
            <a:endParaRPr lang="en-US"/>
          </a:p>
        </c:txPr>
        <c:crossAx val="75723904"/>
        <c:crosses val="max"/>
        <c:crossBetween val="between"/>
      </c:valAx>
      <c:catAx>
        <c:axId val="75723904"/>
        <c:scaling>
          <c:orientation val="minMax"/>
        </c:scaling>
        <c:delete val="1"/>
        <c:axPos val="b"/>
        <c:numFmt formatCode="General" sourceLinked="1"/>
        <c:majorTickMark val="out"/>
        <c:minorTickMark val="none"/>
        <c:tickLblPos val="nextTo"/>
        <c:crossAx val="75717632"/>
        <c:crosses val="autoZero"/>
        <c:auto val="1"/>
        <c:lblAlgn val="ctr"/>
        <c:lblOffset val="100"/>
        <c:noMultiLvlLbl val="0"/>
      </c:catAx>
    </c:plotArea>
    <c:legend>
      <c:legendPos val="t"/>
      <c:layout>
        <c:manualLayout>
          <c:xMode val="edge"/>
          <c:yMode val="edge"/>
          <c:x val="0.18861001749781278"/>
          <c:y val="0.6471217475768285"/>
          <c:w val="0.63094989964489734"/>
          <c:h val="0.11057928782524232"/>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gap"/>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37413726062017"/>
          <c:y val="0.12644771862533577"/>
          <c:w val="0.73874033974919817"/>
          <c:h val="0.67901102526118662"/>
        </c:manualLayout>
      </c:layout>
      <c:lineChart>
        <c:grouping val="stacked"/>
        <c:varyColors val="0"/>
        <c:ser>
          <c:idx val="0"/>
          <c:order val="0"/>
          <c:tx>
            <c:strRef>
              <c:f>'[2023_Rainfall_Historical.xlsx]Marine+Fresh'!$B$28</c:f>
              <c:strCache>
                <c:ptCount val="1"/>
                <c:pt idx="0">
                  <c:v>Exceedance rate</c:v>
                </c:pt>
              </c:strCache>
            </c:strRef>
          </c:tx>
          <c:spPr>
            <a:ln w="25400">
              <a:solidFill>
                <a:schemeClr val="accent2"/>
              </a:solidFill>
            </a:ln>
          </c:spPr>
          <c:marker>
            <c:symbol val="circle"/>
            <c:size val="6"/>
            <c:spPr>
              <a:solidFill>
                <a:schemeClr val="accent2"/>
              </a:solidFill>
              <a:ln>
                <a:solidFill>
                  <a:schemeClr val="accent2"/>
                </a:solidFill>
              </a:ln>
            </c:spPr>
          </c:marker>
          <c:cat>
            <c:numRef>
              <c:f>'[2023_Rainfall_Historical.xlsx]Marine+Fresh'!$A$29:$A$51</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cat>
          <c:val>
            <c:numRef>
              <c:f>'[2023_Rainfall_Historical.xlsx]Marine+Fresh'!$B$29:$B$51</c:f>
              <c:numCache>
                <c:formatCode>0.0%</c:formatCode>
                <c:ptCount val="23"/>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7000000000000004E-2</c:v>
                </c:pt>
                <c:pt idx="21">
                  <c:v>4.5999999999999999E-2</c:v>
                </c:pt>
                <c:pt idx="22">
                  <c:v>5.6000000000000001E-2</c:v>
                </c:pt>
              </c:numCache>
            </c:numRef>
          </c:val>
          <c:smooth val="0"/>
          <c:extLst>
            <c:ext xmlns:c16="http://schemas.microsoft.com/office/drawing/2014/chart" uri="{C3380CC4-5D6E-409C-BE32-E72D297353CC}">
              <c16:uniqueId val="{00000000-2632-4547-90A8-025F726FE05C}"/>
            </c:ext>
          </c:extLst>
        </c:ser>
        <c:dLbls>
          <c:showLegendKey val="0"/>
          <c:showVal val="0"/>
          <c:showCatName val="0"/>
          <c:showSerName val="0"/>
          <c:showPercent val="0"/>
          <c:showBubbleSize val="0"/>
        </c:dLbls>
        <c:marker val="1"/>
        <c:smooth val="0"/>
        <c:axId val="79565184"/>
        <c:axId val="79567104"/>
      </c:lineChart>
      <c:lineChart>
        <c:grouping val="stacked"/>
        <c:varyColors val="0"/>
        <c:ser>
          <c:idx val="1"/>
          <c:order val="1"/>
          <c:tx>
            <c:strRef>
              <c:f>'[2023_Rainfall_Historical.xlsx]Marine+Fresh'!$C$28</c:f>
              <c:strCache>
                <c:ptCount val="1"/>
                <c:pt idx="0">
                  <c:v>Rainfall amount (in.)</c:v>
                </c:pt>
              </c:strCache>
            </c:strRef>
          </c:tx>
          <c:spPr>
            <a:ln w="19050">
              <a:solidFill>
                <a:schemeClr val="tx1"/>
              </a:solidFill>
              <a:prstDash val="sysDash"/>
            </a:ln>
          </c:spPr>
          <c:marker>
            <c:symbol val="none"/>
          </c:marker>
          <c:cat>
            <c:numRef>
              <c:f>'[2023_Rainfall_Historical.xlsx]Marine+Fresh'!$A$29:$A$51</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cat>
          <c:val>
            <c:numRef>
              <c:f>'[2023_Rainfall_Historical.xlsx]Marine+Fresh'!$C$29:$C$51</c:f>
              <c:numCache>
                <c:formatCode>0.0</c:formatCode>
                <c:ptCount val="23"/>
                <c:pt idx="0">
                  <c:v>11.5</c:v>
                </c:pt>
                <c:pt idx="1">
                  <c:v>8.5</c:v>
                </c:pt>
                <c:pt idx="2">
                  <c:v>12</c:v>
                </c:pt>
                <c:pt idx="3">
                  <c:v>10.1</c:v>
                </c:pt>
                <c:pt idx="4">
                  <c:v>9.6</c:v>
                </c:pt>
                <c:pt idx="5">
                  <c:v>15.3</c:v>
                </c:pt>
                <c:pt idx="6">
                  <c:v>8.3000000000000007</c:v>
                </c:pt>
                <c:pt idx="7">
                  <c:v>13.5</c:v>
                </c:pt>
                <c:pt idx="8">
                  <c:v>15.8</c:v>
                </c:pt>
                <c:pt idx="9">
                  <c:v>10</c:v>
                </c:pt>
                <c:pt idx="10">
                  <c:v>15.1</c:v>
                </c:pt>
                <c:pt idx="11">
                  <c:v>9.8000000000000007</c:v>
                </c:pt>
                <c:pt idx="12">
                  <c:v>15.7</c:v>
                </c:pt>
                <c:pt idx="13">
                  <c:v>11.4</c:v>
                </c:pt>
                <c:pt idx="14">
                  <c:v>12</c:v>
                </c:pt>
                <c:pt idx="15">
                  <c:v>5.4</c:v>
                </c:pt>
                <c:pt idx="16">
                  <c:v>10.7</c:v>
                </c:pt>
                <c:pt idx="17">
                  <c:v>13.8</c:v>
                </c:pt>
                <c:pt idx="18">
                  <c:v>11.54</c:v>
                </c:pt>
                <c:pt idx="19">
                  <c:v>7.4750000000000005</c:v>
                </c:pt>
                <c:pt idx="20">
                  <c:v>14.8</c:v>
                </c:pt>
                <c:pt idx="21">
                  <c:v>6</c:v>
                </c:pt>
                <c:pt idx="22">
                  <c:v>18.112500000000001</c:v>
                </c:pt>
              </c:numCache>
            </c:numRef>
          </c:val>
          <c:smooth val="0"/>
          <c:extLst>
            <c:ext xmlns:c16="http://schemas.microsoft.com/office/drawing/2014/chart" uri="{C3380CC4-5D6E-409C-BE32-E72D297353CC}">
              <c16:uniqueId val="{00000001-2632-4547-90A8-025F726FE05C}"/>
            </c:ext>
          </c:extLst>
        </c:ser>
        <c:dLbls>
          <c:showLegendKey val="0"/>
          <c:showVal val="0"/>
          <c:showCatName val="0"/>
          <c:showSerName val="0"/>
          <c:showPercent val="0"/>
          <c:showBubbleSize val="0"/>
        </c:dLbls>
        <c:marker val="1"/>
        <c:smooth val="0"/>
        <c:axId val="79571200"/>
        <c:axId val="79569280"/>
      </c:lineChart>
      <c:catAx>
        <c:axId val="79565184"/>
        <c:scaling>
          <c:orientation val="minMax"/>
        </c:scaling>
        <c:delete val="0"/>
        <c:axPos val="b"/>
        <c:title>
          <c:tx>
            <c:rich>
              <a:bodyPr/>
              <a:lstStyle/>
              <a:p>
                <a:pPr>
                  <a:defRPr sz="1050">
                    <a:latin typeface="+mn-lt"/>
                  </a:defRPr>
                </a:pPr>
                <a:r>
                  <a:rPr lang="en-US" sz="1050">
                    <a:latin typeface="+mn-lt"/>
                  </a:rPr>
                  <a:t>Year</a:t>
                </a:r>
              </a:p>
            </c:rich>
          </c:tx>
          <c:overlay val="0"/>
        </c:title>
        <c:numFmt formatCode="General" sourceLinked="0"/>
        <c:majorTickMark val="out"/>
        <c:minorTickMark val="none"/>
        <c:tickLblPos val="nextTo"/>
        <c:txPr>
          <a:bodyPr/>
          <a:lstStyle/>
          <a:p>
            <a:pPr>
              <a:defRPr sz="900">
                <a:latin typeface="+mn-lt"/>
              </a:defRPr>
            </a:pPr>
            <a:endParaRPr lang="en-US"/>
          </a:p>
        </c:txPr>
        <c:crossAx val="79567104"/>
        <c:crosses val="autoZero"/>
        <c:auto val="1"/>
        <c:lblAlgn val="ctr"/>
        <c:lblOffset val="100"/>
        <c:noMultiLvlLbl val="0"/>
      </c:catAx>
      <c:valAx>
        <c:axId val="79567104"/>
        <c:scaling>
          <c:orientation val="minMax"/>
          <c:max val="8.0000000000000016E-2"/>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7.1041119860017546E-4"/>
              <c:y val="0.25438270935822677"/>
            </c:manualLayout>
          </c:layout>
          <c:overlay val="0"/>
        </c:title>
        <c:numFmt formatCode="0%" sourceLinked="0"/>
        <c:majorTickMark val="out"/>
        <c:minorTickMark val="none"/>
        <c:tickLblPos val="nextTo"/>
        <c:txPr>
          <a:bodyPr/>
          <a:lstStyle/>
          <a:p>
            <a:pPr>
              <a:defRPr>
                <a:latin typeface="+mn-lt"/>
              </a:defRPr>
            </a:pPr>
            <a:endParaRPr lang="en-US"/>
          </a:p>
        </c:txPr>
        <c:crossAx val="79565184"/>
        <c:crosses val="autoZero"/>
        <c:crossBetween val="between"/>
      </c:valAx>
      <c:valAx>
        <c:axId val="79569280"/>
        <c:scaling>
          <c:orientation val="minMax"/>
        </c:scaling>
        <c:delete val="0"/>
        <c:axPos val="r"/>
        <c:title>
          <c:tx>
            <c:rich>
              <a:bodyPr rot="-5400000" vert="horz"/>
              <a:lstStyle/>
              <a:p>
                <a:pPr>
                  <a:defRPr sz="1050">
                    <a:latin typeface="+mn-lt"/>
                  </a:defRPr>
                </a:pPr>
                <a:r>
                  <a:rPr lang="en-US" sz="1050">
                    <a:latin typeface="+mn-lt"/>
                  </a:rPr>
                  <a:t>Rainfall amount (inch)</a:t>
                </a:r>
              </a:p>
            </c:rich>
          </c:tx>
          <c:layout>
            <c:manualLayout>
              <c:xMode val="edge"/>
              <c:yMode val="edge"/>
              <c:x val="0.96030293088363949"/>
              <c:y val="0.21655296974726335"/>
            </c:manualLayout>
          </c:layout>
          <c:overlay val="0"/>
        </c:title>
        <c:numFmt formatCode="0" sourceLinked="0"/>
        <c:majorTickMark val="out"/>
        <c:minorTickMark val="none"/>
        <c:tickLblPos val="nextTo"/>
        <c:txPr>
          <a:bodyPr/>
          <a:lstStyle/>
          <a:p>
            <a:pPr>
              <a:defRPr>
                <a:latin typeface="+mn-lt"/>
              </a:defRPr>
            </a:pPr>
            <a:endParaRPr lang="en-US"/>
          </a:p>
        </c:txPr>
        <c:crossAx val="79571200"/>
        <c:crosses val="max"/>
        <c:crossBetween val="between"/>
      </c:valAx>
      <c:catAx>
        <c:axId val="79571200"/>
        <c:scaling>
          <c:orientation val="minMax"/>
        </c:scaling>
        <c:delete val="1"/>
        <c:axPos val="b"/>
        <c:numFmt formatCode="General" sourceLinked="1"/>
        <c:majorTickMark val="out"/>
        <c:minorTickMark val="none"/>
        <c:tickLblPos val="nextTo"/>
        <c:crossAx val="79569280"/>
        <c:crosses val="autoZero"/>
        <c:auto val="1"/>
        <c:lblAlgn val="ctr"/>
        <c:lblOffset val="100"/>
        <c:noMultiLvlLbl val="0"/>
      </c:catAx>
    </c:plotArea>
    <c:legend>
      <c:legendPos val="r"/>
      <c:layout>
        <c:manualLayout>
          <c:xMode val="edge"/>
          <c:yMode val="edge"/>
          <c:x val="0.20942876932050161"/>
          <c:y val="0.66951221261276772"/>
          <c:w val="0.60358857052590653"/>
          <c:h val="0.10631785780875752"/>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zero"/>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227927238261884"/>
          <c:y val="0.1453493313335833"/>
          <c:w val="0.75109027170214837"/>
          <c:h val="0.70917843602882968"/>
        </c:manualLayout>
      </c:layout>
      <c:barChart>
        <c:barDir val="col"/>
        <c:grouping val="clustered"/>
        <c:varyColors val="0"/>
        <c:ser>
          <c:idx val="0"/>
          <c:order val="0"/>
          <c:tx>
            <c:v>0</c:v>
          </c:tx>
          <c:spPr>
            <a:solidFill>
              <a:schemeClr val="accent1"/>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6,'[2023_PPS.xlsx]Marine'!$F$6,'[2023_PPS.xlsx]Marine'!$J$6</c:f>
              <c:numCache>
                <c:formatCode>0.00</c:formatCode>
                <c:ptCount val="3"/>
                <c:pt idx="0">
                  <c:v>40.802802</c:v>
                </c:pt>
                <c:pt idx="1">
                  <c:v>36.215600000000002</c:v>
                </c:pt>
                <c:pt idx="2">
                  <c:v>38.732109999999999</c:v>
                </c:pt>
              </c:numCache>
            </c:numRef>
          </c:val>
          <c:extLst>
            <c:ext xmlns:c16="http://schemas.microsoft.com/office/drawing/2014/chart" uri="{C3380CC4-5D6E-409C-BE32-E72D297353CC}">
              <c16:uniqueId val="{00000000-9401-4975-8460-37ECAD7FE5AF}"/>
            </c:ext>
          </c:extLst>
        </c:ser>
        <c:ser>
          <c:idx val="1"/>
          <c:order val="1"/>
          <c:tx>
            <c:v>1 to 5</c:v>
          </c:tx>
          <c:spPr>
            <a:solidFill>
              <a:schemeClr val="accent3"/>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7,'[2023_PPS.xlsx]Marine'!$F$7,'[2023_PPS.xlsx]Marine'!$J$7</c:f>
              <c:numCache>
                <c:formatCode>0.00</c:formatCode>
                <c:ptCount val="3"/>
                <c:pt idx="0">
                  <c:v>36.40099</c:v>
                </c:pt>
                <c:pt idx="1">
                  <c:v>36.694099999999999</c:v>
                </c:pt>
                <c:pt idx="2">
                  <c:v>55.978700000000003</c:v>
                </c:pt>
              </c:numCache>
            </c:numRef>
          </c:val>
          <c:extLst>
            <c:ext xmlns:c16="http://schemas.microsoft.com/office/drawing/2014/chart" uri="{C3380CC4-5D6E-409C-BE32-E72D297353CC}">
              <c16:uniqueId val="{00000001-9401-4975-8460-37ECAD7FE5AF}"/>
            </c:ext>
          </c:extLst>
        </c:ser>
        <c:ser>
          <c:idx val="2"/>
          <c:order val="2"/>
          <c:tx>
            <c:v>6 to 10</c:v>
          </c:tx>
          <c:spPr>
            <a:solidFill>
              <a:schemeClr val="accent5"/>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8,'[2023_PPS.xlsx]Marine'!$F$8,'[2023_PPS.xlsx]Marine'!$J$8</c:f>
              <c:numCache>
                <c:formatCode>0.00</c:formatCode>
                <c:ptCount val="3"/>
                <c:pt idx="0">
                  <c:v>21.521739</c:v>
                </c:pt>
                <c:pt idx="1">
                  <c:v>52.921100000000003</c:v>
                </c:pt>
                <c:pt idx="2">
                  <c:v>64.2</c:v>
                </c:pt>
              </c:numCache>
            </c:numRef>
          </c:val>
          <c:extLst>
            <c:ext xmlns:c16="http://schemas.microsoft.com/office/drawing/2014/chart" uri="{C3380CC4-5D6E-409C-BE32-E72D297353CC}">
              <c16:uniqueId val="{00000002-9401-4975-8460-37ECAD7FE5AF}"/>
            </c:ext>
          </c:extLst>
        </c:ser>
        <c:ser>
          <c:idx val="3"/>
          <c:order val="3"/>
          <c:tx>
            <c:v>&gt;10</c:v>
          </c:tx>
          <c:spPr>
            <a:solidFill>
              <a:schemeClr val="accent1">
                <a:lumMod val="60000"/>
              </a:schemeClr>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9,'[2023_PPS.xlsx]Marine'!$F$9,'[2023_PPS.xlsx]Marine'!$J$9</c:f>
              <c:numCache>
                <c:formatCode>0.00</c:formatCode>
                <c:ptCount val="3"/>
                <c:pt idx="0">
                  <c:v>21.497039999999998</c:v>
                </c:pt>
                <c:pt idx="1">
                  <c:v>134.03829999999999</c:v>
                </c:pt>
                <c:pt idx="2" formatCode="General">
                  <c:v>0</c:v>
                </c:pt>
              </c:numCache>
            </c:numRef>
          </c:val>
          <c:extLst>
            <c:ext xmlns:c16="http://schemas.microsoft.com/office/drawing/2014/chart" uri="{C3380CC4-5D6E-409C-BE32-E72D297353CC}">
              <c16:uniqueId val="{00000003-9401-4975-8460-37ECAD7FE5AF}"/>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max val="1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Mean </a:t>
                </a:r>
                <a:r>
                  <a:rPr lang="en-US" sz="1000" b="1" i="0">
                    <a:solidFill>
                      <a:sysClr val="windowText" lastClr="000000"/>
                    </a:solidFill>
                  </a:rPr>
                  <a:t>Enterococci</a:t>
                </a:r>
                <a:r>
                  <a:rPr lang="en-US" sz="1000" b="1">
                    <a:solidFill>
                      <a:sysClr val="windowText" lastClr="000000"/>
                    </a:solidFill>
                  </a:rPr>
                  <a:t> result [cfu/100mL]</a:t>
                </a:r>
              </a:p>
            </c:rich>
          </c:tx>
          <c:layout>
            <c:manualLayout>
              <c:xMode val="edge"/>
              <c:yMode val="edge"/>
              <c:x val="1.97822494410421E-3"/>
              <c:y val="0.1506746215119391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3180048"/>
        <c:crosses val="autoZero"/>
        <c:crossBetween val="between"/>
        <c:majorUnit val="20"/>
      </c:valAx>
      <c:spPr>
        <a:noFill/>
        <a:ln>
          <a:noFill/>
        </a:ln>
        <a:effectLst/>
      </c:spPr>
    </c:plotArea>
    <c:legend>
      <c:legendPos val="r"/>
      <c:layout>
        <c:manualLayout>
          <c:xMode val="edge"/>
          <c:yMode val="edge"/>
          <c:x val="0.22697518712938658"/>
          <c:y val="0.19785054468423871"/>
          <c:w val="0.19233498590453973"/>
          <c:h val="0.30968444458678573"/>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741342228054828"/>
          <c:y val="0.11994973025201584"/>
          <c:w val="0.78402170214834255"/>
          <c:h val="0.72936153546535021"/>
        </c:manualLayout>
      </c:layout>
      <c:barChart>
        <c:barDir val="col"/>
        <c:grouping val="clustered"/>
        <c:varyColors val="0"/>
        <c:ser>
          <c:idx val="0"/>
          <c:order val="0"/>
          <c:tx>
            <c:v>0</c:v>
          </c:tx>
          <c:spPr>
            <a:solidFill>
              <a:schemeClr val="accent1"/>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6,'[2023_PPS.xlsx]Freshwater'!$G$6,'[2023_PPS.xlsx]Freshwater'!$L$6</c:f>
              <c:numCache>
                <c:formatCode>0.00</c:formatCode>
                <c:ptCount val="3"/>
                <c:pt idx="0">
                  <c:v>59.074849999999998</c:v>
                </c:pt>
                <c:pt idx="1">
                  <c:v>55.798896999999997</c:v>
                </c:pt>
                <c:pt idx="2">
                  <c:v>57.766179999999999</c:v>
                </c:pt>
              </c:numCache>
            </c:numRef>
          </c:val>
          <c:extLst>
            <c:ext xmlns:c16="http://schemas.microsoft.com/office/drawing/2014/chart" uri="{C3380CC4-5D6E-409C-BE32-E72D297353CC}">
              <c16:uniqueId val="{00000000-5651-4AA2-A789-3123F0185354}"/>
            </c:ext>
          </c:extLst>
        </c:ser>
        <c:ser>
          <c:idx val="1"/>
          <c:order val="1"/>
          <c:tx>
            <c:v>1 to 5</c:v>
          </c:tx>
          <c:spPr>
            <a:solidFill>
              <a:schemeClr val="accent3"/>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7,'[2023_PPS.xlsx]Freshwater'!$G$7,'[2023_PPS.xlsx]Freshwater'!$L$7</c:f>
              <c:numCache>
                <c:formatCode>0.00</c:formatCode>
                <c:ptCount val="3"/>
                <c:pt idx="0">
                  <c:v>44.2926</c:v>
                </c:pt>
                <c:pt idx="1">
                  <c:v>50.387300000000003</c:v>
                </c:pt>
                <c:pt idx="2">
                  <c:v>64.004499999999993</c:v>
                </c:pt>
              </c:numCache>
            </c:numRef>
          </c:val>
          <c:extLst>
            <c:ext xmlns:c16="http://schemas.microsoft.com/office/drawing/2014/chart" uri="{C3380CC4-5D6E-409C-BE32-E72D297353CC}">
              <c16:uniqueId val="{00000001-5651-4AA2-A789-3123F0185354}"/>
            </c:ext>
          </c:extLst>
        </c:ser>
        <c:ser>
          <c:idx val="2"/>
          <c:order val="2"/>
          <c:tx>
            <c:v>6 to 10</c:v>
          </c:tx>
          <c:spPr>
            <a:solidFill>
              <a:schemeClr val="accent5"/>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8,'[2023_PPS.xlsx]Freshwater'!$G$8,'[2023_PPS.xlsx]Freshwater'!$L$8</c:f>
              <c:numCache>
                <c:formatCode>0.00</c:formatCode>
                <c:ptCount val="3"/>
                <c:pt idx="0">
                  <c:v>58.906556999999999</c:v>
                </c:pt>
                <c:pt idx="1">
                  <c:v>75.913386000000003</c:v>
                </c:pt>
                <c:pt idx="2">
                  <c:v>46.033299999999997</c:v>
                </c:pt>
              </c:numCache>
            </c:numRef>
          </c:val>
          <c:extLst>
            <c:ext xmlns:c16="http://schemas.microsoft.com/office/drawing/2014/chart" uri="{C3380CC4-5D6E-409C-BE32-E72D297353CC}">
              <c16:uniqueId val="{00000002-5651-4AA2-A789-3123F0185354}"/>
            </c:ext>
          </c:extLst>
        </c:ser>
        <c:ser>
          <c:idx val="3"/>
          <c:order val="3"/>
          <c:tx>
            <c:v>&gt;10</c:v>
          </c:tx>
          <c:spPr>
            <a:solidFill>
              <a:schemeClr val="accent1">
                <a:lumMod val="60000"/>
              </a:schemeClr>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9,'[2023_PPS.xlsx]Freshwater'!$G$9,'[2023_PPS.xlsx]Freshwater'!$L$9</c:f>
              <c:numCache>
                <c:formatCode>0.00</c:formatCode>
                <c:ptCount val="3"/>
                <c:pt idx="0">
                  <c:v>77.034520000000001</c:v>
                </c:pt>
                <c:pt idx="1">
                  <c:v>150.9547</c:v>
                </c:pt>
                <c:pt idx="2">
                  <c:v>61.8</c:v>
                </c:pt>
              </c:numCache>
            </c:numRef>
          </c:val>
          <c:extLst>
            <c:ext xmlns:c16="http://schemas.microsoft.com/office/drawing/2014/chart" uri="{C3380CC4-5D6E-409C-BE32-E72D297353CC}">
              <c16:uniqueId val="{00000003-5651-4AA2-A789-3123F0185354}"/>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b="1">
                    <a:solidFill>
                      <a:schemeClr val="tx1"/>
                    </a:solidFill>
                  </a:rPr>
                  <a:t>Mean </a:t>
                </a:r>
                <a:r>
                  <a:rPr lang="en-US" sz="1000" b="1" i="1">
                    <a:solidFill>
                      <a:schemeClr val="tx1"/>
                    </a:solidFill>
                  </a:rPr>
                  <a:t>E. coli</a:t>
                </a:r>
                <a:r>
                  <a:rPr lang="en-US" sz="1000" b="1">
                    <a:solidFill>
                      <a:schemeClr val="tx1"/>
                    </a:solidFill>
                  </a:rPr>
                  <a:t> result [cfu/100mL]</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180048"/>
        <c:crosses val="autoZero"/>
        <c:crossBetween val="between"/>
      </c:valAx>
      <c:spPr>
        <a:noFill/>
        <a:ln>
          <a:noFill/>
        </a:ln>
        <a:effectLst/>
      </c:spPr>
    </c:plotArea>
    <c:legend>
      <c:legendPos val="r"/>
      <c:layout>
        <c:manualLayout>
          <c:xMode val="edge"/>
          <c:yMode val="edge"/>
          <c:x val="0.19460332215417517"/>
          <c:y val="0.14517326492974933"/>
          <c:w val="0.2046560586176728"/>
          <c:h val="0.30988131501810451"/>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215970399533395"/>
          <c:y val="7.407407407407407E-2"/>
          <c:w val="0.82728474044911049"/>
          <c:h val="0.81419181977252841"/>
        </c:manualLayout>
      </c:layout>
      <c:barChart>
        <c:barDir val="col"/>
        <c:grouping val="clustered"/>
        <c:varyColors val="0"/>
        <c:ser>
          <c:idx val="0"/>
          <c:order val="0"/>
          <c:tx>
            <c:strRef>
              <c:f>'[2023 EJ Figure.xlsx]Figure'!$A$3</c:f>
              <c:strCache>
                <c:ptCount val="1"/>
                <c:pt idx="0">
                  <c:v>&lt; 25% in EJ area</c:v>
                </c:pt>
              </c:strCache>
            </c:strRef>
          </c:tx>
          <c:spPr>
            <a:solidFill>
              <a:srgbClr val="647D33"/>
            </a:solidFill>
            <a:ln>
              <a:noFill/>
            </a:ln>
            <a:effectLst/>
          </c:spPr>
          <c:invertIfNegative val="0"/>
          <c:dLbls>
            <c:dLbl>
              <c:idx val="0"/>
              <c:layout>
                <c:manualLayout>
                  <c:x val="0"/>
                  <c:y val="8.79629629629628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36B-4398-8D90-3642B317547B}"/>
                </c:ext>
              </c:extLst>
            </c:dLbl>
            <c:dLbl>
              <c:idx val="1"/>
              <c:layout>
                <c:manualLayout>
                  <c:x val="-1.0151230092773416E-16"/>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6B-4398-8D90-3642B317547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 EJ Figure.xlsx]fig'!$A$1,'[2023 EJ Figure.xlsx]fig'!$F$1</c:f>
              <c:strCache>
                <c:ptCount val="2"/>
                <c:pt idx="0">
                  <c:v>Freshwater Beaches</c:v>
                </c:pt>
                <c:pt idx="1">
                  <c:v>Marine Beaches</c:v>
                </c:pt>
              </c:strCache>
            </c:strRef>
          </c:cat>
          <c:val>
            <c:numRef>
              <c:f>'[2023 EJ Figure.xlsx]Figure'!$E$3,'[2023 EJ Figure.xlsx]Figure'!$E$8</c:f>
              <c:numCache>
                <c:formatCode>0.0%</c:formatCode>
                <c:ptCount val="2"/>
                <c:pt idx="0">
                  <c:v>4.7896558004006558E-2</c:v>
                </c:pt>
                <c:pt idx="1">
                  <c:v>4.8749198203976905E-2</c:v>
                </c:pt>
              </c:numCache>
            </c:numRef>
          </c:val>
          <c:extLst>
            <c:ext xmlns:c16="http://schemas.microsoft.com/office/drawing/2014/chart" uri="{C3380CC4-5D6E-409C-BE32-E72D297353CC}">
              <c16:uniqueId val="{00000002-A36B-4398-8D90-3642B317547B}"/>
            </c:ext>
          </c:extLst>
        </c:ser>
        <c:ser>
          <c:idx val="2"/>
          <c:order val="1"/>
          <c:tx>
            <c:strRef>
              <c:f>'[2023 EJ Figure.xlsx]Figure'!$A$4</c:f>
              <c:strCache>
                <c:ptCount val="1"/>
                <c:pt idx="0">
                  <c:v>25% - 50% in EJ area</c:v>
                </c:pt>
              </c:strCache>
            </c:strRef>
          </c:tx>
          <c:spPr>
            <a:solidFill>
              <a:srgbClr val="B48500"/>
            </a:solidFill>
            <a:ln>
              <a:noFill/>
            </a:ln>
            <a:effectLst/>
          </c:spPr>
          <c:invertIfNegative val="0"/>
          <c:dLbls>
            <c:dLbl>
              <c:idx val="0"/>
              <c:layout>
                <c:manualLayout>
                  <c:x val="0"/>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6B-4398-8D90-3642B317547B}"/>
                </c:ext>
              </c:extLst>
            </c:dLbl>
            <c:dLbl>
              <c:idx val="1"/>
              <c:layout>
                <c:manualLayout>
                  <c:x val="-1.0151230092773416E-16"/>
                  <c:y val="8.79629629629627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36B-4398-8D90-3642B317547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 EJ Figure.xlsx]fig'!$A$1,'[2023 EJ Figure.xlsx]fig'!$F$1</c:f>
              <c:strCache>
                <c:ptCount val="2"/>
                <c:pt idx="0">
                  <c:v>Freshwater Beaches</c:v>
                </c:pt>
                <c:pt idx="1">
                  <c:v>Marine Beaches</c:v>
                </c:pt>
              </c:strCache>
            </c:strRef>
          </c:cat>
          <c:val>
            <c:numRef>
              <c:f>'[2023 EJ Figure.xlsx]Figure'!$E$4,'[2023 EJ Figure.xlsx]Figure'!$E$9</c:f>
              <c:numCache>
                <c:formatCode>0.0%</c:formatCode>
                <c:ptCount val="2"/>
                <c:pt idx="0">
                  <c:v>4.2293906810035843E-2</c:v>
                </c:pt>
                <c:pt idx="1">
                  <c:v>7.9365079365079361E-2</c:v>
                </c:pt>
              </c:numCache>
            </c:numRef>
          </c:val>
          <c:extLst>
            <c:ext xmlns:c16="http://schemas.microsoft.com/office/drawing/2014/chart" uri="{C3380CC4-5D6E-409C-BE32-E72D297353CC}">
              <c16:uniqueId val="{00000005-A36B-4398-8D90-3642B317547B}"/>
            </c:ext>
          </c:extLst>
        </c:ser>
        <c:ser>
          <c:idx val="3"/>
          <c:order val="2"/>
          <c:tx>
            <c:strRef>
              <c:f>'[2023 EJ Figure.xlsx]Figure'!$A$5</c:f>
              <c:strCache>
                <c:ptCount val="1"/>
                <c:pt idx="0">
                  <c:v>&gt; 50% in EJ area</c:v>
                </c:pt>
              </c:strCache>
            </c:strRef>
          </c:tx>
          <c:spPr>
            <a:solidFill>
              <a:schemeClr val="accent4">
                <a:lumMod val="75000"/>
              </a:schemeClr>
            </a:solidFill>
            <a:ln>
              <a:noFill/>
            </a:ln>
            <a:effectLst/>
          </c:spPr>
          <c:invertIfNegative val="0"/>
          <c:dLbls>
            <c:dLbl>
              <c:idx val="0"/>
              <c:layout>
                <c:manualLayout>
                  <c:x val="-2.7685492801771874E-3"/>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36B-4398-8D90-3642B317547B}"/>
                </c:ext>
              </c:extLst>
            </c:dLbl>
            <c:dLbl>
              <c:idx val="1"/>
              <c:layout>
                <c:manualLayout>
                  <c:x val="0"/>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6B-4398-8D90-3642B317547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 EJ Figure.xlsx]fig'!$A$1,'[2023 EJ Figure.xlsx]fig'!$F$1</c:f>
              <c:strCache>
                <c:ptCount val="2"/>
                <c:pt idx="0">
                  <c:v>Freshwater Beaches</c:v>
                </c:pt>
                <c:pt idx="1">
                  <c:v>Marine Beaches</c:v>
                </c:pt>
              </c:strCache>
            </c:strRef>
          </c:cat>
          <c:val>
            <c:numRef>
              <c:f>'[2023 EJ Figure.xlsx]Figure'!$E$5,'[2023 EJ Figure.xlsx]Figure'!$E$10</c:f>
              <c:numCache>
                <c:formatCode>0.0%</c:formatCode>
                <c:ptCount val="2"/>
                <c:pt idx="0">
                  <c:v>0.12238147739801543</c:v>
                </c:pt>
                <c:pt idx="1">
                  <c:v>0.15123606398448861</c:v>
                </c:pt>
              </c:numCache>
            </c:numRef>
          </c:val>
          <c:extLst>
            <c:ext xmlns:c16="http://schemas.microsoft.com/office/drawing/2014/chart" uri="{C3380CC4-5D6E-409C-BE32-E72D297353CC}">
              <c16:uniqueId val="{00000008-A36B-4398-8D90-3642B317547B}"/>
            </c:ext>
          </c:extLst>
        </c:ser>
        <c:dLbls>
          <c:showLegendKey val="0"/>
          <c:showVal val="0"/>
          <c:showCatName val="0"/>
          <c:showSerName val="0"/>
          <c:showPercent val="0"/>
          <c:showBubbleSize val="0"/>
        </c:dLbls>
        <c:gapWidth val="100"/>
        <c:overlap val="-15"/>
        <c:axId val="447849152"/>
        <c:axId val="447843576"/>
      </c:barChart>
      <c:catAx>
        <c:axId val="447849152"/>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447843576"/>
        <c:crosses val="autoZero"/>
        <c:auto val="1"/>
        <c:lblAlgn val="ctr"/>
        <c:lblOffset val="100"/>
        <c:noMultiLvlLbl val="0"/>
      </c:catAx>
      <c:valAx>
        <c:axId val="447843576"/>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 Rate [%]</a:t>
                </a: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47849152"/>
        <c:crosses val="autoZero"/>
        <c:crossBetween val="between"/>
        <c:majorUnit val="3.0000000000000006E-2"/>
      </c:valAx>
      <c:spPr>
        <a:noFill/>
        <a:ln>
          <a:noFill/>
        </a:ln>
        <a:effectLst/>
      </c:spPr>
    </c:plotArea>
    <c:legend>
      <c:legendPos val="b"/>
      <c:layout>
        <c:manualLayout>
          <c:xMode val="edge"/>
          <c:yMode val="edge"/>
          <c:x val="0.16318259696704579"/>
          <c:y val="8.5024796829574756E-2"/>
          <c:w val="0.41375552882278605"/>
          <c:h val="0.16705672414177689"/>
        </c:manualLayout>
      </c:layout>
      <c:overlay val="0"/>
      <c:spPr>
        <a:solidFill>
          <a:schemeClr val="bg1">
            <a:lumMod val="95000"/>
          </a:schemeClr>
        </a:solidFill>
        <a:ln>
          <a:solidFill>
            <a:schemeClr val="tx1"/>
          </a:solidFill>
        </a:ln>
        <a:effectLst/>
      </c:spPr>
      <c:txPr>
        <a:bodyPr rot="0" spcFirstLastPara="1" vertOverflow="ellipsis" vert="horz" wrap="square" anchor="ctr" anchorCtr="0"/>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09</cdr:x>
      <cdr:y>0</cdr:y>
    </cdr:from>
    <cdr:to>
      <cdr:x>0.31643</cdr:x>
      <cdr:y>0.08282</cdr:y>
    </cdr:to>
    <cdr:sp macro="" textlink="">
      <cdr:nvSpPr>
        <cdr:cNvPr id="2" name="TextBox 1"/>
        <cdr:cNvSpPr txBox="1"/>
      </cdr:nvSpPr>
      <cdr:spPr>
        <a:xfrm xmlns:a="http://schemas.openxmlformats.org/drawingml/2006/main">
          <a:off x="28575" y="0"/>
          <a:ext cx="1457325"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baseline="0">
              <a:latin typeface="+mn-lt"/>
              <a:cs typeface="Arial" panose="020B0604020202020204" pitchFamily="34" charset="0"/>
            </a:rPr>
            <a:t>A. Marine</a:t>
          </a:r>
        </a:p>
      </cdr:txBody>
    </cdr:sp>
  </cdr:relSizeAnchor>
</c:userShapes>
</file>

<file path=word/drawings/drawing2.xml><?xml version="1.0" encoding="utf-8"?>
<c:userShapes xmlns:c="http://schemas.openxmlformats.org/drawingml/2006/chart">
  <cdr:relSizeAnchor xmlns:cdr="http://schemas.openxmlformats.org/drawingml/2006/chartDrawing">
    <cdr:from>
      <cdr:x>0.00625</cdr:x>
      <cdr:y>0</cdr:y>
    </cdr:from>
    <cdr:to>
      <cdr:x>0.425</cdr:x>
      <cdr:y>0.09573</cdr:y>
    </cdr:to>
    <cdr:sp macro="" textlink="">
      <cdr:nvSpPr>
        <cdr:cNvPr id="2" name="TextBox 1"/>
        <cdr:cNvSpPr txBox="1"/>
      </cdr:nvSpPr>
      <cdr:spPr>
        <a:xfrm xmlns:a="http://schemas.openxmlformats.org/drawingml/2006/main">
          <a:off x="28574" y="0"/>
          <a:ext cx="1914526"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i="0">
              <a:latin typeface="+mn-lt"/>
              <a:cs typeface="Arial" panose="020B0604020202020204" pitchFamily="34" charset="0"/>
            </a:rPr>
            <a:t>B.  Freshwater</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31034</cdr:x>
      <cdr:y>0.09726</cdr:y>
    </cdr:to>
    <cdr:sp macro="" textlink="">
      <cdr:nvSpPr>
        <cdr:cNvPr id="2" name="TextBox 1"/>
        <cdr:cNvSpPr txBox="1"/>
      </cdr:nvSpPr>
      <cdr:spPr>
        <a:xfrm xmlns:a="http://schemas.openxmlformats.org/drawingml/2006/main">
          <a:off x="-457200" y="-4403188"/>
          <a:ext cx="1021590" cy="21257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100" b="1" baseline="0">
              <a:latin typeface="+mn-lt"/>
              <a:cs typeface="Arial" panose="020B0604020202020204" pitchFamily="34" charset="0"/>
            </a:rPr>
            <a:t>A. Marine</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cdr:y>
    </cdr:from>
    <cdr:to>
      <cdr:x>0.41875</cdr:x>
      <cdr:y>0.10054</cdr:y>
    </cdr:to>
    <cdr:sp macro="" textlink="">
      <cdr:nvSpPr>
        <cdr:cNvPr id="2" name="TextBox 1"/>
        <cdr:cNvSpPr txBox="1"/>
      </cdr:nvSpPr>
      <cdr:spPr>
        <a:xfrm xmlns:a="http://schemas.openxmlformats.org/drawingml/2006/main">
          <a:off x="-457200" y="-6611815"/>
          <a:ext cx="1378458" cy="23361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100" b="1" i="0">
              <a:latin typeface="+mn-lt"/>
              <a:cs typeface="Arial" panose="020B0604020202020204" pitchFamily="34" charset="0"/>
            </a:rPr>
            <a:t>B.  Freshwate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2F465B2ABBF04E9BF133C581286105" ma:contentTypeVersion="2" ma:contentTypeDescription="Create a new document." ma:contentTypeScope="" ma:versionID="f87d5ed9f0c42ffed0ab2c452e49f200">
  <xsd:schema xmlns:xsd="http://www.w3.org/2001/XMLSchema" xmlns:xs="http://www.w3.org/2001/XMLSchema" xmlns:p="http://schemas.microsoft.com/office/2006/metadata/properties" xmlns:ns2="ecb29a45-b610-4189-8e2d-e5526d66a872" targetNamespace="http://schemas.microsoft.com/office/2006/metadata/properties" ma:root="true" ma:fieldsID="1ac687372d39dcf3d9a7075193251232" ns2:_="">
    <xsd:import namespace="ecb29a45-b610-4189-8e2d-e5526d66a8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b29a45-b610-4189-8e2d-e5526d66a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47D907-1FC9-4847-B9A4-4C1A972DB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b29a45-b610-4189-8e2d-e5526d66a8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8D48D4-704F-4CAA-8918-B2A56AE1EB6B}">
  <ds:schemaRefs>
    <ds:schemaRef ds:uri="http://schemas.openxmlformats.org/officeDocument/2006/bibliography"/>
  </ds:schemaRefs>
</ds:datastoreItem>
</file>

<file path=customXml/itemProps4.xml><?xml version="1.0" encoding="utf-8"?>
<ds:datastoreItem xmlns:ds="http://schemas.openxmlformats.org/officeDocument/2006/customXml" ds:itemID="{771F9686-C110-48CB-9769-22A8908D6DF3}">
  <ds:schemaRefs>
    <ds:schemaRef ds:uri="http://schemas.microsoft.com/office/infopath/2007/PartnerControls"/>
    <ds:schemaRef ds:uri="http://purl.org/dc/elements/1.1/"/>
    <ds:schemaRef ds:uri="http://schemas.microsoft.com/office/2006/metadata/properties"/>
    <ds:schemaRef ds:uri="ecb29a45-b610-4189-8e2d-e5526d66a87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5.xml><?xml version="1.0" encoding="utf-8"?>
<ds:datastoreItem xmlns:ds="http://schemas.openxmlformats.org/officeDocument/2006/customXml" ds:itemID="{D6AA8415-40C9-41B4-A298-C4E08B3A78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10</Pages>
  <Words>2991</Words>
  <Characters>17053</Characters>
  <Application>Microsoft Office Word</Application>
  <DocSecurity>0</DocSecurity>
  <Lines>142</Lines>
  <Paragraphs>40</Paragraphs>
  <ScaleCrop>false</ScaleCrop>
  <Company>Bureau of Environmental Health Environmental Toxicology Program http://www.mass.gov/dph/beaches</Company>
  <LinksUpToDate>false</LinksUpToDate>
  <CharactersWithSpaces>20004</CharactersWithSpaces>
  <SharedDoc>false</SharedDoc>
  <HLinks>
    <vt:vector size="90" baseType="variant">
      <vt:variant>
        <vt:i4>852062</vt:i4>
      </vt:variant>
      <vt:variant>
        <vt:i4>59</vt:i4>
      </vt:variant>
      <vt:variant>
        <vt:i4>0</vt:i4>
      </vt:variant>
      <vt:variant>
        <vt:i4>5</vt:i4>
      </vt:variant>
      <vt:variant>
        <vt:lpwstr>https://w2.weather.gov/climate/xmacis.php?wfo=box</vt:lpwstr>
      </vt:variant>
      <vt:variant>
        <vt:lpwstr/>
      </vt:variant>
      <vt:variant>
        <vt:i4>4063345</vt:i4>
      </vt:variant>
      <vt:variant>
        <vt:i4>56</vt:i4>
      </vt:variant>
      <vt:variant>
        <vt:i4>0</vt:i4>
      </vt:variant>
      <vt:variant>
        <vt:i4>5</vt:i4>
      </vt:variant>
      <vt:variant>
        <vt:lpwstr>https://www.mass.gov/doc/massachusetts-cities-towns-with-environmental-justice-populations</vt:lpwstr>
      </vt:variant>
      <vt:variant>
        <vt:lpwstr/>
      </vt:variant>
      <vt:variant>
        <vt:i4>2818090</vt:i4>
      </vt:variant>
      <vt:variant>
        <vt:i4>53</vt:i4>
      </vt:variant>
      <vt:variant>
        <vt:i4>0</vt:i4>
      </vt:variant>
      <vt:variant>
        <vt:i4>5</vt:i4>
      </vt:variant>
      <vt:variant>
        <vt:lpwstr>https://www.mass.gov/files/massachusetts-scorp-2017-for-submission.pdf</vt:lpwstr>
      </vt:variant>
      <vt:variant>
        <vt:lpwstr/>
      </vt:variant>
      <vt:variant>
        <vt:i4>2097194</vt:i4>
      </vt:variant>
      <vt:variant>
        <vt:i4>50</vt:i4>
      </vt:variant>
      <vt:variant>
        <vt:i4>0</vt:i4>
      </vt:variant>
      <vt:variant>
        <vt:i4>5</vt:i4>
      </vt:variant>
      <vt:variant>
        <vt:lpwstr>http://archives.lib.state.ma.us/handle/2452/335705</vt:lpwstr>
      </vt:variant>
      <vt:variant>
        <vt:lpwstr/>
      </vt:variant>
      <vt:variant>
        <vt:i4>5308505</vt:i4>
      </vt:variant>
      <vt:variant>
        <vt:i4>47</vt:i4>
      </vt:variant>
      <vt:variant>
        <vt:i4>0</vt:i4>
      </vt:variant>
      <vt:variant>
        <vt:i4>5</vt:i4>
      </vt:variant>
      <vt:variant>
        <vt:lpwstr>https://www.mass.gov/doc/2017-massachusetts-state-health-assessment/download</vt:lpwstr>
      </vt:variant>
      <vt:variant>
        <vt:lpwstr/>
      </vt:variant>
      <vt:variant>
        <vt:i4>4390923</vt:i4>
      </vt:variant>
      <vt:variant>
        <vt:i4>43</vt:i4>
      </vt:variant>
      <vt:variant>
        <vt:i4>0</vt:i4>
      </vt:variant>
      <vt:variant>
        <vt:i4>5</vt:i4>
      </vt:variant>
      <vt:variant>
        <vt:lpwstr/>
      </vt:variant>
      <vt:variant>
        <vt:lpwstr>_ENREF_21</vt:lpwstr>
      </vt:variant>
      <vt:variant>
        <vt:i4>4325387</vt:i4>
      </vt:variant>
      <vt:variant>
        <vt:i4>35</vt:i4>
      </vt:variant>
      <vt:variant>
        <vt:i4>0</vt:i4>
      </vt:variant>
      <vt:variant>
        <vt:i4>5</vt:i4>
      </vt:variant>
      <vt:variant>
        <vt:lpwstr/>
      </vt:variant>
      <vt:variant>
        <vt:lpwstr>_ENREF_33</vt:lpwstr>
      </vt:variant>
      <vt:variant>
        <vt:i4>4194315</vt:i4>
      </vt:variant>
      <vt:variant>
        <vt:i4>32</vt:i4>
      </vt:variant>
      <vt:variant>
        <vt:i4>0</vt:i4>
      </vt:variant>
      <vt:variant>
        <vt:i4>5</vt:i4>
      </vt:variant>
      <vt:variant>
        <vt:lpwstr/>
      </vt:variant>
      <vt:variant>
        <vt:lpwstr>_ENREF_18</vt:lpwstr>
      </vt:variant>
      <vt:variant>
        <vt:i4>4325387</vt:i4>
      </vt:variant>
      <vt:variant>
        <vt:i4>24</vt:i4>
      </vt:variant>
      <vt:variant>
        <vt:i4>0</vt:i4>
      </vt:variant>
      <vt:variant>
        <vt:i4>5</vt:i4>
      </vt:variant>
      <vt:variant>
        <vt:lpwstr/>
      </vt:variant>
      <vt:variant>
        <vt:lpwstr>_ENREF_38</vt:lpwstr>
      </vt:variant>
      <vt:variant>
        <vt:i4>4653067</vt:i4>
      </vt:variant>
      <vt:variant>
        <vt:i4>21</vt:i4>
      </vt:variant>
      <vt:variant>
        <vt:i4>0</vt:i4>
      </vt:variant>
      <vt:variant>
        <vt:i4>5</vt:i4>
      </vt:variant>
      <vt:variant>
        <vt:lpwstr/>
      </vt:variant>
      <vt:variant>
        <vt:lpwstr>_ENREF_6</vt:lpwstr>
      </vt:variant>
      <vt:variant>
        <vt:i4>4390923</vt:i4>
      </vt:variant>
      <vt:variant>
        <vt:i4>15</vt:i4>
      </vt:variant>
      <vt:variant>
        <vt:i4>0</vt:i4>
      </vt:variant>
      <vt:variant>
        <vt:i4>5</vt:i4>
      </vt:variant>
      <vt:variant>
        <vt:lpwstr/>
      </vt:variant>
      <vt:variant>
        <vt:lpwstr>_ENREF_24</vt:lpwstr>
      </vt:variant>
      <vt:variant>
        <vt:i4>4521995</vt:i4>
      </vt:variant>
      <vt:variant>
        <vt:i4>7</vt:i4>
      </vt:variant>
      <vt:variant>
        <vt:i4>0</vt:i4>
      </vt:variant>
      <vt:variant>
        <vt:i4>5</vt:i4>
      </vt:variant>
      <vt:variant>
        <vt:lpwstr/>
      </vt:variant>
      <vt:variant>
        <vt:lpwstr>_ENREF_41</vt:lpwstr>
      </vt:variant>
      <vt:variant>
        <vt:i4>4390923</vt:i4>
      </vt:variant>
      <vt:variant>
        <vt:i4>4</vt:i4>
      </vt:variant>
      <vt:variant>
        <vt:i4>0</vt:i4>
      </vt:variant>
      <vt:variant>
        <vt:i4>5</vt:i4>
      </vt:variant>
      <vt:variant>
        <vt:lpwstr/>
      </vt:variant>
      <vt:variant>
        <vt:lpwstr>_ENREF_27</vt:lpwstr>
      </vt:variant>
      <vt:variant>
        <vt:i4>589913</vt:i4>
      </vt:variant>
      <vt:variant>
        <vt:i4>3</vt:i4>
      </vt:variant>
      <vt:variant>
        <vt:i4>0</vt:i4>
      </vt:variant>
      <vt:variant>
        <vt:i4>5</vt:i4>
      </vt:variant>
      <vt:variant>
        <vt:lpwstr>http://www.mass.gov/dph/algae</vt:lpwstr>
      </vt:variant>
      <vt:variant>
        <vt:lpwstr/>
      </vt:variant>
      <vt:variant>
        <vt:i4>3670072</vt:i4>
      </vt:variant>
      <vt:variant>
        <vt:i4>0</vt:i4>
      </vt:variant>
      <vt:variant>
        <vt:i4>0</vt:i4>
      </vt:variant>
      <vt:variant>
        <vt:i4>5</vt:i4>
      </vt:variant>
      <vt:variant>
        <vt:lpwstr>http://www.mass.gov/bea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𝐄𝐧𝐯𝐢𝐫𝐨𝐧𝐦𝐞𝐧𝐭𝐚𝐥 𝐓𝐨𝐱𝐢𝐜𝐨𝐥𝐨𝐠𝐲 𝐏𝐫𝐨𝐠𝐫𝐚𝐦</dc:creator>
  <cp:keywords/>
  <cp:lastModifiedBy>Bailey, Logan (DPH)</cp:lastModifiedBy>
  <cp:revision>250</cp:revision>
  <cp:lastPrinted>2024-05-22T23:51:00Z</cp:lastPrinted>
  <dcterms:created xsi:type="dcterms:W3CDTF">2023-05-25T11:43:00Z</dcterms:created>
  <dcterms:modified xsi:type="dcterms:W3CDTF">2024-05-2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F465B2ABBF04E9BF133C581286105</vt:lpwstr>
  </property>
</Properties>
</file>